
<file path=[Content_Types].xml><?xml version="1.0" encoding="utf-8"?>
<Types xmlns="http://schemas.openxmlformats.org/package/2006/content-types">
  <Default Extension="docx" ContentType="application/vnd.openxmlformats-officedocument.wordprocessingml.documen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A8F1A0" w14:textId="3FF69BA5" w:rsidR="7C03DD65" w:rsidRDefault="7C03DD65" w:rsidP="14FD2EDC">
      <w:pPr>
        <w:pStyle w:val="Heading1"/>
        <w:spacing w:line="278" w:lineRule="auto"/>
        <w:rPr>
          <w:rFonts w:ascii="Aptos Display" w:eastAsia="Aptos Display" w:hAnsi="Aptos Display" w:cs="Aptos Display"/>
          <w:lang w:val="en-CA"/>
        </w:rPr>
      </w:pPr>
      <w:r w:rsidRPr="14FD2EDC">
        <w:rPr>
          <w:rFonts w:ascii="Aptos Display" w:eastAsia="Aptos Display" w:hAnsi="Aptos Display" w:cs="Aptos Display"/>
          <w:lang w:val="en-CA"/>
        </w:rPr>
        <w:t>Unit 3: Christian Art and Where it Belongs</w:t>
      </w:r>
    </w:p>
    <w:p w14:paraId="521C95AF" w14:textId="77984A2B" w:rsidR="0074232D" w:rsidRDefault="0074232D" w:rsidP="6F7B3BA5">
      <w:pPr>
        <w:rPr>
          <w:rFonts w:ascii="Aptos" w:eastAsia="Aptos" w:hAnsi="Aptos" w:cs="Aptos"/>
          <w:color w:val="000000" w:themeColor="text1"/>
        </w:rPr>
      </w:pPr>
    </w:p>
    <w:p w14:paraId="4CA91D1A" w14:textId="26624D53" w:rsidR="0074232D" w:rsidRDefault="2CDF904F" w:rsidP="74FDE7AA">
      <w:pPr>
        <w:pStyle w:val="Heading2"/>
        <w:spacing w:line="278" w:lineRule="auto"/>
        <w:rPr>
          <w:rFonts w:ascii="Aptos Display" w:eastAsia="Aptos Display" w:hAnsi="Aptos Display" w:cs="Aptos Display"/>
        </w:rPr>
      </w:pPr>
      <w:r w:rsidRPr="7851726B">
        <w:rPr>
          <w:rFonts w:ascii="Aptos Display" w:eastAsia="Aptos Display" w:hAnsi="Aptos Display" w:cs="Aptos Display"/>
          <w:lang w:val="en-CA"/>
        </w:rPr>
        <w:t>Overview</w:t>
      </w:r>
    </w:p>
    <w:p w14:paraId="4DB0F4B3" w14:textId="0AFEF057" w:rsidR="0074232D" w:rsidRDefault="0B8DA380" w:rsidP="7B6BA73F">
      <w:pPr>
        <w:pStyle w:val="FirstParagraph"/>
        <w:rPr>
          <w:rFonts w:ascii="Aptos" w:eastAsia="Aptos" w:hAnsi="Aptos" w:cs="Aptos"/>
          <w:color w:val="000000" w:themeColor="text1"/>
        </w:rPr>
      </w:pPr>
      <w:r w:rsidRPr="7B6BA73F">
        <w:rPr>
          <w:rFonts w:ascii="Aptos" w:eastAsia="Aptos" w:hAnsi="Aptos" w:cs="Aptos"/>
          <w:color w:val="000000" w:themeColor="text1"/>
        </w:rPr>
        <w:t xml:space="preserve">In this unit, we will continue to ask, ‘what is Christian art’ and ‘where does it belong’? We will learn from theologians about the role of artists in the development of liturgy, ask where Chrisian art belongs and what the museum or gallery context for fine art has to do with Christian life, as well as consider how and whether Christians can be called into a lifelong (career) vocation as artists. There is an ever-growing appreciation for art in many churches and increasing theological support for artists using their skills in liturgical contexts, but there is less consensus about whether the contemporary art world (its institutions, funding models, secular context) is a healthy context in which for Christian artists to be involved. We will hear several perspectives on the matter, and then finish by considering Christian artistic vocation. We will also begin to consider some of the ways in which the aesthetic part of life is not limited to production of fine art, but is an integral part of Christian living and life more generally.  </w:t>
      </w:r>
      <w:r w:rsidR="5FA7D9F0" w:rsidRPr="7B6BA73F">
        <w:rPr>
          <w:rFonts w:ascii="Aptos" w:eastAsia="Aptos" w:hAnsi="Aptos" w:cs="Aptos"/>
          <w:color w:val="000000" w:themeColor="text1"/>
        </w:rPr>
        <w:t xml:space="preserve"> </w:t>
      </w:r>
    </w:p>
    <w:p w14:paraId="3F702E4D" w14:textId="3741C1E7" w:rsidR="0074232D" w:rsidRDefault="2CDF904F" w:rsidP="74FDE7AA">
      <w:pPr>
        <w:pStyle w:val="Heading3"/>
        <w:spacing w:line="278" w:lineRule="auto"/>
        <w:rPr>
          <w:rFonts w:ascii="Aptos" w:eastAsia="Aptos" w:hAnsi="Aptos" w:cs="Aptos"/>
        </w:rPr>
      </w:pPr>
      <w:r w:rsidRPr="74FDE7AA">
        <w:rPr>
          <w:rFonts w:ascii="Aptos" w:eastAsia="Aptos" w:hAnsi="Aptos" w:cs="Aptos"/>
          <w:lang w:val="en-CA"/>
        </w:rPr>
        <w:t>Topics</w:t>
      </w:r>
    </w:p>
    <w:p w14:paraId="2F1461B3" w14:textId="487E699D" w:rsidR="0074232D" w:rsidRDefault="2CDF904F" w:rsidP="6F7B3BA5">
      <w:pPr>
        <w:spacing w:after="120" w:line="276" w:lineRule="auto"/>
        <w:rPr>
          <w:rFonts w:ascii="Aptos" w:eastAsia="Aptos" w:hAnsi="Aptos" w:cs="Aptos"/>
          <w:color w:val="000000" w:themeColor="text1"/>
        </w:rPr>
      </w:pPr>
      <w:r w:rsidRPr="1E777645">
        <w:rPr>
          <w:rFonts w:ascii="Aptos" w:eastAsia="Aptos" w:hAnsi="Aptos" w:cs="Aptos"/>
          <w:color w:val="000000" w:themeColor="text1"/>
          <w:lang w:val="en-CA"/>
        </w:rPr>
        <w:t>This unit is divided into the following topics:</w:t>
      </w:r>
    </w:p>
    <w:p w14:paraId="3A6E997A" w14:textId="01CE061B" w:rsidR="7801852F" w:rsidRDefault="7801852F" w:rsidP="1E777645">
      <w:pPr>
        <w:pStyle w:val="ListParagraph"/>
        <w:numPr>
          <w:ilvl w:val="0"/>
          <w:numId w:val="30"/>
        </w:numPr>
        <w:spacing w:before="36" w:after="36"/>
        <w:rPr>
          <w:rFonts w:ascii="Aptos" w:eastAsia="Aptos" w:hAnsi="Aptos" w:cs="Aptos"/>
          <w:color w:val="000000" w:themeColor="text1"/>
        </w:rPr>
      </w:pPr>
      <w:r w:rsidRPr="1E777645">
        <w:rPr>
          <w:rFonts w:ascii="Aptos" w:eastAsia="Aptos" w:hAnsi="Aptos" w:cs="Aptos"/>
          <w:color w:val="000000" w:themeColor="text1"/>
        </w:rPr>
        <w:t>Christian Vocations in The Arts</w:t>
      </w:r>
    </w:p>
    <w:p w14:paraId="0B61A5C3" w14:textId="3CAA00AE" w:rsidR="0074232D" w:rsidRDefault="7022D827" w:rsidP="14FD2EDC">
      <w:pPr>
        <w:pStyle w:val="ListParagraph"/>
        <w:numPr>
          <w:ilvl w:val="0"/>
          <w:numId w:val="30"/>
        </w:numPr>
        <w:spacing w:before="36" w:after="36"/>
        <w:rPr>
          <w:rFonts w:ascii="Aptos" w:eastAsia="Aptos" w:hAnsi="Aptos" w:cs="Aptos"/>
          <w:color w:val="000000" w:themeColor="text1"/>
        </w:rPr>
      </w:pPr>
      <w:r w:rsidRPr="14FD2EDC">
        <w:rPr>
          <w:rFonts w:ascii="Aptos" w:eastAsia="Aptos" w:hAnsi="Aptos" w:cs="Aptos"/>
          <w:color w:val="000000" w:themeColor="text1"/>
        </w:rPr>
        <w:t>Liturgical Arts</w:t>
      </w:r>
    </w:p>
    <w:p w14:paraId="45A144DF" w14:textId="236E61A2" w:rsidR="0074232D" w:rsidRDefault="7022D827" w:rsidP="1E777645">
      <w:pPr>
        <w:pStyle w:val="ListParagraph"/>
        <w:numPr>
          <w:ilvl w:val="0"/>
          <w:numId w:val="30"/>
        </w:numPr>
        <w:spacing w:before="36" w:after="36"/>
        <w:rPr>
          <w:rFonts w:ascii="Aptos" w:eastAsia="Aptos" w:hAnsi="Aptos" w:cs="Aptos"/>
          <w:color w:val="000000" w:themeColor="text1"/>
        </w:rPr>
      </w:pPr>
      <w:r w:rsidRPr="1E777645">
        <w:rPr>
          <w:rFonts w:ascii="Aptos" w:eastAsia="Aptos" w:hAnsi="Aptos" w:cs="Aptos"/>
          <w:color w:val="000000" w:themeColor="text1"/>
        </w:rPr>
        <w:t>Museum</w:t>
      </w:r>
      <w:r w:rsidR="48DF5153" w:rsidRPr="1E777645">
        <w:rPr>
          <w:rFonts w:ascii="Aptos" w:eastAsia="Aptos" w:hAnsi="Aptos" w:cs="Aptos"/>
          <w:color w:val="000000" w:themeColor="text1"/>
        </w:rPr>
        <w:t>s and Institutions</w:t>
      </w:r>
    </w:p>
    <w:p w14:paraId="3A5B4D59" w14:textId="36D17C10" w:rsidR="14FD2EDC" w:rsidRDefault="14FD2EDC" w:rsidP="14FD2EDC">
      <w:pPr>
        <w:pStyle w:val="ListParagraph"/>
        <w:spacing w:before="36" w:after="36"/>
        <w:rPr>
          <w:rFonts w:ascii="Aptos" w:eastAsia="Aptos" w:hAnsi="Aptos" w:cs="Aptos"/>
          <w:color w:val="000000" w:themeColor="text1"/>
        </w:rPr>
      </w:pPr>
    </w:p>
    <w:p w14:paraId="57E66741" w14:textId="2C0C56C5" w:rsidR="0074232D" w:rsidRDefault="2CDF904F" w:rsidP="74FDE7AA">
      <w:pPr>
        <w:pStyle w:val="Heading3"/>
        <w:spacing w:line="278" w:lineRule="auto"/>
        <w:rPr>
          <w:rFonts w:ascii="Aptos" w:eastAsia="Aptos" w:hAnsi="Aptos" w:cs="Aptos"/>
        </w:rPr>
      </w:pPr>
      <w:r w:rsidRPr="74FDE7AA">
        <w:rPr>
          <w:rFonts w:ascii="Aptos" w:eastAsia="Aptos" w:hAnsi="Aptos" w:cs="Aptos"/>
          <w:lang w:val="en-CA"/>
        </w:rPr>
        <w:t>Unit Learning Outcomes</w:t>
      </w:r>
    </w:p>
    <w:p w14:paraId="5A1FD5D6" w14:textId="6FA40560" w:rsidR="0074232D" w:rsidRDefault="2CDF904F" w:rsidP="6F7B3BA5">
      <w:pPr>
        <w:pStyle w:val="FirstParagraph"/>
        <w:rPr>
          <w:rFonts w:ascii="Aptos" w:eastAsia="Aptos" w:hAnsi="Aptos" w:cs="Aptos"/>
          <w:color w:val="000000" w:themeColor="text1"/>
        </w:rPr>
      </w:pPr>
      <w:r w:rsidRPr="6F7B3BA5">
        <w:rPr>
          <w:rFonts w:ascii="Aptos" w:eastAsia="Aptos" w:hAnsi="Aptos" w:cs="Aptos"/>
          <w:color w:val="000000" w:themeColor="text1"/>
        </w:rPr>
        <w:t>When you have completed this unit, you will be able to:</w:t>
      </w:r>
    </w:p>
    <w:p w14:paraId="6B74C765" w14:textId="2E0239A5" w:rsidR="2CDF904F" w:rsidRDefault="2CDF904F" w:rsidP="1E777645">
      <w:pPr>
        <w:pStyle w:val="Compact"/>
        <w:numPr>
          <w:ilvl w:val="0"/>
          <w:numId w:val="29"/>
        </w:numPr>
        <w:rPr>
          <w:rFonts w:ascii="Aptos" w:eastAsia="Aptos" w:hAnsi="Aptos" w:cs="Aptos"/>
          <w:color w:val="000000" w:themeColor="text1"/>
        </w:rPr>
      </w:pPr>
      <w:r w:rsidRPr="1E777645">
        <w:rPr>
          <w:rFonts w:ascii="Aptos" w:eastAsia="Aptos" w:hAnsi="Aptos" w:cs="Aptos"/>
          <w:color w:val="000000" w:themeColor="text1"/>
        </w:rPr>
        <w:t>Describe</w:t>
      </w:r>
      <w:r w:rsidR="282BEC75" w:rsidRPr="1E777645">
        <w:rPr>
          <w:rFonts w:ascii="Aptos" w:eastAsia="Aptos" w:hAnsi="Aptos" w:cs="Aptos"/>
          <w:color w:val="000000" w:themeColor="text1"/>
        </w:rPr>
        <w:t xml:space="preserve"> </w:t>
      </w:r>
      <w:r w:rsidR="691C98AB" w:rsidRPr="1E777645">
        <w:rPr>
          <w:rFonts w:ascii="Aptos" w:eastAsia="Aptos" w:hAnsi="Aptos" w:cs="Aptos"/>
          <w:color w:val="000000" w:themeColor="text1"/>
        </w:rPr>
        <w:t xml:space="preserve">and defend </w:t>
      </w:r>
      <w:r w:rsidR="282BEC75" w:rsidRPr="1E777645">
        <w:rPr>
          <w:rFonts w:ascii="Aptos" w:eastAsia="Aptos" w:hAnsi="Aptos" w:cs="Aptos"/>
          <w:color w:val="000000" w:themeColor="text1"/>
        </w:rPr>
        <w:t xml:space="preserve">the importance of Christian artists being involved in liturgical arts and the importance of churches supporting artists in </w:t>
      </w:r>
      <w:r w:rsidR="7983CFED" w:rsidRPr="1E777645">
        <w:rPr>
          <w:rFonts w:ascii="Aptos" w:eastAsia="Aptos" w:hAnsi="Aptos" w:cs="Aptos"/>
          <w:color w:val="000000" w:themeColor="text1"/>
        </w:rPr>
        <w:t>their faith communities.</w:t>
      </w:r>
    </w:p>
    <w:p w14:paraId="256DE16C" w14:textId="487AB871" w:rsidR="7FBC0B4A" w:rsidRDefault="7FBC0B4A" w:rsidP="14FD2EDC">
      <w:pPr>
        <w:pStyle w:val="Compact"/>
        <w:numPr>
          <w:ilvl w:val="0"/>
          <w:numId w:val="29"/>
        </w:numPr>
        <w:rPr>
          <w:rFonts w:ascii="Aptos" w:eastAsia="Aptos" w:hAnsi="Aptos" w:cs="Aptos"/>
          <w:color w:val="000000" w:themeColor="text1"/>
        </w:rPr>
      </w:pPr>
      <w:r w:rsidRPr="14FD2EDC">
        <w:rPr>
          <w:rFonts w:ascii="Aptos" w:eastAsia="Aptos" w:hAnsi="Aptos" w:cs="Aptos"/>
          <w:color w:val="000000" w:themeColor="text1"/>
        </w:rPr>
        <w:t>Appraise differing points of view on whether the art-institutional/museum context for the dis</w:t>
      </w:r>
      <w:r w:rsidR="6E1BF491" w:rsidRPr="14FD2EDC">
        <w:rPr>
          <w:rFonts w:ascii="Aptos" w:eastAsia="Aptos" w:hAnsi="Aptos" w:cs="Aptos"/>
          <w:color w:val="000000" w:themeColor="text1"/>
        </w:rPr>
        <w:t>play and support of fine art</w:t>
      </w:r>
      <w:r w:rsidRPr="14FD2EDC">
        <w:rPr>
          <w:rFonts w:ascii="Aptos" w:eastAsia="Aptos" w:hAnsi="Aptos" w:cs="Aptos"/>
          <w:color w:val="000000" w:themeColor="text1"/>
        </w:rPr>
        <w:t xml:space="preserve"> is </w:t>
      </w:r>
      <w:r w:rsidR="4B4880B2" w:rsidRPr="14FD2EDC">
        <w:rPr>
          <w:rFonts w:ascii="Aptos" w:eastAsia="Aptos" w:hAnsi="Aptos" w:cs="Aptos"/>
          <w:color w:val="000000" w:themeColor="text1"/>
        </w:rPr>
        <w:t>beneficial</w:t>
      </w:r>
      <w:r w:rsidRPr="14FD2EDC">
        <w:rPr>
          <w:rFonts w:ascii="Aptos" w:eastAsia="Aptos" w:hAnsi="Aptos" w:cs="Aptos"/>
          <w:color w:val="000000" w:themeColor="text1"/>
        </w:rPr>
        <w:t xml:space="preserve"> to Christian artists and society at large. </w:t>
      </w:r>
    </w:p>
    <w:p w14:paraId="76EDEB01" w14:textId="217FDBFE" w:rsidR="0074232D" w:rsidRDefault="2CDF904F" w:rsidP="3939E9FB">
      <w:pPr>
        <w:pStyle w:val="Compact"/>
        <w:numPr>
          <w:ilvl w:val="0"/>
          <w:numId w:val="29"/>
        </w:numPr>
        <w:rPr>
          <w:rFonts w:ascii="Aptos" w:eastAsia="Aptos" w:hAnsi="Aptos" w:cs="Aptos"/>
          <w:color w:val="000000" w:themeColor="text1"/>
        </w:rPr>
      </w:pPr>
      <w:r w:rsidRPr="40274BC8">
        <w:rPr>
          <w:rFonts w:ascii="Aptos" w:eastAsia="Aptos" w:hAnsi="Aptos" w:cs="Aptos"/>
          <w:color w:val="000000" w:themeColor="text1"/>
        </w:rPr>
        <w:t>Create</w:t>
      </w:r>
      <w:r w:rsidR="1B8A429C" w:rsidRPr="40274BC8">
        <w:rPr>
          <w:rFonts w:ascii="Aptos" w:eastAsia="Aptos" w:hAnsi="Aptos" w:cs="Aptos"/>
          <w:color w:val="000000" w:themeColor="text1"/>
        </w:rPr>
        <w:t xml:space="preserve"> an aesthetic audit of your </w:t>
      </w:r>
      <w:r w:rsidR="7A8ECA76" w:rsidRPr="40274BC8">
        <w:rPr>
          <w:rFonts w:ascii="Aptos" w:eastAsia="Aptos" w:hAnsi="Aptos" w:cs="Aptos"/>
          <w:color w:val="000000" w:themeColor="text1"/>
        </w:rPr>
        <w:t>environment</w:t>
      </w:r>
      <w:r w:rsidR="62948E9B" w:rsidRPr="40274BC8">
        <w:rPr>
          <w:rFonts w:ascii="Aptos" w:eastAsia="Aptos" w:hAnsi="Aptos" w:cs="Aptos"/>
          <w:color w:val="000000" w:themeColor="text1"/>
        </w:rPr>
        <w:t xml:space="preserve"> and </w:t>
      </w:r>
      <w:r w:rsidR="24DF41E5" w:rsidRPr="40274BC8">
        <w:rPr>
          <w:rFonts w:ascii="Aptos" w:eastAsia="Aptos" w:hAnsi="Aptos" w:cs="Aptos"/>
          <w:color w:val="000000" w:themeColor="text1"/>
        </w:rPr>
        <w:t>behaviors</w:t>
      </w:r>
      <w:r w:rsidR="1B8A429C" w:rsidRPr="40274BC8">
        <w:rPr>
          <w:rFonts w:ascii="Aptos" w:eastAsia="Aptos" w:hAnsi="Aptos" w:cs="Aptos"/>
          <w:color w:val="000000" w:themeColor="text1"/>
        </w:rPr>
        <w:t xml:space="preserve">: in places of worship, at work, and at home. </w:t>
      </w:r>
    </w:p>
    <w:p w14:paraId="589C2AE6" w14:textId="42446A94" w:rsidR="0074232D" w:rsidRDefault="0074232D" w:rsidP="6F7B3BA5">
      <w:pPr>
        <w:spacing w:before="36" w:after="36"/>
        <w:rPr>
          <w:rFonts w:ascii="Aptos" w:eastAsia="Aptos" w:hAnsi="Aptos" w:cs="Aptos"/>
          <w:color w:val="000000" w:themeColor="text1"/>
        </w:rPr>
      </w:pPr>
    </w:p>
    <w:p w14:paraId="284B9965" w14:textId="5CCEFB27" w:rsidR="0074232D" w:rsidRDefault="2CDF904F" w:rsidP="74FDE7AA">
      <w:pPr>
        <w:pStyle w:val="Heading3"/>
        <w:spacing w:line="278" w:lineRule="auto"/>
        <w:rPr>
          <w:rFonts w:ascii="Aptos" w:eastAsia="Aptos" w:hAnsi="Aptos" w:cs="Aptos"/>
        </w:rPr>
      </w:pPr>
      <w:r w:rsidRPr="74FDE7AA">
        <w:rPr>
          <w:rFonts w:ascii="Aptos" w:eastAsia="Aptos" w:hAnsi="Aptos" w:cs="Aptos"/>
          <w:lang w:val="en-CA"/>
        </w:rPr>
        <w:t>Learning Activities</w:t>
      </w:r>
    </w:p>
    <w:p w14:paraId="4722C201" w14:textId="14100DE0" w:rsidR="0074232D" w:rsidRDefault="2CDF904F" w:rsidP="6F7B3BA5">
      <w:pPr>
        <w:pStyle w:val="FirstParagraph"/>
        <w:rPr>
          <w:rFonts w:ascii="Aptos" w:eastAsia="Aptos" w:hAnsi="Aptos" w:cs="Aptos"/>
          <w:color w:val="000000" w:themeColor="text1"/>
        </w:rPr>
      </w:pPr>
      <w:r w:rsidRPr="6F7B3BA5">
        <w:rPr>
          <w:rFonts w:ascii="Aptos" w:eastAsia="Aptos" w:hAnsi="Aptos" w:cs="Aptos"/>
          <w:color w:val="000000" w:themeColor="text1"/>
        </w:rPr>
        <w:t>Here is a list of learning activities that will support you in completing this unit. You may find it useful for planning your work.</w:t>
      </w:r>
    </w:p>
    <w:p w14:paraId="3435AEF4" w14:textId="15E17601" w:rsidR="7851726B" w:rsidRDefault="2CDF904F" w:rsidP="29052C8A">
      <w:pPr>
        <w:spacing w:before="180" w:after="180"/>
        <w:rPr>
          <w:rFonts w:ascii="Aptos" w:eastAsia="Aptos" w:hAnsi="Aptos" w:cs="Aptos"/>
          <w:color w:val="000000" w:themeColor="text1"/>
        </w:rPr>
      </w:pPr>
      <w:r w:rsidRPr="29052C8A">
        <w:rPr>
          <w:rFonts w:ascii="Aptos" w:eastAsia="Aptos" w:hAnsi="Aptos" w:cs="Aptos"/>
          <w:b/>
          <w:bCs/>
          <w:color w:val="6ECFB1"/>
        </w:rPr>
        <w:t>&lt;Begin learning-activity&gt;</w:t>
      </w:r>
    </w:p>
    <w:p w14:paraId="69224A5B" w14:textId="6BAEAE04" w:rsidR="20467C6B" w:rsidRDefault="20467C6B" w:rsidP="40274BC8">
      <w:pPr>
        <w:pStyle w:val="Compact"/>
        <w:numPr>
          <w:ilvl w:val="0"/>
          <w:numId w:val="28"/>
        </w:numPr>
        <w:spacing w:before="80"/>
        <w:rPr>
          <w:rFonts w:ascii="Aptos" w:eastAsia="Aptos" w:hAnsi="Aptos" w:cs="Aptos"/>
          <w:color w:val="000000" w:themeColor="text1"/>
        </w:rPr>
      </w:pPr>
      <w:r w:rsidRPr="40274BC8">
        <w:rPr>
          <w:rFonts w:ascii="Aptos" w:eastAsia="Aptos" w:hAnsi="Aptos" w:cs="Aptos"/>
          <w:b/>
          <w:bCs/>
          <w:color w:val="000000" w:themeColor="text1"/>
        </w:rPr>
        <w:t>Art as Christian Calling:</w:t>
      </w:r>
      <w:r w:rsidR="60104F78" w:rsidRPr="40274BC8">
        <w:rPr>
          <w:rFonts w:ascii="Aptos" w:eastAsia="Aptos" w:hAnsi="Aptos" w:cs="Aptos"/>
          <w:b/>
          <w:bCs/>
          <w:color w:val="000000" w:themeColor="text1"/>
        </w:rPr>
        <w:t xml:space="preserve"> </w:t>
      </w:r>
      <w:r w:rsidR="60104F78" w:rsidRPr="40274BC8">
        <w:rPr>
          <w:rFonts w:ascii="Aptos" w:eastAsia="Aptos" w:hAnsi="Aptos" w:cs="Aptos"/>
          <w:color w:val="000000" w:themeColor="text1"/>
        </w:rPr>
        <w:t>Read two authors discuss whether God calls people to a life of artistic vocation.</w:t>
      </w:r>
    </w:p>
    <w:p w14:paraId="48290D96" w14:textId="6F9B20CC" w:rsidR="20467C6B" w:rsidRDefault="20467C6B" w:rsidP="40274BC8">
      <w:pPr>
        <w:pStyle w:val="Compact"/>
        <w:numPr>
          <w:ilvl w:val="0"/>
          <w:numId w:val="28"/>
        </w:numPr>
        <w:spacing w:before="80"/>
        <w:rPr>
          <w:rFonts w:ascii="Aptos" w:eastAsia="Aptos" w:hAnsi="Aptos" w:cs="Aptos"/>
          <w:color w:val="000000" w:themeColor="text1"/>
        </w:rPr>
      </w:pPr>
      <w:r w:rsidRPr="40274BC8">
        <w:rPr>
          <w:rFonts w:ascii="Aptos" w:eastAsia="Aptos" w:hAnsi="Aptos" w:cs="Aptos"/>
          <w:b/>
          <w:bCs/>
          <w:color w:val="000000" w:themeColor="text1"/>
        </w:rPr>
        <w:t>Support an Artist:</w:t>
      </w:r>
      <w:r w:rsidR="76B625EB" w:rsidRPr="40274BC8">
        <w:rPr>
          <w:rFonts w:ascii="Aptos" w:eastAsia="Aptos" w:hAnsi="Aptos" w:cs="Aptos"/>
          <w:b/>
          <w:bCs/>
          <w:color w:val="000000" w:themeColor="text1"/>
        </w:rPr>
        <w:t xml:space="preserve"> </w:t>
      </w:r>
      <w:r w:rsidR="76B625EB" w:rsidRPr="40274BC8">
        <w:rPr>
          <w:rFonts w:ascii="Aptos" w:eastAsia="Aptos" w:hAnsi="Aptos" w:cs="Aptos"/>
          <w:color w:val="000000" w:themeColor="text1"/>
        </w:rPr>
        <w:t>Brainstorm how to support artists in your faith community.</w:t>
      </w:r>
    </w:p>
    <w:p w14:paraId="37114943" w14:textId="63FDFE8C" w:rsidR="470AD758" w:rsidRDefault="470AD758" w:rsidP="40274BC8">
      <w:pPr>
        <w:pStyle w:val="Compact"/>
        <w:numPr>
          <w:ilvl w:val="0"/>
          <w:numId w:val="28"/>
        </w:numPr>
        <w:spacing w:before="80"/>
        <w:rPr>
          <w:rFonts w:ascii="Aptos" w:eastAsia="Aptos" w:hAnsi="Aptos" w:cs="Aptos"/>
          <w:color w:val="000000" w:themeColor="text1"/>
        </w:rPr>
      </w:pPr>
      <w:r w:rsidRPr="40274BC8">
        <w:rPr>
          <w:rFonts w:ascii="Aptos" w:eastAsia="Aptos" w:hAnsi="Aptos" w:cs="Aptos"/>
          <w:b/>
          <w:bCs/>
          <w:color w:val="000000" w:themeColor="text1"/>
        </w:rPr>
        <w:t xml:space="preserve">Artistry as Personal Transformation: </w:t>
      </w:r>
      <w:r w:rsidR="391C648D" w:rsidRPr="40274BC8">
        <w:rPr>
          <w:rFonts w:ascii="Aptos" w:eastAsia="Aptos" w:hAnsi="Aptos" w:cs="Aptos"/>
          <w:color w:val="000000" w:themeColor="text1"/>
        </w:rPr>
        <w:t>Listen to a woodworker talk about what changes the artist undergoes in the act of creating.</w:t>
      </w:r>
    </w:p>
    <w:p w14:paraId="356F7CBF" w14:textId="103DC3A7" w:rsidR="1BF18AE7" w:rsidRDefault="1BF18AE7" w:rsidP="40274BC8">
      <w:pPr>
        <w:pStyle w:val="Compact"/>
        <w:numPr>
          <w:ilvl w:val="0"/>
          <w:numId w:val="28"/>
        </w:numPr>
        <w:spacing w:before="80"/>
        <w:rPr>
          <w:rFonts w:ascii="Aptos" w:eastAsia="Aptos" w:hAnsi="Aptos" w:cs="Aptos"/>
          <w:color w:val="000000" w:themeColor="text1"/>
        </w:rPr>
      </w:pPr>
      <w:r w:rsidRPr="40274BC8">
        <w:rPr>
          <w:rFonts w:ascii="Aptos" w:eastAsia="Aptos" w:hAnsi="Aptos" w:cs="Aptos"/>
          <w:b/>
          <w:bCs/>
          <w:color w:val="000000" w:themeColor="text1"/>
        </w:rPr>
        <w:t>Pentecost and the Holy Spirit</w:t>
      </w:r>
      <w:r w:rsidR="5A5D4ACF" w:rsidRPr="40274BC8">
        <w:rPr>
          <w:rFonts w:ascii="Aptos" w:eastAsia="Aptos" w:hAnsi="Aptos" w:cs="Aptos"/>
          <w:b/>
          <w:bCs/>
          <w:color w:val="000000" w:themeColor="text1"/>
        </w:rPr>
        <w:t xml:space="preserve"> -</w:t>
      </w:r>
      <w:r w:rsidRPr="40274BC8">
        <w:rPr>
          <w:rFonts w:ascii="Aptos" w:eastAsia="Aptos" w:hAnsi="Aptos" w:cs="Aptos"/>
          <w:color w:val="000000" w:themeColor="text1"/>
        </w:rPr>
        <w:t xml:space="preserve"> </w:t>
      </w:r>
      <w:r w:rsidRPr="40274BC8">
        <w:rPr>
          <w:rFonts w:ascii="Aptos" w:eastAsia="Aptos" w:hAnsi="Aptos" w:cs="Aptos"/>
          <w:b/>
          <w:bCs/>
          <w:color w:val="000000" w:themeColor="text1"/>
        </w:rPr>
        <w:t>Visual Art in Churches:</w:t>
      </w:r>
      <w:r w:rsidR="32FC0159" w:rsidRPr="40274BC8">
        <w:rPr>
          <w:rFonts w:ascii="Aptos" w:eastAsia="Aptos" w:hAnsi="Aptos" w:cs="Aptos"/>
          <w:b/>
          <w:bCs/>
          <w:color w:val="000000" w:themeColor="text1"/>
        </w:rPr>
        <w:t xml:space="preserve"> </w:t>
      </w:r>
      <w:r w:rsidR="32FC0159" w:rsidRPr="40274BC8">
        <w:rPr>
          <w:rFonts w:ascii="Aptos" w:eastAsia="Aptos" w:hAnsi="Aptos" w:cs="Aptos"/>
          <w:color w:val="000000" w:themeColor="text1"/>
        </w:rPr>
        <w:t>Look at four contemporary art installations in churches that focus on the Holy Spirt or Pentecost.</w:t>
      </w:r>
    </w:p>
    <w:p w14:paraId="35DB2B9C" w14:textId="3D4EC727" w:rsidR="2056FAB4" w:rsidRDefault="2056FAB4" w:rsidP="40274BC8">
      <w:pPr>
        <w:pStyle w:val="Compact"/>
        <w:numPr>
          <w:ilvl w:val="0"/>
          <w:numId w:val="28"/>
        </w:numPr>
        <w:spacing w:before="80"/>
        <w:rPr>
          <w:rFonts w:ascii="Aptos" w:eastAsia="Aptos" w:hAnsi="Aptos" w:cs="Aptos"/>
          <w:color w:val="000000" w:themeColor="text1"/>
        </w:rPr>
      </w:pPr>
      <w:r w:rsidRPr="40274BC8">
        <w:rPr>
          <w:rFonts w:ascii="Aptos" w:eastAsia="Aptos" w:hAnsi="Aptos" w:cs="Aptos"/>
          <w:b/>
          <w:bCs/>
          <w:color w:val="000000" w:themeColor="text1"/>
        </w:rPr>
        <w:t>Be a Stranger:</w:t>
      </w:r>
      <w:r w:rsidR="39F0678E" w:rsidRPr="40274BC8">
        <w:rPr>
          <w:rFonts w:ascii="Aptos" w:eastAsia="Aptos" w:hAnsi="Aptos" w:cs="Aptos"/>
          <w:b/>
          <w:bCs/>
          <w:color w:val="000000" w:themeColor="text1"/>
        </w:rPr>
        <w:t xml:space="preserve"> </w:t>
      </w:r>
      <w:r w:rsidR="39F0678E" w:rsidRPr="40274BC8">
        <w:rPr>
          <w:rFonts w:ascii="Aptos" w:eastAsia="Aptos" w:hAnsi="Aptos" w:cs="Aptos"/>
          <w:color w:val="000000" w:themeColor="text1"/>
        </w:rPr>
        <w:t>Take a few minutes to consider your physical surroundings and how they shape your experiences in them.</w:t>
      </w:r>
    </w:p>
    <w:p w14:paraId="62401BA9" w14:textId="741F8E03" w:rsidR="09A01339" w:rsidRDefault="09A01339" w:rsidP="40274BC8">
      <w:pPr>
        <w:pStyle w:val="Compact"/>
        <w:numPr>
          <w:ilvl w:val="0"/>
          <w:numId w:val="28"/>
        </w:numPr>
        <w:spacing w:before="80"/>
        <w:rPr>
          <w:rFonts w:ascii="Aptos" w:eastAsia="Aptos" w:hAnsi="Aptos" w:cs="Aptos"/>
          <w:color w:val="000000" w:themeColor="text1"/>
        </w:rPr>
      </w:pPr>
      <w:r w:rsidRPr="40274BC8">
        <w:rPr>
          <w:rFonts w:ascii="Aptos" w:eastAsia="Aptos" w:hAnsi="Aptos" w:cs="Aptos"/>
          <w:b/>
          <w:bCs/>
          <w:color w:val="000000" w:themeColor="text1"/>
        </w:rPr>
        <w:t>Art and Christian Community:</w:t>
      </w:r>
      <w:r w:rsidR="72DA9B29" w:rsidRPr="40274BC8">
        <w:rPr>
          <w:rFonts w:ascii="Aptos" w:eastAsia="Aptos" w:hAnsi="Aptos" w:cs="Aptos"/>
          <w:b/>
          <w:bCs/>
          <w:color w:val="000000" w:themeColor="text1"/>
        </w:rPr>
        <w:t xml:space="preserve"> </w:t>
      </w:r>
      <w:r w:rsidR="72DA9B29" w:rsidRPr="40274BC8">
        <w:rPr>
          <w:rFonts w:ascii="Aptos" w:eastAsia="Aptos" w:hAnsi="Aptos" w:cs="Aptos"/>
          <w:color w:val="000000" w:themeColor="text1"/>
        </w:rPr>
        <w:t>In this lecture, an art historian discusses what a cathedral in the Italian town of Orvieto meant to the locals, and what role artisans played in shaping its liturgical function.</w:t>
      </w:r>
    </w:p>
    <w:p w14:paraId="5CC37288" w14:textId="082A0040" w:rsidR="2245AAE7" w:rsidRDefault="2245AAE7" w:rsidP="40274BC8">
      <w:pPr>
        <w:pStyle w:val="Compact"/>
        <w:numPr>
          <w:ilvl w:val="0"/>
          <w:numId w:val="28"/>
        </w:numPr>
        <w:spacing w:before="80"/>
        <w:rPr>
          <w:rFonts w:ascii="Aptos" w:eastAsia="Aptos" w:hAnsi="Aptos" w:cs="Aptos"/>
          <w:color w:val="000000" w:themeColor="text1"/>
        </w:rPr>
      </w:pPr>
      <w:r w:rsidRPr="40274BC8">
        <w:rPr>
          <w:rFonts w:ascii="Aptos" w:eastAsia="Aptos" w:hAnsi="Aptos" w:cs="Aptos"/>
          <w:b/>
          <w:bCs/>
          <w:color w:val="000000" w:themeColor="text1"/>
        </w:rPr>
        <w:t>What do Liturgy and Liturgical Art offer?</w:t>
      </w:r>
      <w:r w:rsidR="2547524C" w:rsidRPr="40274BC8">
        <w:rPr>
          <w:rFonts w:ascii="Aptos" w:eastAsia="Aptos" w:hAnsi="Aptos" w:cs="Aptos"/>
          <w:b/>
          <w:bCs/>
          <w:color w:val="000000" w:themeColor="text1"/>
        </w:rPr>
        <w:t xml:space="preserve"> </w:t>
      </w:r>
      <w:r w:rsidR="2547524C" w:rsidRPr="40274BC8">
        <w:rPr>
          <w:rFonts w:ascii="Aptos" w:eastAsia="Aptos" w:hAnsi="Aptos" w:cs="Aptos"/>
          <w:color w:val="000000" w:themeColor="text1"/>
        </w:rPr>
        <w:t>Hear from people across several church traditions talking about the different functions liturgy and art might play in the life of the faithful.</w:t>
      </w:r>
    </w:p>
    <w:p w14:paraId="78410D20" w14:textId="2B6319AF" w:rsidR="4D946D2F" w:rsidRDefault="4D946D2F" w:rsidP="40274BC8">
      <w:pPr>
        <w:pStyle w:val="Compact"/>
        <w:numPr>
          <w:ilvl w:val="0"/>
          <w:numId w:val="28"/>
        </w:numPr>
        <w:spacing w:before="80"/>
        <w:rPr>
          <w:rFonts w:ascii="Aptos" w:eastAsia="Aptos" w:hAnsi="Aptos" w:cs="Aptos"/>
          <w:color w:val="000000" w:themeColor="text1"/>
        </w:rPr>
      </w:pPr>
      <w:r w:rsidRPr="40274BC8">
        <w:rPr>
          <w:rFonts w:ascii="Aptos" w:eastAsia="Aptos" w:hAnsi="Aptos" w:cs="Aptos"/>
          <w:b/>
          <w:bCs/>
          <w:color w:val="000000" w:themeColor="text1"/>
        </w:rPr>
        <w:t>A History Lesson on Museums, Craftspeople, and Patrons:</w:t>
      </w:r>
      <w:r w:rsidR="4D85625B" w:rsidRPr="40274BC8">
        <w:rPr>
          <w:rFonts w:ascii="Aptos" w:eastAsia="Aptos" w:hAnsi="Aptos" w:cs="Aptos"/>
          <w:b/>
          <w:bCs/>
          <w:color w:val="000000" w:themeColor="text1"/>
        </w:rPr>
        <w:t xml:space="preserve"> </w:t>
      </w:r>
      <w:r w:rsidR="4D85625B" w:rsidRPr="40274BC8">
        <w:rPr>
          <w:rFonts w:ascii="Aptos" w:eastAsia="Aptos" w:hAnsi="Aptos" w:cs="Aptos"/>
          <w:color w:val="000000" w:themeColor="text1"/>
        </w:rPr>
        <w:t>Read about the historical origins of our modern context for museums and artistic patronage.</w:t>
      </w:r>
    </w:p>
    <w:p w14:paraId="2234544B" w14:textId="71E8BDF4" w:rsidR="0074232D" w:rsidRDefault="0BF47C71" w:rsidP="40274BC8">
      <w:pPr>
        <w:pStyle w:val="Compact"/>
        <w:numPr>
          <w:ilvl w:val="0"/>
          <w:numId w:val="28"/>
        </w:numPr>
        <w:spacing w:before="80"/>
        <w:rPr>
          <w:rFonts w:ascii="Aptos" w:eastAsia="Aptos" w:hAnsi="Aptos" w:cs="Aptos"/>
          <w:color w:val="000000" w:themeColor="text1"/>
        </w:rPr>
      </w:pPr>
      <w:r w:rsidRPr="40274BC8">
        <w:rPr>
          <w:rFonts w:ascii="Aptos" w:eastAsia="Aptos" w:hAnsi="Aptos" w:cs="Aptos"/>
          <w:b/>
          <w:bCs/>
          <w:color w:val="000000" w:themeColor="text1"/>
        </w:rPr>
        <w:t>The Aesthetic Beyond the Museum:</w:t>
      </w:r>
      <w:r w:rsidR="5349C4B1" w:rsidRPr="40274BC8">
        <w:rPr>
          <w:rFonts w:ascii="Aptos" w:eastAsia="Aptos" w:hAnsi="Aptos" w:cs="Aptos"/>
          <w:b/>
          <w:bCs/>
          <w:color w:val="000000" w:themeColor="text1"/>
        </w:rPr>
        <w:t xml:space="preserve"> </w:t>
      </w:r>
      <w:r w:rsidR="5349C4B1" w:rsidRPr="40274BC8">
        <w:rPr>
          <w:rFonts w:ascii="Aptos" w:eastAsia="Aptos" w:hAnsi="Aptos" w:cs="Aptos"/>
          <w:color w:val="000000" w:themeColor="text1"/>
        </w:rPr>
        <w:t>Consider why it is important to think about fine art in contexts other than the museum, and also consider what museums offer society and people of faith.</w:t>
      </w:r>
    </w:p>
    <w:p w14:paraId="764B6C90" w14:textId="20822A0B" w:rsidR="0074232D" w:rsidRDefault="2CDF904F" w:rsidP="6F7B3BA5">
      <w:pPr>
        <w:pStyle w:val="FirstParagraph"/>
        <w:rPr>
          <w:rFonts w:ascii="Aptos" w:eastAsia="Aptos" w:hAnsi="Aptos" w:cs="Aptos"/>
          <w:color w:val="577ECB"/>
        </w:rPr>
      </w:pPr>
      <w:r w:rsidRPr="573D8006">
        <w:rPr>
          <w:rFonts w:ascii="Aptos" w:eastAsia="Aptos" w:hAnsi="Aptos" w:cs="Aptos"/>
          <w:b/>
          <w:bCs/>
          <w:color w:val="577ECB"/>
        </w:rPr>
        <w:t>&lt;Begin note&gt;</w:t>
      </w:r>
    </w:p>
    <w:p w14:paraId="1EC8D1EC" w14:textId="2631B9EC" w:rsidR="276179AB" w:rsidRDefault="276179AB" w:rsidP="573D8006">
      <w:pPr>
        <w:spacing w:before="180" w:after="180"/>
        <w:rPr>
          <w:rFonts w:ascii="Aptos" w:eastAsia="Aptos" w:hAnsi="Aptos" w:cs="Aptos"/>
          <w:color w:val="000000" w:themeColor="text1"/>
        </w:rPr>
      </w:pPr>
      <w:r w:rsidRPr="573D8006">
        <w:rPr>
          <w:rFonts w:ascii="Aptos" w:eastAsia="Aptos" w:hAnsi="Aptos" w:cs="Aptos"/>
          <w:color w:val="000000" w:themeColor="text1"/>
        </w:rPr>
        <w:t>Working through these activities will help you to meet the learning outcomes and successfully complete your assessments.</w:t>
      </w:r>
    </w:p>
    <w:p w14:paraId="424C7165" w14:textId="7EFD2EF8" w:rsidR="0074232D" w:rsidRDefault="2CDF904F" w:rsidP="6F7B3BA5">
      <w:pPr>
        <w:pStyle w:val="FirstParagraph"/>
        <w:rPr>
          <w:rFonts w:ascii="Aptos" w:eastAsia="Aptos" w:hAnsi="Aptos" w:cs="Aptos"/>
          <w:color w:val="577ECB"/>
        </w:rPr>
      </w:pPr>
      <w:r w:rsidRPr="6F7B3BA5">
        <w:rPr>
          <w:rFonts w:ascii="Aptos" w:eastAsia="Aptos" w:hAnsi="Aptos" w:cs="Aptos"/>
          <w:b/>
          <w:bCs/>
          <w:color w:val="577ECB"/>
        </w:rPr>
        <w:t>&lt;End note&gt;</w:t>
      </w:r>
    </w:p>
    <w:p w14:paraId="2245FFB4" w14:textId="77EB928A" w:rsidR="0074232D" w:rsidRDefault="2CDF904F" w:rsidP="6F7B3BA5">
      <w:pPr>
        <w:spacing w:before="180" w:after="180"/>
        <w:rPr>
          <w:rFonts w:ascii="Aptos" w:eastAsia="Aptos" w:hAnsi="Aptos" w:cs="Aptos"/>
          <w:color w:val="6ECFB1"/>
        </w:rPr>
      </w:pPr>
      <w:r w:rsidRPr="6F7B3BA5">
        <w:rPr>
          <w:rFonts w:ascii="Aptos" w:eastAsia="Aptos" w:hAnsi="Aptos" w:cs="Aptos"/>
          <w:b/>
          <w:bCs/>
          <w:color w:val="6ECFB1"/>
        </w:rPr>
        <w:t>&lt;End learning-activity&gt;</w:t>
      </w:r>
    </w:p>
    <w:p w14:paraId="4EF807E5" w14:textId="5866D8C0" w:rsidR="0074232D" w:rsidRDefault="0074232D" w:rsidP="6F7B3BA5">
      <w:pPr>
        <w:spacing w:before="180" w:after="180"/>
        <w:rPr>
          <w:rFonts w:ascii="Aptos" w:eastAsia="Aptos" w:hAnsi="Aptos" w:cs="Aptos"/>
          <w:color w:val="577ECB"/>
        </w:rPr>
      </w:pPr>
    </w:p>
    <w:p w14:paraId="03ACCB5A" w14:textId="06C1668D" w:rsidR="0074232D" w:rsidRDefault="2CDF904F" w:rsidP="6F7B3BA5">
      <w:pPr>
        <w:pStyle w:val="Heading3"/>
        <w:spacing w:line="278" w:lineRule="auto"/>
        <w:rPr>
          <w:rFonts w:ascii="Aptos" w:eastAsia="Aptos" w:hAnsi="Aptos" w:cs="Aptos"/>
        </w:rPr>
      </w:pPr>
      <w:r w:rsidRPr="6F7B3BA5">
        <w:rPr>
          <w:rFonts w:ascii="Aptos" w:eastAsia="Aptos" w:hAnsi="Aptos" w:cs="Aptos"/>
          <w:lang w:val="en-CA"/>
        </w:rPr>
        <w:t>Assessment</w:t>
      </w:r>
    </w:p>
    <w:p w14:paraId="541C8FAF" w14:textId="009B3BA7" w:rsidR="7DE7875C" w:rsidRDefault="2CDF904F" w:rsidP="44BDBC4B">
      <w:pPr>
        <w:pStyle w:val="FirstParagraph"/>
        <w:spacing w:line="276" w:lineRule="auto"/>
        <w:rPr>
          <w:rFonts w:ascii="Aptos" w:eastAsia="Aptos" w:hAnsi="Aptos" w:cs="Aptos"/>
          <w:color w:val="000000" w:themeColor="text1"/>
        </w:rPr>
      </w:pPr>
      <w:r w:rsidRPr="40274BC8">
        <w:rPr>
          <w:rFonts w:ascii="Aptos" w:eastAsia="Aptos" w:hAnsi="Aptos" w:cs="Aptos"/>
          <w:color w:val="000000" w:themeColor="text1"/>
        </w:rPr>
        <w:t>See the Assessment section in Moodle for assignment details.</w:t>
      </w:r>
    </w:p>
    <w:p w14:paraId="036FEC69" w14:textId="794955C3" w:rsidR="40274BC8" w:rsidRDefault="40274BC8" w:rsidP="40274BC8">
      <w:pPr>
        <w:pStyle w:val="Heading3"/>
        <w:spacing w:line="259" w:lineRule="auto"/>
        <w:rPr>
          <w:rFonts w:ascii="Aptos" w:eastAsia="Aptos" w:hAnsi="Aptos" w:cs="Aptos"/>
        </w:rPr>
      </w:pPr>
    </w:p>
    <w:p w14:paraId="038EDAFF" w14:textId="29B0D0A0" w:rsidR="0074232D" w:rsidRDefault="43D6F32B" w:rsidP="44BDBC4B">
      <w:pPr>
        <w:pStyle w:val="Heading3"/>
        <w:spacing w:line="259" w:lineRule="auto"/>
        <w:rPr>
          <w:rFonts w:ascii="Aptos" w:eastAsia="Aptos" w:hAnsi="Aptos" w:cs="Aptos"/>
        </w:rPr>
      </w:pPr>
      <w:r w:rsidRPr="6FD35D79">
        <w:rPr>
          <w:rFonts w:ascii="Aptos" w:eastAsia="Aptos" w:hAnsi="Aptos" w:cs="Aptos"/>
        </w:rPr>
        <w:t xml:space="preserve">Required </w:t>
      </w:r>
      <w:r w:rsidR="3264ED90" w:rsidRPr="6FD35D79">
        <w:rPr>
          <w:rFonts w:ascii="Aptos" w:eastAsia="Aptos" w:hAnsi="Aptos" w:cs="Aptos"/>
        </w:rPr>
        <w:t>Texts and Materials</w:t>
      </w:r>
    </w:p>
    <w:p w14:paraId="15CD4666" w14:textId="4D4FE59A" w:rsidR="0074232D" w:rsidRDefault="2CDF904F" w:rsidP="6F7B3BA5">
      <w:pPr>
        <w:pStyle w:val="FirstParagraph"/>
        <w:rPr>
          <w:rFonts w:ascii="Aptos" w:eastAsia="Aptos" w:hAnsi="Aptos" w:cs="Aptos"/>
          <w:color w:val="000000" w:themeColor="text1"/>
        </w:rPr>
      </w:pPr>
      <w:r w:rsidRPr="1E777645">
        <w:rPr>
          <w:rFonts w:ascii="Aptos" w:eastAsia="Aptos" w:hAnsi="Aptos" w:cs="Aptos"/>
          <w:color w:val="000000" w:themeColor="text1"/>
        </w:rPr>
        <w:t>Here are the resources you will need to complete this unit.</w:t>
      </w:r>
    </w:p>
    <w:p w14:paraId="0B0FF57F" w14:textId="0292F7E4" w:rsidR="7E33AE4F" w:rsidRDefault="7E33AE4F" w:rsidP="1E777645">
      <w:pPr>
        <w:pStyle w:val="Compact"/>
        <w:numPr>
          <w:ilvl w:val="0"/>
          <w:numId w:val="27"/>
        </w:numPr>
      </w:pPr>
      <w:r w:rsidRPr="1E777645">
        <w:t xml:space="preserve">Seerveld, C. (2000). </w:t>
      </w:r>
      <w:r w:rsidRPr="1E777645">
        <w:rPr>
          <w:i/>
          <w:iCs/>
        </w:rPr>
        <w:t>Bearing Fresh Olive Leaves: Alternative Steps in Understanding Art</w:t>
      </w:r>
      <w:r w:rsidRPr="1E777645">
        <w:t>. Toronto Tuppence Press.</w:t>
      </w:r>
    </w:p>
    <w:p w14:paraId="7A9323C7" w14:textId="3E43EE29" w:rsidR="7E33AE4F" w:rsidRDefault="7E33AE4F" w:rsidP="1E777645">
      <w:pPr>
        <w:pStyle w:val="Compact"/>
        <w:numPr>
          <w:ilvl w:val="0"/>
          <w:numId w:val="27"/>
        </w:numPr>
      </w:pPr>
      <w:r w:rsidRPr="1E777645">
        <w:t xml:space="preserve">Wolterstorff, N. (1996). </w:t>
      </w:r>
      <w:r w:rsidRPr="1E777645">
        <w:rPr>
          <w:i/>
          <w:iCs/>
        </w:rPr>
        <w:t>Art in Action: Toward a Christian Aesthetic</w:t>
      </w:r>
      <w:r w:rsidRPr="1E777645">
        <w:t xml:space="preserve"> (1st edition). Eerdmans.</w:t>
      </w:r>
    </w:p>
    <w:p w14:paraId="391909EA" w14:textId="554CA861" w:rsidR="44BDBC4B" w:rsidRDefault="44BDBC4B" w:rsidP="44BDBC4B">
      <w:pPr>
        <w:pStyle w:val="Compact"/>
        <w:rPr>
          <w:rFonts w:ascii="Aptos" w:eastAsia="Aptos" w:hAnsi="Aptos" w:cs="Aptos"/>
          <w:color w:val="000000" w:themeColor="text1"/>
        </w:rPr>
      </w:pPr>
    </w:p>
    <w:p w14:paraId="16FA92DC" w14:textId="0E0EDC57" w:rsidR="6E025E43" w:rsidRDefault="6E025E43" w:rsidP="14FD2EDC">
      <w:pPr>
        <w:pStyle w:val="Compact"/>
        <w:rPr>
          <w:rFonts w:ascii="Aptos" w:eastAsia="Aptos" w:hAnsi="Aptos" w:cs="Aptos"/>
          <w:color w:val="000000" w:themeColor="text1"/>
        </w:rPr>
      </w:pPr>
      <w:r w:rsidRPr="7851726B">
        <w:rPr>
          <w:rFonts w:ascii="Aptos" w:eastAsia="Aptos" w:hAnsi="Aptos" w:cs="Aptos"/>
          <w:color w:val="000000" w:themeColor="text1"/>
        </w:rPr>
        <w:t>Other online resources will be provided in the unit. Refer to the References section at the end of the unit for the full list.</w:t>
      </w:r>
    </w:p>
    <w:p w14:paraId="347F5226" w14:textId="41CC7712" w:rsidR="310E3DF8" w:rsidRDefault="047DBE86" w:rsidP="7851726B">
      <w:pPr>
        <w:pStyle w:val="Heading2"/>
        <w:rPr>
          <w:rFonts w:ascii="Aptos Display" w:eastAsia="Aptos Display" w:hAnsi="Aptos Display" w:cs="Aptos Display"/>
        </w:rPr>
      </w:pPr>
      <w:r w:rsidRPr="40274BC8">
        <w:rPr>
          <w:rFonts w:ascii="Aptos Display" w:eastAsia="Aptos Display" w:hAnsi="Aptos Display" w:cs="Aptos Display"/>
        </w:rPr>
        <w:t>Christian Vocations in the Arts</w:t>
      </w:r>
    </w:p>
    <w:p w14:paraId="1F68F1EC" w14:textId="50EF6EA7" w:rsidR="1538AA8D" w:rsidRDefault="63FD194C" w:rsidP="3939E9FB">
      <w:pPr>
        <w:keepNext/>
        <w:keepLines/>
      </w:pPr>
      <w:r>
        <w:rPr>
          <w:noProof/>
        </w:rPr>
        <w:drawing>
          <wp:inline distT="0" distB="0" distL="0" distR="0" wp14:anchorId="0EDF0137" wp14:editId="33384F83">
            <wp:extent cx="3962400" cy="5943600"/>
            <wp:effectExtent l="0" t="0" r="0" b="0"/>
            <wp:docPr id="441843675"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843675" name=""/>
                    <pic:cNvPicPr/>
                  </pic:nvPicPr>
                  <pic:blipFill>
                    <a:blip r:embed="rId9">
                      <a:extLst>
                        <a:ext uri="{28A0092B-C50C-407E-A947-70E740481C1C}">
                          <a14:useLocalDpi xmlns:a14="http://schemas.microsoft.com/office/drawing/2010/main" val="0"/>
                        </a:ext>
                      </a:extLst>
                    </a:blip>
                    <a:stretch>
                      <a:fillRect/>
                    </a:stretch>
                  </pic:blipFill>
                  <pic:spPr>
                    <a:xfrm>
                      <a:off x="0" y="0"/>
                      <a:ext cx="3962400" cy="5943600"/>
                    </a:xfrm>
                    <a:prstGeom prst="rect">
                      <a:avLst/>
                    </a:prstGeom>
                  </pic:spPr>
                </pic:pic>
              </a:graphicData>
            </a:graphic>
          </wp:inline>
        </w:drawing>
      </w:r>
    </w:p>
    <w:p w14:paraId="190BAF5B" w14:textId="3A25DCE2" w:rsidR="1538AA8D" w:rsidRDefault="63FD194C" w:rsidP="7B6BA73F">
      <w:pPr>
        <w:keepNext/>
        <w:keepLines/>
        <w:rPr>
          <w:i/>
          <w:iCs/>
          <w:color w:val="0D0D0D" w:themeColor="text1" w:themeTint="F2"/>
          <w:sz w:val="22"/>
          <w:szCs w:val="22"/>
        </w:rPr>
      </w:pPr>
      <w:r w:rsidRPr="7B6BA73F">
        <w:rPr>
          <w:i/>
          <w:iCs/>
          <w:color w:val="0D0D0D" w:themeColor="text1" w:themeTint="F2"/>
          <w:sz w:val="22"/>
          <w:szCs w:val="22"/>
        </w:rPr>
        <w:t>Making art for church or being a church musician are not the only ways to be a Christian artist. Liturgical artist and church music</w:t>
      </w:r>
      <w:r w:rsidR="2A5EC43A" w:rsidRPr="7B6BA73F">
        <w:rPr>
          <w:i/>
          <w:iCs/>
          <w:color w:val="0D0D0D" w:themeColor="text1" w:themeTint="F2"/>
          <w:sz w:val="22"/>
          <w:szCs w:val="22"/>
        </w:rPr>
        <w:t>ian</w:t>
      </w:r>
      <w:r w:rsidRPr="7B6BA73F">
        <w:rPr>
          <w:i/>
          <w:iCs/>
          <w:color w:val="0D0D0D" w:themeColor="text1" w:themeTint="F2"/>
          <w:sz w:val="22"/>
          <w:szCs w:val="22"/>
        </w:rPr>
        <w:t xml:space="preserve"> are, however, important callings. Seerveld argues that a</w:t>
      </w:r>
      <w:r w:rsidR="6EF30103" w:rsidRPr="7B6BA73F">
        <w:rPr>
          <w:i/>
          <w:iCs/>
          <w:color w:val="0D0D0D" w:themeColor="text1" w:themeTint="F2"/>
          <w:sz w:val="22"/>
          <w:szCs w:val="22"/>
        </w:rPr>
        <w:t>rtists working in and beyond the church both need to be prioritizing imagination and pursuing increased understanding of God, no matter the context or subject of their work.</w:t>
      </w:r>
    </w:p>
    <w:p w14:paraId="63103904" w14:textId="7DB4FC38" w:rsidR="1538AA8D" w:rsidRDefault="02E8D836" w:rsidP="40274BC8">
      <w:pPr>
        <w:keepNext/>
        <w:keepLines/>
        <w:spacing w:before="240" w:after="240"/>
        <w:rPr>
          <w:i/>
          <w:iCs/>
        </w:rPr>
      </w:pPr>
      <w:r w:rsidRPr="40274BC8">
        <w:rPr>
          <w:i/>
          <w:iCs/>
        </w:rPr>
        <w:t xml:space="preserve">From </w:t>
      </w:r>
      <w:hyperlink r:id="rId10">
        <w:r w:rsidRPr="40274BC8">
          <w:rPr>
            <w:rStyle w:val="Hyperlink"/>
            <w:i/>
            <w:iCs/>
          </w:rPr>
          <w:t>Wikimedia</w:t>
        </w:r>
      </w:hyperlink>
      <w:r w:rsidRPr="40274BC8">
        <w:rPr>
          <w:i/>
          <w:iCs/>
        </w:rPr>
        <w:t>, Bill Nicholls, 2014), Creative Commons</w:t>
      </w:r>
    </w:p>
    <w:p w14:paraId="6FA2010B" w14:textId="631BAB38" w:rsidR="310E3DF8" w:rsidRDefault="55FE2DAF" w:rsidP="7B6BA73F">
      <w:pPr>
        <w:keepNext/>
        <w:keepLines/>
      </w:pPr>
      <w:r>
        <w:t>It goes without saying that it is not possible to have art function liturgically, in the narrow sense of a church’s liturgy or architecture, or broadly as a</w:t>
      </w:r>
      <w:r w:rsidR="381613BD">
        <w:t>n</w:t>
      </w:r>
      <w:r>
        <w:t xml:space="preserve"> instrument of delight or encouragement, without imaginatively engaged Christians. There is some confusion, however, about whether all Christians are meant to engage in this work, or some people are especial ‘geniuses’ in this regard. To Calvin Seerveld’s mind, the idea that there are some people who are gifted a kind of genius is an unchristian idea from the Renaissance. Giorgi Vasari wrote a book entitled The Lives of the Artists in which he praised a certain manner of working and elevated certain artists (Michelangelo especially) as prime examples of artistic genius. The mark of a talented artist was the ease with which they worked, the understated nature of their works. In other words, an artist who struggled to gain skill was simply not a genius. “The greatest gifts often rain down upon human bodies through celestial influences as a natural process, and sometimes in a supernatural fashion a single body is lavishly supplied with such beauty, grace, and an ability that wherever the individual turns, each of his actions is so divine that he leave behind all other men and clearly makes himself known as a genius.” (Vasari, 2008, 284) So great an emphasis on genius is not only unbiblical, Seerveld argues, but it also misses out on the fact that many are not given the opportunity for skill development. He urges christian communities to support rather than stand in the way of those who have calling. </w:t>
      </w:r>
    </w:p>
    <w:p w14:paraId="4B8FB79B" w14:textId="02BE8450" w:rsidR="310E3DF8" w:rsidRDefault="047DBE86" w:rsidP="07C0C88E">
      <w:pPr>
        <w:pStyle w:val="FirstParagraph"/>
        <w:ind w:left="720"/>
      </w:pPr>
      <w:r>
        <w:t xml:space="preserve">“No one thing has ruined art so much in Western civilization as the cumulative nonsense about the artist as supra-rational genius, the pious talk about creativity, and the Romanticist creed that undisciplined bohemian life afforms the milieu most conducive for having artistic ‘inspiration’ strike. Such adulatory isolation may prime artist egos, but it inevitably undermines the ministry of Christian art.” (Seerveld, 2005, 196). </w:t>
      </w:r>
    </w:p>
    <w:p w14:paraId="2919EA9D" w14:textId="041EDD10" w:rsidR="310E3DF8" w:rsidRDefault="047DBE86" w:rsidP="07C0C88E">
      <w:r>
        <w:t xml:space="preserve">Instead he urges Christian artists to grow in five regards, (Seerveld 2005, 196): </w:t>
      </w:r>
    </w:p>
    <w:p w14:paraId="56ABFF8F" w14:textId="10205AAD" w:rsidR="310E3DF8" w:rsidRDefault="047DBE86" w:rsidP="1E777645">
      <w:pPr>
        <w:pStyle w:val="ListParagraph"/>
        <w:keepNext/>
        <w:keepLines/>
        <w:numPr>
          <w:ilvl w:val="0"/>
          <w:numId w:val="9"/>
        </w:numPr>
      </w:pPr>
      <w:r w:rsidRPr="1E777645">
        <w:t>Become filled with the wisdom of the Holy Spirit.</w:t>
      </w:r>
    </w:p>
    <w:p w14:paraId="6B0AE078" w14:textId="0277BBC7" w:rsidR="310E3DF8" w:rsidRDefault="047DBE86" w:rsidP="1E777645">
      <w:pPr>
        <w:pStyle w:val="ListParagraph"/>
        <w:keepNext/>
        <w:keepLines/>
        <w:numPr>
          <w:ilvl w:val="0"/>
          <w:numId w:val="9"/>
        </w:numPr>
      </w:pPr>
      <w:r w:rsidRPr="1E777645">
        <w:t>Conceive art as work and undergo its training like a trade.</w:t>
      </w:r>
    </w:p>
    <w:p w14:paraId="5B1BB4E6" w14:textId="1A5610C4" w:rsidR="310E3DF8" w:rsidRDefault="047DBE86" w:rsidP="1E777645">
      <w:pPr>
        <w:pStyle w:val="ListParagraph"/>
        <w:keepNext/>
        <w:keepLines/>
        <w:numPr>
          <w:ilvl w:val="0"/>
          <w:numId w:val="9"/>
        </w:numPr>
      </w:pPr>
      <w:r w:rsidRPr="1E777645">
        <w:t>Distill a faithful christian art historical tradition in your own blood and pioneer its contribution in our day.</w:t>
      </w:r>
    </w:p>
    <w:p w14:paraId="5828E0E8" w14:textId="0D97A259" w:rsidR="310E3DF8" w:rsidRDefault="047DBE86" w:rsidP="1E777645">
      <w:pPr>
        <w:pStyle w:val="ListParagraph"/>
        <w:keepNext/>
        <w:keepLines/>
        <w:numPr>
          <w:ilvl w:val="0"/>
          <w:numId w:val="9"/>
        </w:numPr>
      </w:pPr>
      <w:r w:rsidRPr="1E777645">
        <w:t>Integrate yourself as a band of christian artists.</w:t>
      </w:r>
    </w:p>
    <w:p w14:paraId="626A674B" w14:textId="7305E1DB" w:rsidR="310E3DF8" w:rsidRDefault="047DBE86" w:rsidP="1E777645">
      <w:pPr>
        <w:pStyle w:val="ListParagraph"/>
        <w:keepNext/>
        <w:keepLines/>
        <w:numPr>
          <w:ilvl w:val="0"/>
          <w:numId w:val="9"/>
        </w:numPr>
      </w:pPr>
      <w:r w:rsidRPr="1E777645">
        <w:t>Persevere in unfolding art historically, with a generations-long patience and hope.</w:t>
      </w:r>
    </w:p>
    <w:p w14:paraId="6A2566B8" w14:textId="1E181EE7" w:rsidR="0BEE589F" w:rsidRDefault="0BEE589F" w:rsidP="7B6BA73F">
      <w:pPr>
        <w:keepNext/>
        <w:keepLines/>
      </w:pPr>
      <w:del w:id="0" w:author="Julia de Boer" w:date="2025-10-21T13:34:00Z">
        <w:r>
          <w:tab/>
        </w:r>
      </w:del>
      <w:r w:rsidR="55FE2DAF" w:rsidRPr="29052C8A">
        <w:t xml:space="preserve">The biblical charter for art begins in the old testament, he says, not just by blessing craftspeople to create for the temple, but by containing artistic writing that expands our understanding of God and human life. Art does not simply represent reality as beautiful, tragic, etc, but finds new ways to relate to those experiences, just as the Psalms of Lament do. Furthermore, art is not just read as parables with a spiritual lesson, as Timothy Gorringe suggests (Gorringe, ____), but even more generally is a style of storytelling that layers multiple meanings in precisely the way that a parable does. “Peculiar to art is a parable character, a metaphoric intensity, an elusive play in its artifactual presentation of meanings apprehended. Art calls to our attention in capital, cursive letter, as it were, what usually flits by as fine print.” (Seerveld, 2005, 27) </w:t>
      </w:r>
      <w:r w:rsidR="55FE2DAF" w:rsidRPr="7B6BA73F">
        <w:rPr>
          <w:i/>
          <w:iCs/>
        </w:rPr>
        <w:t>Art acts like a parable, not just as a parable story with a fine lesson</w:t>
      </w:r>
      <w:r w:rsidR="1C0483A1" w:rsidRPr="7B6BA73F">
        <w:rPr>
          <w:i/>
          <w:iCs/>
        </w:rPr>
        <w:t>.</w:t>
      </w:r>
      <w:r>
        <w:br/>
      </w:r>
      <w:r w:rsidR="17FCCF44" w:rsidRPr="39B4D113">
        <w:t xml:space="preserve">The trouble </w:t>
      </w:r>
      <w:r w:rsidR="1B2F403F" w:rsidRPr="39B4D113">
        <w:t>s</w:t>
      </w:r>
      <w:r w:rsidR="6454B549" w:rsidRPr="39B4D113">
        <w:t>, our society at large does not seem set up to support obedience to these artistic callings. Seerveld</w:t>
      </w:r>
      <w:r w:rsidR="195441EC" w:rsidRPr="39B4D113">
        <w:t xml:space="preserve"> asks -- through his</w:t>
      </w:r>
      <w:r w:rsidR="60AFACB1" w:rsidRPr="39B4D113">
        <w:t xml:space="preserve"> writings on artistic calling</w:t>
      </w:r>
      <w:r w:rsidR="195441EC" w:rsidRPr="39B4D113">
        <w:t xml:space="preserve"> -- how do we feel about the fact that our lack of support, of art in church or art in our homes, limits other people in our communit</w:t>
      </w:r>
      <w:r w:rsidR="1D23A40F" w:rsidRPr="39B4D113">
        <w:t>y from responding to God’s calling? Do you know someone to whom this description a</w:t>
      </w:r>
      <w:r w:rsidR="7E3E74D0" w:rsidRPr="39B4D113">
        <w:t xml:space="preserve">pplies? Someone in your life whose work life is permanently directed toward other ends because they could not support themselves for their families if they </w:t>
      </w:r>
      <w:r w:rsidR="374337D7" w:rsidRPr="39B4D113">
        <w:t xml:space="preserve">respected the talents God gave and wanted to develop them through education or apprenticeship? Perhaps this applies to you? </w:t>
      </w:r>
      <w:r w:rsidR="2CBFE1C2" w:rsidRPr="39B4D113">
        <w:t>If yes, in either case, what are the effects? Are you or they deprived in a spiritual sense, in an emotional sense?</w:t>
      </w:r>
    </w:p>
    <w:p w14:paraId="061EB9FF" w14:textId="2235CC9A" w:rsidR="24E27003" w:rsidRDefault="24E27003" w:rsidP="39B4D113">
      <w:pPr>
        <w:pStyle w:val="Heading3"/>
        <w:rPr>
          <w:rFonts w:ascii="Aptos" w:eastAsia="Aptos" w:hAnsi="Aptos" w:cs="Aptos"/>
        </w:rPr>
      </w:pPr>
      <w:r w:rsidRPr="39B4D113">
        <w:rPr>
          <w:rFonts w:ascii="Aptos" w:eastAsia="Aptos" w:hAnsi="Aptos" w:cs="Aptos"/>
        </w:rPr>
        <w:t>Gallery</w:t>
      </w:r>
    </w:p>
    <w:bookmarkStart w:id="1" w:name="_MON_1824627103"/>
    <w:bookmarkEnd w:id="1"/>
    <w:p w14:paraId="47E4C739" w14:textId="6B706016" w:rsidR="00135A02" w:rsidRPr="00135A02" w:rsidRDefault="009670EC" w:rsidP="00135A02">
      <w:r>
        <w:rPr>
          <w:noProof/>
        </w:rPr>
        <w:object w:dxaOrig="9360" w:dyaOrig="12940" w14:anchorId="6CF97B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8.3pt;height:646.85pt;mso-width-percent:0;mso-height-percent:0;mso-width-percent:0;mso-height-percent:0" o:ole="">
            <v:imagedata r:id="rId11" o:title=""/>
          </v:shape>
          <o:OLEObject Type="Embed" ProgID="Word.Document.12" ShapeID="_x0000_i1025" DrawAspect="Content" ObjectID="_1824627312" r:id="rId12">
            <o:FieldCodes>\s</o:FieldCodes>
          </o:OLEObject>
        </w:object>
      </w:r>
    </w:p>
    <w:p w14:paraId="0B38AC8E" w14:textId="1F385133" w:rsidR="310E3DF8" w:rsidRDefault="047DBE86" w:rsidP="1E777645">
      <w:pPr>
        <w:pStyle w:val="Heading3"/>
        <w:rPr>
          <w:rFonts w:ascii="Aptos" w:eastAsia="Aptos" w:hAnsi="Aptos" w:cs="Aptos"/>
        </w:rPr>
      </w:pPr>
      <w:r w:rsidRPr="7851726B">
        <w:rPr>
          <w:rFonts w:ascii="Aptos" w:eastAsia="Aptos" w:hAnsi="Aptos" w:cs="Aptos"/>
        </w:rPr>
        <w:t xml:space="preserve">Activity: </w:t>
      </w:r>
      <w:r w:rsidR="329836F9" w:rsidRPr="7851726B">
        <w:rPr>
          <w:rFonts w:ascii="Aptos" w:eastAsia="Aptos" w:hAnsi="Aptos" w:cs="Aptos"/>
        </w:rPr>
        <w:t>Art as Christian Calling</w:t>
      </w:r>
    </w:p>
    <w:p w14:paraId="0C71E7DA" w14:textId="6203E4BC" w:rsidR="21DDC3CD" w:rsidRDefault="21DDC3CD" w:rsidP="7851726B">
      <w:pPr>
        <w:pStyle w:val="FirstParagraph"/>
        <w:keepNext/>
        <w:keepLines/>
        <w:rPr>
          <w:rFonts w:ascii="Aptos" w:eastAsia="Aptos" w:hAnsi="Aptos" w:cs="Aptos"/>
          <w:color w:val="6ECFB1"/>
        </w:rPr>
      </w:pPr>
      <w:r w:rsidRPr="7851726B">
        <w:rPr>
          <w:rFonts w:ascii="Aptos" w:eastAsia="Aptos" w:hAnsi="Aptos" w:cs="Aptos"/>
          <w:b/>
          <w:bCs/>
          <w:color w:val="6ECFB1"/>
        </w:rPr>
        <w:t>&lt;Begin learning-activity&gt;</w:t>
      </w:r>
    </w:p>
    <w:p w14:paraId="5794A8C3" w14:textId="6D7E4436" w:rsidR="21DDC3CD" w:rsidRDefault="21DDC3CD" w:rsidP="7851726B">
      <w:pPr>
        <w:keepNext/>
        <w:keepLines/>
        <w:spacing w:before="180" w:after="180"/>
        <w:rPr>
          <w:rFonts w:ascii="Aptos" w:eastAsia="Aptos" w:hAnsi="Aptos" w:cs="Aptos"/>
          <w:color w:val="000000" w:themeColor="text1"/>
        </w:rPr>
      </w:pPr>
      <w:r w:rsidRPr="7851726B">
        <w:rPr>
          <w:rFonts w:ascii="Aptos" w:eastAsia="Aptos" w:hAnsi="Aptos" w:cs="Aptos"/>
          <w:b/>
          <w:bCs/>
          <w:color w:val="000000" w:themeColor="text1"/>
        </w:rPr>
        <w:t>Estimated Time: 90 mins</w:t>
      </w:r>
    </w:p>
    <w:p w14:paraId="440C7F1D" w14:textId="5D885B49" w:rsidR="310E3DF8" w:rsidRDefault="56BECCF2" w:rsidP="1E777645">
      <w:pPr>
        <w:keepNext/>
        <w:keepLines/>
      </w:pPr>
      <w:r>
        <w:rPr>
          <w:noProof/>
        </w:rPr>
        <w:drawing>
          <wp:inline distT="0" distB="0" distL="0" distR="0" wp14:anchorId="6AE82149" wp14:editId="1C1797DB">
            <wp:extent cx="4581525" cy="5181600"/>
            <wp:effectExtent l="0" t="0" r="0" b="0"/>
            <wp:docPr id="1414163214"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163214" name=""/>
                    <pic:cNvPicPr/>
                  </pic:nvPicPr>
                  <pic:blipFill>
                    <a:blip r:embed="rId13">
                      <a:extLst>
                        <a:ext uri="{28A0092B-C50C-407E-A947-70E740481C1C}">
                          <a14:useLocalDpi xmlns:a14="http://schemas.microsoft.com/office/drawing/2010/main" val="0"/>
                        </a:ext>
                      </a:extLst>
                    </a:blip>
                    <a:stretch>
                      <a:fillRect/>
                    </a:stretch>
                  </pic:blipFill>
                  <pic:spPr>
                    <a:xfrm>
                      <a:off x="0" y="0"/>
                      <a:ext cx="4581525" cy="5181600"/>
                    </a:xfrm>
                    <a:prstGeom prst="rect">
                      <a:avLst/>
                    </a:prstGeom>
                  </pic:spPr>
                </pic:pic>
              </a:graphicData>
            </a:graphic>
          </wp:inline>
        </w:drawing>
      </w:r>
    </w:p>
    <w:p w14:paraId="3B3A1224" w14:textId="0335B77E" w:rsidR="32BD705D" w:rsidRDefault="32BD705D" w:rsidP="16F16182">
      <w:pPr>
        <w:keepNext/>
        <w:keepLines/>
        <w:rPr>
          <w:i/>
          <w:iCs/>
          <w:color w:val="0D0D0D" w:themeColor="text1" w:themeTint="F2"/>
          <w:sz w:val="22"/>
          <w:szCs w:val="22"/>
        </w:rPr>
      </w:pPr>
      <w:r w:rsidRPr="16F16182">
        <w:rPr>
          <w:i/>
          <w:iCs/>
          <w:color w:val="0D0D0D" w:themeColor="text1" w:themeTint="F2"/>
          <w:sz w:val="22"/>
          <w:szCs w:val="22"/>
        </w:rPr>
        <w:t xml:space="preserve">Is artistic work a calling from God? What can we do to help make </w:t>
      </w:r>
      <w:r w:rsidR="1302E62F" w:rsidRPr="16F16182">
        <w:rPr>
          <w:i/>
          <w:iCs/>
          <w:color w:val="0D0D0D" w:themeColor="text1" w:themeTint="F2"/>
          <w:sz w:val="22"/>
          <w:szCs w:val="22"/>
        </w:rPr>
        <w:t xml:space="preserve">art and </w:t>
      </w:r>
      <w:r w:rsidRPr="16F16182">
        <w:rPr>
          <w:i/>
          <w:iCs/>
          <w:color w:val="0D0D0D" w:themeColor="text1" w:themeTint="F2"/>
          <w:sz w:val="22"/>
          <w:szCs w:val="22"/>
        </w:rPr>
        <w:t>craftswork possible as a vocation?</w:t>
      </w:r>
    </w:p>
    <w:p w14:paraId="5954AECB" w14:textId="5F8CCBE7" w:rsidR="310E3DF8" w:rsidRDefault="25808172" w:rsidP="16F16182">
      <w:pPr>
        <w:keepNext/>
        <w:keepLines/>
        <w:spacing w:before="240" w:after="240"/>
        <w:rPr>
          <w:rFonts w:ascii="Aptos" w:eastAsia="Aptos" w:hAnsi="Aptos" w:cs="Aptos"/>
        </w:rPr>
      </w:pPr>
      <w:r>
        <w:t xml:space="preserve">From </w:t>
      </w:r>
      <w:hyperlink r:id="rId14">
        <w:r w:rsidRPr="16F16182">
          <w:rPr>
            <w:rStyle w:val="Hyperlink"/>
            <w:i/>
            <w:iCs/>
          </w:rPr>
          <w:t>Wikimedia</w:t>
        </w:r>
      </w:hyperlink>
      <w:r>
        <w:t xml:space="preserve"> (</w:t>
      </w:r>
      <w:r w:rsidRPr="16F16182">
        <w:t>Patrick Damiens, 2014). Creative Commons</w:t>
      </w:r>
    </w:p>
    <w:p w14:paraId="1B7E4E98" w14:textId="7E9BEE20" w:rsidR="310E3DF8" w:rsidRDefault="55FE2DAF" w:rsidP="5FF15A40">
      <w:pPr>
        <w:keepNext/>
        <w:keepLines/>
        <w:spacing w:before="180" w:after="180"/>
        <w:rPr>
          <w:color w:val="000000" w:themeColor="text1"/>
        </w:rPr>
      </w:pPr>
      <w:r w:rsidRPr="40274BC8">
        <w:rPr>
          <w:b/>
          <w:bCs/>
          <w:color w:val="000000" w:themeColor="text1"/>
        </w:rPr>
        <w:t>Mandatory Readings:</w:t>
      </w:r>
      <w:r w:rsidRPr="40274BC8">
        <w:rPr>
          <w:color w:val="000000" w:themeColor="text1"/>
        </w:rPr>
        <w:t xml:space="preserve"> </w:t>
      </w:r>
      <w:r w:rsidR="2F82DB19" w:rsidRPr="40274BC8">
        <w:rPr>
          <w:color w:val="000000" w:themeColor="text1"/>
        </w:rPr>
        <w:t>Read</w:t>
      </w:r>
      <w:r w:rsidR="07747110" w:rsidRPr="40274BC8">
        <w:rPr>
          <w:color w:val="000000" w:themeColor="text1"/>
        </w:rPr>
        <w:t xml:space="preserve"> two perspectives about vocational calling for Christian artists.</w:t>
      </w:r>
      <w:r w:rsidR="3579C06D" w:rsidRPr="40274BC8">
        <w:rPr>
          <w:color w:val="000000" w:themeColor="text1"/>
        </w:rPr>
        <w:t xml:space="preserve"> Calvin Seerveld considers what is redemptive about art in order to consider the value of Christian artists, and shows examples of redemptive artwork from several different eras.</w:t>
      </w:r>
      <w:r w:rsidR="2BE435AA" w:rsidRPr="40274BC8">
        <w:rPr>
          <w:color w:val="000000" w:themeColor="text1"/>
        </w:rPr>
        <w:t xml:space="preserve"> </w:t>
      </w:r>
      <w:r w:rsidR="33E6FBE1" w:rsidRPr="40274BC8">
        <w:rPr>
          <w:color w:val="000000" w:themeColor="text1"/>
        </w:rPr>
        <w:t>Completing these readings will help you be successful in projects later in the course, especially the final ‘Cultural</w:t>
      </w:r>
      <w:r w:rsidR="5756E6F7" w:rsidRPr="40274BC8">
        <w:rPr>
          <w:color w:val="000000" w:themeColor="text1"/>
        </w:rPr>
        <w:t xml:space="preserve"> Critic’ project, by helping you consider the diverse ways artists contribute to </w:t>
      </w:r>
      <w:r w:rsidR="0112456C" w:rsidRPr="40274BC8">
        <w:rPr>
          <w:color w:val="000000" w:themeColor="text1"/>
        </w:rPr>
        <w:t>spiritual</w:t>
      </w:r>
      <w:r w:rsidR="5756E6F7" w:rsidRPr="40274BC8">
        <w:rPr>
          <w:color w:val="000000" w:themeColor="text1"/>
        </w:rPr>
        <w:t xml:space="preserve"> and cultural renewal. </w:t>
      </w:r>
    </w:p>
    <w:p w14:paraId="331F470C" w14:textId="348027FF" w:rsidR="701189B0" w:rsidRDefault="701189B0" w:rsidP="40274BC8">
      <w:pPr>
        <w:pStyle w:val="ListParagraph"/>
        <w:keepNext/>
        <w:keepLines/>
        <w:numPr>
          <w:ilvl w:val="0"/>
          <w:numId w:val="8"/>
        </w:numPr>
        <w:spacing w:after="0"/>
        <w:rPr>
          <w:color w:val="000000" w:themeColor="text1"/>
        </w:rPr>
      </w:pPr>
      <w:r w:rsidRPr="40274BC8">
        <w:rPr>
          <w:b/>
          <w:bCs/>
          <w:color w:val="000000" w:themeColor="text1"/>
        </w:rPr>
        <w:t>Read:</w:t>
      </w:r>
      <w:r w:rsidRPr="40274BC8">
        <w:rPr>
          <w:color w:val="000000" w:themeColor="text1"/>
        </w:rPr>
        <w:t xml:space="preserve"> Seerveld, “Redemptive Artistry in Contemporary Culture,” in </w:t>
      </w:r>
      <w:r w:rsidRPr="40274BC8">
        <w:rPr>
          <w:i/>
          <w:iCs/>
          <w:color w:val="000000" w:themeColor="text1"/>
        </w:rPr>
        <w:t xml:space="preserve">Bearing Fresh Olive Leaves: Alternative Steps in Understanding Art </w:t>
      </w:r>
      <w:r w:rsidRPr="40274BC8">
        <w:rPr>
          <w:color w:val="000000" w:themeColor="text1"/>
        </w:rPr>
        <w:t>(2000), pp. 87–115.</w:t>
      </w:r>
    </w:p>
    <w:p w14:paraId="08D6D0C2" w14:textId="1187488D" w:rsidR="41B06AC5" w:rsidRDefault="41B06AC5" w:rsidP="40274BC8">
      <w:pPr>
        <w:pStyle w:val="ListParagraph"/>
        <w:keepNext/>
        <w:keepLines/>
        <w:numPr>
          <w:ilvl w:val="0"/>
          <w:numId w:val="8"/>
        </w:numPr>
        <w:spacing w:after="0"/>
        <w:rPr>
          <w:color w:val="000000" w:themeColor="text1"/>
        </w:rPr>
      </w:pPr>
      <w:r w:rsidRPr="40274BC8">
        <w:rPr>
          <w:b/>
          <w:bCs/>
          <w:color w:val="000000" w:themeColor="text1"/>
        </w:rPr>
        <w:t>Read:</w:t>
      </w:r>
      <w:r w:rsidRPr="40274BC8">
        <w:rPr>
          <w:color w:val="000000" w:themeColor="text1"/>
        </w:rPr>
        <w:t xml:space="preserve"> Wolterstorff, “The Artist as Responsible Servant,” in </w:t>
      </w:r>
      <w:r w:rsidRPr="40274BC8">
        <w:rPr>
          <w:i/>
          <w:iCs/>
          <w:color w:val="000000" w:themeColor="text1"/>
        </w:rPr>
        <w:t>Art in Action: Toward a Christian Aesthetic</w:t>
      </w:r>
      <w:r w:rsidRPr="40274BC8">
        <w:rPr>
          <w:color w:val="000000" w:themeColor="text1"/>
        </w:rPr>
        <w:t xml:space="preserve"> (1996), pp. 67–90.</w:t>
      </w:r>
    </w:p>
    <w:p w14:paraId="31DDDB38" w14:textId="4A399B6D" w:rsidR="310E3DF8" w:rsidRDefault="310E3DF8" w:rsidP="1E777645">
      <w:pPr>
        <w:keepNext/>
        <w:keepLines/>
        <w:spacing w:after="0"/>
        <w:rPr>
          <w:color w:val="000000" w:themeColor="text1"/>
        </w:rPr>
      </w:pPr>
    </w:p>
    <w:p w14:paraId="174F10CC" w14:textId="1CBFFDD6" w:rsidR="310E3DF8" w:rsidRDefault="3A58122C" w:rsidP="7851726B">
      <w:pPr>
        <w:keepNext/>
        <w:keepLines/>
        <w:spacing w:after="0"/>
        <w:rPr>
          <w:b/>
          <w:bCs/>
          <w:color w:val="000000" w:themeColor="text1"/>
        </w:rPr>
      </w:pPr>
      <w:r w:rsidRPr="7851726B">
        <w:rPr>
          <w:b/>
          <w:bCs/>
          <w:color w:val="000000" w:themeColor="text1"/>
        </w:rPr>
        <w:t>Questions to Consider:</w:t>
      </w:r>
    </w:p>
    <w:p w14:paraId="72CCBE03" w14:textId="19E0D3C0" w:rsidR="310E3DF8" w:rsidRDefault="06A85BE0" w:rsidP="1E777645">
      <w:pPr>
        <w:pStyle w:val="ListParagraph"/>
        <w:keepNext/>
        <w:keepLines/>
        <w:numPr>
          <w:ilvl w:val="0"/>
          <w:numId w:val="7"/>
        </w:numPr>
        <w:spacing w:after="0"/>
        <w:rPr>
          <w:color w:val="000000" w:themeColor="text1"/>
        </w:rPr>
      </w:pPr>
      <w:r w:rsidRPr="1E777645">
        <w:rPr>
          <w:color w:val="000000" w:themeColor="text1"/>
        </w:rPr>
        <w:t>How are their accounts similar or different?</w:t>
      </w:r>
    </w:p>
    <w:p w14:paraId="2060D54B" w14:textId="53302725" w:rsidR="310E3DF8" w:rsidRDefault="06A85BE0" w:rsidP="16F16182">
      <w:pPr>
        <w:pStyle w:val="ListParagraph"/>
        <w:keepNext/>
        <w:keepLines/>
        <w:numPr>
          <w:ilvl w:val="0"/>
          <w:numId w:val="7"/>
        </w:numPr>
        <w:spacing w:after="0"/>
        <w:rPr>
          <w:color w:val="000000" w:themeColor="text1"/>
        </w:rPr>
      </w:pPr>
      <w:r w:rsidRPr="16F16182">
        <w:rPr>
          <w:color w:val="000000" w:themeColor="text1"/>
        </w:rPr>
        <w:t xml:space="preserve">Where do each writer suggest artists go to work? Who do they suggest are the audiences for Christian artist’s work? Is it other Christians, the general public, both?, etc. </w:t>
      </w:r>
    </w:p>
    <w:p w14:paraId="511E399D" w14:textId="57F3EC1D" w:rsidR="7F0B9BE5" w:rsidRDefault="7F0B9BE5" w:rsidP="16F16182">
      <w:pPr>
        <w:pStyle w:val="ListParagraph"/>
        <w:keepNext/>
        <w:keepLines/>
        <w:numPr>
          <w:ilvl w:val="0"/>
          <w:numId w:val="7"/>
        </w:numPr>
        <w:spacing w:after="0"/>
        <w:rPr>
          <w:color w:val="000000" w:themeColor="text1"/>
        </w:rPr>
      </w:pPr>
      <w:r w:rsidRPr="16F16182">
        <w:rPr>
          <w:color w:val="000000" w:themeColor="text1"/>
        </w:rPr>
        <w:t>Is there a specific era of art that is more redemptive?</w:t>
      </w:r>
    </w:p>
    <w:p w14:paraId="4C65735F" w14:textId="4A8BE8F6" w:rsidR="310E3DF8" w:rsidRDefault="047DBE86" w:rsidP="1E777645">
      <w:pPr>
        <w:keepNext/>
        <w:keepLines/>
        <w:spacing w:before="180" w:after="180"/>
        <w:rPr>
          <w:rFonts w:ascii="Aptos" w:eastAsia="Aptos" w:hAnsi="Aptos" w:cs="Aptos"/>
          <w:color w:val="6ECFB1"/>
        </w:rPr>
      </w:pPr>
      <w:r w:rsidRPr="7851726B">
        <w:rPr>
          <w:rFonts w:ascii="Aptos" w:eastAsia="Aptos" w:hAnsi="Aptos" w:cs="Aptos"/>
          <w:b/>
          <w:bCs/>
          <w:color w:val="6ECFB1"/>
        </w:rPr>
        <w:t>&lt;End learning-activity&gt;</w:t>
      </w:r>
    </w:p>
    <w:p w14:paraId="504FEDB5" w14:textId="4E6BF732" w:rsidR="7851726B" w:rsidRDefault="7851726B" w:rsidP="7851726B">
      <w:pPr>
        <w:pStyle w:val="Heading3"/>
        <w:rPr>
          <w:rFonts w:ascii="Aptos" w:eastAsia="Aptos" w:hAnsi="Aptos" w:cs="Aptos"/>
        </w:rPr>
      </w:pPr>
    </w:p>
    <w:p w14:paraId="151AC5FE" w14:textId="7FC87509" w:rsidR="310E3DF8" w:rsidRDefault="1A3C7F86" w:rsidP="16F16182">
      <w:pPr>
        <w:pStyle w:val="Heading3"/>
        <w:rPr>
          <w:rFonts w:ascii="Aptos" w:eastAsia="Aptos" w:hAnsi="Aptos" w:cs="Aptos"/>
        </w:rPr>
      </w:pPr>
      <w:r w:rsidRPr="16F16182">
        <w:rPr>
          <w:rFonts w:ascii="Aptos" w:eastAsia="Aptos" w:hAnsi="Aptos" w:cs="Aptos"/>
        </w:rPr>
        <w:t xml:space="preserve">Activity: Support an </w:t>
      </w:r>
      <w:r w:rsidR="09092088" w:rsidRPr="16F16182">
        <w:rPr>
          <w:rFonts w:ascii="Aptos" w:eastAsia="Aptos" w:hAnsi="Aptos" w:cs="Aptos"/>
        </w:rPr>
        <w:t>A</w:t>
      </w:r>
      <w:r w:rsidRPr="16F16182">
        <w:rPr>
          <w:rFonts w:ascii="Aptos" w:eastAsia="Aptos" w:hAnsi="Aptos" w:cs="Aptos"/>
        </w:rPr>
        <w:t>rtist</w:t>
      </w:r>
    </w:p>
    <w:p w14:paraId="5AB099B9" w14:textId="0910782B" w:rsidR="52E9562B" w:rsidRDefault="52E9562B" w:rsidP="7851726B">
      <w:pPr>
        <w:pStyle w:val="FirstParagraph"/>
        <w:keepNext/>
        <w:keepLines/>
        <w:rPr>
          <w:rFonts w:ascii="Aptos" w:eastAsia="Aptos" w:hAnsi="Aptos" w:cs="Aptos"/>
          <w:color w:val="6ECFB1"/>
        </w:rPr>
      </w:pPr>
      <w:r w:rsidRPr="7851726B">
        <w:rPr>
          <w:rFonts w:ascii="Aptos" w:eastAsia="Aptos" w:hAnsi="Aptos" w:cs="Aptos"/>
          <w:b/>
          <w:bCs/>
          <w:color w:val="6ECFB1"/>
        </w:rPr>
        <w:t>&lt;Begin learning-activity&gt;</w:t>
      </w:r>
    </w:p>
    <w:p w14:paraId="0F01D2A1" w14:textId="338D43CB" w:rsidR="52E9562B" w:rsidRDefault="52E9562B" w:rsidP="7851726B">
      <w:pPr>
        <w:keepNext/>
        <w:keepLines/>
        <w:spacing w:before="180" w:after="180"/>
        <w:rPr>
          <w:rFonts w:ascii="Aptos" w:eastAsia="Aptos" w:hAnsi="Aptos" w:cs="Aptos"/>
          <w:b/>
          <w:bCs/>
          <w:color w:val="000000" w:themeColor="text1"/>
        </w:rPr>
      </w:pPr>
      <w:r w:rsidRPr="7851726B">
        <w:rPr>
          <w:rFonts w:ascii="Aptos" w:eastAsia="Aptos" w:hAnsi="Aptos" w:cs="Aptos"/>
          <w:b/>
          <w:bCs/>
          <w:color w:val="000000" w:themeColor="text1"/>
        </w:rPr>
        <w:t>Estimated Time:  10-20 mins</w:t>
      </w:r>
    </w:p>
    <w:p w14:paraId="3A78687E" w14:textId="08509E03" w:rsidR="310E3DF8" w:rsidRDefault="7683555B" w:rsidP="1E777645">
      <w:pPr>
        <w:keepNext/>
        <w:keepLines/>
      </w:pPr>
      <w:r>
        <w:rPr>
          <w:noProof/>
        </w:rPr>
        <w:drawing>
          <wp:inline distT="0" distB="0" distL="0" distR="0" wp14:anchorId="6F542864" wp14:editId="75389D77">
            <wp:extent cx="5600700" cy="3733800"/>
            <wp:effectExtent l="0" t="0" r="0" b="0"/>
            <wp:docPr id="1835446317"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446317" name=""/>
                    <pic:cNvPicPr/>
                  </pic:nvPicPr>
                  <pic:blipFill>
                    <a:blip r:embed="rId15">
                      <a:extLst>
                        <a:ext uri="{28A0092B-C50C-407E-A947-70E740481C1C}">
                          <a14:useLocalDpi xmlns:a14="http://schemas.microsoft.com/office/drawing/2010/main"/>
                        </a:ext>
                      </a:extLst>
                    </a:blip>
                    <a:stretch>
                      <a:fillRect/>
                    </a:stretch>
                  </pic:blipFill>
                  <pic:spPr>
                    <a:xfrm>
                      <a:off x="0" y="0"/>
                      <a:ext cx="5600700" cy="3733800"/>
                    </a:xfrm>
                    <a:prstGeom prst="rect">
                      <a:avLst/>
                    </a:prstGeom>
                  </pic:spPr>
                </pic:pic>
              </a:graphicData>
            </a:graphic>
          </wp:inline>
        </w:drawing>
      </w:r>
    </w:p>
    <w:p w14:paraId="5F471132" w14:textId="27F01AFA" w:rsidR="310E3DF8" w:rsidRDefault="7683555B" w:rsidP="7B6BA73F">
      <w:pPr>
        <w:keepNext/>
        <w:keepLines/>
        <w:rPr>
          <w:i/>
          <w:iCs/>
          <w:color w:val="0D0D0D" w:themeColor="text1" w:themeTint="F2"/>
          <w:sz w:val="22"/>
          <w:szCs w:val="22"/>
        </w:rPr>
      </w:pPr>
      <w:r w:rsidRPr="7B6BA73F">
        <w:rPr>
          <w:i/>
          <w:iCs/>
          <w:color w:val="0D0D0D" w:themeColor="text1" w:themeTint="F2"/>
          <w:sz w:val="22"/>
          <w:szCs w:val="22"/>
        </w:rPr>
        <w:t>Skillful artists and craftspeople are probably already in your faith community!</w:t>
      </w:r>
    </w:p>
    <w:p w14:paraId="075D7058" w14:textId="1EA916D1" w:rsidR="14F608C4" w:rsidRDefault="17E33AC0" w:rsidP="16F16182">
      <w:pPr>
        <w:keepNext/>
        <w:keepLines/>
        <w:rPr>
          <w:rStyle w:val="Hyperlink"/>
          <w:rFonts w:ascii="Aptos" w:eastAsia="Aptos" w:hAnsi="Aptos" w:cs="Aptos"/>
        </w:rPr>
      </w:pPr>
      <w:r>
        <w:t xml:space="preserve">From </w:t>
      </w:r>
      <w:hyperlink r:id="rId16">
        <w:r w:rsidRPr="16F16182">
          <w:rPr>
            <w:rStyle w:val="Hyperlink"/>
            <w:i/>
            <w:iCs/>
          </w:rPr>
          <w:t>Wikimedia</w:t>
        </w:r>
      </w:hyperlink>
      <w:r w:rsidRPr="16F16182">
        <w:rPr>
          <w:i/>
          <w:iCs/>
        </w:rPr>
        <w:t xml:space="preserve"> </w:t>
      </w:r>
      <w:r w:rsidRPr="16F16182">
        <w:t>(</w:t>
      </w:r>
      <w:r w:rsidRPr="16F16182">
        <w:rPr>
          <w:color w:val="000000" w:themeColor="text1"/>
        </w:rPr>
        <w:t>Lobachev Vladimir, 2013). Creative Commons.</w:t>
      </w:r>
    </w:p>
    <w:p w14:paraId="739E658F" w14:textId="31E9BF3D" w:rsidR="310E3DF8" w:rsidRDefault="1A3C7F86" w:rsidP="1E777645">
      <w:pPr>
        <w:keepNext/>
        <w:keepLines/>
        <w:spacing w:before="180" w:after="180"/>
        <w:rPr>
          <w:rFonts w:ascii="Aptos" w:eastAsia="Aptos" w:hAnsi="Aptos" w:cs="Aptos"/>
          <w:color w:val="000000" w:themeColor="text1"/>
        </w:rPr>
      </w:pPr>
      <w:r w:rsidRPr="1E777645">
        <w:rPr>
          <w:rFonts w:ascii="Aptos" w:eastAsia="Aptos" w:hAnsi="Aptos" w:cs="Aptos"/>
          <w:color w:val="000000" w:themeColor="text1"/>
        </w:rPr>
        <w:t>Do you already know a fine artist</w:t>
      </w:r>
      <w:r w:rsidR="6BE97A2B" w:rsidRPr="1E777645">
        <w:rPr>
          <w:rFonts w:ascii="Aptos" w:eastAsia="Aptos" w:hAnsi="Aptos" w:cs="Aptos"/>
          <w:color w:val="000000" w:themeColor="text1"/>
        </w:rPr>
        <w:t xml:space="preserve">, craftsperson, or artisan </w:t>
      </w:r>
      <w:r w:rsidRPr="1E777645">
        <w:rPr>
          <w:rFonts w:ascii="Aptos" w:eastAsia="Aptos" w:hAnsi="Aptos" w:cs="Aptos"/>
          <w:color w:val="000000" w:themeColor="text1"/>
        </w:rPr>
        <w:t xml:space="preserve">within your immediate (especially </w:t>
      </w:r>
      <w:r w:rsidR="38F10723" w:rsidRPr="1E777645">
        <w:rPr>
          <w:rFonts w:ascii="Aptos" w:eastAsia="Aptos" w:hAnsi="Aptos" w:cs="Aptos"/>
          <w:color w:val="000000" w:themeColor="text1"/>
        </w:rPr>
        <w:t xml:space="preserve">local) </w:t>
      </w:r>
      <w:r w:rsidRPr="1E777645">
        <w:rPr>
          <w:rFonts w:ascii="Aptos" w:eastAsia="Aptos" w:hAnsi="Aptos" w:cs="Aptos"/>
          <w:color w:val="000000" w:themeColor="text1"/>
        </w:rPr>
        <w:t>faith communities?</w:t>
      </w:r>
      <w:r w:rsidR="3C172B90" w:rsidRPr="1E777645">
        <w:rPr>
          <w:rFonts w:ascii="Aptos" w:eastAsia="Aptos" w:hAnsi="Aptos" w:cs="Aptos"/>
          <w:color w:val="000000" w:themeColor="text1"/>
        </w:rPr>
        <w:t xml:space="preserve"> </w:t>
      </w:r>
      <w:r w:rsidR="29F789EB" w:rsidRPr="1E777645">
        <w:rPr>
          <w:rFonts w:ascii="Aptos" w:eastAsia="Aptos" w:hAnsi="Aptos" w:cs="Aptos"/>
          <w:color w:val="000000" w:themeColor="text1"/>
        </w:rPr>
        <w:t xml:space="preserve">Do you benefit from the work of a liturgical artist or musician in your place of worship? </w:t>
      </w:r>
      <w:r w:rsidR="3C172B90" w:rsidRPr="1E777645">
        <w:rPr>
          <w:rFonts w:ascii="Aptos" w:eastAsia="Aptos" w:hAnsi="Aptos" w:cs="Aptos"/>
          <w:color w:val="000000" w:themeColor="text1"/>
        </w:rPr>
        <w:t>If not, try to spend a few minutes looking for some</w:t>
      </w:r>
      <w:r w:rsidR="252040D8" w:rsidRPr="1E777645">
        <w:rPr>
          <w:rFonts w:ascii="Aptos" w:eastAsia="Aptos" w:hAnsi="Aptos" w:cs="Aptos"/>
          <w:color w:val="000000" w:themeColor="text1"/>
        </w:rPr>
        <w:t>one,</w:t>
      </w:r>
      <w:r w:rsidR="3C172B90" w:rsidRPr="1E777645">
        <w:rPr>
          <w:rFonts w:ascii="Aptos" w:eastAsia="Aptos" w:hAnsi="Aptos" w:cs="Aptos"/>
          <w:color w:val="000000" w:themeColor="text1"/>
        </w:rPr>
        <w:t xml:space="preserve"> or an artist’s collective, gallery, or project near you. </w:t>
      </w:r>
      <w:r w:rsidR="4DF3250A" w:rsidRPr="1E777645">
        <w:rPr>
          <w:rFonts w:ascii="Aptos" w:eastAsia="Aptos" w:hAnsi="Aptos" w:cs="Aptos"/>
          <w:color w:val="000000" w:themeColor="text1"/>
        </w:rPr>
        <w:t xml:space="preserve">Often, people who feel a vocation to work in the arts will have irregular or tentative employment, or will not have the </w:t>
      </w:r>
      <w:r w:rsidR="39686C7F" w:rsidRPr="1E777645">
        <w:rPr>
          <w:rFonts w:ascii="Aptos" w:eastAsia="Aptos" w:hAnsi="Aptos" w:cs="Aptos"/>
          <w:color w:val="000000" w:themeColor="text1"/>
        </w:rPr>
        <w:t>time or resources to follow their vocation because they are caregivers or working full-time elsewhere</w:t>
      </w:r>
      <w:r w:rsidR="58111437" w:rsidRPr="1E777645">
        <w:rPr>
          <w:rFonts w:ascii="Aptos" w:eastAsia="Aptos" w:hAnsi="Aptos" w:cs="Aptos"/>
          <w:color w:val="000000" w:themeColor="text1"/>
        </w:rPr>
        <w:t xml:space="preserve"> to serve their families</w:t>
      </w:r>
      <w:r w:rsidR="39686C7F" w:rsidRPr="1E777645">
        <w:rPr>
          <w:rFonts w:ascii="Aptos" w:eastAsia="Aptos" w:hAnsi="Aptos" w:cs="Aptos"/>
          <w:color w:val="000000" w:themeColor="text1"/>
        </w:rPr>
        <w:t xml:space="preserve">. </w:t>
      </w:r>
      <w:r w:rsidR="7AD4678F" w:rsidRPr="1E777645">
        <w:rPr>
          <w:rFonts w:ascii="Aptos" w:eastAsia="Aptos" w:hAnsi="Aptos" w:cs="Aptos"/>
          <w:color w:val="000000" w:themeColor="text1"/>
        </w:rPr>
        <w:t>Often, musicians and liturgists in our churches do the work for free and almost certainly do not receive enough encouragement</w:t>
      </w:r>
      <w:r w:rsidR="5E637D8D" w:rsidRPr="1E777645">
        <w:rPr>
          <w:rFonts w:ascii="Aptos" w:eastAsia="Aptos" w:hAnsi="Aptos" w:cs="Aptos"/>
          <w:color w:val="000000" w:themeColor="text1"/>
        </w:rPr>
        <w:t xml:space="preserve"> or thanks</w:t>
      </w:r>
      <w:r w:rsidR="7AD4678F" w:rsidRPr="1E777645">
        <w:rPr>
          <w:rFonts w:ascii="Aptos" w:eastAsia="Aptos" w:hAnsi="Aptos" w:cs="Aptos"/>
          <w:color w:val="000000" w:themeColor="text1"/>
        </w:rPr>
        <w:t xml:space="preserve">. </w:t>
      </w:r>
      <w:r w:rsidR="39686C7F" w:rsidRPr="1E777645">
        <w:rPr>
          <w:rFonts w:ascii="Aptos" w:eastAsia="Aptos" w:hAnsi="Aptos" w:cs="Aptos"/>
          <w:color w:val="000000" w:themeColor="text1"/>
        </w:rPr>
        <w:t>Once you have found a local artist/potter/woodworker</w:t>
      </w:r>
      <w:r w:rsidR="3AD66E4D" w:rsidRPr="1E777645">
        <w:rPr>
          <w:rFonts w:ascii="Aptos" w:eastAsia="Aptos" w:hAnsi="Aptos" w:cs="Aptos"/>
          <w:color w:val="000000" w:themeColor="text1"/>
        </w:rPr>
        <w:t>/musician</w:t>
      </w:r>
      <w:r w:rsidR="39686C7F" w:rsidRPr="1E777645">
        <w:rPr>
          <w:rFonts w:ascii="Aptos" w:eastAsia="Aptos" w:hAnsi="Aptos" w:cs="Aptos"/>
          <w:color w:val="000000" w:themeColor="text1"/>
        </w:rPr>
        <w:t>, show some support</w:t>
      </w:r>
      <w:r w:rsidR="22DBC9F8" w:rsidRPr="1E777645">
        <w:rPr>
          <w:rFonts w:ascii="Aptos" w:eastAsia="Aptos" w:hAnsi="Aptos" w:cs="Aptos"/>
          <w:color w:val="000000" w:themeColor="text1"/>
        </w:rPr>
        <w:t>:</w:t>
      </w:r>
    </w:p>
    <w:p w14:paraId="617DBA7B" w14:textId="0704B734" w:rsidR="310E3DF8" w:rsidRDefault="22DBC9F8" w:rsidP="16F16182">
      <w:pPr>
        <w:keepNext/>
        <w:keepLines/>
        <w:spacing w:before="180" w:after="180"/>
        <w:rPr>
          <w:rFonts w:ascii="Aptos" w:eastAsia="Aptos" w:hAnsi="Aptos" w:cs="Aptos"/>
          <w:b/>
          <w:bCs/>
          <w:color w:val="000000" w:themeColor="text1"/>
        </w:rPr>
      </w:pPr>
      <w:r w:rsidRPr="16F16182">
        <w:rPr>
          <w:rFonts w:ascii="Aptos" w:eastAsia="Aptos" w:hAnsi="Aptos" w:cs="Aptos"/>
          <w:b/>
          <w:bCs/>
          <w:color w:val="000000" w:themeColor="text1"/>
        </w:rPr>
        <w:t>Ways to show support:</w:t>
      </w:r>
    </w:p>
    <w:p w14:paraId="485EF351" w14:textId="7E084554" w:rsidR="310E3DF8" w:rsidRDefault="02FADCEA" w:rsidP="1E777645">
      <w:pPr>
        <w:pStyle w:val="ListParagraph"/>
        <w:keepNext/>
        <w:keepLines/>
        <w:numPr>
          <w:ilvl w:val="0"/>
          <w:numId w:val="6"/>
        </w:numPr>
        <w:spacing w:before="180" w:after="180"/>
        <w:rPr>
          <w:rFonts w:ascii="Aptos" w:eastAsia="Aptos" w:hAnsi="Aptos" w:cs="Aptos"/>
          <w:color w:val="000000" w:themeColor="text1"/>
        </w:rPr>
      </w:pPr>
      <w:r w:rsidRPr="1E777645">
        <w:rPr>
          <w:rFonts w:ascii="Aptos" w:eastAsia="Aptos" w:hAnsi="Aptos" w:cs="Aptos"/>
          <w:color w:val="000000" w:themeColor="text1"/>
        </w:rPr>
        <w:t>Write a note of encouragement: “I really appreciate your work/it moves me because.../you make beautiful pieces and I can’t support your work at the moment but I wanted you to know I see its value and I hope you feel empowered in your work/your choice of music and scripture was so thoughtful and created a great atmosphere for worship this week.”</w:t>
      </w:r>
    </w:p>
    <w:p w14:paraId="363C1DDF" w14:textId="64C2DA2F" w:rsidR="310E3DF8" w:rsidRDefault="02FADCEA" w:rsidP="1E777645">
      <w:pPr>
        <w:pStyle w:val="ListParagraph"/>
        <w:keepNext/>
        <w:keepLines/>
        <w:numPr>
          <w:ilvl w:val="0"/>
          <w:numId w:val="6"/>
        </w:numPr>
        <w:spacing w:before="180" w:after="180"/>
        <w:rPr>
          <w:rFonts w:ascii="Aptos" w:eastAsia="Aptos" w:hAnsi="Aptos" w:cs="Aptos"/>
          <w:color w:val="000000" w:themeColor="text1"/>
        </w:rPr>
      </w:pPr>
      <w:r w:rsidRPr="1E777645">
        <w:rPr>
          <w:rFonts w:ascii="Aptos" w:eastAsia="Aptos" w:hAnsi="Aptos" w:cs="Aptos"/>
          <w:color w:val="000000" w:themeColor="text1"/>
        </w:rPr>
        <w:t>Encourage others to do the same.</w:t>
      </w:r>
      <w:r w:rsidR="15470FF3" w:rsidRPr="1E777645">
        <w:rPr>
          <w:rFonts w:ascii="Aptos" w:eastAsia="Aptos" w:hAnsi="Aptos" w:cs="Aptos"/>
          <w:color w:val="000000" w:themeColor="text1"/>
        </w:rPr>
        <w:t xml:space="preserve"> Seriously. Write to a few people and ask them to share some encouragement or support for your liturgical team/an artist in your congregation.</w:t>
      </w:r>
    </w:p>
    <w:p w14:paraId="2D013DFC" w14:textId="21E76695" w:rsidR="310E3DF8" w:rsidRDefault="22DBC9F8" w:rsidP="1E777645">
      <w:pPr>
        <w:pStyle w:val="ListParagraph"/>
        <w:keepNext/>
        <w:keepLines/>
        <w:numPr>
          <w:ilvl w:val="0"/>
          <w:numId w:val="6"/>
        </w:numPr>
        <w:spacing w:before="180" w:after="180"/>
        <w:rPr>
          <w:rFonts w:ascii="Aptos" w:eastAsia="Aptos" w:hAnsi="Aptos" w:cs="Aptos"/>
          <w:color w:val="000000" w:themeColor="text1"/>
        </w:rPr>
      </w:pPr>
      <w:r w:rsidRPr="1E777645">
        <w:rPr>
          <w:rFonts w:ascii="Aptos" w:eastAsia="Aptos" w:hAnsi="Aptos" w:cs="Aptos"/>
          <w:color w:val="000000" w:themeColor="text1"/>
        </w:rPr>
        <w:t>Buy their work if able, consider it for upcoming birthday/holiday presents</w:t>
      </w:r>
      <w:r w:rsidR="65031F4F" w:rsidRPr="1E777645">
        <w:rPr>
          <w:rFonts w:ascii="Aptos" w:eastAsia="Aptos" w:hAnsi="Aptos" w:cs="Aptos"/>
          <w:color w:val="000000" w:themeColor="text1"/>
        </w:rPr>
        <w:t xml:space="preserve"> (wouldn’t the money ‘needed’ for Christmas presents be less ‘painfully’ spent if it benefited someone in your community?)</w:t>
      </w:r>
      <w:r w:rsidRPr="1E777645">
        <w:rPr>
          <w:rFonts w:ascii="Aptos" w:eastAsia="Aptos" w:hAnsi="Aptos" w:cs="Aptos"/>
          <w:color w:val="000000" w:themeColor="text1"/>
        </w:rPr>
        <w:t>, or add it to a wishlist for others looking for thoughtful gift ideas.</w:t>
      </w:r>
    </w:p>
    <w:p w14:paraId="2196BB3D" w14:textId="63502D92" w:rsidR="310E3DF8" w:rsidRDefault="22DBC9F8" w:rsidP="1E777645">
      <w:pPr>
        <w:pStyle w:val="ListParagraph"/>
        <w:keepNext/>
        <w:keepLines/>
        <w:numPr>
          <w:ilvl w:val="0"/>
          <w:numId w:val="6"/>
        </w:numPr>
        <w:spacing w:before="180" w:after="180"/>
        <w:rPr>
          <w:rFonts w:ascii="Aptos" w:eastAsia="Aptos" w:hAnsi="Aptos" w:cs="Aptos"/>
          <w:color w:val="000000" w:themeColor="text1"/>
        </w:rPr>
      </w:pPr>
      <w:r w:rsidRPr="1E777645">
        <w:rPr>
          <w:rFonts w:ascii="Aptos" w:eastAsia="Aptos" w:hAnsi="Aptos" w:cs="Aptos"/>
          <w:color w:val="000000" w:themeColor="text1"/>
        </w:rPr>
        <w:t xml:space="preserve">Follow their work on social media, share their work on your own socials, or send links to their work to friends or family. </w:t>
      </w:r>
      <w:r w:rsidR="5E3018BB" w:rsidRPr="1E777645">
        <w:rPr>
          <w:rFonts w:ascii="Aptos" w:eastAsia="Aptos" w:hAnsi="Aptos" w:cs="Aptos"/>
          <w:color w:val="000000" w:themeColor="text1"/>
        </w:rPr>
        <w:t>Even if you cannot afford to support an artist at this time, sharing might help them get a sale through one of your contacts.</w:t>
      </w:r>
    </w:p>
    <w:p w14:paraId="032BB358" w14:textId="6142958F" w:rsidR="310E3DF8" w:rsidRDefault="03B2F964" w:rsidP="1E777645">
      <w:pPr>
        <w:pStyle w:val="ListParagraph"/>
        <w:keepNext/>
        <w:keepLines/>
        <w:numPr>
          <w:ilvl w:val="0"/>
          <w:numId w:val="6"/>
        </w:numPr>
        <w:spacing w:before="180" w:after="180"/>
        <w:rPr>
          <w:rFonts w:ascii="Aptos" w:eastAsia="Aptos" w:hAnsi="Aptos" w:cs="Aptos"/>
          <w:color w:val="000000" w:themeColor="text1"/>
        </w:rPr>
      </w:pPr>
      <w:r w:rsidRPr="1E777645">
        <w:rPr>
          <w:rFonts w:ascii="Aptos" w:eastAsia="Aptos" w:hAnsi="Aptos" w:cs="Aptos"/>
          <w:color w:val="000000" w:themeColor="text1"/>
        </w:rPr>
        <w:t xml:space="preserve">Bonus: can you be an advocate for these same artists in your faith communities over the long term?, perhaps asking your church to commission work for the sanctuary or setting up a craft fair </w:t>
      </w:r>
      <w:r w:rsidR="60402D89" w:rsidRPr="1E777645">
        <w:rPr>
          <w:rFonts w:ascii="Aptos" w:eastAsia="Aptos" w:hAnsi="Aptos" w:cs="Aptos"/>
          <w:color w:val="000000" w:themeColor="text1"/>
        </w:rPr>
        <w:t xml:space="preserve">to </w:t>
      </w:r>
      <w:r w:rsidRPr="1E777645">
        <w:rPr>
          <w:rFonts w:ascii="Aptos" w:eastAsia="Aptos" w:hAnsi="Aptos" w:cs="Aptos"/>
          <w:color w:val="000000" w:themeColor="text1"/>
        </w:rPr>
        <w:t xml:space="preserve">support </w:t>
      </w:r>
      <w:r w:rsidR="01DA4EFE" w:rsidRPr="1E777645">
        <w:rPr>
          <w:rFonts w:ascii="Aptos" w:eastAsia="Aptos" w:hAnsi="Aptos" w:cs="Aptos"/>
          <w:color w:val="000000" w:themeColor="text1"/>
        </w:rPr>
        <w:t xml:space="preserve">artists and </w:t>
      </w:r>
      <w:r w:rsidRPr="1E777645">
        <w:rPr>
          <w:rFonts w:ascii="Aptos" w:eastAsia="Aptos" w:hAnsi="Aptos" w:cs="Aptos"/>
          <w:color w:val="000000" w:themeColor="text1"/>
        </w:rPr>
        <w:t>makers in your church and neigh</w:t>
      </w:r>
      <w:r w:rsidR="77433CE7" w:rsidRPr="1E777645">
        <w:rPr>
          <w:rFonts w:ascii="Aptos" w:eastAsia="Aptos" w:hAnsi="Aptos" w:cs="Aptos"/>
          <w:color w:val="000000" w:themeColor="text1"/>
        </w:rPr>
        <w:t>borhood? Can you make an effort to go to a</w:t>
      </w:r>
      <w:r w:rsidR="57E49089" w:rsidRPr="1E777645">
        <w:rPr>
          <w:rFonts w:ascii="Aptos" w:eastAsia="Aptos" w:hAnsi="Aptos" w:cs="Aptos"/>
          <w:color w:val="000000" w:themeColor="text1"/>
        </w:rPr>
        <w:t>n existing fair</w:t>
      </w:r>
      <w:r w:rsidR="77433CE7" w:rsidRPr="1E777645">
        <w:rPr>
          <w:rFonts w:ascii="Aptos" w:eastAsia="Aptos" w:hAnsi="Aptos" w:cs="Aptos"/>
          <w:color w:val="000000" w:themeColor="text1"/>
        </w:rPr>
        <w:t xml:space="preserve"> that you have not gone to before</w:t>
      </w:r>
      <w:r w:rsidR="37D7F0B4" w:rsidRPr="1E777645">
        <w:rPr>
          <w:rFonts w:ascii="Aptos" w:eastAsia="Aptos" w:hAnsi="Aptos" w:cs="Aptos"/>
          <w:color w:val="000000" w:themeColor="text1"/>
        </w:rPr>
        <w:t>? Even if you cannot buy, going and giving encouragement is still a form of support!</w:t>
      </w:r>
    </w:p>
    <w:p w14:paraId="0A090FDD" w14:textId="7B850FCF" w:rsidR="310E3DF8" w:rsidRDefault="1A3C7F86" w:rsidP="1E777645">
      <w:pPr>
        <w:keepNext/>
        <w:keepLines/>
        <w:spacing w:before="180" w:after="180"/>
        <w:rPr>
          <w:rFonts w:ascii="Aptos" w:eastAsia="Aptos" w:hAnsi="Aptos" w:cs="Aptos"/>
          <w:color w:val="6ECFB1"/>
        </w:rPr>
      </w:pPr>
      <w:r w:rsidRPr="3939E9FB">
        <w:rPr>
          <w:rFonts w:ascii="Aptos" w:eastAsia="Aptos" w:hAnsi="Aptos" w:cs="Aptos"/>
          <w:b/>
          <w:bCs/>
          <w:color w:val="6ECFB1"/>
        </w:rPr>
        <w:t>&lt;End learning-activity&gt;</w:t>
      </w:r>
    </w:p>
    <w:p w14:paraId="6F9E1740" w14:textId="7DE8AE75" w:rsidR="3939E9FB" w:rsidRDefault="3939E9FB" w:rsidP="3939E9FB">
      <w:pPr>
        <w:keepNext/>
        <w:keepLines/>
        <w:spacing w:before="180" w:after="180"/>
        <w:rPr>
          <w:rFonts w:ascii="Aptos" w:eastAsia="Aptos" w:hAnsi="Aptos" w:cs="Aptos"/>
          <w:b/>
          <w:bCs/>
          <w:color w:val="6ECFB1"/>
        </w:rPr>
      </w:pPr>
    </w:p>
    <w:p w14:paraId="77C34AAA" w14:textId="49767E79" w:rsidR="7B966677" w:rsidRDefault="7B966677" w:rsidP="3939E9FB">
      <w:pPr>
        <w:pStyle w:val="Heading3"/>
        <w:rPr>
          <w:rFonts w:ascii="Aptos" w:eastAsia="Aptos" w:hAnsi="Aptos" w:cs="Aptos"/>
        </w:rPr>
      </w:pPr>
      <w:r w:rsidRPr="3939E9FB">
        <w:rPr>
          <w:rFonts w:ascii="Aptos" w:eastAsia="Aptos" w:hAnsi="Aptos" w:cs="Aptos"/>
        </w:rPr>
        <w:t>Activity: Artistry as Personal Transformation</w:t>
      </w:r>
    </w:p>
    <w:p w14:paraId="7F2ACF12" w14:textId="6AFBAF1C" w:rsidR="7B966677" w:rsidRDefault="7B966677" w:rsidP="3939E9FB">
      <w:pPr>
        <w:pStyle w:val="FirstParagraph"/>
        <w:rPr>
          <w:rFonts w:ascii="Aptos" w:eastAsia="Aptos" w:hAnsi="Aptos" w:cs="Aptos"/>
          <w:color w:val="6ECFB1"/>
        </w:rPr>
      </w:pPr>
      <w:r w:rsidRPr="3939E9FB">
        <w:rPr>
          <w:rFonts w:ascii="Aptos" w:eastAsia="Aptos" w:hAnsi="Aptos" w:cs="Aptos"/>
          <w:b/>
          <w:bCs/>
          <w:color w:val="6ECFB1"/>
        </w:rPr>
        <w:t>&lt;Begin learning-activity&gt;</w:t>
      </w:r>
    </w:p>
    <w:p w14:paraId="0F1AE4CE" w14:textId="75B6B073" w:rsidR="7B966677" w:rsidRDefault="7B966677">
      <w:pPr>
        <w:spacing w:before="180" w:after="180"/>
        <w:rPr>
          <w:rFonts w:ascii="Aptos" w:eastAsia="Aptos" w:hAnsi="Aptos" w:cs="Aptos"/>
          <w:color w:val="000000" w:themeColor="text1"/>
        </w:rPr>
      </w:pPr>
      <w:r w:rsidRPr="40274BC8">
        <w:rPr>
          <w:rFonts w:ascii="Aptos" w:eastAsia="Aptos" w:hAnsi="Aptos" w:cs="Aptos"/>
          <w:b/>
          <w:bCs/>
          <w:color w:val="000000" w:themeColor="text1"/>
        </w:rPr>
        <w:t xml:space="preserve">Estimated Time: </w:t>
      </w:r>
      <w:r w:rsidR="2C70427E" w:rsidRPr="40274BC8">
        <w:rPr>
          <w:rFonts w:ascii="Aptos" w:eastAsia="Aptos" w:hAnsi="Aptos" w:cs="Aptos"/>
          <w:b/>
          <w:bCs/>
          <w:color w:val="000000" w:themeColor="text1"/>
        </w:rPr>
        <w:t>2</w:t>
      </w:r>
      <w:r w:rsidR="423B74E0" w:rsidRPr="40274BC8">
        <w:rPr>
          <w:rFonts w:ascii="Aptos" w:eastAsia="Aptos" w:hAnsi="Aptos" w:cs="Aptos"/>
          <w:b/>
          <w:bCs/>
          <w:color w:val="000000" w:themeColor="text1"/>
        </w:rPr>
        <w:t>5</w:t>
      </w:r>
      <w:r w:rsidRPr="40274BC8">
        <w:rPr>
          <w:rFonts w:ascii="Aptos" w:eastAsia="Aptos" w:hAnsi="Aptos" w:cs="Aptos"/>
          <w:b/>
          <w:bCs/>
          <w:color w:val="000000" w:themeColor="text1"/>
        </w:rPr>
        <w:t xml:space="preserve"> mins</w:t>
      </w:r>
    </w:p>
    <w:p w14:paraId="728587B5" w14:textId="2CF420B1" w:rsidR="7B966677" w:rsidRDefault="7B966677" w:rsidP="16F16182">
      <w:pPr>
        <w:spacing w:before="180" w:after="180"/>
        <w:rPr>
          <w:rFonts w:ascii="Aptos" w:eastAsia="Aptos" w:hAnsi="Aptos" w:cs="Aptos"/>
          <w:color w:val="000000" w:themeColor="text1"/>
        </w:rPr>
      </w:pPr>
      <w:r w:rsidRPr="16F16182">
        <w:rPr>
          <w:rFonts w:ascii="Aptos" w:eastAsia="Aptos" w:hAnsi="Aptos" w:cs="Aptos"/>
          <w:color w:val="000000" w:themeColor="text1"/>
        </w:rPr>
        <w:t xml:space="preserve">Hear from author Peter Korn, who wrote the delightful book </w:t>
      </w:r>
      <w:r w:rsidRPr="16F16182">
        <w:rPr>
          <w:rFonts w:ascii="Aptos" w:eastAsia="Aptos" w:hAnsi="Aptos" w:cs="Aptos"/>
          <w:i/>
          <w:iCs/>
          <w:color w:val="000000" w:themeColor="text1"/>
        </w:rPr>
        <w:t xml:space="preserve">Why We Make Things and Why it Matters, </w:t>
      </w:r>
      <w:r w:rsidRPr="16F16182">
        <w:rPr>
          <w:rFonts w:ascii="Aptos" w:eastAsia="Aptos" w:hAnsi="Aptos" w:cs="Aptos"/>
          <w:color w:val="000000" w:themeColor="text1"/>
        </w:rPr>
        <w:t>on the changes brought about by handcrafting. Making is not just about the act of creating something, but involves a process of discovery</w:t>
      </w:r>
      <w:r w:rsidR="7F9CE8B3" w:rsidRPr="16F16182">
        <w:rPr>
          <w:rFonts w:ascii="Aptos" w:eastAsia="Aptos" w:hAnsi="Aptos" w:cs="Aptos"/>
          <w:color w:val="000000" w:themeColor="text1"/>
        </w:rPr>
        <w:t xml:space="preserve"> about who one is and where true fulfillment in life comes from.</w:t>
      </w:r>
    </w:p>
    <w:p w14:paraId="1D62D4E9" w14:textId="6E09DC8E" w:rsidR="5B54ED00" w:rsidRDefault="5B54ED00" w:rsidP="29052C8A">
      <w:pPr>
        <w:spacing w:before="180" w:after="180"/>
        <w:rPr>
          <w:rFonts w:ascii="Aptos" w:eastAsia="Aptos" w:hAnsi="Aptos" w:cs="Aptos"/>
          <w:color w:val="000000" w:themeColor="text1"/>
        </w:rPr>
      </w:pPr>
      <w:r w:rsidRPr="29052C8A">
        <w:rPr>
          <w:rFonts w:ascii="Aptos" w:eastAsia="Aptos" w:hAnsi="Aptos" w:cs="Aptos"/>
          <w:b/>
          <w:bCs/>
          <w:color w:val="000000" w:themeColor="text1"/>
        </w:rPr>
        <w:t>Watch:</w:t>
      </w:r>
      <w:r w:rsidRPr="29052C8A">
        <w:rPr>
          <w:rFonts w:ascii="Aptos" w:eastAsia="Aptos" w:hAnsi="Aptos" w:cs="Aptos"/>
          <w:color w:val="000000" w:themeColor="text1"/>
        </w:rPr>
        <w:t xml:space="preserve"> </w:t>
      </w:r>
      <w:hyperlink r:id="rId17">
        <w:r w:rsidRPr="29052C8A">
          <w:rPr>
            <w:rStyle w:val="Hyperlink"/>
            <w:rFonts w:ascii="Aptos" w:eastAsia="Aptos" w:hAnsi="Aptos" w:cs="Aptos"/>
            <w:i/>
            <w:iCs/>
          </w:rPr>
          <w:t>A Life's Work: The Philosophy of a Craftsman</w:t>
        </w:r>
      </w:hyperlink>
      <w:r w:rsidRPr="29052C8A">
        <w:rPr>
          <w:rFonts w:ascii="Aptos" w:eastAsia="Aptos" w:hAnsi="Aptos" w:cs="Aptos"/>
          <w:color w:val="000000" w:themeColor="text1"/>
        </w:rPr>
        <w:t xml:space="preserve"> (2019)</w:t>
      </w:r>
    </w:p>
    <w:p w14:paraId="26A2231A" w14:textId="357A8584" w:rsidR="7D8F1FC2" w:rsidRDefault="6799477B" w:rsidP="16F16182">
      <w:pPr>
        <w:spacing w:before="180" w:after="180"/>
        <w:rPr>
          <w:rFonts w:ascii="Aptos" w:eastAsia="Aptos" w:hAnsi="Aptos" w:cs="Aptos"/>
        </w:rPr>
      </w:pPr>
      <w:hyperlink r:id="rId18">
        <w:r w:rsidRPr="16F16182">
          <w:rPr>
            <w:rStyle w:val="Hyperlink"/>
            <w:rFonts w:ascii="Aptos" w:eastAsia="Aptos" w:hAnsi="Aptos" w:cs="Aptos"/>
          </w:rPr>
          <w:t>https://www.youtube.com/watch?v=zweMkuQc3pU</w:t>
        </w:r>
      </w:hyperlink>
    </w:p>
    <w:p w14:paraId="2DE502D2" w14:textId="3CC1C76F" w:rsidR="3439F1F7" w:rsidRDefault="3439F1F7" w:rsidP="16F16182">
      <w:pPr>
        <w:spacing w:before="180" w:after="180"/>
        <w:rPr>
          <w:rFonts w:ascii="Aptos" w:eastAsia="Aptos" w:hAnsi="Aptos" w:cs="Aptos"/>
          <w:b/>
          <w:bCs/>
        </w:rPr>
      </w:pPr>
      <w:r w:rsidRPr="40274BC8">
        <w:rPr>
          <w:rFonts w:ascii="Aptos" w:eastAsia="Aptos" w:hAnsi="Aptos" w:cs="Aptos"/>
          <w:b/>
          <w:bCs/>
        </w:rPr>
        <w:t>Questions to consider:</w:t>
      </w:r>
    </w:p>
    <w:p w14:paraId="21693B2F" w14:textId="1DC49540" w:rsidR="130F0EBB" w:rsidRDefault="130F0EBB" w:rsidP="16F16182">
      <w:pPr>
        <w:pStyle w:val="ListParagraph"/>
        <w:numPr>
          <w:ilvl w:val="0"/>
          <w:numId w:val="4"/>
        </w:numPr>
        <w:spacing w:before="180" w:after="180"/>
        <w:rPr>
          <w:rFonts w:ascii="Aptos" w:eastAsia="Aptos" w:hAnsi="Aptos" w:cs="Aptos"/>
        </w:rPr>
      </w:pPr>
      <w:r w:rsidRPr="16F16182">
        <w:rPr>
          <w:rFonts w:ascii="Aptos" w:eastAsia="Aptos" w:hAnsi="Aptos" w:cs="Aptos"/>
        </w:rPr>
        <w:t>What was different about Korn’s parent’s generation and his own, in his telling?</w:t>
      </w:r>
      <w:r w:rsidR="6204E34F" w:rsidRPr="16F16182">
        <w:rPr>
          <w:rFonts w:ascii="Aptos" w:eastAsia="Aptos" w:hAnsi="Aptos" w:cs="Aptos"/>
        </w:rPr>
        <w:t xml:space="preserve"> Is anything different today?</w:t>
      </w:r>
    </w:p>
    <w:p w14:paraId="68B0D30F" w14:textId="555206A7" w:rsidR="130F0EBB" w:rsidRDefault="130F0EBB" w:rsidP="16F16182">
      <w:pPr>
        <w:pStyle w:val="ListParagraph"/>
        <w:numPr>
          <w:ilvl w:val="0"/>
          <w:numId w:val="4"/>
        </w:numPr>
        <w:spacing w:before="180" w:after="180"/>
        <w:rPr>
          <w:rFonts w:ascii="Aptos" w:eastAsia="Aptos" w:hAnsi="Aptos" w:cs="Aptos"/>
        </w:rPr>
      </w:pPr>
      <w:r w:rsidRPr="16F16182">
        <w:rPr>
          <w:rFonts w:ascii="Aptos" w:eastAsia="Aptos" w:hAnsi="Aptos" w:cs="Aptos"/>
        </w:rPr>
        <w:t>What is gained through the act of making?</w:t>
      </w:r>
    </w:p>
    <w:p w14:paraId="528BBCD7" w14:textId="5CAC6E77" w:rsidR="310E3DF8" w:rsidRDefault="130F0EBB" w:rsidP="16F16182">
      <w:pPr>
        <w:pStyle w:val="ListParagraph"/>
        <w:keepNext/>
        <w:keepLines/>
        <w:numPr>
          <w:ilvl w:val="0"/>
          <w:numId w:val="4"/>
        </w:numPr>
        <w:spacing w:before="180" w:after="180"/>
        <w:rPr>
          <w:rFonts w:ascii="Aptos" w:eastAsia="Aptos" w:hAnsi="Aptos" w:cs="Aptos"/>
          <w:color w:val="6ECFB1"/>
        </w:rPr>
      </w:pPr>
      <w:r w:rsidRPr="16F16182">
        <w:rPr>
          <w:rFonts w:ascii="Aptos" w:eastAsia="Aptos" w:hAnsi="Aptos" w:cs="Aptos"/>
        </w:rPr>
        <w:t>Where do Korn and others interviewed suggest lasting satisfaction comes from</w:t>
      </w:r>
      <w:r w:rsidR="7F4804E0" w:rsidRPr="16F16182">
        <w:rPr>
          <w:rFonts w:ascii="Aptos" w:eastAsia="Aptos" w:hAnsi="Aptos" w:cs="Aptos"/>
        </w:rPr>
        <w:t>?</w:t>
      </w:r>
      <w:r w:rsidRPr="16F16182">
        <w:rPr>
          <w:rFonts w:ascii="Aptos" w:eastAsia="Aptos" w:hAnsi="Aptos" w:cs="Aptos"/>
        </w:rPr>
        <w:t xml:space="preserve"> What does their answer highlight or add to our conversation, what does it leave out? (Hint: they seem to be talking about spiritual development and </w:t>
      </w:r>
      <w:r w:rsidR="769F15B7" w:rsidRPr="16F16182">
        <w:rPr>
          <w:rFonts w:ascii="Aptos" w:eastAsia="Aptos" w:hAnsi="Aptos" w:cs="Aptos"/>
        </w:rPr>
        <w:t>talking about it as emotional development. What aspects of their answer relate to emotions and maturity</w:t>
      </w:r>
      <w:r w:rsidR="3A6ADCC9" w:rsidRPr="16F16182">
        <w:rPr>
          <w:rFonts w:ascii="Aptos" w:eastAsia="Aptos" w:hAnsi="Aptos" w:cs="Aptos"/>
        </w:rPr>
        <w:t>, intellectual development</w:t>
      </w:r>
      <w:r w:rsidR="769F15B7" w:rsidRPr="16F16182">
        <w:rPr>
          <w:rFonts w:ascii="Aptos" w:eastAsia="Aptos" w:hAnsi="Aptos" w:cs="Aptos"/>
        </w:rPr>
        <w:t>, and what part seems to be a spiritual kind of growth? Can spirituality</w:t>
      </w:r>
      <w:r w:rsidR="345DFD3A" w:rsidRPr="16F16182">
        <w:rPr>
          <w:rFonts w:ascii="Aptos" w:eastAsia="Aptos" w:hAnsi="Aptos" w:cs="Aptos"/>
        </w:rPr>
        <w:t xml:space="preserve">, intellect, and </w:t>
      </w:r>
      <w:r w:rsidR="769F15B7" w:rsidRPr="16F16182">
        <w:rPr>
          <w:rFonts w:ascii="Aptos" w:eastAsia="Aptos" w:hAnsi="Aptos" w:cs="Aptos"/>
        </w:rPr>
        <w:t>emotions be neatly seperated in this way?)</w:t>
      </w:r>
    </w:p>
    <w:p w14:paraId="54DEE18F" w14:textId="62BC9FD3" w:rsidR="310E3DF8" w:rsidRDefault="310E3DF8" w:rsidP="16F16182">
      <w:pPr>
        <w:pStyle w:val="ListParagraph"/>
        <w:keepNext/>
        <w:keepLines/>
        <w:spacing w:before="180" w:after="180"/>
        <w:rPr>
          <w:rFonts w:ascii="Aptos" w:eastAsia="Aptos" w:hAnsi="Aptos" w:cs="Aptos"/>
          <w:color w:val="6ECFB1"/>
        </w:rPr>
      </w:pPr>
    </w:p>
    <w:p w14:paraId="2EBDDC0D" w14:textId="35A8E928" w:rsidR="310E3DF8" w:rsidRDefault="7B966677" w:rsidP="16F16182">
      <w:pPr>
        <w:pStyle w:val="ListParagraph"/>
        <w:keepNext/>
        <w:keepLines/>
        <w:spacing w:before="180" w:after="180"/>
        <w:rPr>
          <w:rFonts w:ascii="Aptos" w:eastAsia="Aptos" w:hAnsi="Aptos" w:cs="Aptos"/>
          <w:color w:val="6ECFB1"/>
        </w:rPr>
      </w:pPr>
      <w:r w:rsidRPr="40274BC8">
        <w:rPr>
          <w:rFonts w:ascii="Aptos" w:eastAsia="Aptos" w:hAnsi="Aptos" w:cs="Aptos"/>
          <w:b/>
          <w:bCs/>
          <w:color w:val="6ECFB1"/>
        </w:rPr>
        <w:t>&lt;End learning-activity&gt;</w:t>
      </w:r>
    </w:p>
    <w:p w14:paraId="52E122F1" w14:textId="4848E5A1" w:rsidR="40274BC8" w:rsidRDefault="40274BC8" w:rsidP="40274BC8">
      <w:pPr>
        <w:pStyle w:val="Heading2"/>
        <w:spacing w:before="180" w:after="180"/>
      </w:pPr>
    </w:p>
    <w:p w14:paraId="1563DC13" w14:textId="2BA34DA5" w:rsidR="310E3DF8" w:rsidRDefault="199935E7" w:rsidP="16F16182">
      <w:pPr>
        <w:pStyle w:val="Heading2"/>
        <w:spacing w:before="180" w:after="180"/>
        <w:rPr>
          <w:rFonts w:ascii="Aptos Display" w:eastAsia="Aptos Display" w:hAnsi="Aptos Display" w:cs="Aptos Display"/>
        </w:rPr>
      </w:pPr>
      <w:r w:rsidRPr="16F16182">
        <w:t>Liturgical Arts</w:t>
      </w:r>
    </w:p>
    <w:p w14:paraId="5DED8D18" w14:textId="754C4E07" w:rsidR="310E3DF8" w:rsidRDefault="39E2B40F" w:rsidP="1E777645">
      <w:pPr>
        <w:keepNext/>
        <w:keepLines/>
        <w:spacing w:before="180" w:after="180"/>
      </w:pPr>
      <w:r>
        <w:rPr>
          <w:noProof/>
        </w:rPr>
        <w:drawing>
          <wp:inline distT="0" distB="0" distL="0" distR="0" wp14:anchorId="20FBA75E" wp14:editId="492F3F3F">
            <wp:extent cx="3303293" cy="4963558"/>
            <wp:effectExtent l="0" t="0" r="0" b="0"/>
            <wp:docPr id="1566763384"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763384" name=""/>
                    <pic:cNvPicPr/>
                  </pic:nvPicPr>
                  <pic:blipFill>
                    <a:blip r:embed="rId19">
                      <a:extLst>
                        <a:ext uri="{28A0092B-C50C-407E-A947-70E740481C1C}">
                          <a14:useLocalDpi xmlns:a14="http://schemas.microsoft.com/office/drawing/2010/main"/>
                        </a:ext>
                      </a:extLst>
                    </a:blip>
                    <a:stretch>
                      <a:fillRect/>
                    </a:stretch>
                  </pic:blipFill>
                  <pic:spPr>
                    <a:xfrm>
                      <a:off x="0" y="0"/>
                      <a:ext cx="3303293" cy="4963558"/>
                    </a:xfrm>
                    <a:prstGeom prst="rect">
                      <a:avLst/>
                    </a:prstGeom>
                  </pic:spPr>
                </pic:pic>
              </a:graphicData>
            </a:graphic>
          </wp:inline>
        </w:drawing>
      </w:r>
    </w:p>
    <w:p w14:paraId="74519685" w14:textId="46760224" w:rsidR="310E3DF8" w:rsidRDefault="39E2B40F" w:rsidP="7B6BA73F">
      <w:pPr>
        <w:keepNext/>
        <w:keepLines/>
        <w:rPr>
          <w:i/>
          <w:iCs/>
          <w:color w:val="0D0D0D" w:themeColor="text1" w:themeTint="F2"/>
          <w:sz w:val="22"/>
          <w:szCs w:val="22"/>
        </w:rPr>
      </w:pPr>
      <w:r w:rsidRPr="7B6BA73F">
        <w:rPr>
          <w:i/>
          <w:iCs/>
          <w:color w:val="0D0D0D" w:themeColor="text1" w:themeTint="F2"/>
          <w:sz w:val="22"/>
          <w:szCs w:val="22"/>
        </w:rPr>
        <w:t>The Neo-Revivalist Almudena Cathedral in Madrid seems to have found a modern expression of Spanish culture and Christian history,</w:t>
      </w:r>
      <w:r w:rsidR="4B675E48" w:rsidRPr="7B6BA73F">
        <w:rPr>
          <w:i/>
          <w:iCs/>
          <w:color w:val="0D0D0D" w:themeColor="text1" w:themeTint="F2"/>
          <w:sz w:val="22"/>
          <w:szCs w:val="22"/>
        </w:rPr>
        <w:t xml:space="preserve"> containing a very classic shell and design language alongside stained glass that nods stylistically to one of the country’s most famous artists, Picasso</w:t>
      </w:r>
      <w:r w:rsidR="4C8B7A31" w:rsidRPr="7B6BA73F">
        <w:rPr>
          <w:i/>
          <w:iCs/>
          <w:color w:val="0D0D0D" w:themeColor="text1" w:themeTint="F2"/>
          <w:sz w:val="22"/>
          <w:szCs w:val="22"/>
        </w:rPr>
        <w:t>, as well as the ongoing presence of Christian faithfulness in a new age</w:t>
      </w:r>
      <w:r w:rsidR="4B675E48" w:rsidRPr="7B6BA73F">
        <w:rPr>
          <w:i/>
          <w:iCs/>
          <w:color w:val="0D0D0D" w:themeColor="text1" w:themeTint="F2"/>
          <w:sz w:val="22"/>
          <w:szCs w:val="22"/>
        </w:rPr>
        <w:t>.</w:t>
      </w:r>
    </w:p>
    <w:p w14:paraId="74664653" w14:textId="122FF6CF" w:rsidR="14F608C4" w:rsidRDefault="18F6EBEE" w:rsidP="16F16182">
      <w:pPr>
        <w:keepNext/>
        <w:keepLines/>
        <w:rPr>
          <w:rFonts w:ascii="Aptos" w:eastAsia="Aptos" w:hAnsi="Aptos" w:cs="Aptos"/>
        </w:rPr>
      </w:pPr>
      <w:r>
        <w:t xml:space="preserve">From </w:t>
      </w:r>
      <w:hyperlink r:id="rId20">
        <w:r w:rsidRPr="16F16182">
          <w:rPr>
            <w:rStyle w:val="Hyperlink"/>
            <w:i/>
            <w:iCs/>
          </w:rPr>
          <w:t>Wikimedia</w:t>
        </w:r>
      </w:hyperlink>
      <w:r w:rsidRPr="16F16182">
        <w:rPr>
          <w:i/>
          <w:iCs/>
        </w:rPr>
        <w:t xml:space="preserve"> </w:t>
      </w:r>
      <w:r w:rsidRPr="16F16182">
        <w:t>(Kent Wang, 2022). Creative Commons.</w:t>
      </w:r>
    </w:p>
    <w:p w14:paraId="3B1510A8" w14:textId="6BBA5EE4" w:rsidR="199935E7" w:rsidRDefault="0042052B" w:rsidP="7B6BA73F">
      <w:pPr>
        <w:spacing w:before="240" w:after="240"/>
        <w:rPr>
          <w:b/>
          <w:bCs/>
        </w:rPr>
      </w:pPr>
      <w:r>
        <w:t xml:space="preserve">The theory and practice of liturgical arts has and should be the topic of whole courses, books, conferences, lectures, etc. This amount of time and space will be insufficient </w:t>
      </w:r>
      <w:r w:rsidR="480E881E">
        <w:t>to cover all the different Christian traditions and their perspectives on what kinds of art should be allowed in places of worship, what sacraments should be celebrate</w:t>
      </w:r>
      <w:r w:rsidR="770DB2C3">
        <w:t>d or given the most attention or artistic focus, which liturgical form to follow, how the church’s architecture should feature into our experience, etc. This time will be used to think abou</w:t>
      </w:r>
      <w:r w:rsidR="276866FE">
        <w:t xml:space="preserve">t a few broad-stroke concerns that can initiate us into this whole world of thought. </w:t>
      </w:r>
    </w:p>
    <w:p w14:paraId="66B2E6CB" w14:textId="00D9BB03" w:rsidR="7A30A88D" w:rsidRDefault="49F1D8D3" w:rsidP="7B6BA73F">
      <w:pPr>
        <w:pStyle w:val="Heading4"/>
        <w:rPr>
          <w:b/>
          <w:bCs/>
          <w:i w:val="0"/>
          <w:iCs w:val="0"/>
        </w:rPr>
      </w:pPr>
      <w:r w:rsidRPr="7B6BA73F">
        <w:rPr>
          <w:i w:val="0"/>
          <w:iCs w:val="0"/>
        </w:rPr>
        <w:t>1. Liturgy is formative:</w:t>
      </w:r>
    </w:p>
    <w:p w14:paraId="56C583B3" w14:textId="01492F45" w:rsidR="7A30A88D" w:rsidRDefault="49F1D8D3" w:rsidP="7B6BA73F">
      <w:pPr>
        <w:spacing w:before="240" w:after="240"/>
        <w:rPr>
          <w:b/>
          <w:bCs/>
        </w:rPr>
      </w:pPr>
      <w:r>
        <w:t xml:space="preserve">There are all manner ways acts of worship can be set up, and indeed perspectives on where worship ‘ends’. Is all of life a kind of liturgy? </w:t>
      </w:r>
      <w:r w:rsidR="28EA5C1A">
        <w:t xml:space="preserve">Those in the </w:t>
      </w:r>
      <w:hyperlink r:id="rId21">
        <w:r w:rsidR="28EA5C1A" w:rsidRPr="7B6BA73F">
          <w:rPr>
            <w:rStyle w:val="Hyperlink"/>
          </w:rPr>
          <w:t>Quaker tradition come to a</w:t>
        </w:r>
        <w:r w:rsidR="553D4DCA" w:rsidRPr="7B6BA73F">
          <w:rPr>
            <w:rStyle w:val="Hyperlink"/>
          </w:rPr>
          <w:t xml:space="preserve"> simple</w:t>
        </w:r>
        <w:r w:rsidR="28EA5C1A" w:rsidRPr="7B6BA73F">
          <w:rPr>
            <w:rStyle w:val="Hyperlink"/>
          </w:rPr>
          <w:t xml:space="preserve"> ‘meeting house’</w:t>
        </w:r>
      </w:hyperlink>
      <w:r w:rsidR="28EA5C1A">
        <w:t xml:space="preserve">, and often sit </w:t>
      </w:r>
      <w:r w:rsidR="54B2E130">
        <w:t xml:space="preserve">in intentional </w:t>
      </w:r>
      <w:r w:rsidR="28EA5C1A">
        <w:t>silen</w:t>
      </w:r>
      <w:r w:rsidR="2127E33D">
        <w:t>ce</w:t>
      </w:r>
      <w:r w:rsidR="28EA5C1A">
        <w:t xml:space="preserve"> in a circle in order to demonstrate that the Spirit may move anyone equally. </w:t>
      </w:r>
      <w:r w:rsidR="4027A6B7">
        <w:t xml:space="preserve">By strong contrast, worshipers in traditions </w:t>
      </w:r>
      <w:r w:rsidR="0EADDBC0">
        <w:t xml:space="preserve">like </w:t>
      </w:r>
      <w:r w:rsidR="0A0EF75B">
        <w:t xml:space="preserve">Eastern Orthodoxy, Roman </w:t>
      </w:r>
      <w:r w:rsidR="2DFE026B">
        <w:t>Catholicism</w:t>
      </w:r>
      <w:r w:rsidR="0EADDBC0">
        <w:t xml:space="preserve"> or high church Anglican</w:t>
      </w:r>
      <w:r w:rsidR="4F5D3273">
        <w:t>ism</w:t>
      </w:r>
      <w:r w:rsidR="63ECF3C9">
        <w:t xml:space="preserve"> (among others)</w:t>
      </w:r>
      <w:r w:rsidR="0EADDBC0">
        <w:t xml:space="preserve"> will</w:t>
      </w:r>
      <w:r w:rsidR="40799DC4">
        <w:t xml:space="preserve"> arrive</w:t>
      </w:r>
      <w:r w:rsidR="2D903C24">
        <w:t xml:space="preserve"> to</w:t>
      </w:r>
      <w:r w:rsidR="40799DC4">
        <w:t xml:space="preserve"> </w:t>
      </w:r>
      <w:r w:rsidR="626EB0F0">
        <w:t xml:space="preserve">buildings of varying degrees of ornamentation in which the main worship space </w:t>
      </w:r>
      <w:r w:rsidR="07D99EE3">
        <w:t xml:space="preserve">has a cross shape to it, with an altar </w:t>
      </w:r>
      <w:r w:rsidR="2D982969">
        <w:t>near</w:t>
      </w:r>
      <w:r w:rsidR="07D99EE3">
        <w:t xml:space="preserve"> where the two planes cross. Worshipers in this scenario line up in </w:t>
      </w:r>
      <w:r w:rsidR="4D19BD66">
        <w:t>parallel</w:t>
      </w:r>
      <w:r w:rsidR="07D99EE3">
        <w:t xml:space="preserve"> pews, with their gaze and attention often directed toward the clergy at the front. </w:t>
      </w:r>
      <w:r w:rsidR="76FDA0BB">
        <w:t xml:space="preserve">There are other forms, of course, but this stark difference serves to demonstrate that we all implicitly believe </w:t>
      </w:r>
      <w:r w:rsidR="76FDA0BB" w:rsidRPr="7B6BA73F">
        <w:rPr>
          <w:i/>
          <w:iCs/>
        </w:rPr>
        <w:t xml:space="preserve">how we worship </w:t>
      </w:r>
      <w:r w:rsidR="2B33AA91" w:rsidRPr="7B6BA73F">
        <w:rPr>
          <w:i/>
          <w:iCs/>
        </w:rPr>
        <w:t xml:space="preserve">forms who we become as worshippers. </w:t>
      </w:r>
      <w:r w:rsidR="55108831">
        <w:t>Lay aside preferences and judgments for a moment</w:t>
      </w:r>
      <w:r w:rsidR="739D91E1">
        <w:t xml:space="preserve"> and consider</w:t>
      </w:r>
      <w:r w:rsidR="55108831">
        <w:t xml:space="preserve"> what your tradition or another is trying to suggest by </w:t>
      </w:r>
      <w:r w:rsidR="4B41174B">
        <w:t>the</w:t>
      </w:r>
      <w:r w:rsidR="55108831">
        <w:t xml:space="preserve"> physical layout</w:t>
      </w:r>
      <w:r w:rsidR="65E978F2">
        <w:t xml:space="preserve"> of its worship spaces</w:t>
      </w:r>
      <w:r w:rsidR="55108831">
        <w:t>. ‘Liturgy’ as a b</w:t>
      </w:r>
      <w:r w:rsidR="2A587E84">
        <w:t>road concept matters for us, because it deals with expression of our theologies and beliefs in a broadly non-conceptual way. Certainly, each of these ways of doing something is backed by a library of theological discou</w:t>
      </w:r>
      <w:r w:rsidR="224EB41B">
        <w:t>rse about why it is important to worship in that way</w:t>
      </w:r>
      <w:r w:rsidR="0251DA01">
        <w:t>, but we ‘meet’ those ideas first (in the case of infancy) and primarily (in the case th</w:t>
      </w:r>
      <w:r w:rsidR="11619CD4">
        <w:t xml:space="preserve">at </w:t>
      </w:r>
      <w:r w:rsidR="0251DA01">
        <w:t xml:space="preserve">most members of the church do not read its theoretical literature) through our senses. </w:t>
      </w:r>
    </w:p>
    <w:p w14:paraId="1F5C11E5" w14:textId="2180F9D4" w:rsidR="14FD2EDC" w:rsidRDefault="14FD2EDC" w:rsidP="14FD2EDC">
      <w:pPr>
        <w:keepNext/>
        <w:keepLines/>
      </w:pPr>
    </w:p>
    <w:p w14:paraId="1C1C0DCA" w14:textId="3BC57785" w:rsidR="26A3410F" w:rsidRDefault="1C72C463" w:rsidP="14FD2EDC">
      <w:pPr>
        <w:keepNext/>
        <w:keepLines/>
      </w:pPr>
      <w:r>
        <w:rPr>
          <w:noProof/>
        </w:rPr>
        <w:drawing>
          <wp:inline distT="0" distB="0" distL="0" distR="0" wp14:anchorId="77EF9832" wp14:editId="3E34BF43">
            <wp:extent cx="2381250" cy="3552825"/>
            <wp:effectExtent l="0" t="0" r="0" b="0"/>
            <wp:docPr id="184900909" name="drawing" descr="File:Cathedral of Århus floorplan 187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00909" name=""/>
                    <pic:cNvPicPr/>
                  </pic:nvPicPr>
                  <pic:blipFill>
                    <a:blip r:embed="rId22">
                      <a:extLst>
                        <a:ext uri="{28A0092B-C50C-407E-A947-70E740481C1C}">
                          <a14:useLocalDpi xmlns:a14="http://schemas.microsoft.com/office/drawing/2010/main" val="0"/>
                        </a:ext>
                      </a:extLst>
                    </a:blip>
                    <a:stretch>
                      <a:fillRect/>
                    </a:stretch>
                  </pic:blipFill>
                  <pic:spPr>
                    <a:xfrm>
                      <a:off x="0" y="0"/>
                      <a:ext cx="2381250" cy="3552825"/>
                    </a:xfrm>
                    <a:prstGeom prst="rect">
                      <a:avLst/>
                    </a:prstGeom>
                  </pic:spPr>
                </pic:pic>
              </a:graphicData>
            </a:graphic>
          </wp:inline>
        </w:drawing>
      </w:r>
    </w:p>
    <w:p w14:paraId="1F82FB54" w14:textId="189978A1" w:rsidR="26A3410F" w:rsidRDefault="1C72C463" w:rsidP="7B6BA73F">
      <w:pPr>
        <w:shd w:val="clear" w:color="auto" w:fill="FFFFFF" w:themeFill="background1"/>
        <w:spacing w:after="0"/>
        <w:rPr>
          <w:i/>
          <w:iCs/>
          <w:color w:val="0D0D0D" w:themeColor="text1" w:themeTint="F2"/>
          <w:sz w:val="22"/>
          <w:szCs w:val="22"/>
        </w:rPr>
      </w:pPr>
      <w:r w:rsidRPr="7B6BA73F">
        <w:rPr>
          <w:i/>
          <w:iCs/>
          <w:color w:val="0D0D0D" w:themeColor="text1" w:themeTint="F2"/>
          <w:sz w:val="22"/>
          <w:szCs w:val="22"/>
        </w:rPr>
        <w:t>Floorplan from Cathedral of Aarhus, Denmark.</w:t>
      </w:r>
    </w:p>
    <w:p w14:paraId="66B43224" w14:textId="1B13E493" w:rsidR="14E3FAB2" w:rsidRDefault="14E3FAB2" w:rsidP="29052C8A">
      <w:pPr>
        <w:spacing w:before="240" w:after="240"/>
        <w:rPr>
          <w:rFonts w:ascii="Aptos" w:eastAsia="Aptos" w:hAnsi="Aptos" w:cs="Aptos"/>
        </w:rPr>
      </w:pPr>
      <w:r w:rsidRPr="29052C8A">
        <w:rPr>
          <w:rFonts w:ascii="Aptos" w:eastAsia="Aptos" w:hAnsi="Aptos" w:cs="Aptos"/>
        </w:rPr>
        <w:t xml:space="preserve">From </w:t>
      </w:r>
      <w:hyperlink r:id="rId23">
        <w:r w:rsidRPr="29052C8A">
          <w:rPr>
            <w:rStyle w:val="Hyperlink"/>
            <w:rFonts w:ascii="Aptos" w:eastAsia="Aptos" w:hAnsi="Aptos" w:cs="Aptos"/>
            <w:i/>
            <w:iCs/>
          </w:rPr>
          <w:t>Wikimedia</w:t>
        </w:r>
      </w:hyperlink>
      <w:r w:rsidRPr="29052C8A">
        <w:rPr>
          <w:rFonts w:ascii="Aptos" w:eastAsia="Aptos" w:hAnsi="Aptos" w:cs="Aptos"/>
        </w:rPr>
        <w:t>. (Sten Porse, 2008). Creative Commons.</w:t>
      </w:r>
    </w:p>
    <w:p w14:paraId="44D38DC0" w14:textId="7357C611" w:rsidR="26A3410F" w:rsidRDefault="1C72C463" w:rsidP="7B6BA73F">
      <w:pPr>
        <w:spacing w:before="240" w:after="240"/>
        <w:rPr>
          <w:rFonts w:ascii="Aptos" w:eastAsia="Aptos" w:hAnsi="Aptos" w:cs="Aptos"/>
        </w:rPr>
      </w:pPr>
      <w:r w:rsidRPr="7B6BA73F">
        <w:rPr>
          <w:rFonts w:ascii="Aptos" w:eastAsia="Aptos" w:hAnsi="Aptos" w:cs="Aptos"/>
        </w:rPr>
        <w:t>There is a reciprocal relationship between what we desire and how we behave, philosopher James K. A. Smith argues</w:t>
      </w:r>
      <w:r w:rsidR="6011B84C" w:rsidRPr="7B6BA73F">
        <w:rPr>
          <w:rFonts w:ascii="Aptos" w:eastAsia="Aptos" w:hAnsi="Aptos" w:cs="Aptos"/>
        </w:rPr>
        <w:t xml:space="preserve"> (Smith, 2009)</w:t>
      </w:r>
      <w:r w:rsidRPr="7B6BA73F">
        <w:rPr>
          <w:rFonts w:ascii="Aptos" w:eastAsia="Aptos" w:hAnsi="Aptos" w:cs="Aptos"/>
        </w:rPr>
        <w:t>. You are</w:t>
      </w:r>
      <w:r w:rsidR="09D7BF65" w:rsidRPr="7B6BA73F">
        <w:rPr>
          <w:rFonts w:ascii="Aptos" w:eastAsia="Aptos" w:hAnsi="Aptos" w:cs="Aptos"/>
        </w:rPr>
        <w:t xml:space="preserve"> not ‘what you eat’, nor does ‘what you eat’ have nothing to do with </w:t>
      </w:r>
      <w:r w:rsidR="56140B71" w:rsidRPr="7B6BA73F">
        <w:rPr>
          <w:rFonts w:ascii="Aptos" w:eastAsia="Aptos" w:hAnsi="Aptos" w:cs="Aptos"/>
        </w:rPr>
        <w:t>your quality of lif</w:t>
      </w:r>
      <w:r w:rsidR="09D7BF65" w:rsidRPr="7B6BA73F">
        <w:rPr>
          <w:rFonts w:ascii="Aptos" w:eastAsia="Aptos" w:hAnsi="Aptos" w:cs="Aptos"/>
        </w:rPr>
        <w:t xml:space="preserve">e. </w:t>
      </w:r>
      <w:r w:rsidR="3830E6B1" w:rsidRPr="7B6BA73F">
        <w:rPr>
          <w:rFonts w:ascii="Aptos" w:eastAsia="Aptos" w:hAnsi="Aptos" w:cs="Aptos"/>
        </w:rPr>
        <w:t>In the same way, y</w:t>
      </w:r>
      <w:r w:rsidR="09D7BF65" w:rsidRPr="7B6BA73F">
        <w:rPr>
          <w:rFonts w:ascii="Aptos" w:eastAsia="Aptos" w:hAnsi="Aptos" w:cs="Aptos"/>
        </w:rPr>
        <w:t xml:space="preserve">our desires and intentions will never be fully expressed by your tradition’s style of worshipping, nor will how you </w:t>
      </w:r>
      <w:r w:rsidR="7C537AC2" w:rsidRPr="7B6BA73F">
        <w:rPr>
          <w:rFonts w:ascii="Aptos" w:eastAsia="Aptos" w:hAnsi="Aptos" w:cs="Aptos"/>
        </w:rPr>
        <w:t xml:space="preserve">worship have nothing to do with your understanding of what God is like, how we believe we ought to live, etc. </w:t>
      </w:r>
      <w:r w:rsidR="41EE6576" w:rsidRPr="7B6BA73F">
        <w:rPr>
          <w:rFonts w:ascii="Aptos" w:eastAsia="Aptos" w:hAnsi="Aptos" w:cs="Aptos"/>
        </w:rPr>
        <w:t>Church teaching and Christian education, Smith argues, cannot be limited to simply ‘info-dumping’</w:t>
      </w:r>
      <w:r w:rsidR="5C7C1CB3" w:rsidRPr="7B6BA73F">
        <w:rPr>
          <w:rFonts w:ascii="Aptos" w:eastAsia="Aptos" w:hAnsi="Aptos" w:cs="Aptos"/>
        </w:rPr>
        <w:t xml:space="preserve"> the correct views about something, but is rather an opportunity to shape who the believer is and how they desire to live.</w:t>
      </w:r>
      <w:r w:rsidR="40316290" w:rsidRPr="7B6BA73F">
        <w:rPr>
          <w:rFonts w:ascii="Aptos" w:eastAsia="Aptos" w:hAnsi="Aptos" w:cs="Aptos"/>
        </w:rPr>
        <w:t xml:space="preserve"> </w:t>
      </w:r>
      <w:r w:rsidR="1272B9EC" w:rsidRPr="7B6BA73F">
        <w:rPr>
          <w:rFonts w:ascii="Aptos" w:eastAsia="Aptos" w:hAnsi="Aptos" w:cs="Aptos"/>
        </w:rPr>
        <w:t>The creation of desire begins from the very (literal) foundations of our buildings and then leads through all aspects of the service itself.</w:t>
      </w:r>
    </w:p>
    <w:p w14:paraId="0131164B" w14:textId="40C5EFF4" w:rsidR="1D62119D" w:rsidRDefault="1D62119D" w:rsidP="14FD2EDC">
      <w:pPr>
        <w:spacing w:before="240" w:after="240"/>
        <w:ind w:left="720"/>
        <w:rPr>
          <w:rFonts w:ascii="Aptos" w:eastAsia="Aptos" w:hAnsi="Aptos" w:cs="Aptos"/>
        </w:rPr>
      </w:pPr>
      <w:r w:rsidRPr="40274BC8">
        <w:rPr>
          <w:rFonts w:ascii="Aptos" w:eastAsia="Aptos" w:hAnsi="Aptos" w:cs="Aptos"/>
        </w:rPr>
        <w:t>“</w:t>
      </w:r>
      <w:r w:rsidR="4269DC3B" w:rsidRPr="40274BC8">
        <w:rPr>
          <w:rFonts w:ascii="Aptos" w:eastAsia="Aptos" w:hAnsi="Aptos" w:cs="Aptos"/>
        </w:rPr>
        <w:t xml:space="preserve">The </w:t>
      </w:r>
      <w:r w:rsidR="024C6A0A" w:rsidRPr="40274BC8">
        <w:rPr>
          <w:rFonts w:ascii="Aptos" w:eastAsia="Aptos" w:hAnsi="Aptos" w:cs="Aptos"/>
        </w:rPr>
        <w:t>architecture</w:t>
      </w:r>
      <w:r w:rsidR="4269DC3B" w:rsidRPr="40274BC8">
        <w:rPr>
          <w:rFonts w:ascii="Aptos" w:eastAsia="Aptos" w:hAnsi="Aptos" w:cs="Aptos"/>
        </w:rPr>
        <w:t xml:space="preserve"> of the </w:t>
      </w:r>
      <w:r w:rsidR="2206ABF6" w:rsidRPr="40274BC8">
        <w:rPr>
          <w:rFonts w:ascii="Aptos" w:eastAsia="Aptos" w:hAnsi="Aptos" w:cs="Aptos"/>
        </w:rPr>
        <w:t>building</w:t>
      </w:r>
      <w:r w:rsidR="4269DC3B" w:rsidRPr="40274BC8">
        <w:rPr>
          <w:rFonts w:ascii="Aptos" w:eastAsia="Aptos" w:hAnsi="Aptos" w:cs="Aptos"/>
        </w:rPr>
        <w:t xml:space="preserve"> has a recognizable code that makes us feel at home in any cit</w:t>
      </w:r>
      <w:r w:rsidR="33184020" w:rsidRPr="40274BC8">
        <w:rPr>
          <w:rFonts w:ascii="Aptos" w:eastAsia="Aptos" w:hAnsi="Aptos" w:cs="Aptos"/>
        </w:rPr>
        <w:t>y</w:t>
      </w:r>
      <w:r w:rsidR="4269DC3B" w:rsidRPr="40274BC8">
        <w:rPr>
          <w:rFonts w:ascii="Aptos" w:eastAsia="Aptos" w:hAnsi="Aptos" w:cs="Aptos"/>
        </w:rPr>
        <w:t>. The large glass atriums at the entrances are framed by banners and flags; famil</w:t>
      </w:r>
      <w:r w:rsidR="4DAADCB1" w:rsidRPr="40274BC8">
        <w:rPr>
          <w:rFonts w:ascii="Aptos" w:eastAsia="Aptos" w:hAnsi="Aptos" w:cs="Aptos"/>
        </w:rPr>
        <w:t xml:space="preserve">iar texts and symbols on the exterior walls help the foreign faithful to quickly identify what’s inside... </w:t>
      </w:r>
      <w:r w:rsidRPr="40274BC8">
        <w:rPr>
          <w:rFonts w:ascii="Aptos" w:eastAsia="Aptos" w:hAnsi="Aptos" w:cs="Aptos"/>
        </w:rPr>
        <w:t>As we enter the space, we are ushered into a narthex of sorts intended for receiving, orienting</w:t>
      </w:r>
      <w:r w:rsidR="1ED154D7" w:rsidRPr="40274BC8">
        <w:rPr>
          <w:rFonts w:ascii="Aptos" w:eastAsia="Aptos" w:hAnsi="Aptos" w:cs="Aptos"/>
        </w:rPr>
        <w:t>, and channeling new seekers as well as providing a bit of decompression space for the regular faithful to ‘enter in’ to the spirit of the space...the design of the interior is inviting to an almost excessive degree, sucking us into the e</w:t>
      </w:r>
      <w:r w:rsidR="542E3BA5" w:rsidRPr="40274BC8">
        <w:rPr>
          <w:rFonts w:ascii="Aptos" w:eastAsia="Aptos" w:hAnsi="Aptos" w:cs="Aptos"/>
        </w:rPr>
        <w:t>nclosed interior spaces, with windows on the ceiling open to the sky but none on the walls open to the surrounding automotive moat [the parking lot]. This conveys a sense of vertical and transcendent openness that at the same time shuts off the clamor and distraction</w:t>
      </w:r>
      <w:r w:rsidR="2F6FE87E" w:rsidRPr="40274BC8">
        <w:rPr>
          <w:rFonts w:ascii="Aptos" w:eastAsia="Aptos" w:hAnsi="Aptos" w:cs="Aptos"/>
        </w:rPr>
        <w:t>s of the horizontal, mundane world.”</w:t>
      </w:r>
      <w:r w:rsidR="4798A398" w:rsidRPr="40274BC8">
        <w:rPr>
          <w:rFonts w:ascii="Aptos" w:eastAsia="Aptos" w:hAnsi="Aptos" w:cs="Aptos"/>
        </w:rPr>
        <w:t xml:space="preserve"> (Smith, 2009, 20)</w:t>
      </w:r>
    </w:p>
    <w:p w14:paraId="5B07D0FC" w14:textId="3352C6C5" w:rsidR="4798A398" w:rsidRDefault="6F595EDE" w:rsidP="14FD2EDC">
      <w:pPr>
        <w:spacing w:before="240" w:after="240"/>
        <w:rPr>
          <w:rFonts w:ascii="Aptos" w:eastAsia="Aptos" w:hAnsi="Aptos" w:cs="Aptos"/>
        </w:rPr>
      </w:pPr>
      <w:r w:rsidRPr="7851726B">
        <w:rPr>
          <w:rFonts w:ascii="Aptos" w:eastAsia="Aptos" w:hAnsi="Aptos" w:cs="Aptos"/>
        </w:rPr>
        <w:t>Architecture</w:t>
      </w:r>
      <w:r w:rsidR="4798A398" w:rsidRPr="7851726B">
        <w:rPr>
          <w:rFonts w:ascii="Aptos" w:eastAsia="Aptos" w:hAnsi="Aptos" w:cs="Aptos"/>
        </w:rPr>
        <w:t xml:space="preserve"> sets the stage for what is about to happen in the space, in terms of both devotion and hospitality. The same is true for the Quaker meeting. Although di</w:t>
      </w:r>
      <w:r w:rsidR="1D9E88F8" w:rsidRPr="7851726B">
        <w:rPr>
          <w:rFonts w:ascii="Aptos" w:eastAsia="Aptos" w:hAnsi="Aptos" w:cs="Aptos"/>
        </w:rPr>
        <w:t>fferent</w:t>
      </w:r>
      <w:r w:rsidR="68A3B5CE" w:rsidRPr="7851726B">
        <w:rPr>
          <w:rFonts w:ascii="Aptos" w:eastAsia="Aptos" w:hAnsi="Aptos" w:cs="Aptos"/>
        </w:rPr>
        <w:t>ly expressed</w:t>
      </w:r>
      <w:r w:rsidR="1D9E88F8" w:rsidRPr="7851726B">
        <w:rPr>
          <w:rFonts w:ascii="Aptos" w:eastAsia="Aptos" w:hAnsi="Aptos" w:cs="Aptos"/>
        </w:rPr>
        <w:t xml:space="preserve"> </w:t>
      </w:r>
      <w:r w:rsidR="3A11B50C" w:rsidRPr="7851726B">
        <w:rPr>
          <w:rFonts w:ascii="Aptos" w:eastAsia="Aptos" w:hAnsi="Aptos" w:cs="Aptos"/>
        </w:rPr>
        <w:t xml:space="preserve">in each circumstance, </w:t>
      </w:r>
      <w:r w:rsidR="1D9E88F8" w:rsidRPr="7851726B">
        <w:rPr>
          <w:rFonts w:ascii="Aptos" w:eastAsia="Aptos" w:hAnsi="Aptos" w:cs="Aptos"/>
        </w:rPr>
        <w:t xml:space="preserve">intentions are set </w:t>
      </w:r>
      <w:r w:rsidR="287EB61F" w:rsidRPr="7851726B">
        <w:rPr>
          <w:rFonts w:ascii="Aptos" w:eastAsia="Aptos" w:hAnsi="Aptos" w:cs="Aptos"/>
        </w:rPr>
        <w:t xml:space="preserve">and shown </w:t>
      </w:r>
      <w:r w:rsidR="1D9E88F8" w:rsidRPr="7851726B">
        <w:rPr>
          <w:rFonts w:ascii="Aptos" w:eastAsia="Aptos" w:hAnsi="Aptos" w:cs="Aptos"/>
        </w:rPr>
        <w:t xml:space="preserve">at a sensory </w:t>
      </w:r>
      <w:r w:rsidR="650DF603" w:rsidRPr="7851726B">
        <w:rPr>
          <w:rFonts w:ascii="Aptos" w:eastAsia="Aptos" w:hAnsi="Aptos" w:cs="Aptos"/>
        </w:rPr>
        <w:t xml:space="preserve">or physical </w:t>
      </w:r>
      <w:r w:rsidR="1D9E88F8" w:rsidRPr="7851726B">
        <w:rPr>
          <w:rFonts w:ascii="Aptos" w:eastAsia="Aptos" w:hAnsi="Aptos" w:cs="Aptos"/>
        </w:rPr>
        <w:t xml:space="preserve">level, suggesting what is possible for us and for the way God greets us. </w:t>
      </w:r>
      <w:r w:rsidR="4ED648C9" w:rsidRPr="7851726B">
        <w:rPr>
          <w:rFonts w:ascii="Aptos" w:eastAsia="Aptos" w:hAnsi="Aptos" w:cs="Aptos"/>
        </w:rPr>
        <w:t xml:space="preserve">Is the God you meet in worship loving, gentle, passionate against injustice, etc., or docile, sterile, and cold? </w:t>
      </w:r>
      <w:r w:rsidR="0A7F7E5D" w:rsidRPr="7851726B">
        <w:rPr>
          <w:rFonts w:ascii="Aptos" w:eastAsia="Aptos" w:hAnsi="Aptos" w:cs="Aptos"/>
        </w:rPr>
        <w:t>In your church building, d</w:t>
      </w:r>
      <w:r w:rsidR="4ED648C9" w:rsidRPr="7851726B">
        <w:rPr>
          <w:rFonts w:ascii="Aptos" w:eastAsia="Aptos" w:hAnsi="Aptos" w:cs="Aptos"/>
        </w:rPr>
        <w:t>o you meet a God who</w:t>
      </w:r>
      <w:r w:rsidR="34327C61" w:rsidRPr="7851726B">
        <w:rPr>
          <w:rFonts w:ascii="Aptos" w:eastAsia="Aptos" w:hAnsi="Aptos" w:cs="Aptos"/>
        </w:rPr>
        <w:t xml:space="preserve"> greets all people wit</w:t>
      </w:r>
      <w:r w:rsidR="690B6648" w:rsidRPr="7851726B">
        <w:rPr>
          <w:rFonts w:ascii="Aptos" w:eastAsia="Aptos" w:hAnsi="Aptos" w:cs="Aptos"/>
        </w:rPr>
        <w:t>h arms wide, the building beckoning you to belong and adore</w:t>
      </w:r>
      <w:r w:rsidR="34327C61" w:rsidRPr="7851726B">
        <w:rPr>
          <w:rFonts w:ascii="Aptos" w:eastAsia="Aptos" w:hAnsi="Aptos" w:cs="Aptos"/>
        </w:rPr>
        <w:t xml:space="preserve">, or is </w:t>
      </w:r>
      <w:r w:rsidR="4473DD8C" w:rsidRPr="7851726B">
        <w:rPr>
          <w:rFonts w:ascii="Aptos" w:eastAsia="Aptos" w:hAnsi="Aptos" w:cs="Aptos"/>
        </w:rPr>
        <w:t>a secondary element in the service,</w:t>
      </w:r>
      <w:r w:rsidR="34327C61" w:rsidRPr="7851726B">
        <w:rPr>
          <w:rFonts w:ascii="Aptos" w:eastAsia="Aptos" w:hAnsi="Aptos" w:cs="Aptos"/>
        </w:rPr>
        <w:t xml:space="preserve"> a quiet mystery knowable only by a few</w:t>
      </w:r>
      <w:r w:rsidR="4950F90B" w:rsidRPr="7851726B">
        <w:rPr>
          <w:rFonts w:ascii="Aptos" w:eastAsia="Aptos" w:hAnsi="Aptos" w:cs="Aptos"/>
        </w:rPr>
        <w:t>?</w:t>
      </w:r>
      <w:r w:rsidR="34327C61" w:rsidRPr="7851726B">
        <w:rPr>
          <w:rFonts w:ascii="Aptos" w:eastAsia="Aptos" w:hAnsi="Aptos" w:cs="Aptos"/>
        </w:rPr>
        <w:t xml:space="preserve"> </w:t>
      </w:r>
      <w:r w:rsidR="273D429A" w:rsidRPr="7851726B">
        <w:rPr>
          <w:rFonts w:ascii="Aptos" w:eastAsia="Aptos" w:hAnsi="Aptos" w:cs="Aptos"/>
        </w:rPr>
        <w:t xml:space="preserve">(Any tradition and style can do this well, by the way). </w:t>
      </w:r>
      <w:r w:rsidR="1D9E88F8" w:rsidRPr="7851726B">
        <w:rPr>
          <w:rFonts w:ascii="Aptos" w:eastAsia="Aptos" w:hAnsi="Aptos" w:cs="Aptos"/>
        </w:rPr>
        <w:t xml:space="preserve">The same is true for every other element of the service: communion and how it is served, the music, the </w:t>
      </w:r>
      <w:r w:rsidR="7ACA02DD" w:rsidRPr="7851726B">
        <w:rPr>
          <w:rFonts w:ascii="Aptos" w:eastAsia="Aptos" w:hAnsi="Aptos" w:cs="Aptos"/>
        </w:rPr>
        <w:t>order of events, the decoration on the walls</w:t>
      </w:r>
      <w:r w:rsidR="29C3F4DA" w:rsidRPr="7851726B">
        <w:rPr>
          <w:rFonts w:ascii="Aptos" w:eastAsia="Aptos" w:hAnsi="Aptos" w:cs="Aptos"/>
        </w:rPr>
        <w:t>,</w:t>
      </w:r>
      <w:r w:rsidR="7ACA02DD" w:rsidRPr="7851726B">
        <w:rPr>
          <w:rFonts w:ascii="Aptos" w:eastAsia="Aptos" w:hAnsi="Aptos" w:cs="Aptos"/>
        </w:rPr>
        <w:t xml:space="preserve"> and </w:t>
      </w:r>
      <w:r w:rsidR="1D993E6A" w:rsidRPr="7851726B">
        <w:rPr>
          <w:rFonts w:ascii="Aptos" w:eastAsia="Aptos" w:hAnsi="Aptos" w:cs="Aptos"/>
        </w:rPr>
        <w:t>style o</w:t>
      </w:r>
      <w:r w:rsidR="259ACC7B" w:rsidRPr="7851726B">
        <w:rPr>
          <w:rFonts w:ascii="Aptos" w:eastAsia="Aptos" w:hAnsi="Aptos" w:cs="Aptos"/>
        </w:rPr>
        <w:t xml:space="preserve">f and reverence for the </w:t>
      </w:r>
      <w:r w:rsidR="7ACA02DD" w:rsidRPr="7851726B">
        <w:rPr>
          <w:rFonts w:ascii="Aptos" w:eastAsia="Aptos" w:hAnsi="Aptos" w:cs="Aptos"/>
        </w:rPr>
        <w:t xml:space="preserve">communion </w:t>
      </w:r>
      <w:r w:rsidR="1C0E290F" w:rsidRPr="7851726B">
        <w:rPr>
          <w:rFonts w:ascii="Aptos" w:eastAsia="Aptos" w:hAnsi="Aptos" w:cs="Aptos"/>
        </w:rPr>
        <w:t>paraphernalia</w:t>
      </w:r>
      <w:r w:rsidR="7ACA02DD" w:rsidRPr="7851726B">
        <w:rPr>
          <w:rFonts w:ascii="Aptos" w:eastAsia="Aptos" w:hAnsi="Aptos" w:cs="Aptos"/>
        </w:rPr>
        <w:t xml:space="preserve">, </w:t>
      </w:r>
      <w:r w:rsidR="65B04728" w:rsidRPr="7851726B">
        <w:rPr>
          <w:rFonts w:ascii="Aptos" w:eastAsia="Aptos" w:hAnsi="Aptos" w:cs="Aptos"/>
        </w:rPr>
        <w:t xml:space="preserve">where we sit and what we sit on, </w:t>
      </w:r>
      <w:r w:rsidR="7ACA02DD" w:rsidRPr="7851726B">
        <w:rPr>
          <w:rFonts w:ascii="Aptos" w:eastAsia="Aptos" w:hAnsi="Aptos" w:cs="Aptos"/>
        </w:rPr>
        <w:t xml:space="preserve">how </w:t>
      </w:r>
      <w:r w:rsidR="06FAB4C6" w:rsidRPr="7851726B">
        <w:rPr>
          <w:rFonts w:ascii="Aptos" w:eastAsia="Aptos" w:hAnsi="Aptos" w:cs="Aptos"/>
        </w:rPr>
        <w:t xml:space="preserve">scripture </w:t>
      </w:r>
      <w:r w:rsidR="7ACA02DD" w:rsidRPr="7851726B">
        <w:rPr>
          <w:rFonts w:ascii="Aptos" w:eastAsia="Aptos" w:hAnsi="Aptos" w:cs="Aptos"/>
        </w:rPr>
        <w:t>is read, who reads it</w:t>
      </w:r>
      <w:r w:rsidR="21113900" w:rsidRPr="7851726B">
        <w:rPr>
          <w:rFonts w:ascii="Aptos" w:eastAsia="Aptos" w:hAnsi="Aptos" w:cs="Aptos"/>
        </w:rPr>
        <w:t>, etc</w:t>
      </w:r>
      <w:r w:rsidR="7ACA02DD" w:rsidRPr="7851726B">
        <w:rPr>
          <w:rFonts w:ascii="Aptos" w:eastAsia="Aptos" w:hAnsi="Aptos" w:cs="Aptos"/>
        </w:rPr>
        <w:t>. We take these things for granted, but they represent a lot of both imagination and careful attention, for in t</w:t>
      </w:r>
      <w:r w:rsidR="2382B981" w:rsidRPr="7851726B">
        <w:rPr>
          <w:rFonts w:ascii="Aptos" w:eastAsia="Aptos" w:hAnsi="Aptos" w:cs="Aptos"/>
        </w:rPr>
        <w:t>he scriptures we receive very little by way of specific guidance about how our churches and liturgies are meant to be set up</w:t>
      </w:r>
      <w:r w:rsidR="7BF8E37E" w:rsidRPr="7851726B">
        <w:rPr>
          <w:rFonts w:ascii="Aptos" w:eastAsia="Aptos" w:hAnsi="Aptos" w:cs="Aptos"/>
        </w:rPr>
        <w:t>.</w:t>
      </w:r>
      <w:r w:rsidR="2382B981" w:rsidRPr="7851726B">
        <w:rPr>
          <w:rFonts w:ascii="Aptos" w:eastAsia="Aptos" w:hAnsi="Aptos" w:cs="Aptos"/>
        </w:rPr>
        <w:t xml:space="preserve"> </w:t>
      </w:r>
      <w:r w:rsidR="0A9B0142" w:rsidRPr="7851726B">
        <w:rPr>
          <w:rFonts w:ascii="Aptos" w:eastAsia="Aptos" w:hAnsi="Aptos" w:cs="Aptos"/>
        </w:rPr>
        <w:t>T</w:t>
      </w:r>
      <w:r w:rsidR="2382B981" w:rsidRPr="7851726B">
        <w:rPr>
          <w:rFonts w:ascii="Aptos" w:eastAsia="Aptos" w:hAnsi="Aptos" w:cs="Aptos"/>
        </w:rPr>
        <w:t xml:space="preserve">o set up a church and a church service means faithfully apprenticing </w:t>
      </w:r>
      <w:r w:rsidR="19B2DEB8" w:rsidRPr="7851726B">
        <w:rPr>
          <w:rFonts w:ascii="Aptos" w:eastAsia="Aptos" w:hAnsi="Aptos" w:cs="Aptos"/>
        </w:rPr>
        <w:t>oneself</w:t>
      </w:r>
      <w:r w:rsidR="2382B981" w:rsidRPr="7851726B">
        <w:rPr>
          <w:rFonts w:ascii="Aptos" w:eastAsia="Aptos" w:hAnsi="Aptos" w:cs="Aptos"/>
        </w:rPr>
        <w:t xml:space="preserve"> to the God of scripture and how God, the Son, and the Holy Spirit meet us</w:t>
      </w:r>
      <w:r w:rsidR="47F9E520" w:rsidRPr="7851726B">
        <w:rPr>
          <w:rFonts w:ascii="Aptos" w:eastAsia="Aptos" w:hAnsi="Aptos" w:cs="Aptos"/>
        </w:rPr>
        <w:t xml:space="preserve">, and a lot of creativity to fill in the blanks. </w:t>
      </w:r>
    </w:p>
    <w:p w14:paraId="37801E51" w14:textId="1993425F" w:rsidR="10CFC568" w:rsidRDefault="6C7FAC2F" w:rsidP="7B6BA73F">
      <w:pPr>
        <w:spacing w:before="240" w:after="240"/>
        <w:rPr>
          <w:rFonts w:ascii="Aptos" w:eastAsia="Aptos" w:hAnsi="Aptos" w:cs="Aptos"/>
        </w:rPr>
      </w:pPr>
      <w:r w:rsidRPr="7B6BA73F">
        <w:rPr>
          <w:rFonts w:ascii="Aptos" w:eastAsia="Aptos" w:hAnsi="Aptos" w:cs="Aptos"/>
        </w:rPr>
        <w:t xml:space="preserve">Smith argues that we are liturgical creatures by nature: we want to set up patterns of </w:t>
      </w:r>
      <w:r w:rsidR="1E7836F3" w:rsidRPr="7B6BA73F">
        <w:rPr>
          <w:rFonts w:ascii="Aptos" w:eastAsia="Aptos" w:hAnsi="Aptos" w:cs="Aptos"/>
        </w:rPr>
        <w:t>behavior</w:t>
      </w:r>
      <w:r w:rsidRPr="7B6BA73F">
        <w:rPr>
          <w:rFonts w:ascii="Aptos" w:eastAsia="Aptos" w:hAnsi="Aptos" w:cs="Aptos"/>
        </w:rPr>
        <w:t xml:space="preserve"> that express our deepest meanings</w:t>
      </w:r>
      <w:r w:rsidR="66ACBC8B" w:rsidRPr="7B6BA73F">
        <w:rPr>
          <w:rFonts w:ascii="Aptos" w:eastAsia="Aptos" w:hAnsi="Aptos" w:cs="Aptos"/>
        </w:rPr>
        <w:t xml:space="preserve"> and our deepest yearnings</w:t>
      </w:r>
      <w:r w:rsidRPr="7B6BA73F">
        <w:rPr>
          <w:rFonts w:ascii="Aptos" w:eastAsia="Aptos" w:hAnsi="Aptos" w:cs="Aptos"/>
        </w:rPr>
        <w:t>. We also have cultural liturgies, he suggests, such as the pedagogies that underpin different styles of education children</w:t>
      </w:r>
      <w:r w:rsidR="18B62544" w:rsidRPr="7B6BA73F">
        <w:rPr>
          <w:rFonts w:ascii="Aptos" w:eastAsia="Aptos" w:hAnsi="Aptos" w:cs="Aptos"/>
        </w:rPr>
        <w:t xml:space="preserve"> or parenting them</w:t>
      </w:r>
      <w:r w:rsidR="0E9274CF" w:rsidRPr="7B6BA73F">
        <w:rPr>
          <w:rFonts w:ascii="Aptos" w:eastAsia="Aptos" w:hAnsi="Aptos" w:cs="Aptos"/>
        </w:rPr>
        <w:t>,</w:t>
      </w:r>
      <w:r w:rsidR="51AD4878" w:rsidRPr="7B6BA73F">
        <w:rPr>
          <w:rFonts w:ascii="Aptos" w:eastAsia="Aptos" w:hAnsi="Aptos" w:cs="Aptos"/>
        </w:rPr>
        <w:t xml:space="preserve"> habits of going about your day,</w:t>
      </w:r>
      <w:r w:rsidR="0E9274CF" w:rsidRPr="7B6BA73F">
        <w:rPr>
          <w:rFonts w:ascii="Aptos" w:eastAsia="Aptos" w:hAnsi="Aptos" w:cs="Aptos"/>
        </w:rPr>
        <w:t xml:space="preserve"> or the way that people typically behave at shopping malls. (Smith, 2009, 27)</w:t>
      </w:r>
      <w:r w:rsidR="09423D12" w:rsidRPr="7B6BA73F">
        <w:rPr>
          <w:rFonts w:ascii="Aptos" w:eastAsia="Aptos" w:hAnsi="Aptos" w:cs="Aptos"/>
        </w:rPr>
        <w:t xml:space="preserve"> They express eternal and intangible desires, but we interact with them at the level of routines, physical movements, </w:t>
      </w:r>
      <w:bookmarkStart w:id="2" w:name="_Int_sdAPYCFD"/>
      <w:r w:rsidR="09423D12" w:rsidRPr="7B6BA73F">
        <w:rPr>
          <w:rFonts w:ascii="Aptos" w:eastAsia="Aptos" w:hAnsi="Aptos" w:cs="Aptos"/>
        </w:rPr>
        <w:t>sense</w:t>
      </w:r>
      <w:bookmarkEnd w:id="2"/>
      <w:r w:rsidR="09423D12" w:rsidRPr="7B6BA73F">
        <w:rPr>
          <w:rFonts w:ascii="Aptos" w:eastAsia="Aptos" w:hAnsi="Aptos" w:cs="Aptos"/>
        </w:rPr>
        <w:t xml:space="preserve"> perceptions, and the objects that occupy our </w:t>
      </w:r>
      <w:r w:rsidR="65B3DED2" w:rsidRPr="7B6BA73F">
        <w:rPr>
          <w:rFonts w:ascii="Aptos" w:eastAsia="Aptos" w:hAnsi="Aptos" w:cs="Aptos"/>
        </w:rPr>
        <w:t xml:space="preserve">spaces. </w:t>
      </w:r>
    </w:p>
    <w:p w14:paraId="4200A5A1" w14:textId="16293150" w:rsidR="2013EF8F" w:rsidRDefault="391F328C" w:rsidP="7B6BA73F">
      <w:pPr>
        <w:pStyle w:val="Heading4"/>
        <w:rPr>
          <w:rFonts w:ascii="Aptos" w:eastAsia="Aptos" w:hAnsi="Aptos" w:cs="Aptos"/>
          <w:b/>
          <w:bCs/>
          <w:i w:val="0"/>
          <w:iCs w:val="0"/>
        </w:rPr>
      </w:pPr>
      <w:r w:rsidRPr="7B6BA73F">
        <w:rPr>
          <w:i w:val="0"/>
          <w:iCs w:val="0"/>
        </w:rPr>
        <w:t xml:space="preserve">2. This leads us to our second point: </w:t>
      </w:r>
      <w:r w:rsidR="693D2687" w:rsidRPr="7B6BA73F">
        <w:rPr>
          <w:i w:val="0"/>
          <w:iCs w:val="0"/>
        </w:rPr>
        <w:t xml:space="preserve">Valuing liturgy treats the human as a whole self. </w:t>
      </w:r>
    </w:p>
    <w:p w14:paraId="198A1747" w14:textId="3CF8C148" w:rsidR="20CBB723" w:rsidRDefault="20CBB723" w:rsidP="14FD2EDC">
      <w:pPr>
        <w:spacing w:before="240" w:after="240"/>
        <w:rPr>
          <w:rFonts w:ascii="Aptos" w:eastAsia="Aptos" w:hAnsi="Aptos" w:cs="Aptos"/>
        </w:rPr>
      </w:pPr>
      <w:r w:rsidRPr="14FD2EDC">
        <w:rPr>
          <w:rFonts w:ascii="Aptos" w:eastAsia="Aptos" w:hAnsi="Aptos" w:cs="Aptos"/>
        </w:rPr>
        <w:t xml:space="preserve">If a worldview is </w:t>
      </w:r>
      <w:r w:rsidR="6190DFE5" w:rsidRPr="14FD2EDC">
        <w:rPr>
          <w:rFonts w:ascii="Aptos" w:eastAsia="Aptos" w:hAnsi="Aptos" w:cs="Aptos"/>
        </w:rPr>
        <w:t xml:space="preserve">too narrowly </w:t>
      </w:r>
      <w:r w:rsidRPr="14FD2EDC">
        <w:rPr>
          <w:rFonts w:ascii="Aptos" w:eastAsia="Aptos" w:hAnsi="Aptos" w:cs="Aptos"/>
        </w:rPr>
        <w:t xml:space="preserve">understood as a set of beliefs </w:t>
      </w:r>
      <w:r w:rsidR="45004395" w:rsidRPr="14FD2EDC">
        <w:rPr>
          <w:rFonts w:ascii="Aptos" w:eastAsia="Aptos" w:hAnsi="Aptos" w:cs="Aptos"/>
        </w:rPr>
        <w:t xml:space="preserve">we consciously agree to, </w:t>
      </w:r>
      <w:r w:rsidRPr="14FD2EDC">
        <w:rPr>
          <w:rFonts w:ascii="Aptos" w:eastAsia="Aptos" w:hAnsi="Aptos" w:cs="Aptos"/>
        </w:rPr>
        <w:t xml:space="preserve">which are ultimately </w:t>
      </w:r>
      <w:r w:rsidR="7586E92F" w:rsidRPr="14FD2EDC">
        <w:rPr>
          <w:rFonts w:ascii="Aptos" w:eastAsia="Aptos" w:hAnsi="Aptos" w:cs="Aptos"/>
        </w:rPr>
        <w:t xml:space="preserve">considered </w:t>
      </w:r>
      <w:r w:rsidRPr="14FD2EDC">
        <w:rPr>
          <w:rFonts w:ascii="Aptos" w:eastAsia="Aptos" w:hAnsi="Aptos" w:cs="Aptos"/>
        </w:rPr>
        <w:t xml:space="preserve">more important than the </w:t>
      </w:r>
      <w:r w:rsidR="358136A2" w:rsidRPr="14FD2EDC">
        <w:rPr>
          <w:rFonts w:ascii="Aptos" w:eastAsia="Aptos" w:hAnsi="Aptos" w:cs="Aptos"/>
        </w:rPr>
        <w:t>‘</w:t>
      </w:r>
      <w:r w:rsidRPr="14FD2EDC">
        <w:rPr>
          <w:rFonts w:ascii="Aptos" w:eastAsia="Aptos" w:hAnsi="Aptos" w:cs="Aptos"/>
        </w:rPr>
        <w:t>little ways</w:t>
      </w:r>
      <w:r w:rsidR="702AFBA1" w:rsidRPr="14FD2EDC">
        <w:rPr>
          <w:rFonts w:ascii="Aptos" w:eastAsia="Aptos" w:hAnsi="Aptos" w:cs="Aptos"/>
        </w:rPr>
        <w:t>’</w:t>
      </w:r>
      <w:r w:rsidRPr="14FD2EDC">
        <w:rPr>
          <w:rFonts w:ascii="Aptos" w:eastAsia="Aptos" w:hAnsi="Aptos" w:cs="Aptos"/>
        </w:rPr>
        <w:t xml:space="preserve"> we express </w:t>
      </w:r>
      <w:r w:rsidR="2D126B51" w:rsidRPr="14FD2EDC">
        <w:rPr>
          <w:rFonts w:ascii="Aptos" w:eastAsia="Aptos" w:hAnsi="Aptos" w:cs="Aptos"/>
        </w:rPr>
        <w:t>th</w:t>
      </w:r>
      <w:r w:rsidR="6E4076BB" w:rsidRPr="14FD2EDC">
        <w:rPr>
          <w:rFonts w:ascii="Aptos" w:eastAsia="Aptos" w:hAnsi="Aptos" w:cs="Aptos"/>
        </w:rPr>
        <w:t>ose belie</w:t>
      </w:r>
      <w:r w:rsidR="3A4A3FEB" w:rsidRPr="14FD2EDC">
        <w:rPr>
          <w:rFonts w:ascii="Aptos" w:eastAsia="Aptos" w:hAnsi="Aptos" w:cs="Aptos"/>
        </w:rPr>
        <w:t>fs,</w:t>
      </w:r>
      <w:r w:rsidRPr="14FD2EDC">
        <w:rPr>
          <w:rFonts w:ascii="Aptos" w:eastAsia="Aptos" w:hAnsi="Aptos" w:cs="Aptos"/>
        </w:rPr>
        <w:t xml:space="preserve"> it </w:t>
      </w:r>
    </w:p>
    <w:p w14:paraId="7B03AEB0" w14:textId="43BEB11E" w:rsidR="20CBB723" w:rsidRDefault="20CBB723" w:rsidP="14FD2EDC">
      <w:pPr>
        <w:spacing w:before="240" w:after="240"/>
        <w:ind w:left="720"/>
        <w:rPr>
          <w:rFonts w:ascii="Aptos" w:eastAsia="Aptos" w:hAnsi="Aptos" w:cs="Aptos"/>
        </w:rPr>
      </w:pPr>
      <w:r w:rsidRPr="40274BC8">
        <w:rPr>
          <w:rFonts w:ascii="Aptos" w:eastAsia="Aptos" w:hAnsi="Aptos" w:cs="Aptos"/>
        </w:rPr>
        <w:t>“</w:t>
      </w:r>
      <w:bookmarkStart w:id="3" w:name="_Int_tdIlIOgi"/>
      <w:r w:rsidR="4C05216B" w:rsidRPr="40274BC8">
        <w:rPr>
          <w:rFonts w:ascii="Aptos" w:eastAsia="Aptos" w:hAnsi="Aptos" w:cs="Aptos"/>
        </w:rPr>
        <w:t>reduces</w:t>
      </w:r>
      <w:bookmarkEnd w:id="3"/>
      <w:r w:rsidR="4C05216B" w:rsidRPr="40274BC8">
        <w:rPr>
          <w:rFonts w:ascii="Aptos" w:eastAsia="Aptos" w:hAnsi="Aptos" w:cs="Aptos"/>
        </w:rPr>
        <w:t xml:space="preserve"> Christian faith primarily to a set of ideas, principles, claims, and propositions that are known and believed...</w:t>
      </w:r>
      <w:r w:rsidR="21416ABE" w:rsidRPr="40274BC8">
        <w:rPr>
          <w:rFonts w:ascii="Aptos" w:eastAsia="Aptos" w:hAnsi="Aptos" w:cs="Aptos"/>
        </w:rPr>
        <w:t>they tend to assume a distinction between our souls and our bodies – and then tend to ignore our embodiment (or wish it weren’t there). But what if our bodies are essential to our identities?</w:t>
      </w:r>
      <w:r w:rsidR="4C05216B" w:rsidRPr="40274BC8">
        <w:rPr>
          <w:rFonts w:ascii="Aptos" w:eastAsia="Aptos" w:hAnsi="Aptos" w:cs="Aptos"/>
        </w:rPr>
        <w:t>”</w:t>
      </w:r>
      <w:r w:rsidR="2121DA21" w:rsidRPr="40274BC8">
        <w:rPr>
          <w:rFonts w:ascii="Aptos" w:eastAsia="Aptos" w:hAnsi="Aptos" w:cs="Aptos"/>
        </w:rPr>
        <w:t xml:space="preserve"> (Smith, 2009, 32)</w:t>
      </w:r>
    </w:p>
    <w:p w14:paraId="11D2EE33" w14:textId="56B3049A" w:rsidR="5598841B" w:rsidRDefault="5598841B" w:rsidP="14FD2EDC">
      <w:pPr>
        <w:spacing w:before="240" w:after="240"/>
        <w:rPr>
          <w:rFonts w:ascii="Aptos" w:eastAsia="Aptos" w:hAnsi="Aptos" w:cs="Aptos"/>
        </w:rPr>
      </w:pPr>
      <w:r w:rsidRPr="74FDE7AA">
        <w:rPr>
          <w:rFonts w:ascii="Aptos" w:eastAsia="Aptos" w:hAnsi="Aptos" w:cs="Aptos"/>
        </w:rPr>
        <w:t xml:space="preserve">Smith argues that following Jesus is more about becoming “the kind of person who </w:t>
      </w:r>
      <w:r w:rsidRPr="74FDE7AA">
        <w:rPr>
          <w:rFonts w:ascii="Aptos" w:eastAsia="Aptos" w:hAnsi="Aptos" w:cs="Aptos"/>
          <w:i/>
          <w:iCs/>
        </w:rPr>
        <w:t xml:space="preserve">loves </w:t>
      </w:r>
      <w:r w:rsidRPr="74FDE7AA">
        <w:rPr>
          <w:rFonts w:ascii="Aptos" w:eastAsia="Aptos" w:hAnsi="Aptos" w:cs="Aptos"/>
        </w:rPr>
        <w:t xml:space="preserve">rightly” and not about “getting the </w:t>
      </w:r>
      <w:r w:rsidR="12FD6DB4" w:rsidRPr="74FDE7AA">
        <w:rPr>
          <w:rFonts w:ascii="Aptos" w:eastAsia="Aptos" w:hAnsi="Aptos" w:cs="Aptos"/>
        </w:rPr>
        <w:t xml:space="preserve">right idea </w:t>
      </w:r>
      <w:r w:rsidR="1FF850F1" w:rsidRPr="74FDE7AA">
        <w:rPr>
          <w:rFonts w:ascii="Aptos" w:eastAsia="Aptos" w:hAnsi="Aptos" w:cs="Aptos"/>
        </w:rPr>
        <w:t xml:space="preserve">and </w:t>
      </w:r>
      <w:r w:rsidR="12FD6DB4" w:rsidRPr="74FDE7AA">
        <w:rPr>
          <w:rFonts w:ascii="Aptos" w:eastAsia="Aptos" w:hAnsi="Aptos" w:cs="Aptos"/>
        </w:rPr>
        <w:t>doctri</w:t>
      </w:r>
      <w:r w:rsidR="4107DA79" w:rsidRPr="74FDE7AA">
        <w:rPr>
          <w:rFonts w:ascii="Aptos" w:eastAsia="Aptos" w:hAnsi="Aptos" w:cs="Aptos"/>
        </w:rPr>
        <w:t>n</w:t>
      </w:r>
      <w:r w:rsidR="12FD6DB4" w:rsidRPr="74FDE7AA">
        <w:rPr>
          <w:rFonts w:ascii="Aptos" w:eastAsia="Aptos" w:hAnsi="Aptos" w:cs="Aptos"/>
        </w:rPr>
        <w:t xml:space="preserve">es and beliefs into your head in order to guarantee proper </w:t>
      </w:r>
      <w:r w:rsidR="2016797B" w:rsidRPr="74FDE7AA">
        <w:rPr>
          <w:rFonts w:ascii="Aptos" w:eastAsia="Aptos" w:hAnsi="Aptos" w:cs="Aptos"/>
        </w:rPr>
        <w:t>behavior</w:t>
      </w:r>
      <w:r w:rsidR="12FD6DB4" w:rsidRPr="74FDE7AA">
        <w:rPr>
          <w:rFonts w:ascii="Aptos" w:eastAsia="Aptos" w:hAnsi="Aptos" w:cs="Aptos"/>
        </w:rPr>
        <w:t>.” (Smith, 2009, 32) That would be religious legalism, as is the fear that some part of how humans are naturally created to be (embodied, sensing</w:t>
      </w:r>
      <w:r w:rsidR="09C47F56" w:rsidRPr="74FDE7AA">
        <w:rPr>
          <w:rFonts w:ascii="Aptos" w:eastAsia="Aptos" w:hAnsi="Aptos" w:cs="Aptos"/>
        </w:rPr>
        <w:t xml:space="preserve"> people) is a detriment to meeting God</w:t>
      </w:r>
      <w:r w:rsidR="12618218" w:rsidRPr="74FDE7AA">
        <w:rPr>
          <w:rFonts w:ascii="Aptos" w:eastAsia="Aptos" w:hAnsi="Aptos" w:cs="Aptos"/>
        </w:rPr>
        <w:t xml:space="preserve"> and needs constant control and </w:t>
      </w:r>
      <w:r w:rsidR="58379852" w:rsidRPr="74FDE7AA">
        <w:rPr>
          <w:rFonts w:ascii="Aptos" w:eastAsia="Aptos" w:hAnsi="Aptos" w:cs="Aptos"/>
        </w:rPr>
        <w:t>vigilance</w:t>
      </w:r>
      <w:r w:rsidR="09C47F56" w:rsidRPr="74FDE7AA">
        <w:rPr>
          <w:rFonts w:ascii="Aptos" w:eastAsia="Aptos" w:hAnsi="Aptos" w:cs="Aptos"/>
        </w:rPr>
        <w:t>. Put differently, why would God create us to enjoy and be moved by the sensory experience of something like worship, if we were not supposed to learn about God in that manner?</w:t>
      </w:r>
      <w:r w:rsidR="59F0B105" w:rsidRPr="74FDE7AA">
        <w:rPr>
          <w:rFonts w:ascii="Aptos" w:eastAsia="Aptos" w:hAnsi="Aptos" w:cs="Aptos"/>
        </w:rPr>
        <w:t xml:space="preserve"> So while it is possible to make too much of liturgy (</w:t>
      </w:r>
      <w:r w:rsidR="132ACC8C" w:rsidRPr="74FDE7AA">
        <w:rPr>
          <w:rFonts w:ascii="Aptos" w:eastAsia="Aptos" w:hAnsi="Aptos" w:cs="Aptos"/>
        </w:rPr>
        <w:t>‘</w:t>
      </w:r>
      <w:r w:rsidR="59F0B105" w:rsidRPr="74FDE7AA">
        <w:rPr>
          <w:rFonts w:ascii="Aptos" w:eastAsia="Aptos" w:hAnsi="Aptos" w:cs="Aptos"/>
        </w:rPr>
        <w:t>it’s my way or the highway, no one can come t</w:t>
      </w:r>
      <w:r w:rsidR="0C9190A5" w:rsidRPr="74FDE7AA">
        <w:rPr>
          <w:rFonts w:ascii="Aptos" w:eastAsia="Aptos" w:hAnsi="Aptos" w:cs="Aptos"/>
        </w:rPr>
        <w:t>o truly understand God if they don’t worship exactly as I do’)</w:t>
      </w:r>
      <w:r w:rsidR="5A308A94" w:rsidRPr="74FDE7AA">
        <w:rPr>
          <w:rFonts w:ascii="Aptos" w:eastAsia="Aptos" w:hAnsi="Aptos" w:cs="Aptos"/>
        </w:rPr>
        <w:t>, it is also possible to ignore how liturgical arts can make us feel and that it is part of God’s desi</w:t>
      </w:r>
      <w:r w:rsidR="51F15763" w:rsidRPr="74FDE7AA">
        <w:rPr>
          <w:rFonts w:ascii="Aptos" w:eastAsia="Aptos" w:hAnsi="Aptos" w:cs="Aptos"/>
        </w:rPr>
        <w:t>gn</w:t>
      </w:r>
      <w:r w:rsidR="3CB46511" w:rsidRPr="74FDE7AA">
        <w:rPr>
          <w:rFonts w:ascii="Aptos" w:eastAsia="Aptos" w:hAnsi="Aptos" w:cs="Aptos"/>
        </w:rPr>
        <w:t xml:space="preserve"> for worship</w:t>
      </w:r>
      <w:r w:rsidR="51F15763" w:rsidRPr="74FDE7AA">
        <w:rPr>
          <w:rFonts w:ascii="Aptos" w:eastAsia="Aptos" w:hAnsi="Aptos" w:cs="Aptos"/>
        </w:rPr>
        <w:t>. “The liturgy is a ‘hearts and minds’ strategy, a pedagogy that trains us as disciples precisely by putting our bodies through a regimen of repeat practices that get hold of our heart and ‘aim’ our love toward the kingdom of God</w:t>
      </w:r>
      <w:r w:rsidR="0DF41818" w:rsidRPr="74FDE7AA">
        <w:rPr>
          <w:rFonts w:ascii="Aptos" w:eastAsia="Aptos" w:hAnsi="Aptos" w:cs="Aptos"/>
        </w:rPr>
        <w:t xml:space="preserve">.” (Smith, 2009, 33) Quite simply, valuing the liturgy in what every form it takes in your church, or advocating for </w:t>
      </w:r>
      <w:r w:rsidR="6042AE5C" w:rsidRPr="74FDE7AA">
        <w:rPr>
          <w:rFonts w:ascii="Aptos" w:eastAsia="Aptos" w:hAnsi="Aptos" w:cs="Aptos"/>
        </w:rPr>
        <w:t xml:space="preserve">artists </w:t>
      </w:r>
      <w:r w:rsidR="44764780" w:rsidRPr="74FDE7AA">
        <w:rPr>
          <w:rFonts w:ascii="Aptos" w:eastAsia="Aptos" w:hAnsi="Aptos" w:cs="Aptos"/>
        </w:rPr>
        <w:t xml:space="preserve">to </w:t>
      </w:r>
      <w:r w:rsidR="6042AE5C" w:rsidRPr="74FDE7AA">
        <w:rPr>
          <w:rFonts w:ascii="Aptos" w:eastAsia="Aptos" w:hAnsi="Aptos" w:cs="Aptos"/>
        </w:rPr>
        <w:t>involved in making worship a time of delight</w:t>
      </w:r>
      <w:r w:rsidR="0DF41818" w:rsidRPr="74FDE7AA">
        <w:rPr>
          <w:rFonts w:ascii="Aptos" w:eastAsia="Aptos" w:hAnsi="Aptos" w:cs="Aptos"/>
        </w:rPr>
        <w:t>, helps to treat the worshiper as a whole person and not just a brain on legs.</w:t>
      </w:r>
      <w:r w:rsidR="5BB57F99" w:rsidRPr="74FDE7AA">
        <w:rPr>
          <w:rFonts w:ascii="Aptos" w:eastAsia="Aptos" w:hAnsi="Aptos" w:cs="Aptos"/>
        </w:rPr>
        <w:t xml:space="preserve"> </w:t>
      </w:r>
    </w:p>
    <w:p w14:paraId="1369A4E2" w14:textId="2A50D334" w:rsidR="5BB57F99" w:rsidRDefault="11545F2D" w:rsidP="7B6BA73F">
      <w:pPr>
        <w:spacing w:before="240" w:after="240"/>
        <w:rPr>
          <w:i/>
          <w:iCs/>
          <w:color w:val="000000" w:themeColor="text1"/>
        </w:rPr>
      </w:pPr>
      <w:r w:rsidRPr="7B6BA73F">
        <w:rPr>
          <w:rFonts w:ascii="Aptos" w:eastAsia="Aptos" w:hAnsi="Aptos" w:cs="Aptos"/>
        </w:rPr>
        <w:t>Recall the model of ‘disinterestedness’ that Kant promoted (see Unit 1)</w:t>
      </w:r>
      <w:r w:rsidR="52A71059" w:rsidRPr="7B6BA73F">
        <w:rPr>
          <w:rFonts w:ascii="Aptos" w:eastAsia="Aptos" w:hAnsi="Aptos" w:cs="Aptos"/>
        </w:rPr>
        <w:t xml:space="preserve">; </w:t>
      </w:r>
      <w:r w:rsidR="6FEC895C" w:rsidRPr="7B6BA73F">
        <w:rPr>
          <w:rFonts w:ascii="Aptos" w:eastAsia="Aptos" w:hAnsi="Aptos" w:cs="Aptos"/>
        </w:rPr>
        <w:t>t</w:t>
      </w:r>
      <w:r w:rsidR="52A71059" w:rsidRPr="7B6BA73F">
        <w:rPr>
          <w:rFonts w:ascii="Aptos" w:eastAsia="Aptos" w:hAnsi="Aptos" w:cs="Aptos"/>
        </w:rPr>
        <w:t>hings that are truly beautiful will have universal appreciation</w:t>
      </w:r>
      <w:r w:rsidR="0C21C707" w:rsidRPr="7B6BA73F">
        <w:rPr>
          <w:rFonts w:ascii="Aptos" w:eastAsia="Aptos" w:hAnsi="Aptos" w:cs="Aptos"/>
        </w:rPr>
        <w:t xml:space="preserve"> and have nothing to do with personal preference</w:t>
      </w:r>
      <w:r w:rsidR="52A71059" w:rsidRPr="7B6BA73F">
        <w:rPr>
          <w:rFonts w:ascii="Aptos" w:eastAsia="Aptos" w:hAnsi="Aptos" w:cs="Aptos"/>
        </w:rPr>
        <w:t>.</w:t>
      </w:r>
      <w:r w:rsidRPr="7B6BA73F">
        <w:rPr>
          <w:rFonts w:ascii="Aptos" w:eastAsia="Aptos" w:hAnsi="Aptos" w:cs="Aptos"/>
        </w:rPr>
        <w:t xml:space="preserve"> </w:t>
      </w:r>
      <w:r w:rsidR="1FECA892" w:rsidRPr="7B6BA73F">
        <w:rPr>
          <w:rFonts w:ascii="Aptos" w:eastAsia="Aptos" w:hAnsi="Aptos" w:cs="Aptos"/>
        </w:rPr>
        <w:t>W</w:t>
      </w:r>
      <w:r w:rsidRPr="7B6BA73F">
        <w:rPr>
          <w:rFonts w:ascii="Aptos" w:eastAsia="Aptos" w:hAnsi="Aptos" w:cs="Aptos"/>
        </w:rPr>
        <w:t xml:space="preserve">orship seems to be exactly the sort of human activity that is not supposed to be </w:t>
      </w:r>
      <w:r w:rsidR="223A4355" w:rsidRPr="7B6BA73F">
        <w:rPr>
          <w:rFonts w:ascii="Aptos" w:eastAsia="Aptos" w:hAnsi="Aptos" w:cs="Aptos"/>
        </w:rPr>
        <w:t>approached in a disinterested fashion! Enjoying worship in your body</w:t>
      </w:r>
      <w:r w:rsidR="6038DC30" w:rsidRPr="7B6BA73F">
        <w:rPr>
          <w:rFonts w:ascii="Aptos" w:eastAsia="Aptos" w:hAnsi="Aptos" w:cs="Aptos"/>
        </w:rPr>
        <w:t xml:space="preserve"> or senses</w:t>
      </w:r>
      <w:r w:rsidR="223A4355" w:rsidRPr="7B6BA73F">
        <w:rPr>
          <w:rFonts w:ascii="Aptos" w:eastAsia="Aptos" w:hAnsi="Aptos" w:cs="Aptos"/>
        </w:rPr>
        <w:t xml:space="preserve">, </w:t>
      </w:r>
      <w:r w:rsidR="6F4019E3" w:rsidRPr="7B6BA73F">
        <w:rPr>
          <w:rFonts w:ascii="Aptos" w:eastAsia="Aptos" w:hAnsi="Aptos" w:cs="Aptos"/>
        </w:rPr>
        <w:t xml:space="preserve">having favourite </w:t>
      </w:r>
      <w:r w:rsidR="6935753A" w:rsidRPr="7B6BA73F">
        <w:rPr>
          <w:rFonts w:ascii="Aptos" w:eastAsia="Aptos" w:hAnsi="Aptos" w:cs="Aptos"/>
        </w:rPr>
        <w:t>hymns</w:t>
      </w:r>
      <w:r w:rsidR="6F4019E3" w:rsidRPr="7B6BA73F">
        <w:rPr>
          <w:rFonts w:ascii="Aptos" w:eastAsia="Aptos" w:hAnsi="Aptos" w:cs="Aptos"/>
        </w:rPr>
        <w:t xml:space="preserve">, feeling God’s presence for yourself in certain times </w:t>
      </w:r>
      <w:r w:rsidR="5E559E00" w:rsidRPr="7B6BA73F">
        <w:rPr>
          <w:rFonts w:ascii="Aptos" w:eastAsia="Aptos" w:hAnsi="Aptos" w:cs="Aptos"/>
        </w:rPr>
        <w:t>or in certain kinds of buildings</w:t>
      </w:r>
      <w:r w:rsidR="6F4019E3" w:rsidRPr="7B6BA73F">
        <w:rPr>
          <w:rFonts w:ascii="Aptos" w:eastAsia="Aptos" w:hAnsi="Aptos" w:cs="Aptos"/>
        </w:rPr>
        <w:t>,</w:t>
      </w:r>
      <w:r w:rsidR="223A4355" w:rsidRPr="7B6BA73F">
        <w:rPr>
          <w:rFonts w:ascii="Aptos" w:eastAsia="Aptos" w:hAnsi="Aptos" w:cs="Aptos"/>
        </w:rPr>
        <w:t xml:space="preserve"> </w:t>
      </w:r>
      <w:r w:rsidR="2DC44A2A" w:rsidRPr="7B6BA73F">
        <w:rPr>
          <w:rFonts w:ascii="Aptos" w:eastAsia="Aptos" w:hAnsi="Aptos" w:cs="Aptos"/>
        </w:rPr>
        <w:t>experiencing</w:t>
      </w:r>
      <w:r w:rsidR="223A4355" w:rsidRPr="7B6BA73F">
        <w:rPr>
          <w:rFonts w:ascii="Aptos" w:eastAsia="Aptos" w:hAnsi="Aptos" w:cs="Aptos"/>
        </w:rPr>
        <w:t xml:space="preserve"> del</w:t>
      </w:r>
      <w:r w:rsidR="249D9E7D" w:rsidRPr="7B6BA73F">
        <w:rPr>
          <w:rFonts w:ascii="Aptos" w:eastAsia="Aptos" w:hAnsi="Aptos" w:cs="Aptos"/>
        </w:rPr>
        <w:t>ight</w:t>
      </w:r>
      <w:r w:rsidR="68B83C6E" w:rsidRPr="7B6BA73F">
        <w:rPr>
          <w:rFonts w:ascii="Aptos" w:eastAsia="Aptos" w:hAnsi="Aptos" w:cs="Aptos"/>
        </w:rPr>
        <w:t xml:space="preserve"> in a uniquely personal way</w:t>
      </w:r>
      <w:r w:rsidR="249D9E7D" w:rsidRPr="7B6BA73F">
        <w:rPr>
          <w:rFonts w:ascii="Aptos" w:eastAsia="Aptos" w:hAnsi="Aptos" w:cs="Aptos"/>
        </w:rPr>
        <w:t xml:space="preserve">, </w:t>
      </w:r>
      <w:r w:rsidR="62C25458" w:rsidRPr="7B6BA73F">
        <w:rPr>
          <w:rFonts w:ascii="Aptos" w:eastAsia="Aptos" w:hAnsi="Aptos" w:cs="Aptos"/>
        </w:rPr>
        <w:t xml:space="preserve">these all </w:t>
      </w:r>
      <w:r w:rsidR="249D9E7D" w:rsidRPr="7B6BA73F">
        <w:rPr>
          <w:rFonts w:ascii="Aptos" w:eastAsia="Aptos" w:hAnsi="Aptos" w:cs="Aptos"/>
        </w:rPr>
        <w:t xml:space="preserve">must feature </w:t>
      </w:r>
      <w:r w:rsidR="0F00FD40" w:rsidRPr="7B6BA73F">
        <w:rPr>
          <w:rFonts w:ascii="Aptos" w:eastAsia="Aptos" w:hAnsi="Aptos" w:cs="Aptos"/>
        </w:rPr>
        <w:t>in</w:t>
      </w:r>
      <w:r w:rsidR="249D9E7D" w:rsidRPr="7B6BA73F">
        <w:rPr>
          <w:rFonts w:ascii="Aptos" w:eastAsia="Aptos" w:hAnsi="Aptos" w:cs="Aptos"/>
        </w:rPr>
        <w:t xml:space="preserve"> </w:t>
      </w:r>
      <w:r w:rsidR="4C3C9A75" w:rsidRPr="7B6BA73F">
        <w:rPr>
          <w:rFonts w:ascii="Aptos" w:eastAsia="Aptos" w:hAnsi="Aptos" w:cs="Aptos"/>
        </w:rPr>
        <w:t xml:space="preserve">our experiences </w:t>
      </w:r>
      <w:r w:rsidR="249D9E7D" w:rsidRPr="7B6BA73F">
        <w:rPr>
          <w:rFonts w:ascii="Aptos" w:eastAsia="Aptos" w:hAnsi="Aptos" w:cs="Aptos"/>
        </w:rPr>
        <w:t xml:space="preserve">of </w:t>
      </w:r>
      <w:r w:rsidR="3A9885D1" w:rsidRPr="7B6BA73F">
        <w:rPr>
          <w:rFonts w:ascii="Aptos" w:eastAsia="Aptos" w:hAnsi="Aptos" w:cs="Aptos"/>
        </w:rPr>
        <w:t>ecstasy</w:t>
      </w:r>
      <w:r w:rsidR="236EA08C" w:rsidRPr="7B6BA73F">
        <w:rPr>
          <w:rFonts w:ascii="Aptos" w:eastAsia="Aptos" w:hAnsi="Aptos" w:cs="Aptos"/>
        </w:rPr>
        <w:t xml:space="preserve"> in worship.</w:t>
      </w:r>
      <w:r w:rsidR="0578A921" w:rsidRPr="7B6BA73F">
        <w:rPr>
          <w:rFonts w:ascii="Aptos" w:eastAsia="Aptos" w:hAnsi="Aptos" w:cs="Aptos"/>
        </w:rPr>
        <w:t xml:space="preserve"> In the book </w:t>
      </w:r>
      <w:r w:rsidR="0578A921">
        <w:t>of Luke, we see some disciples of Jesus talk with him on the road to Emmaus, unaware that the person they are talking to is, in fact, Christ. Later, when Jesus reveals himself, “</w:t>
      </w:r>
      <w:r w:rsidR="337107DE" w:rsidRPr="7B6BA73F">
        <w:rPr>
          <w:color w:val="000000" w:themeColor="text1"/>
        </w:rPr>
        <w:t xml:space="preserve">They asked each other, ‘Were not our hearts burning within us while he talked with us on the road and opened the Scriptures to us?’” (Luke 24:32, NIV). Does it seem like </w:t>
      </w:r>
      <w:r w:rsidR="702375CC" w:rsidRPr="7B6BA73F">
        <w:rPr>
          <w:color w:val="000000" w:themeColor="text1"/>
        </w:rPr>
        <w:t xml:space="preserve">being in God’s presence </w:t>
      </w:r>
      <w:r w:rsidR="337107DE" w:rsidRPr="7B6BA73F">
        <w:rPr>
          <w:color w:val="000000" w:themeColor="text1"/>
        </w:rPr>
        <w:t>is meant t</w:t>
      </w:r>
      <w:r w:rsidR="70C45E1B" w:rsidRPr="7B6BA73F">
        <w:rPr>
          <w:color w:val="000000" w:themeColor="text1"/>
        </w:rPr>
        <w:t xml:space="preserve">o be experienced </w:t>
      </w:r>
      <w:r w:rsidR="041DC727" w:rsidRPr="7B6BA73F">
        <w:rPr>
          <w:color w:val="000000" w:themeColor="text1"/>
        </w:rPr>
        <w:t xml:space="preserve">in an intellectual, cool, calm and collected fashion all the time? No!, these disciples characterize the evidence of Jesus’ presence in </w:t>
      </w:r>
      <w:r w:rsidR="041DC727" w:rsidRPr="7B6BA73F">
        <w:rPr>
          <w:i/>
          <w:iCs/>
          <w:color w:val="000000" w:themeColor="text1"/>
        </w:rPr>
        <w:t>physical terms</w:t>
      </w:r>
      <w:r w:rsidR="0E059A45" w:rsidRPr="7B6BA73F">
        <w:rPr>
          <w:i/>
          <w:iCs/>
          <w:color w:val="000000" w:themeColor="text1"/>
        </w:rPr>
        <w:t xml:space="preserve">, </w:t>
      </w:r>
      <w:r w:rsidR="0E059A45" w:rsidRPr="7B6BA73F">
        <w:rPr>
          <w:color w:val="000000" w:themeColor="text1"/>
        </w:rPr>
        <w:t>as hearts burning</w:t>
      </w:r>
      <w:r w:rsidR="041DC727" w:rsidRPr="7B6BA73F">
        <w:rPr>
          <w:i/>
          <w:iCs/>
          <w:color w:val="000000" w:themeColor="text1"/>
        </w:rPr>
        <w:t>.</w:t>
      </w:r>
    </w:p>
    <w:p w14:paraId="25D8A064" w14:textId="0A209B8D" w:rsidR="62F20CD3" w:rsidRDefault="1A7F8E90" w:rsidP="1A7F8E90">
      <w:pPr>
        <w:spacing w:before="240" w:after="240"/>
        <w:ind w:firstLine="720"/>
        <w:jc w:val="both"/>
      </w:pPr>
      <w:r>
        <w:rPr>
          <w:noProof/>
        </w:rPr>
        <w:drawing>
          <wp:anchor distT="0" distB="0" distL="114300" distR="114300" simplePos="0" relativeHeight="251658240" behindDoc="0" locked="0" layoutInCell="1" allowOverlap="1" wp14:anchorId="4C619895" wp14:editId="69F6C77E">
            <wp:simplePos x="0" y="0"/>
            <wp:positionH relativeFrom="column">
              <wp:align>left</wp:align>
            </wp:positionH>
            <wp:positionV relativeFrom="paragraph">
              <wp:posOffset>0</wp:posOffset>
            </wp:positionV>
            <wp:extent cx="3026629" cy="3880139"/>
            <wp:effectExtent l="0" t="0" r="0" b="0"/>
            <wp:wrapSquare wrapText="bothSides"/>
            <wp:docPr id="1663548217"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548217" name=""/>
                    <pic:cNvPicPr/>
                  </pic:nvPicPr>
                  <pic:blipFill>
                    <a:blip r:embed="rId24">
                      <a:extLst>
                        <a:ext uri="{28A0092B-C50C-407E-A947-70E740481C1C}">
                          <a14:useLocalDpi xmlns:a14="http://schemas.microsoft.com/office/drawing/2010/main"/>
                        </a:ext>
                      </a:extLst>
                    </a:blip>
                    <a:stretch>
                      <a:fillRect/>
                    </a:stretch>
                  </pic:blipFill>
                  <pic:spPr>
                    <a:xfrm>
                      <a:off x="0" y="0"/>
                      <a:ext cx="3026629" cy="3880139"/>
                    </a:xfrm>
                    <a:prstGeom prst="rect">
                      <a:avLst/>
                    </a:prstGeom>
                  </pic:spPr>
                </pic:pic>
              </a:graphicData>
            </a:graphic>
            <wp14:sizeRelH relativeFrom="page">
              <wp14:pctWidth>0</wp14:pctWidth>
            </wp14:sizeRelH>
            <wp14:sizeRelV relativeFrom="page">
              <wp14:pctHeight>0</wp14:pctHeight>
            </wp14:sizeRelV>
          </wp:anchor>
        </w:drawing>
      </w:r>
    </w:p>
    <w:p w14:paraId="61EC8342" w14:textId="1BEAA5B8" w:rsidR="62F20CD3" w:rsidRDefault="3DB70E9B" w:rsidP="7B6BA73F">
      <w:pPr>
        <w:spacing w:before="240" w:after="240"/>
        <w:rPr>
          <w:i/>
          <w:iCs/>
          <w:color w:val="0D0D0D" w:themeColor="text1" w:themeTint="F2"/>
          <w:sz w:val="22"/>
          <w:szCs w:val="22"/>
        </w:rPr>
      </w:pPr>
      <w:r w:rsidRPr="7B6BA73F">
        <w:rPr>
          <w:i/>
          <w:iCs/>
          <w:color w:val="0D0D0D" w:themeColor="text1" w:themeTint="F2"/>
          <w:sz w:val="22"/>
          <w:szCs w:val="22"/>
        </w:rPr>
        <w:t xml:space="preserve"> </w:t>
      </w:r>
      <w:r w:rsidR="08AC2908" w:rsidRPr="7B6BA73F">
        <w:rPr>
          <w:i/>
          <w:iCs/>
          <w:color w:val="0D0D0D" w:themeColor="text1" w:themeTint="F2"/>
          <w:sz w:val="22"/>
          <w:szCs w:val="22"/>
        </w:rPr>
        <w:t>Pieter Brueghel the Elder, Christ and the Disciples on the</w:t>
      </w:r>
      <w:r w:rsidR="3D9DC6D2" w:rsidRPr="7B6BA73F">
        <w:rPr>
          <w:i/>
          <w:iCs/>
          <w:color w:val="0D0D0D" w:themeColor="text1" w:themeTint="F2"/>
          <w:sz w:val="22"/>
          <w:szCs w:val="22"/>
        </w:rPr>
        <w:t xml:space="preserve"> Way to Emmaus, 1571.</w:t>
      </w:r>
    </w:p>
    <w:p w14:paraId="591206BF" w14:textId="50460789" w:rsidR="14F608C4" w:rsidRDefault="2E4F769C" w:rsidP="29052C8A">
      <w:pPr>
        <w:keepNext/>
        <w:keepLines/>
        <w:spacing w:before="240" w:after="240"/>
      </w:pPr>
      <w:r w:rsidRPr="29052C8A">
        <w:t xml:space="preserve">From </w:t>
      </w:r>
      <w:hyperlink r:id="rId25">
        <w:r w:rsidRPr="29052C8A">
          <w:rPr>
            <w:rStyle w:val="Hyperlink"/>
            <w:i/>
            <w:iCs/>
          </w:rPr>
          <w:t>Wikimedia</w:t>
        </w:r>
      </w:hyperlink>
      <w:r w:rsidRPr="29052C8A">
        <w:t>. (Pieter Breghel the Elder, 1571). Creative Commons.</w:t>
      </w:r>
    </w:p>
    <w:p w14:paraId="5AE50A81" w14:textId="6339DDDE" w:rsidR="4CA4C7FA" w:rsidRDefault="223A4355" w:rsidP="74FDE7AA">
      <w:pPr>
        <w:spacing w:before="240" w:after="240"/>
        <w:rPr>
          <w:rFonts w:ascii="Aptos" w:eastAsia="Aptos" w:hAnsi="Aptos" w:cs="Aptos"/>
        </w:rPr>
      </w:pPr>
      <w:r w:rsidRPr="7B6BA73F">
        <w:rPr>
          <w:rFonts w:ascii="Aptos" w:eastAsia="Aptos" w:hAnsi="Aptos" w:cs="Aptos"/>
        </w:rPr>
        <w:t xml:space="preserve"> </w:t>
      </w:r>
      <w:r w:rsidR="3B616CEF" w:rsidRPr="7B6BA73F">
        <w:rPr>
          <w:rFonts w:ascii="Aptos" w:eastAsia="Aptos" w:hAnsi="Aptos" w:cs="Aptos"/>
        </w:rPr>
        <w:t>Paintings in church used to be a way of teaching the body of Christ about Christ in a time of illiteracy. This cannot be confused for intellectual poverty; just because more people</w:t>
      </w:r>
      <w:r w:rsidR="25C5FED3" w:rsidRPr="7B6BA73F">
        <w:rPr>
          <w:rFonts w:ascii="Aptos" w:eastAsia="Aptos" w:hAnsi="Aptos" w:cs="Aptos"/>
        </w:rPr>
        <w:t xml:space="preserve"> can read </w:t>
      </w:r>
      <w:r w:rsidR="576DBD5A" w:rsidRPr="7B6BA73F">
        <w:rPr>
          <w:rFonts w:ascii="Aptos" w:eastAsia="Aptos" w:hAnsi="Aptos" w:cs="Aptos"/>
        </w:rPr>
        <w:t>Scripture</w:t>
      </w:r>
      <w:r w:rsidR="25C5FED3" w:rsidRPr="7B6BA73F">
        <w:rPr>
          <w:rFonts w:ascii="Aptos" w:eastAsia="Aptos" w:hAnsi="Aptos" w:cs="Aptos"/>
        </w:rPr>
        <w:t xml:space="preserve"> </w:t>
      </w:r>
      <w:r w:rsidR="576DBD5A" w:rsidRPr="7B6BA73F">
        <w:rPr>
          <w:rFonts w:ascii="Aptos" w:eastAsia="Aptos" w:hAnsi="Aptos" w:cs="Aptos"/>
        </w:rPr>
        <w:t xml:space="preserve">for themselves </w:t>
      </w:r>
      <w:r w:rsidR="25C5FED3" w:rsidRPr="7B6BA73F">
        <w:rPr>
          <w:rFonts w:ascii="Aptos" w:eastAsia="Aptos" w:hAnsi="Aptos" w:cs="Aptos"/>
        </w:rPr>
        <w:t>does not mean that the primary way of experiencing Christ must be intellectual. Many people wi</w:t>
      </w:r>
      <w:r w:rsidR="527297EC" w:rsidRPr="7B6BA73F">
        <w:rPr>
          <w:rFonts w:ascii="Aptos" w:eastAsia="Aptos" w:hAnsi="Aptos" w:cs="Aptos"/>
        </w:rPr>
        <w:t xml:space="preserve">ll not become theologians, </w:t>
      </w:r>
      <w:r w:rsidR="1A53DD01" w:rsidRPr="7B6BA73F">
        <w:rPr>
          <w:rFonts w:ascii="Aptos" w:eastAsia="Aptos" w:hAnsi="Aptos" w:cs="Aptos"/>
        </w:rPr>
        <w:t>and if one</w:t>
      </w:r>
      <w:r w:rsidR="527297EC" w:rsidRPr="7B6BA73F">
        <w:rPr>
          <w:rFonts w:ascii="Aptos" w:eastAsia="Aptos" w:hAnsi="Aptos" w:cs="Aptos"/>
        </w:rPr>
        <w:t xml:space="preserve"> feel</w:t>
      </w:r>
      <w:r w:rsidR="32FADB15" w:rsidRPr="7B6BA73F">
        <w:rPr>
          <w:rFonts w:ascii="Aptos" w:eastAsia="Aptos" w:hAnsi="Aptos" w:cs="Aptos"/>
        </w:rPr>
        <w:t>s</w:t>
      </w:r>
      <w:r w:rsidR="527297EC" w:rsidRPr="7B6BA73F">
        <w:rPr>
          <w:rFonts w:ascii="Aptos" w:eastAsia="Aptos" w:hAnsi="Aptos" w:cs="Aptos"/>
        </w:rPr>
        <w:t xml:space="preserve"> more moved by hymn singing than spending their spare time reading</w:t>
      </w:r>
      <w:r w:rsidR="090AF9E7" w:rsidRPr="7B6BA73F">
        <w:rPr>
          <w:rFonts w:ascii="Aptos" w:eastAsia="Aptos" w:hAnsi="Aptos" w:cs="Aptos"/>
        </w:rPr>
        <w:t xml:space="preserve"> treatises, it says absolutely nothing about their intelligence</w:t>
      </w:r>
      <w:r w:rsidR="70041703" w:rsidRPr="7B6BA73F">
        <w:rPr>
          <w:rFonts w:ascii="Aptos" w:eastAsia="Aptos" w:hAnsi="Aptos" w:cs="Aptos"/>
        </w:rPr>
        <w:t>,</w:t>
      </w:r>
      <w:r w:rsidR="090AF9E7" w:rsidRPr="7B6BA73F">
        <w:rPr>
          <w:rFonts w:ascii="Aptos" w:eastAsia="Aptos" w:hAnsi="Aptos" w:cs="Aptos"/>
        </w:rPr>
        <w:t xml:space="preserve"> just that God designs us to delight and worship in many ways</w:t>
      </w:r>
      <w:r w:rsidR="39D05D35" w:rsidRPr="7B6BA73F">
        <w:rPr>
          <w:rFonts w:ascii="Aptos" w:eastAsia="Aptos" w:hAnsi="Aptos" w:cs="Aptos"/>
        </w:rPr>
        <w:t xml:space="preserve">, ways that we have been too slow to value in those same treatises. </w:t>
      </w:r>
    </w:p>
    <w:p w14:paraId="755B16A8" w14:textId="353EDF6E" w:rsidR="14FD2EDC" w:rsidRDefault="4911EBCE" w:rsidP="7B6BA73F">
      <w:pPr>
        <w:pStyle w:val="Heading4"/>
        <w:rPr>
          <w:rFonts w:ascii="Aptos" w:eastAsia="Aptos" w:hAnsi="Aptos" w:cs="Aptos"/>
          <w:i w:val="0"/>
          <w:iCs w:val="0"/>
        </w:rPr>
      </w:pPr>
      <w:r w:rsidRPr="7B6BA73F">
        <w:rPr>
          <w:i w:val="0"/>
          <w:iCs w:val="0"/>
        </w:rPr>
        <w:t xml:space="preserve">3. </w:t>
      </w:r>
      <w:r w:rsidR="2B416BD2" w:rsidRPr="7B6BA73F">
        <w:rPr>
          <w:i w:val="0"/>
          <w:iCs w:val="0"/>
        </w:rPr>
        <w:t>We can support Christian artist</w:t>
      </w:r>
      <w:r w:rsidR="4E8A1C15" w:rsidRPr="7B6BA73F">
        <w:rPr>
          <w:i w:val="0"/>
          <w:iCs w:val="0"/>
        </w:rPr>
        <w:t>s</w:t>
      </w:r>
      <w:r w:rsidR="2B416BD2" w:rsidRPr="7B6BA73F">
        <w:rPr>
          <w:i w:val="0"/>
          <w:iCs w:val="0"/>
        </w:rPr>
        <w:t xml:space="preserve"> by involving their efforts in the creation of liturgies and liturgical arts</w:t>
      </w:r>
      <w:r w:rsidR="7A2FC447" w:rsidRPr="7B6BA73F">
        <w:rPr>
          <w:i w:val="0"/>
          <w:iCs w:val="0"/>
        </w:rPr>
        <w:t xml:space="preserve"> and in Christian led-spaces</w:t>
      </w:r>
      <w:r w:rsidR="2B416BD2" w:rsidRPr="7B6BA73F">
        <w:rPr>
          <w:i w:val="0"/>
          <w:iCs w:val="0"/>
        </w:rPr>
        <w:t xml:space="preserve">, or we resign them to only show their gifts in ‘secular’ spaces. </w:t>
      </w:r>
    </w:p>
    <w:p w14:paraId="2D95C7BF" w14:textId="64A1261C" w:rsidR="5E6591F6" w:rsidRDefault="5E6591F6" w:rsidP="74FDE7AA">
      <w:pPr>
        <w:spacing w:before="240" w:after="240"/>
        <w:rPr>
          <w:rFonts w:ascii="Aptos" w:eastAsia="Aptos" w:hAnsi="Aptos" w:cs="Aptos"/>
        </w:rPr>
      </w:pPr>
      <w:r w:rsidRPr="39B4D113">
        <w:rPr>
          <w:rFonts w:ascii="Aptos" w:eastAsia="Aptos" w:hAnsi="Aptos" w:cs="Aptos"/>
        </w:rPr>
        <w:t xml:space="preserve">This is a simple one: if we do not support Christian artists, where will they go to find work? In the next topic we will discuss the merits and draw backs of institutions like museums as supporters of art. </w:t>
      </w:r>
      <w:r w:rsidR="1A7BDDAF" w:rsidRPr="39B4D113">
        <w:rPr>
          <w:rFonts w:ascii="Aptos" w:eastAsia="Aptos" w:hAnsi="Aptos" w:cs="Aptos"/>
        </w:rPr>
        <w:t>If churches are unwilling to both affirm art as a vocation and support artists financially, it means that so-called secular spaces are doi</w:t>
      </w:r>
      <w:r w:rsidR="3B232E71" w:rsidRPr="39B4D113">
        <w:rPr>
          <w:rFonts w:ascii="Aptos" w:eastAsia="Aptos" w:hAnsi="Aptos" w:cs="Aptos"/>
        </w:rPr>
        <w:t xml:space="preserve">ng more to support artists than the churches meant to recognize their </w:t>
      </w:r>
      <w:r w:rsidR="3ACFBB32" w:rsidRPr="39B4D113">
        <w:rPr>
          <w:rFonts w:ascii="Aptos" w:eastAsia="Aptos" w:hAnsi="Aptos" w:cs="Aptos"/>
        </w:rPr>
        <w:t>gifts.</w:t>
      </w:r>
      <w:r w:rsidR="3B232E71" w:rsidRPr="39B4D113">
        <w:rPr>
          <w:rFonts w:ascii="Aptos" w:eastAsia="Aptos" w:hAnsi="Aptos" w:cs="Aptos"/>
        </w:rPr>
        <w:t xml:space="preserve"> It is not wrong for Christian artists to seek out work outside the church: we do not need to return to the medieval model of churches being the only benefactors for fine artistry. However,</w:t>
      </w:r>
      <w:r w:rsidR="174264B1" w:rsidRPr="39B4D113">
        <w:rPr>
          <w:rFonts w:ascii="Aptos" w:eastAsia="Aptos" w:hAnsi="Aptos" w:cs="Aptos"/>
        </w:rPr>
        <w:t xml:space="preserve"> we must acknowledge that if churches and individual Christians are not </w:t>
      </w:r>
      <w:r w:rsidR="2D609F98" w:rsidRPr="39B4D113">
        <w:rPr>
          <w:rFonts w:ascii="Aptos" w:eastAsia="Aptos" w:hAnsi="Aptos" w:cs="Aptos"/>
        </w:rPr>
        <w:t xml:space="preserve">being </w:t>
      </w:r>
      <w:r w:rsidR="174264B1" w:rsidRPr="39B4D113">
        <w:rPr>
          <w:rFonts w:ascii="Aptos" w:eastAsia="Aptos" w:hAnsi="Aptos" w:cs="Aptos"/>
        </w:rPr>
        <w:t>giving encouragement and resources,</w:t>
      </w:r>
      <w:r w:rsidR="1346E66D" w:rsidRPr="39B4D113">
        <w:rPr>
          <w:rFonts w:ascii="Aptos" w:eastAsia="Aptos" w:hAnsi="Aptos" w:cs="Aptos"/>
        </w:rPr>
        <w:t xml:space="preserve"> we are letting others be better champions of that God-given talent.</w:t>
      </w:r>
      <w:r w:rsidR="4D016A74" w:rsidRPr="39B4D113">
        <w:rPr>
          <w:rFonts w:ascii="Aptos" w:eastAsia="Aptos" w:hAnsi="Aptos" w:cs="Aptos"/>
        </w:rPr>
        <w:t xml:space="preserve"> Artist</w:t>
      </w:r>
      <w:r w:rsidR="2060ECF2" w:rsidRPr="39B4D113">
        <w:rPr>
          <w:rFonts w:ascii="Aptos" w:eastAsia="Aptos" w:hAnsi="Aptos" w:cs="Aptos"/>
        </w:rPr>
        <w:t>s</w:t>
      </w:r>
      <w:r w:rsidR="4D016A74" w:rsidRPr="39B4D113">
        <w:rPr>
          <w:rFonts w:ascii="Aptos" w:eastAsia="Aptos" w:hAnsi="Aptos" w:cs="Aptos"/>
        </w:rPr>
        <w:t xml:space="preserve"> approach subject matter with imagination: we </w:t>
      </w:r>
      <w:r w:rsidR="2C2E63B9" w:rsidRPr="39B4D113">
        <w:rPr>
          <w:rFonts w:ascii="Aptos" w:eastAsia="Aptos" w:hAnsi="Aptos" w:cs="Aptos"/>
        </w:rPr>
        <w:t xml:space="preserve">still </w:t>
      </w:r>
      <w:r w:rsidR="4D016A74" w:rsidRPr="39B4D113">
        <w:rPr>
          <w:rFonts w:ascii="Aptos" w:eastAsia="Aptos" w:hAnsi="Aptos" w:cs="Aptos"/>
        </w:rPr>
        <w:t>need the perspectives and vision of Christian artists as companion</w:t>
      </w:r>
      <w:r w:rsidR="1C67693B" w:rsidRPr="39B4D113">
        <w:rPr>
          <w:rFonts w:ascii="Aptos" w:eastAsia="Aptos" w:hAnsi="Aptos" w:cs="Aptos"/>
        </w:rPr>
        <w:t>s in our modern times</w:t>
      </w:r>
      <w:r w:rsidR="1C40384C" w:rsidRPr="39B4D113">
        <w:rPr>
          <w:rFonts w:ascii="Aptos" w:eastAsia="Aptos" w:hAnsi="Aptos" w:cs="Aptos"/>
        </w:rPr>
        <w:t xml:space="preserve">, for encouragement and exhortation through the senses, precisely because we are embodied people (see point 2). Remember Calvin Seerveld’s assertion that </w:t>
      </w:r>
      <w:r w:rsidR="3F039CB4" w:rsidRPr="39B4D113">
        <w:rPr>
          <w:rFonts w:ascii="Aptos" w:eastAsia="Aptos" w:hAnsi="Aptos" w:cs="Aptos"/>
        </w:rPr>
        <w:t xml:space="preserve">Christian art will involve a relevant and </w:t>
      </w:r>
      <w:r w:rsidR="22431A7A" w:rsidRPr="39B4D113">
        <w:rPr>
          <w:rFonts w:ascii="Aptos" w:eastAsia="Aptos" w:hAnsi="Aptos" w:cs="Aptos"/>
        </w:rPr>
        <w:t xml:space="preserve">renewed </w:t>
      </w:r>
      <w:r w:rsidR="3F039CB4" w:rsidRPr="39B4D113">
        <w:rPr>
          <w:rFonts w:ascii="Aptos" w:eastAsia="Aptos" w:hAnsi="Aptos" w:cs="Aptos"/>
        </w:rPr>
        <w:t>response to the brokenness</w:t>
      </w:r>
      <w:r w:rsidR="7A332601" w:rsidRPr="39B4D113">
        <w:rPr>
          <w:rFonts w:ascii="Aptos" w:eastAsia="Aptos" w:hAnsi="Aptos" w:cs="Aptos"/>
        </w:rPr>
        <w:t xml:space="preserve"> </w:t>
      </w:r>
      <w:r w:rsidR="3F039CB4" w:rsidRPr="39B4D113">
        <w:rPr>
          <w:rFonts w:ascii="Aptos" w:eastAsia="Aptos" w:hAnsi="Aptos" w:cs="Aptos"/>
        </w:rPr>
        <w:t>of our world</w:t>
      </w:r>
      <w:r w:rsidR="55AF8857" w:rsidRPr="39B4D113">
        <w:rPr>
          <w:rFonts w:ascii="Aptos" w:eastAsia="Aptos" w:hAnsi="Aptos" w:cs="Aptos"/>
        </w:rPr>
        <w:t xml:space="preserve">, </w:t>
      </w:r>
      <w:r w:rsidR="66A9338B" w:rsidRPr="39B4D113">
        <w:rPr>
          <w:rFonts w:ascii="Aptos" w:eastAsia="Aptos" w:hAnsi="Aptos" w:cs="Aptos"/>
        </w:rPr>
        <w:t xml:space="preserve">saying Christian art </w:t>
      </w:r>
      <w:r w:rsidR="5EFA3E75" w:rsidRPr="39B4D113">
        <w:rPr>
          <w:rFonts w:ascii="Aptos" w:eastAsia="Aptos" w:hAnsi="Aptos" w:cs="Aptos"/>
        </w:rPr>
        <w:t xml:space="preserve">is </w:t>
      </w:r>
      <w:r w:rsidR="66A9338B" w:rsidRPr="39B4D113">
        <w:rPr>
          <w:rFonts w:ascii="Aptos" w:eastAsia="Aptos" w:hAnsi="Aptos" w:cs="Aptos"/>
        </w:rPr>
        <w:t>like breathing fresh air</w:t>
      </w:r>
      <w:r w:rsidR="0554B4B6" w:rsidRPr="39B4D113">
        <w:rPr>
          <w:rFonts w:ascii="Aptos" w:eastAsia="Aptos" w:hAnsi="Aptos" w:cs="Aptos"/>
        </w:rPr>
        <w:t xml:space="preserve"> </w:t>
      </w:r>
      <w:r w:rsidR="3F039CB4" w:rsidRPr="39B4D113">
        <w:rPr>
          <w:rFonts w:ascii="Aptos" w:eastAsia="Aptos" w:hAnsi="Aptos" w:cs="Aptos"/>
        </w:rPr>
        <w:t xml:space="preserve">(Seerveld, </w:t>
      </w:r>
      <w:r w:rsidR="73B1E5A7" w:rsidRPr="39B4D113">
        <w:rPr>
          <w:rFonts w:ascii="Aptos" w:eastAsia="Aptos" w:hAnsi="Aptos" w:cs="Aptos"/>
        </w:rPr>
        <w:t>2000</w:t>
      </w:r>
      <w:r w:rsidR="470D4158" w:rsidRPr="39B4D113">
        <w:rPr>
          <w:rFonts w:ascii="Aptos" w:eastAsia="Aptos" w:hAnsi="Aptos" w:cs="Aptos"/>
        </w:rPr>
        <w:t>)</w:t>
      </w:r>
      <w:r w:rsidR="60325927" w:rsidRPr="39B4D113">
        <w:rPr>
          <w:rFonts w:ascii="Aptos" w:eastAsia="Aptos" w:hAnsi="Aptos" w:cs="Aptos"/>
        </w:rPr>
        <w:t>?</w:t>
      </w:r>
      <w:r w:rsidR="73B1E5A7" w:rsidRPr="39B4D113">
        <w:rPr>
          <w:rFonts w:ascii="Aptos" w:eastAsia="Aptos" w:hAnsi="Aptos" w:cs="Aptos"/>
        </w:rPr>
        <w:t xml:space="preserve"> </w:t>
      </w:r>
      <w:r w:rsidR="3F039CB4" w:rsidRPr="39B4D113">
        <w:rPr>
          <w:rFonts w:ascii="Aptos" w:eastAsia="Aptos" w:hAnsi="Aptos" w:cs="Aptos"/>
        </w:rPr>
        <w:t>How can we gain that perspective solely through artworks made in other time periods?</w:t>
      </w:r>
      <w:r w:rsidR="2EF01A50" w:rsidRPr="39B4D113">
        <w:rPr>
          <w:rFonts w:ascii="Aptos" w:eastAsia="Aptos" w:hAnsi="Aptos" w:cs="Aptos"/>
        </w:rPr>
        <w:t xml:space="preserve"> We can either recognize the ongoing necessity of having artists create liturgical art, or lose out on their Christian </w:t>
      </w:r>
      <w:r w:rsidR="0011750D" w:rsidRPr="39B4D113">
        <w:rPr>
          <w:rFonts w:ascii="Aptos" w:eastAsia="Aptos" w:hAnsi="Aptos" w:cs="Aptos"/>
        </w:rPr>
        <w:t>‘</w:t>
      </w:r>
      <w:r w:rsidR="2EF01A50" w:rsidRPr="39B4D113">
        <w:rPr>
          <w:rFonts w:ascii="Aptos" w:eastAsia="Aptos" w:hAnsi="Aptos" w:cs="Aptos"/>
        </w:rPr>
        <w:t>witness</w:t>
      </w:r>
      <w:r w:rsidR="6CC13DF0" w:rsidRPr="39B4D113">
        <w:rPr>
          <w:rFonts w:ascii="Aptos" w:eastAsia="Aptos" w:hAnsi="Aptos" w:cs="Aptos"/>
        </w:rPr>
        <w:t>’</w:t>
      </w:r>
      <w:r w:rsidR="2EF01A50" w:rsidRPr="39B4D113">
        <w:rPr>
          <w:rFonts w:ascii="Aptos" w:eastAsia="Aptos" w:hAnsi="Aptos" w:cs="Aptos"/>
        </w:rPr>
        <w:t xml:space="preserve">. </w:t>
      </w:r>
    </w:p>
    <w:p w14:paraId="22B822C2" w14:textId="3A705CE7" w:rsidR="24E27003" w:rsidRDefault="1305696A" w:rsidP="39B4D113">
      <w:pPr>
        <w:pStyle w:val="Heading3"/>
        <w:rPr>
          <w:rFonts w:ascii="Aptos" w:eastAsia="Aptos" w:hAnsi="Aptos" w:cs="Aptos"/>
        </w:rPr>
      </w:pPr>
      <w:r w:rsidRPr="39B4D113">
        <w:rPr>
          <w:rFonts w:ascii="Aptos" w:eastAsia="Aptos" w:hAnsi="Aptos" w:cs="Aptos"/>
        </w:rPr>
        <w:t>Gallery</w:t>
      </w:r>
    </w:p>
    <w:p w14:paraId="74223A51" w14:textId="77777777" w:rsidR="00135A02" w:rsidRDefault="00135A02" w:rsidP="00135A02">
      <w:r>
        <w:t>Unit 3.2</w:t>
      </w:r>
    </w:p>
    <w:p w14:paraId="60242FEF" w14:textId="77777777" w:rsidR="00135A02" w:rsidRDefault="00135A02" w:rsidP="00135A02">
      <w:r>
        <w:rPr>
          <w:noProof/>
        </w:rPr>
        <w:drawing>
          <wp:inline distT="0" distB="0" distL="0" distR="0" wp14:anchorId="03035D4C" wp14:editId="331ED12D">
            <wp:extent cx="5943600" cy="4448175"/>
            <wp:effectExtent l="0" t="0" r="0" b="0"/>
            <wp:docPr id="747632211"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632211" name=""/>
                    <pic:cNvPicPr/>
                  </pic:nvPicPr>
                  <pic:blipFill>
                    <a:blip r:embed="rId26">
                      <a:extLst>
                        <a:ext uri="{28A0092B-C50C-407E-A947-70E740481C1C}">
                          <a14:useLocalDpi xmlns:a14="http://schemas.microsoft.com/office/drawing/2010/main" val="0"/>
                        </a:ext>
                      </a:extLst>
                    </a:blip>
                    <a:stretch>
                      <a:fillRect/>
                    </a:stretch>
                  </pic:blipFill>
                  <pic:spPr>
                    <a:xfrm>
                      <a:off x="0" y="0"/>
                      <a:ext cx="5943600" cy="4448175"/>
                    </a:xfrm>
                    <a:prstGeom prst="rect">
                      <a:avLst/>
                    </a:prstGeom>
                  </pic:spPr>
                </pic:pic>
              </a:graphicData>
            </a:graphic>
          </wp:inline>
        </w:drawing>
      </w:r>
      <w:r>
        <w:t>There are many so-called ”High-Church” traditions of liturgy, ones that value and prioritize the sensory element of the sacraments and other activities that take place during a service.</w:t>
      </w:r>
    </w:p>
    <w:p w14:paraId="674FBD10" w14:textId="77777777" w:rsidR="00135A02" w:rsidRDefault="00135A02" w:rsidP="00135A02"/>
    <w:p w14:paraId="7914F576" w14:textId="77777777" w:rsidR="00135A02" w:rsidRDefault="00135A02" w:rsidP="00135A02">
      <w:r>
        <w:rPr>
          <w:noProof/>
        </w:rPr>
        <w:drawing>
          <wp:inline distT="0" distB="0" distL="0" distR="0" wp14:anchorId="404B7767" wp14:editId="2A3082E9">
            <wp:extent cx="5943600" cy="7924800"/>
            <wp:effectExtent l="0" t="0" r="0" b="0"/>
            <wp:docPr id="1254865862"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865862" name=""/>
                    <pic:cNvPicPr/>
                  </pic:nvPicPr>
                  <pic:blipFill>
                    <a:blip r:embed="rId27">
                      <a:extLst>
                        <a:ext uri="{28A0092B-C50C-407E-A947-70E740481C1C}">
                          <a14:useLocalDpi xmlns:a14="http://schemas.microsoft.com/office/drawing/2010/main" val="0"/>
                        </a:ext>
                      </a:extLst>
                    </a:blip>
                    <a:stretch>
                      <a:fillRect/>
                    </a:stretch>
                  </pic:blipFill>
                  <pic:spPr>
                    <a:xfrm>
                      <a:off x="0" y="0"/>
                      <a:ext cx="5943600" cy="7924800"/>
                    </a:xfrm>
                    <a:prstGeom prst="rect">
                      <a:avLst/>
                    </a:prstGeom>
                  </pic:spPr>
                </pic:pic>
              </a:graphicData>
            </a:graphic>
          </wp:inline>
        </w:drawing>
      </w:r>
    </w:p>
    <w:p w14:paraId="3419AA3A" w14:textId="77777777" w:rsidR="00135A02" w:rsidRDefault="00135A02" w:rsidP="00135A02">
      <w:r>
        <w:t>How do the celebration of festivals and holy days change the aesthetic experience of your faith?</w:t>
      </w:r>
    </w:p>
    <w:p w14:paraId="57A43E5F" w14:textId="77777777" w:rsidR="00135A02" w:rsidRDefault="00135A02" w:rsidP="00135A02"/>
    <w:p w14:paraId="52F9B168" w14:textId="77777777" w:rsidR="00135A02" w:rsidRDefault="00135A02" w:rsidP="00135A02"/>
    <w:p w14:paraId="5017B607" w14:textId="77777777" w:rsidR="00135A02" w:rsidRDefault="00135A02" w:rsidP="00135A02">
      <w:r>
        <w:rPr>
          <w:noProof/>
        </w:rPr>
        <w:drawing>
          <wp:inline distT="0" distB="0" distL="0" distR="0" wp14:anchorId="221AEBFA" wp14:editId="7DDBACA9">
            <wp:extent cx="5943600" cy="4448175"/>
            <wp:effectExtent l="0" t="0" r="0" b="0"/>
            <wp:docPr id="894095838"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095838" name=""/>
                    <pic:cNvPicPr/>
                  </pic:nvPicPr>
                  <pic:blipFill>
                    <a:blip r:embed="rId28">
                      <a:extLst>
                        <a:ext uri="{28A0092B-C50C-407E-A947-70E740481C1C}">
                          <a14:useLocalDpi xmlns:a14="http://schemas.microsoft.com/office/drawing/2010/main" val="0"/>
                        </a:ext>
                      </a:extLst>
                    </a:blip>
                    <a:stretch>
                      <a:fillRect/>
                    </a:stretch>
                  </pic:blipFill>
                  <pic:spPr>
                    <a:xfrm>
                      <a:off x="0" y="0"/>
                      <a:ext cx="5943600" cy="4448175"/>
                    </a:xfrm>
                    <a:prstGeom prst="rect">
                      <a:avLst/>
                    </a:prstGeom>
                  </pic:spPr>
                </pic:pic>
              </a:graphicData>
            </a:graphic>
          </wp:inline>
        </w:drawing>
      </w:r>
      <w:r>
        <w:t>Churches around the world develop ’vernacular’, local styles of church design that reflect not just a continuity with historical Christian style, but (ideally) show something of the local environment and sense of place. This church is in Kerala.</w:t>
      </w:r>
    </w:p>
    <w:p w14:paraId="38AEFCD1" w14:textId="77777777" w:rsidR="00135A02" w:rsidRDefault="00135A02" w:rsidP="00135A02"/>
    <w:p w14:paraId="2C25A256" w14:textId="77777777" w:rsidR="00135A02" w:rsidRDefault="00135A02" w:rsidP="00135A02">
      <w:r>
        <w:rPr>
          <w:noProof/>
        </w:rPr>
        <w:drawing>
          <wp:inline distT="0" distB="0" distL="0" distR="0" wp14:anchorId="6F7BBD3D" wp14:editId="7917B1F0">
            <wp:extent cx="5943600" cy="4619625"/>
            <wp:effectExtent l="0" t="0" r="0" b="0"/>
            <wp:docPr id="1636590536"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590536" name=""/>
                    <pic:cNvPicPr/>
                  </pic:nvPicPr>
                  <pic:blipFill>
                    <a:blip r:embed="rId29">
                      <a:extLst>
                        <a:ext uri="{28A0092B-C50C-407E-A947-70E740481C1C}">
                          <a14:useLocalDpi xmlns:a14="http://schemas.microsoft.com/office/drawing/2010/main" val="0"/>
                        </a:ext>
                      </a:extLst>
                    </a:blip>
                    <a:stretch>
                      <a:fillRect/>
                    </a:stretch>
                  </pic:blipFill>
                  <pic:spPr>
                    <a:xfrm>
                      <a:off x="0" y="0"/>
                      <a:ext cx="5943600" cy="4619625"/>
                    </a:xfrm>
                    <a:prstGeom prst="rect">
                      <a:avLst/>
                    </a:prstGeom>
                  </pic:spPr>
                </pic:pic>
              </a:graphicData>
            </a:graphic>
          </wp:inline>
        </w:drawing>
      </w:r>
    </w:p>
    <w:p w14:paraId="3AD190DD" w14:textId="77777777" w:rsidR="00135A02" w:rsidRDefault="00135A02" w:rsidP="00135A02">
      <w:r>
        <w:t>This church is also from Kerala.</w:t>
      </w:r>
    </w:p>
    <w:p w14:paraId="14AF3D0A" w14:textId="77777777" w:rsidR="00135A02" w:rsidRDefault="00135A02" w:rsidP="00135A02"/>
    <w:p w14:paraId="21C55870" w14:textId="77777777" w:rsidR="00135A02" w:rsidRDefault="00135A02" w:rsidP="00135A02">
      <w:r>
        <w:rPr>
          <w:noProof/>
        </w:rPr>
        <w:drawing>
          <wp:inline distT="0" distB="0" distL="0" distR="0" wp14:anchorId="1D1229DE" wp14:editId="5CDCEFDB">
            <wp:extent cx="5943600" cy="3943350"/>
            <wp:effectExtent l="0" t="0" r="0" b="0"/>
            <wp:docPr id="66631196"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31196" name=""/>
                    <pic:cNvPicPr/>
                  </pic:nvPicPr>
                  <pic:blipFill>
                    <a:blip r:embed="rId30">
                      <a:extLst>
                        <a:ext uri="{28A0092B-C50C-407E-A947-70E740481C1C}">
                          <a14:useLocalDpi xmlns:a14="http://schemas.microsoft.com/office/drawing/2010/main" val="0"/>
                        </a:ext>
                      </a:extLst>
                    </a:blip>
                    <a:stretch>
                      <a:fillRect/>
                    </a:stretch>
                  </pic:blipFill>
                  <pic:spPr>
                    <a:xfrm>
                      <a:off x="0" y="0"/>
                      <a:ext cx="5943600" cy="3943350"/>
                    </a:xfrm>
                    <a:prstGeom prst="rect">
                      <a:avLst/>
                    </a:prstGeom>
                  </pic:spPr>
                </pic:pic>
              </a:graphicData>
            </a:graphic>
          </wp:inline>
        </w:drawing>
      </w:r>
    </w:p>
    <w:p w14:paraId="2ADE962F" w14:textId="77777777" w:rsidR="00135A02" w:rsidRDefault="00135A02" w:rsidP="00135A02">
      <w:r>
        <w:t>A church in Hokkaido, Japan.</w:t>
      </w:r>
    </w:p>
    <w:p w14:paraId="38344637" w14:textId="77777777" w:rsidR="00135A02" w:rsidRDefault="00135A02" w:rsidP="00135A02"/>
    <w:p w14:paraId="48768E36" w14:textId="77777777" w:rsidR="00135A02" w:rsidRDefault="00135A02" w:rsidP="00135A02">
      <w:r>
        <w:rPr>
          <w:noProof/>
        </w:rPr>
        <w:drawing>
          <wp:inline distT="0" distB="0" distL="0" distR="0" wp14:anchorId="22EA85F8" wp14:editId="1A2233AB">
            <wp:extent cx="5943600" cy="3962400"/>
            <wp:effectExtent l="0" t="0" r="0" b="0"/>
            <wp:docPr id="1722925217"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925217" name=""/>
                    <pic:cNvPicPr/>
                  </pic:nvPicPr>
                  <pic:blipFill>
                    <a:blip r:embed="rId31">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073A8C7B" w14:textId="77777777" w:rsidR="00135A02" w:rsidRDefault="00135A02" w:rsidP="00135A02">
      <w:r>
        <w:t>Interior of a church in Abuja, Nigeria. What are the benefits, limitations of having recognizable church style in different parts of the world. How might churches in different countries reinterpret the floorplan to suggest something about God’s history with their people?</w:t>
      </w:r>
    </w:p>
    <w:p w14:paraId="6C2BFC82" w14:textId="77777777" w:rsidR="00135A02" w:rsidRDefault="00135A02" w:rsidP="00135A02">
      <w:r>
        <w:rPr>
          <w:noProof/>
        </w:rPr>
        <w:drawing>
          <wp:inline distT="0" distB="0" distL="0" distR="0" wp14:anchorId="2D24DFEB" wp14:editId="7AAF0812">
            <wp:extent cx="5943600" cy="3971925"/>
            <wp:effectExtent l="0" t="0" r="0" b="0"/>
            <wp:docPr id="1040353922"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353922" name=""/>
                    <pic:cNvPicPr/>
                  </pic:nvPicPr>
                  <pic:blipFill>
                    <a:blip r:embed="rId32">
                      <a:extLst>
                        <a:ext uri="{28A0092B-C50C-407E-A947-70E740481C1C}">
                          <a14:useLocalDpi xmlns:a14="http://schemas.microsoft.com/office/drawing/2010/main" val="0"/>
                        </a:ext>
                      </a:extLst>
                    </a:blip>
                    <a:stretch>
                      <a:fillRect/>
                    </a:stretch>
                  </pic:blipFill>
                  <pic:spPr>
                    <a:xfrm>
                      <a:off x="0" y="0"/>
                      <a:ext cx="5943600" cy="3971925"/>
                    </a:xfrm>
                    <a:prstGeom prst="rect">
                      <a:avLst/>
                    </a:prstGeom>
                  </pic:spPr>
                </pic:pic>
              </a:graphicData>
            </a:graphic>
          </wp:inline>
        </w:drawing>
      </w:r>
    </w:p>
    <w:p w14:paraId="6E82FF69" w14:textId="77777777" w:rsidR="00135A02" w:rsidRDefault="00135A02" w:rsidP="00135A02">
      <w:r>
        <w:t>Baroque Church in Ilocos Norte, Philippines.</w:t>
      </w:r>
    </w:p>
    <w:p w14:paraId="328D4679" w14:textId="77777777" w:rsidR="00135A02" w:rsidRDefault="00135A02" w:rsidP="00135A02"/>
    <w:p w14:paraId="70D55603" w14:textId="77777777" w:rsidR="00135A02" w:rsidRDefault="00135A02" w:rsidP="00135A02">
      <w:r>
        <w:rPr>
          <w:noProof/>
        </w:rPr>
        <w:drawing>
          <wp:inline distT="0" distB="0" distL="0" distR="0" wp14:anchorId="27D5823E" wp14:editId="44F246FC">
            <wp:extent cx="5943600" cy="3952875"/>
            <wp:effectExtent l="0" t="0" r="0" b="0"/>
            <wp:docPr id="461565558"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565558" name=""/>
                    <pic:cNvPicPr/>
                  </pic:nvPicPr>
                  <pic:blipFill>
                    <a:blip r:embed="rId33">
                      <a:extLst>
                        <a:ext uri="{28A0092B-C50C-407E-A947-70E740481C1C}">
                          <a14:useLocalDpi xmlns:a14="http://schemas.microsoft.com/office/drawing/2010/main" val="0"/>
                        </a:ext>
                      </a:extLst>
                    </a:blip>
                    <a:stretch>
                      <a:fillRect/>
                    </a:stretch>
                  </pic:blipFill>
                  <pic:spPr>
                    <a:xfrm>
                      <a:off x="0" y="0"/>
                      <a:ext cx="5943600" cy="3952875"/>
                    </a:xfrm>
                    <a:prstGeom prst="rect">
                      <a:avLst/>
                    </a:prstGeom>
                  </pic:spPr>
                </pic:pic>
              </a:graphicData>
            </a:graphic>
          </wp:inline>
        </w:drawing>
      </w:r>
      <w:r>
        <w:t>A ‘MegaChurch’ in the United States.</w:t>
      </w:r>
    </w:p>
    <w:p w14:paraId="4351AAEC" w14:textId="77777777" w:rsidR="00135A02" w:rsidRDefault="00135A02" w:rsidP="00135A02"/>
    <w:p w14:paraId="2F1706E9" w14:textId="77777777" w:rsidR="00135A02" w:rsidRDefault="00135A02" w:rsidP="00135A02">
      <w:r>
        <w:rPr>
          <w:noProof/>
        </w:rPr>
        <w:drawing>
          <wp:inline distT="0" distB="0" distL="0" distR="0" wp14:anchorId="1D9A0FCF" wp14:editId="3A5D3F02">
            <wp:extent cx="5943600" cy="3933825"/>
            <wp:effectExtent l="0" t="0" r="0" b="0"/>
            <wp:docPr id="1304577410"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577410" name=""/>
                    <pic:cNvPicPr/>
                  </pic:nvPicPr>
                  <pic:blipFill>
                    <a:blip r:embed="rId34">
                      <a:extLst>
                        <a:ext uri="{28A0092B-C50C-407E-A947-70E740481C1C}">
                          <a14:useLocalDpi xmlns:a14="http://schemas.microsoft.com/office/drawing/2010/main" val="0"/>
                        </a:ext>
                      </a:extLst>
                    </a:blip>
                    <a:stretch>
                      <a:fillRect/>
                    </a:stretch>
                  </pic:blipFill>
                  <pic:spPr>
                    <a:xfrm>
                      <a:off x="0" y="0"/>
                      <a:ext cx="5943600" cy="3933825"/>
                    </a:xfrm>
                    <a:prstGeom prst="rect">
                      <a:avLst/>
                    </a:prstGeom>
                  </pic:spPr>
                </pic:pic>
              </a:graphicData>
            </a:graphic>
          </wp:inline>
        </w:drawing>
      </w:r>
    </w:p>
    <w:p w14:paraId="2170F70E" w14:textId="77777777" w:rsidR="00135A02" w:rsidRDefault="00135A02" w:rsidP="00135A02">
      <w:r>
        <w:t>A Cathedral in New York City.</w:t>
      </w:r>
    </w:p>
    <w:p w14:paraId="05C2A8D5" w14:textId="77777777" w:rsidR="00135A02" w:rsidRDefault="00135A02" w:rsidP="00135A02"/>
    <w:p w14:paraId="17D3B791" w14:textId="77777777" w:rsidR="00135A02" w:rsidRDefault="00135A02" w:rsidP="00135A02">
      <w:r>
        <w:rPr>
          <w:noProof/>
        </w:rPr>
        <w:drawing>
          <wp:inline distT="0" distB="0" distL="0" distR="0" wp14:anchorId="2646FC28" wp14:editId="0C444880">
            <wp:extent cx="5943600" cy="3914775"/>
            <wp:effectExtent l="0" t="0" r="0" b="0"/>
            <wp:docPr id="637800838"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800838" name=""/>
                    <pic:cNvPicPr/>
                  </pic:nvPicPr>
                  <pic:blipFill>
                    <a:blip r:embed="rId35">
                      <a:extLst>
                        <a:ext uri="{28A0092B-C50C-407E-A947-70E740481C1C}">
                          <a14:useLocalDpi xmlns:a14="http://schemas.microsoft.com/office/drawing/2010/main" val="0"/>
                        </a:ext>
                      </a:extLst>
                    </a:blip>
                    <a:stretch>
                      <a:fillRect/>
                    </a:stretch>
                  </pic:blipFill>
                  <pic:spPr>
                    <a:xfrm>
                      <a:off x="0" y="0"/>
                      <a:ext cx="5943600" cy="3914775"/>
                    </a:xfrm>
                    <a:prstGeom prst="rect">
                      <a:avLst/>
                    </a:prstGeom>
                  </pic:spPr>
                </pic:pic>
              </a:graphicData>
            </a:graphic>
          </wp:inline>
        </w:drawing>
      </w:r>
    </w:p>
    <w:p w14:paraId="3035F464" w14:textId="77777777" w:rsidR="00135A02" w:rsidRDefault="00135A02" w:rsidP="00135A02">
      <w:r>
        <w:t>How do you take communion in your church? Do you go forward to receive it? Kneel? Stay in your seats and pass a plate? Is the bread tasty, is it real wine? Is it only an ordained person that can handle the elements, or do deacons/elders/lay people help with serving?</w:t>
      </w:r>
    </w:p>
    <w:p w14:paraId="20ED7B71" w14:textId="77777777" w:rsidR="00135A02" w:rsidRDefault="00135A02" w:rsidP="00135A02"/>
    <w:p w14:paraId="51A57318" w14:textId="77777777" w:rsidR="00135A02" w:rsidRDefault="00135A02" w:rsidP="00135A02"/>
    <w:p w14:paraId="533D3FC7" w14:textId="77777777" w:rsidR="00135A02" w:rsidRDefault="00135A02" w:rsidP="00135A02">
      <w:r>
        <w:rPr>
          <w:noProof/>
        </w:rPr>
        <w:drawing>
          <wp:inline distT="0" distB="0" distL="0" distR="0" wp14:anchorId="329E124B" wp14:editId="75309F22">
            <wp:extent cx="5943600" cy="3962400"/>
            <wp:effectExtent l="0" t="0" r="0" b="0"/>
            <wp:docPr id="134728434"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28434" name=""/>
                    <pic:cNvPicPr/>
                  </pic:nvPicPr>
                  <pic:blipFill>
                    <a:blip r:embed="rId36">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6FC489E2" w14:textId="77777777" w:rsidR="00135A02" w:rsidRDefault="00135A02" w:rsidP="00135A02">
      <w:r>
        <w:t>What sort of chalice holds communion wine?</w:t>
      </w:r>
    </w:p>
    <w:p w14:paraId="61EAA613" w14:textId="77777777" w:rsidR="00135A02" w:rsidRDefault="00135A02" w:rsidP="00135A02"/>
    <w:p w14:paraId="01F2143A" w14:textId="77777777" w:rsidR="00135A02" w:rsidRDefault="00135A02" w:rsidP="00135A02">
      <w:r>
        <w:rPr>
          <w:noProof/>
        </w:rPr>
        <w:drawing>
          <wp:inline distT="0" distB="0" distL="0" distR="0" wp14:anchorId="6555DE06" wp14:editId="7D99C4EA">
            <wp:extent cx="5943600" cy="7924800"/>
            <wp:effectExtent l="0" t="0" r="0" b="0"/>
            <wp:docPr id="326795680"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795680"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7924800"/>
                    </a:xfrm>
                    <a:prstGeom prst="rect">
                      <a:avLst/>
                    </a:prstGeom>
                  </pic:spPr>
                </pic:pic>
              </a:graphicData>
            </a:graphic>
          </wp:inline>
        </w:drawing>
      </w:r>
    </w:p>
    <w:p w14:paraId="3EFEA912" w14:textId="77777777" w:rsidR="00135A02" w:rsidRDefault="00135A02" w:rsidP="00135A02">
      <w:r>
        <w:t>Is a simple chalice more ‘Christlike’ because it’s closer to what Jesus used at the last supper? What are the limitations and blessings of using ornament to celebrate and elevate in our imagination what was initially a very unfussy ritual of sharing a daily meal</w:t>
      </w:r>
    </w:p>
    <w:p w14:paraId="4AA8F3A1" w14:textId="77777777" w:rsidR="00135A02" w:rsidRDefault="00135A02" w:rsidP="00135A02"/>
    <w:p w14:paraId="4E973B08" w14:textId="77777777" w:rsidR="00135A02" w:rsidRDefault="00135A02" w:rsidP="00135A02"/>
    <w:p w14:paraId="1AC0900E" w14:textId="77777777" w:rsidR="00135A02" w:rsidRDefault="00135A02" w:rsidP="00135A02">
      <w:r>
        <w:rPr>
          <w:noProof/>
        </w:rPr>
        <w:drawing>
          <wp:inline distT="0" distB="0" distL="0" distR="0" wp14:anchorId="155B6BC3" wp14:editId="1B67F11E">
            <wp:extent cx="5476875" cy="8229600"/>
            <wp:effectExtent l="0" t="0" r="0" b="0"/>
            <wp:docPr id="2001485467"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485467"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76875" cy="8229600"/>
                    </a:xfrm>
                    <a:prstGeom prst="rect">
                      <a:avLst/>
                    </a:prstGeom>
                  </pic:spPr>
                </pic:pic>
              </a:graphicData>
            </a:graphic>
          </wp:inline>
        </w:drawing>
      </w:r>
    </w:p>
    <w:p w14:paraId="68631D02" w14:textId="77777777" w:rsidR="00135A02" w:rsidRDefault="00135A02" w:rsidP="00135A02">
      <w:r>
        <w:t>Regardless of tradition, think of your specific and local church: is it well lit, is it moody, lilting and gracious or foreboding and contemplative in its decoration? Is colour used either to set the mood or symbolically?</w:t>
      </w:r>
    </w:p>
    <w:p w14:paraId="3D5CD135" w14:textId="77777777" w:rsidR="00135A02" w:rsidRDefault="00135A02" w:rsidP="00135A02"/>
    <w:p w14:paraId="2CD2C548" w14:textId="77777777" w:rsidR="00135A02" w:rsidRDefault="00135A02" w:rsidP="00135A02"/>
    <w:p w14:paraId="2CE72BA1" w14:textId="77777777" w:rsidR="00135A02" w:rsidRDefault="00135A02" w:rsidP="00135A02"/>
    <w:p w14:paraId="3B819C7A" w14:textId="77777777" w:rsidR="00135A02" w:rsidRDefault="00135A02" w:rsidP="00135A02">
      <w:r>
        <w:rPr>
          <w:noProof/>
        </w:rPr>
        <w:drawing>
          <wp:inline distT="0" distB="0" distL="0" distR="0" wp14:anchorId="4A3E72CE" wp14:editId="58C71F60">
            <wp:extent cx="5943600" cy="4791075"/>
            <wp:effectExtent l="0" t="0" r="0" b="0"/>
            <wp:docPr id="1618222223"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222223" name=""/>
                    <pic:cNvPicPr/>
                  </pic:nvPicPr>
                  <pic:blipFill>
                    <a:blip r:embed="rId39">
                      <a:extLst>
                        <a:ext uri="{28A0092B-C50C-407E-A947-70E740481C1C}">
                          <a14:useLocalDpi xmlns:a14="http://schemas.microsoft.com/office/drawing/2010/main" val="0"/>
                        </a:ext>
                      </a:extLst>
                    </a:blip>
                    <a:stretch>
                      <a:fillRect/>
                    </a:stretch>
                  </pic:blipFill>
                  <pic:spPr>
                    <a:xfrm>
                      <a:off x="0" y="0"/>
                      <a:ext cx="5943600" cy="4791075"/>
                    </a:xfrm>
                    <a:prstGeom prst="rect">
                      <a:avLst/>
                    </a:prstGeom>
                  </pic:spPr>
                </pic:pic>
              </a:graphicData>
            </a:graphic>
          </wp:inline>
        </w:drawing>
      </w:r>
    </w:p>
    <w:p w14:paraId="765CB7C1" w14:textId="77777777" w:rsidR="00135A02" w:rsidRDefault="00135A02" w:rsidP="00135A02">
      <w:r>
        <w:t>What might you feel about God if this is where you prayed each week?</w:t>
      </w:r>
    </w:p>
    <w:p w14:paraId="5E02533C" w14:textId="77777777" w:rsidR="00135A02" w:rsidRDefault="00135A02" w:rsidP="00135A02"/>
    <w:p w14:paraId="1A4002D6" w14:textId="77777777" w:rsidR="00135A02" w:rsidRDefault="00135A02" w:rsidP="00135A02">
      <w:r>
        <w:rPr>
          <w:noProof/>
        </w:rPr>
        <w:drawing>
          <wp:inline distT="0" distB="0" distL="0" distR="0" wp14:anchorId="6A0B9E35" wp14:editId="5AC14C84">
            <wp:extent cx="5943600" cy="4181475"/>
            <wp:effectExtent l="0" t="0" r="0" b="0"/>
            <wp:docPr id="79533226"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33226" name=""/>
                    <pic:cNvPicPr/>
                  </pic:nvPicPr>
                  <pic:blipFill>
                    <a:blip r:embed="rId40">
                      <a:extLst>
                        <a:ext uri="{28A0092B-C50C-407E-A947-70E740481C1C}">
                          <a14:useLocalDpi xmlns:a14="http://schemas.microsoft.com/office/drawing/2010/main" val="0"/>
                        </a:ext>
                      </a:extLst>
                    </a:blip>
                    <a:stretch>
                      <a:fillRect/>
                    </a:stretch>
                  </pic:blipFill>
                  <pic:spPr>
                    <a:xfrm>
                      <a:off x="0" y="0"/>
                      <a:ext cx="5943600" cy="4181475"/>
                    </a:xfrm>
                    <a:prstGeom prst="rect">
                      <a:avLst/>
                    </a:prstGeom>
                  </pic:spPr>
                </pic:pic>
              </a:graphicData>
            </a:graphic>
          </wp:inline>
        </w:drawing>
      </w:r>
    </w:p>
    <w:p w14:paraId="24B97DA5" w14:textId="77777777" w:rsidR="00135A02" w:rsidRDefault="00135A02" w:rsidP="00135A02">
      <w:r>
        <w:t>What about in this one?</w:t>
      </w:r>
    </w:p>
    <w:p w14:paraId="7B15FBBA" w14:textId="77777777" w:rsidR="00135A02" w:rsidRDefault="00135A02" w:rsidP="00135A02"/>
    <w:p w14:paraId="15671824" w14:textId="77777777" w:rsidR="00135A02" w:rsidRDefault="00135A02" w:rsidP="00135A02"/>
    <w:p w14:paraId="2F15E370" w14:textId="77777777" w:rsidR="00135A02" w:rsidRDefault="00135A02" w:rsidP="00135A02"/>
    <w:p w14:paraId="75C308AA" w14:textId="77777777" w:rsidR="00135A02" w:rsidRDefault="00135A02" w:rsidP="00135A02">
      <w:r>
        <w:rPr>
          <w:noProof/>
        </w:rPr>
        <w:drawing>
          <wp:inline distT="0" distB="0" distL="0" distR="0" wp14:anchorId="44A1480F" wp14:editId="7A5634B2">
            <wp:extent cx="5943600" cy="5419725"/>
            <wp:effectExtent l="0" t="0" r="0" b="0"/>
            <wp:docPr id="955193926"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193926" name=""/>
                    <pic:cNvPicPr/>
                  </pic:nvPicPr>
                  <pic:blipFill>
                    <a:blip r:embed="rId41">
                      <a:extLst>
                        <a:ext uri="{28A0092B-C50C-407E-A947-70E740481C1C}">
                          <a14:useLocalDpi xmlns:a14="http://schemas.microsoft.com/office/drawing/2010/main" val="0"/>
                        </a:ext>
                      </a:extLst>
                    </a:blip>
                    <a:stretch>
                      <a:fillRect/>
                    </a:stretch>
                  </pic:blipFill>
                  <pic:spPr>
                    <a:xfrm>
                      <a:off x="0" y="0"/>
                      <a:ext cx="5943600" cy="5419725"/>
                    </a:xfrm>
                    <a:prstGeom prst="rect">
                      <a:avLst/>
                    </a:prstGeom>
                  </pic:spPr>
                </pic:pic>
              </a:graphicData>
            </a:graphic>
          </wp:inline>
        </w:drawing>
      </w:r>
    </w:p>
    <w:p w14:paraId="56305ED0" w14:textId="77777777" w:rsidR="00135A02" w:rsidRDefault="00135A02" w:rsidP="00135A02">
      <w:r>
        <w:t>In this one?</w:t>
      </w:r>
    </w:p>
    <w:p w14:paraId="18B2318C" w14:textId="77777777" w:rsidR="00135A02" w:rsidRDefault="00135A02" w:rsidP="00135A02"/>
    <w:p w14:paraId="0723957D" w14:textId="77777777" w:rsidR="00135A02" w:rsidRDefault="00135A02" w:rsidP="00135A02">
      <w:r>
        <w:rPr>
          <w:noProof/>
        </w:rPr>
        <w:drawing>
          <wp:inline distT="0" distB="0" distL="0" distR="0" wp14:anchorId="58309B48" wp14:editId="5BC1F458">
            <wp:extent cx="5943600" cy="3952875"/>
            <wp:effectExtent l="0" t="0" r="0" b="0"/>
            <wp:docPr id="2124853161"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853161" name=""/>
                    <pic:cNvPicPr/>
                  </pic:nvPicPr>
                  <pic:blipFill>
                    <a:blip r:embed="rId42">
                      <a:extLst>
                        <a:ext uri="{28A0092B-C50C-407E-A947-70E740481C1C}">
                          <a14:useLocalDpi xmlns:a14="http://schemas.microsoft.com/office/drawing/2010/main" val="0"/>
                        </a:ext>
                      </a:extLst>
                    </a:blip>
                    <a:stretch>
                      <a:fillRect/>
                    </a:stretch>
                  </pic:blipFill>
                  <pic:spPr>
                    <a:xfrm>
                      <a:off x="0" y="0"/>
                      <a:ext cx="5943600" cy="3952875"/>
                    </a:xfrm>
                    <a:prstGeom prst="rect">
                      <a:avLst/>
                    </a:prstGeom>
                  </pic:spPr>
                </pic:pic>
              </a:graphicData>
            </a:graphic>
          </wp:inline>
        </w:drawing>
      </w:r>
    </w:p>
    <w:p w14:paraId="7B2A96C7" w14:textId="77777777" w:rsidR="00135A02" w:rsidRDefault="00135A02" w:rsidP="00135A02">
      <w:r>
        <w:t>In here?</w:t>
      </w:r>
    </w:p>
    <w:p w14:paraId="2BE73D3E" w14:textId="77777777" w:rsidR="00135A02" w:rsidRDefault="00135A02" w:rsidP="00135A02"/>
    <w:p w14:paraId="61252B0B" w14:textId="77777777" w:rsidR="00135A02" w:rsidRDefault="00135A02" w:rsidP="00135A02">
      <w:r>
        <w:rPr>
          <w:noProof/>
        </w:rPr>
        <w:drawing>
          <wp:inline distT="0" distB="0" distL="0" distR="0" wp14:anchorId="3AC7AFFB" wp14:editId="19B70C20">
            <wp:extent cx="5943600" cy="4457700"/>
            <wp:effectExtent l="0" t="0" r="0" b="0"/>
            <wp:docPr id="2073309935" name="drawing" descr="File:Reformed church, interior, 2019 Erdőkert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309935" name=""/>
                    <pic:cNvPicPr/>
                  </pic:nvPicPr>
                  <pic:blipFill>
                    <a:blip r:embed="rId43">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69F135B0" w14:textId="77777777" w:rsidR="00135A02" w:rsidRDefault="00135A02" w:rsidP="00135A02">
      <w:r>
        <w:t>Or in this one?</w:t>
      </w:r>
    </w:p>
    <w:p w14:paraId="65A581F8" w14:textId="77777777" w:rsidR="00135A02" w:rsidRDefault="00135A02" w:rsidP="00135A02">
      <w:r>
        <w:rPr>
          <w:noProof/>
        </w:rPr>
        <w:drawing>
          <wp:inline distT="0" distB="0" distL="0" distR="0" wp14:anchorId="1E58D63C" wp14:editId="511F6E86">
            <wp:extent cx="5943600" cy="7924800"/>
            <wp:effectExtent l="0" t="0" r="0" b="0"/>
            <wp:docPr id="1351796668"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796668" name=""/>
                    <pic:cNvPicPr/>
                  </pic:nvPicPr>
                  <pic:blipFill>
                    <a:blip r:embed="rId44">
                      <a:extLst>
                        <a:ext uri="{28A0092B-C50C-407E-A947-70E740481C1C}">
                          <a14:useLocalDpi xmlns:a14="http://schemas.microsoft.com/office/drawing/2010/main" val="0"/>
                        </a:ext>
                      </a:extLst>
                    </a:blip>
                    <a:stretch>
                      <a:fillRect/>
                    </a:stretch>
                  </pic:blipFill>
                  <pic:spPr>
                    <a:xfrm>
                      <a:off x="0" y="0"/>
                      <a:ext cx="5943600" cy="7924800"/>
                    </a:xfrm>
                    <a:prstGeom prst="rect">
                      <a:avLst/>
                    </a:prstGeom>
                  </pic:spPr>
                </pic:pic>
              </a:graphicData>
            </a:graphic>
          </wp:inline>
        </w:drawing>
      </w:r>
      <w:r>
        <w:t>What do people wear?</w:t>
      </w:r>
    </w:p>
    <w:p w14:paraId="1977E98D" w14:textId="77777777" w:rsidR="00135A02" w:rsidRDefault="00135A02" w:rsidP="00135A02"/>
    <w:p w14:paraId="284793A0" w14:textId="77777777" w:rsidR="00135A02" w:rsidRDefault="00135A02" w:rsidP="00135A02">
      <w:r>
        <w:rPr>
          <w:noProof/>
        </w:rPr>
        <w:drawing>
          <wp:inline distT="0" distB="0" distL="0" distR="0" wp14:anchorId="3DDFE365" wp14:editId="512375ED">
            <wp:extent cx="5943600" cy="3943350"/>
            <wp:effectExtent l="0" t="0" r="0" b="0"/>
            <wp:docPr id="1852391256"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391256" name=""/>
                    <pic:cNvPicPr/>
                  </pic:nvPicPr>
                  <pic:blipFill>
                    <a:blip r:embed="rId45">
                      <a:extLst>
                        <a:ext uri="{28A0092B-C50C-407E-A947-70E740481C1C}">
                          <a14:useLocalDpi xmlns:a14="http://schemas.microsoft.com/office/drawing/2010/main" val="0"/>
                        </a:ext>
                      </a:extLst>
                    </a:blip>
                    <a:stretch>
                      <a:fillRect/>
                    </a:stretch>
                  </pic:blipFill>
                  <pic:spPr>
                    <a:xfrm>
                      <a:off x="0" y="0"/>
                      <a:ext cx="5943600" cy="3943350"/>
                    </a:xfrm>
                    <a:prstGeom prst="rect">
                      <a:avLst/>
                    </a:prstGeom>
                  </pic:spPr>
                </pic:pic>
              </a:graphicData>
            </a:graphic>
          </wp:inline>
        </w:drawing>
      </w:r>
    </w:p>
    <w:p w14:paraId="5CF72CF3" w14:textId="77777777" w:rsidR="00135A02" w:rsidRDefault="00135A02" w:rsidP="00135A02">
      <w:r>
        <w:t>What do you wear? What do people typically wear when attending? Is there a dress code? Think about how people might figure out what to wear even if there is no state or published dress code. Where do we get our cues, what do we value in the act of getting dressed?</w:t>
      </w:r>
    </w:p>
    <w:p w14:paraId="11845F97" w14:textId="77777777" w:rsidR="00135A02" w:rsidRDefault="00135A02" w:rsidP="00135A02"/>
    <w:p w14:paraId="1E53DA41" w14:textId="77777777" w:rsidR="00135A02" w:rsidRDefault="00135A02" w:rsidP="00135A02"/>
    <w:p w14:paraId="11E8C483" w14:textId="77777777" w:rsidR="00135A02" w:rsidRDefault="00135A02" w:rsidP="00135A02"/>
    <w:p w14:paraId="29C7815A" w14:textId="77777777" w:rsidR="00135A02" w:rsidRDefault="00135A02" w:rsidP="00135A02">
      <w:r>
        <w:rPr>
          <w:noProof/>
        </w:rPr>
        <w:drawing>
          <wp:inline distT="0" distB="0" distL="0" distR="0" wp14:anchorId="586FF5F0" wp14:editId="5A3AE728">
            <wp:extent cx="5943600" cy="4495800"/>
            <wp:effectExtent l="0" t="0" r="0" b="0"/>
            <wp:docPr id="425615813"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615813" name=""/>
                    <pic:cNvPicPr/>
                  </pic:nvPicPr>
                  <pic:blipFill>
                    <a:blip r:embed="rId46">
                      <a:extLst>
                        <a:ext uri="{28A0092B-C50C-407E-A947-70E740481C1C}">
                          <a14:useLocalDpi xmlns:a14="http://schemas.microsoft.com/office/drawing/2010/main" val="0"/>
                        </a:ext>
                      </a:extLst>
                    </a:blip>
                    <a:stretch>
                      <a:fillRect/>
                    </a:stretch>
                  </pic:blipFill>
                  <pic:spPr>
                    <a:xfrm>
                      <a:off x="0" y="0"/>
                      <a:ext cx="5943600" cy="4495800"/>
                    </a:xfrm>
                    <a:prstGeom prst="rect">
                      <a:avLst/>
                    </a:prstGeom>
                  </pic:spPr>
                </pic:pic>
              </a:graphicData>
            </a:graphic>
          </wp:inline>
        </w:drawing>
      </w:r>
    </w:p>
    <w:p w14:paraId="65BA102B" w14:textId="77777777" w:rsidR="00135A02" w:rsidRDefault="00135A02" w:rsidP="00135A02">
      <w:r>
        <w:t>[Do you have a concept of “Sunday Best”? Do you dress up for holidays?]</w:t>
      </w:r>
    </w:p>
    <w:p w14:paraId="2E0B1D7C" w14:textId="77777777" w:rsidR="00135A02" w:rsidRDefault="00135A02" w:rsidP="00135A02"/>
    <w:p w14:paraId="7B76EC0B" w14:textId="77777777" w:rsidR="00135A02" w:rsidRDefault="00135A02" w:rsidP="00135A02"/>
    <w:p w14:paraId="1C4A6593" w14:textId="77777777" w:rsidR="00135A02" w:rsidRDefault="00135A02" w:rsidP="00135A02"/>
    <w:p w14:paraId="6D276A61" w14:textId="77777777" w:rsidR="00135A02" w:rsidRDefault="00135A02" w:rsidP="00135A02">
      <w:r>
        <w:rPr>
          <w:noProof/>
        </w:rPr>
        <w:drawing>
          <wp:inline distT="0" distB="0" distL="0" distR="0" wp14:anchorId="20C2C3BF" wp14:editId="6ADC4489">
            <wp:extent cx="5943600" cy="3952875"/>
            <wp:effectExtent l="0" t="0" r="0" b="0"/>
            <wp:docPr id="431633465"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633465" name=""/>
                    <pic:cNvPicPr/>
                  </pic:nvPicPr>
                  <pic:blipFill>
                    <a:blip r:embed="rId47">
                      <a:extLst>
                        <a:ext uri="{28A0092B-C50C-407E-A947-70E740481C1C}">
                          <a14:useLocalDpi xmlns:a14="http://schemas.microsoft.com/office/drawing/2010/main" val="0"/>
                        </a:ext>
                      </a:extLst>
                    </a:blip>
                    <a:stretch>
                      <a:fillRect/>
                    </a:stretch>
                  </pic:blipFill>
                  <pic:spPr>
                    <a:xfrm>
                      <a:off x="0" y="0"/>
                      <a:ext cx="5943600" cy="3952875"/>
                    </a:xfrm>
                    <a:prstGeom prst="rect">
                      <a:avLst/>
                    </a:prstGeom>
                  </pic:spPr>
                </pic:pic>
              </a:graphicData>
            </a:graphic>
          </wp:inline>
        </w:drawing>
      </w:r>
    </w:p>
    <w:p w14:paraId="1C28EB00" w14:textId="77777777" w:rsidR="00135A02" w:rsidRDefault="00135A02" w:rsidP="00135A02">
      <w:r>
        <w:t>[How do you sing praises to God?]</w:t>
      </w:r>
    </w:p>
    <w:p w14:paraId="68CC17B8" w14:textId="77777777" w:rsidR="00135A02" w:rsidRDefault="00135A02" w:rsidP="00135A02"/>
    <w:p w14:paraId="78B6DAF0" w14:textId="77777777" w:rsidR="00135A02" w:rsidRDefault="00135A02" w:rsidP="00135A02">
      <w:r>
        <w:rPr>
          <w:noProof/>
        </w:rPr>
        <w:drawing>
          <wp:inline distT="0" distB="0" distL="0" distR="0" wp14:anchorId="1F3E26EB" wp14:editId="2E67D579">
            <wp:extent cx="5943600" cy="3333750"/>
            <wp:effectExtent l="0" t="0" r="0" b="0"/>
            <wp:docPr id="1142992139"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992139" name=""/>
                    <pic:cNvPicPr/>
                  </pic:nvPicPr>
                  <pic:blipFill>
                    <a:blip r:embed="rId48">
                      <a:extLst>
                        <a:ext uri="{28A0092B-C50C-407E-A947-70E740481C1C}">
                          <a14:useLocalDpi xmlns:a14="http://schemas.microsoft.com/office/drawing/2010/main" val="0"/>
                        </a:ext>
                      </a:extLst>
                    </a:blip>
                    <a:stretch>
                      <a:fillRect/>
                    </a:stretch>
                  </pic:blipFill>
                  <pic:spPr>
                    <a:xfrm>
                      <a:off x="0" y="0"/>
                      <a:ext cx="5943600" cy="3333750"/>
                    </a:xfrm>
                    <a:prstGeom prst="rect">
                      <a:avLst/>
                    </a:prstGeom>
                  </pic:spPr>
                </pic:pic>
              </a:graphicData>
            </a:graphic>
          </wp:inline>
        </w:drawing>
      </w:r>
    </w:p>
    <w:p w14:paraId="214C8F6E" w14:textId="61C6160A" w:rsidR="00135A02" w:rsidRPr="00135A02" w:rsidRDefault="00135A02" w:rsidP="00135A02">
      <w:r>
        <w:t>[Do you have an organ, a choir? How do the choir dress? Why? What do this image and the last one each declare they value? Hint: informal worship styles are normally meant to emphasize a democratic ‘come as you are’ feeling, while more ornamentation/celebration is usually focused on celebration of the spiritual or focus on the sacred among the daily/mundane. How do we judge between these two emphases and the virtues they each prioritize expressing in their style?]</w:t>
      </w:r>
    </w:p>
    <w:p w14:paraId="071A351D" w14:textId="382D48E3" w:rsidR="0074232D" w:rsidRDefault="46D9DE5C" w:rsidP="29052C8A">
      <w:pPr>
        <w:pStyle w:val="Heading3"/>
        <w:shd w:val="clear" w:color="auto" w:fill="FFFFFF" w:themeFill="background1"/>
        <w:spacing w:before="360" w:after="120"/>
        <w:rPr>
          <w:rFonts w:ascii="Aptos" w:eastAsia="Aptos" w:hAnsi="Aptos" w:cs="Aptos"/>
        </w:rPr>
      </w:pPr>
      <w:r w:rsidRPr="29052C8A">
        <w:rPr>
          <w:rFonts w:ascii="Aptos" w:eastAsia="Aptos" w:hAnsi="Aptos" w:cs="Aptos"/>
        </w:rPr>
        <w:t xml:space="preserve">Activity: </w:t>
      </w:r>
      <w:r w:rsidR="505A82B5" w:rsidRPr="29052C8A">
        <w:rPr>
          <w:rFonts w:ascii="Aptos" w:eastAsia="Aptos" w:hAnsi="Aptos" w:cs="Aptos"/>
        </w:rPr>
        <w:t>Pentecost and the Holy Spirit</w:t>
      </w:r>
      <w:r w:rsidR="75696F6B" w:rsidRPr="29052C8A">
        <w:rPr>
          <w:rFonts w:ascii="Aptos" w:eastAsia="Aptos" w:hAnsi="Aptos" w:cs="Aptos"/>
        </w:rPr>
        <w:t xml:space="preserve"> -</w:t>
      </w:r>
      <w:r w:rsidR="505A82B5" w:rsidRPr="29052C8A">
        <w:rPr>
          <w:rFonts w:ascii="Aptos" w:eastAsia="Aptos" w:hAnsi="Aptos" w:cs="Aptos"/>
        </w:rPr>
        <w:t xml:space="preserve"> Visual Art in Churches</w:t>
      </w:r>
    </w:p>
    <w:p w14:paraId="2BE5C3BA" w14:textId="64CBD88D" w:rsidR="0074232D" w:rsidRDefault="2CDF904F" w:rsidP="6F7B3BA5">
      <w:pPr>
        <w:pStyle w:val="FirstParagraph"/>
        <w:rPr>
          <w:rFonts w:ascii="Aptos" w:eastAsia="Aptos" w:hAnsi="Aptos" w:cs="Aptos"/>
          <w:color w:val="6ECFB1"/>
        </w:rPr>
      </w:pPr>
      <w:r w:rsidRPr="6F7B3BA5">
        <w:rPr>
          <w:rFonts w:ascii="Aptos" w:eastAsia="Aptos" w:hAnsi="Aptos" w:cs="Aptos"/>
          <w:b/>
          <w:bCs/>
          <w:color w:val="6ECFB1"/>
        </w:rPr>
        <w:t>&lt;Begin learning-activity&gt;</w:t>
      </w:r>
    </w:p>
    <w:p w14:paraId="18D81AA7" w14:textId="5D2E723C" w:rsidR="0074232D" w:rsidRDefault="46D9DE5C" w:rsidP="14FD2EDC">
      <w:pPr>
        <w:spacing w:before="180" w:after="180"/>
        <w:rPr>
          <w:rFonts w:ascii="Aptos" w:eastAsia="Aptos" w:hAnsi="Aptos" w:cs="Aptos"/>
          <w:color w:val="000000" w:themeColor="text1"/>
        </w:rPr>
      </w:pPr>
      <w:r w:rsidRPr="14FD2EDC">
        <w:rPr>
          <w:rFonts w:ascii="Aptos" w:eastAsia="Aptos" w:hAnsi="Aptos" w:cs="Aptos"/>
          <w:b/>
          <w:bCs/>
          <w:color w:val="000000" w:themeColor="text1"/>
        </w:rPr>
        <w:t xml:space="preserve">Estimated Time: </w:t>
      </w:r>
      <w:r w:rsidR="06629329" w:rsidRPr="14FD2EDC">
        <w:rPr>
          <w:rFonts w:ascii="Aptos" w:eastAsia="Aptos" w:hAnsi="Aptos" w:cs="Aptos"/>
          <w:b/>
          <w:bCs/>
          <w:color w:val="000000" w:themeColor="text1"/>
        </w:rPr>
        <w:t>5 mins</w:t>
      </w:r>
    </w:p>
    <w:p w14:paraId="2439D2FB" w14:textId="5F7EC853" w:rsidR="0074232D" w:rsidRDefault="06629329" w:rsidP="7851726B">
      <w:pPr>
        <w:spacing w:before="180" w:after="180"/>
        <w:rPr>
          <w:rFonts w:ascii="Aptos" w:eastAsia="Aptos" w:hAnsi="Aptos" w:cs="Aptos"/>
          <w:color w:val="000000" w:themeColor="text1"/>
        </w:rPr>
      </w:pPr>
      <w:r w:rsidRPr="7851726B">
        <w:rPr>
          <w:rFonts w:ascii="Aptos" w:eastAsia="Aptos" w:hAnsi="Aptos" w:cs="Aptos"/>
          <w:color w:val="000000" w:themeColor="text1"/>
        </w:rPr>
        <w:t>Learn about some examples of contemporary Christian art installations in church. This article shows 4 examples of art produced around the topic of the Holy Spirit and Pentecost:</w:t>
      </w:r>
    </w:p>
    <w:p w14:paraId="616ACCF3" w14:textId="14E111C9" w:rsidR="0074232D" w:rsidRDefault="5EF7D196" w:rsidP="16F16182">
      <w:pPr>
        <w:pStyle w:val="ListParagraph"/>
        <w:numPr>
          <w:ilvl w:val="0"/>
          <w:numId w:val="16"/>
        </w:numPr>
        <w:spacing w:before="180" w:after="180"/>
        <w:rPr>
          <w:rFonts w:ascii="Aptos" w:eastAsia="Aptos" w:hAnsi="Aptos" w:cs="Aptos"/>
          <w:color w:val="000000" w:themeColor="text1"/>
        </w:rPr>
      </w:pPr>
      <w:r w:rsidRPr="40274BC8">
        <w:rPr>
          <w:rFonts w:ascii="Aptos" w:eastAsia="Aptos" w:hAnsi="Aptos" w:cs="Aptos"/>
          <w:b/>
          <w:bCs/>
          <w:color w:val="000000" w:themeColor="text1"/>
        </w:rPr>
        <w:t xml:space="preserve">Read: </w:t>
      </w:r>
      <w:hyperlink r:id="rId49">
        <w:r w:rsidRPr="40274BC8">
          <w:rPr>
            <w:rStyle w:val="Hyperlink"/>
            <w:rFonts w:ascii="Aptos" w:eastAsia="Aptos" w:hAnsi="Aptos" w:cs="Aptos"/>
            <w:i/>
            <w:iCs/>
          </w:rPr>
          <w:t>Four site-specific art installations in churches for Pentecost</w:t>
        </w:r>
      </w:hyperlink>
      <w:r w:rsidR="06629329" w:rsidRPr="40274BC8">
        <w:rPr>
          <w:rFonts w:ascii="Aptos" w:eastAsia="Aptos" w:hAnsi="Aptos" w:cs="Aptos"/>
          <w:i/>
          <w:iCs/>
          <w:color w:val="000000" w:themeColor="text1"/>
        </w:rPr>
        <w:t xml:space="preserve"> </w:t>
      </w:r>
      <w:r w:rsidR="5F716A66" w:rsidRPr="40274BC8">
        <w:rPr>
          <w:rFonts w:ascii="Aptos" w:eastAsia="Aptos" w:hAnsi="Aptos" w:cs="Aptos"/>
          <w:color w:val="000000" w:themeColor="text1"/>
        </w:rPr>
        <w:t xml:space="preserve">by Victoria Emily Jones </w:t>
      </w:r>
      <w:r w:rsidR="3B5D8592" w:rsidRPr="40274BC8">
        <w:rPr>
          <w:rFonts w:ascii="Aptos" w:eastAsia="Aptos" w:hAnsi="Aptos" w:cs="Aptos"/>
          <w:color w:val="000000" w:themeColor="text1"/>
        </w:rPr>
        <w:t>(</w:t>
      </w:r>
      <w:r w:rsidR="645AA797" w:rsidRPr="40274BC8">
        <w:rPr>
          <w:rFonts w:ascii="Aptos" w:eastAsia="Aptos" w:hAnsi="Aptos" w:cs="Aptos"/>
          <w:i/>
          <w:iCs/>
          <w:color w:val="000000" w:themeColor="text1"/>
        </w:rPr>
        <w:t>Art &amp; Theology</w:t>
      </w:r>
      <w:r w:rsidR="3B5D8592" w:rsidRPr="40274BC8">
        <w:rPr>
          <w:rFonts w:ascii="Aptos" w:eastAsia="Aptos" w:hAnsi="Aptos" w:cs="Aptos"/>
          <w:i/>
          <w:iCs/>
          <w:color w:val="000000" w:themeColor="text1"/>
        </w:rPr>
        <w:t>,</w:t>
      </w:r>
      <w:r w:rsidR="3B5D8592" w:rsidRPr="40274BC8">
        <w:rPr>
          <w:rFonts w:ascii="Aptos" w:eastAsia="Aptos" w:hAnsi="Aptos" w:cs="Aptos"/>
          <w:color w:val="000000" w:themeColor="text1"/>
        </w:rPr>
        <w:t xml:space="preserve"> 202</w:t>
      </w:r>
      <w:r w:rsidR="5C56DA12" w:rsidRPr="40274BC8">
        <w:rPr>
          <w:rFonts w:ascii="Aptos" w:eastAsia="Aptos" w:hAnsi="Aptos" w:cs="Aptos"/>
          <w:color w:val="000000" w:themeColor="text1"/>
        </w:rPr>
        <w:t>5</w:t>
      </w:r>
      <w:r w:rsidR="3B5D8592" w:rsidRPr="40274BC8">
        <w:rPr>
          <w:rFonts w:ascii="Aptos" w:eastAsia="Aptos" w:hAnsi="Aptos" w:cs="Aptos"/>
          <w:color w:val="000000" w:themeColor="text1"/>
        </w:rPr>
        <w:t>).</w:t>
      </w:r>
    </w:p>
    <w:p w14:paraId="5FCD1E07" w14:textId="50C52089" w:rsidR="056EF564" w:rsidRDefault="056EF564" w:rsidP="16F16182">
      <w:pPr>
        <w:spacing w:before="180" w:after="180"/>
        <w:rPr>
          <w:rFonts w:ascii="Aptos" w:eastAsia="Aptos" w:hAnsi="Aptos" w:cs="Aptos"/>
          <w:b/>
          <w:bCs/>
          <w:color w:val="000000" w:themeColor="text1"/>
        </w:rPr>
      </w:pPr>
      <w:r w:rsidRPr="40274BC8">
        <w:rPr>
          <w:rFonts w:ascii="Aptos" w:eastAsia="Aptos" w:hAnsi="Aptos" w:cs="Aptos"/>
          <w:b/>
          <w:bCs/>
          <w:color w:val="000000" w:themeColor="text1"/>
        </w:rPr>
        <w:t>Questions to Consider</w:t>
      </w:r>
      <w:r w:rsidR="77AB5340" w:rsidRPr="40274BC8">
        <w:rPr>
          <w:rFonts w:ascii="Aptos" w:eastAsia="Aptos" w:hAnsi="Aptos" w:cs="Aptos"/>
          <w:b/>
          <w:bCs/>
          <w:color w:val="000000" w:themeColor="text1"/>
        </w:rPr>
        <w:t>:</w:t>
      </w:r>
    </w:p>
    <w:p w14:paraId="38F0A84D" w14:textId="292CE4F5" w:rsidR="77AB5340" w:rsidRDefault="77AB5340" w:rsidP="16F16182">
      <w:pPr>
        <w:pStyle w:val="ListParagraph"/>
        <w:numPr>
          <w:ilvl w:val="0"/>
          <w:numId w:val="2"/>
        </w:numPr>
        <w:spacing w:before="180" w:after="180"/>
        <w:rPr>
          <w:rFonts w:ascii="Aptos" w:eastAsia="Aptos" w:hAnsi="Aptos" w:cs="Aptos"/>
          <w:color w:val="000000" w:themeColor="text1"/>
        </w:rPr>
      </w:pPr>
      <w:r w:rsidRPr="16F16182">
        <w:rPr>
          <w:rFonts w:ascii="Aptos" w:eastAsia="Aptos" w:hAnsi="Aptos" w:cs="Aptos"/>
          <w:color w:val="000000" w:themeColor="text1"/>
        </w:rPr>
        <w:t>Did any of these ‘speak’ to you more than the others? Why do you think that is?</w:t>
      </w:r>
    </w:p>
    <w:p w14:paraId="3E89ABAE" w14:textId="43C04D03" w:rsidR="77AB5340" w:rsidRDefault="77AB5340" w:rsidP="16F16182">
      <w:pPr>
        <w:pStyle w:val="ListParagraph"/>
        <w:numPr>
          <w:ilvl w:val="0"/>
          <w:numId w:val="2"/>
        </w:numPr>
        <w:spacing w:before="180" w:after="180"/>
        <w:rPr>
          <w:rFonts w:ascii="Aptos" w:eastAsia="Aptos" w:hAnsi="Aptos" w:cs="Aptos"/>
          <w:color w:val="000000" w:themeColor="text1"/>
        </w:rPr>
      </w:pPr>
      <w:r w:rsidRPr="16F16182">
        <w:rPr>
          <w:rFonts w:ascii="Aptos" w:eastAsia="Aptos" w:hAnsi="Aptos" w:cs="Aptos"/>
          <w:color w:val="000000" w:themeColor="text1"/>
        </w:rPr>
        <w:t>How did these contemporary installations ‘play’ with the traditional ways of using space or of decorating churches for worship? In what ways do you think they were successful (or not).</w:t>
      </w:r>
    </w:p>
    <w:p w14:paraId="393F957A" w14:textId="423F65D5" w:rsidR="7D8F1FC2" w:rsidRDefault="77AB5340" w:rsidP="16F16182">
      <w:pPr>
        <w:pStyle w:val="ListParagraph"/>
        <w:numPr>
          <w:ilvl w:val="0"/>
          <w:numId w:val="2"/>
        </w:numPr>
        <w:spacing w:before="180" w:after="180"/>
        <w:rPr>
          <w:rFonts w:ascii="Aptos" w:eastAsia="Aptos" w:hAnsi="Aptos" w:cs="Aptos"/>
          <w:color w:val="000000" w:themeColor="text1"/>
        </w:rPr>
      </w:pPr>
      <w:r w:rsidRPr="16F16182">
        <w:rPr>
          <w:rFonts w:ascii="Aptos" w:eastAsia="Aptos" w:hAnsi="Aptos" w:cs="Aptos"/>
          <w:color w:val="000000" w:themeColor="text1"/>
        </w:rPr>
        <w:t xml:space="preserve">Can you think of one of these installations that would be most appropriate for a space you regularly worship in or are familiar with? Why is it most appropriate? Would others from that community agree? Is </w:t>
      </w:r>
      <w:r w:rsidR="55C9AC18" w:rsidRPr="16F16182">
        <w:rPr>
          <w:rFonts w:ascii="Aptos" w:eastAsia="Aptos" w:hAnsi="Aptos" w:cs="Aptos"/>
          <w:color w:val="000000" w:themeColor="text1"/>
        </w:rPr>
        <w:t>consensus important?</w:t>
      </w:r>
    </w:p>
    <w:p w14:paraId="1C2CEA4B" w14:textId="770D792A" w:rsidR="0074232D" w:rsidRDefault="2CDF904F" w:rsidP="3939E9FB">
      <w:pPr>
        <w:pStyle w:val="FirstParagraph"/>
        <w:rPr>
          <w:rFonts w:ascii="Aptos" w:eastAsia="Aptos" w:hAnsi="Aptos" w:cs="Aptos"/>
          <w:color w:val="000000" w:themeColor="text1"/>
        </w:rPr>
      </w:pPr>
      <w:r w:rsidRPr="3939E9FB">
        <w:rPr>
          <w:rFonts w:ascii="Aptos" w:eastAsia="Aptos" w:hAnsi="Aptos" w:cs="Aptos"/>
          <w:b/>
          <w:bCs/>
          <w:color w:val="6ECFB1"/>
        </w:rPr>
        <w:t>&lt;End learning-activity&gt;</w:t>
      </w:r>
    </w:p>
    <w:p w14:paraId="4683B5E0" w14:textId="23213C8C" w:rsidR="0074232D" w:rsidRDefault="0074232D" w:rsidP="74FDE7AA">
      <w:pPr>
        <w:pStyle w:val="FirstParagraph"/>
        <w:rPr>
          <w:rFonts w:ascii="Aptos" w:eastAsia="Aptos" w:hAnsi="Aptos" w:cs="Aptos"/>
          <w:b/>
          <w:bCs/>
          <w:color w:val="6ECFB1"/>
        </w:rPr>
      </w:pPr>
    </w:p>
    <w:p w14:paraId="1DDC90B9" w14:textId="208F1AE4" w:rsidR="0074232D" w:rsidRDefault="4C82E8AB" w:rsidP="16F16182">
      <w:pPr>
        <w:pStyle w:val="Heading3"/>
        <w:rPr>
          <w:rFonts w:ascii="Aptos" w:eastAsia="Aptos" w:hAnsi="Aptos" w:cs="Aptos"/>
        </w:rPr>
      </w:pPr>
      <w:r w:rsidRPr="40274BC8">
        <w:rPr>
          <w:rFonts w:ascii="Aptos" w:eastAsia="Aptos" w:hAnsi="Aptos" w:cs="Aptos"/>
        </w:rPr>
        <w:t>Activity: Be a Stranger</w:t>
      </w:r>
      <w:r w:rsidR="16661239" w:rsidRPr="40274BC8">
        <w:rPr>
          <w:rFonts w:ascii="Aptos" w:eastAsia="Aptos" w:hAnsi="Aptos" w:cs="Aptos"/>
        </w:rPr>
        <w:t xml:space="preserve"> in Your Own Space</w:t>
      </w:r>
    </w:p>
    <w:p w14:paraId="3B81845A" w14:textId="7D7E9535" w:rsidR="0074232D" w:rsidRDefault="4C82E8AB" w:rsidP="74FDE7AA">
      <w:pPr>
        <w:pStyle w:val="FirstParagraph"/>
        <w:rPr>
          <w:rFonts w:ascii="Aptos" w:eastAsia="Aptos" w:hAnsi="Aptos" w:cs="Aptos"/>
          <w:color w:val="6ECFB1"/>
        </w:rPr>
      </w:pPr>
      <w:r w:rsidRPr="7851726B">
        <w:rPr>
          <w:rFonts w:ascii="Aptos" w:eastAsia="Aptos" w:hAnsi="Aptos" w:cs="Aptos"/>
          <w:b/>
          <w:bCs/>
          <w:color w:val="6ECFB1"/>
        </w:rPr>
        <w:t>&lt;Begin learning-activity&gt;</w:t>
      </w:r>
    </w:p>
    <w:p w14:paraId="306F468B" w14:textId="6C056FDD" w:rsidR="2D480AA9" w:rsidRDefault="2D480AA9" w:rsidP="7851726B">
      <w:pPr>
        <w:spacing w:before="180" w:after="180"/>
        <w:rPr>
          <w:rFonts w:ascii="Aptos" w:eastAsia="Aptos" w:hAnsi="Aptos" w:cs="Aptos"/>
          <w:color w:val="000000" w:themeColor="text1"/>
        </w:rPr>
      </w:pPr>
      <w:r w:rsidRPr="7851726B">
        <w:rPr>
          <w:rFonts w:ascii="Aptos" w:eastAsia="Aptos" w:hAnsi="Aptos" w:cs="Aptos"/>
          <w:b/>
          <w:bCs/>
          <w:color w:val="000000" w:themeColor="text1"/>
        </w:rPr>
        <w:t>Estimated Time: 5 mins</w:t>
      </w:r>
    </w:p>
    <w:p w14:paraId="14D05C37" w14:textId="2B598952" w:rsidR="56390E63" w:rsidRDefault="56390E63" w:rsidP="0DA8F65A">
      <w:pPr>
        <w:pStyle w:val="FirstParagraph"/>
      </w:pPr>
      <w:r>
        <w:rPr>
          <w:noProof/>
        </w:rPr>
        <w:drawing>
          <wp:inline distT="0" distB="0" distL="0" distR="0" wp14:anchorId="2066279F" wp14:editId="1866E794">
            <wp:extent cx="5943600" cy="3667125"/>
            <wp:effectExtent l="0" t="0" r="0" b="0"/>
            <wp:docPr id="234012538"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012538" name=""/>
                    <pic:cNvPicPr/>
                  </pic:nvPicPr>
                  <pic:blipFill>
                    <a:blip r:embed="rId50">
                      <a:extLst>
                        <a:ext uri="{28A0092B-C50C-407E-A947-70E740481C1C}">
                          <a14:useLocalDpi xmlns:a14="http://schemas.microsoft.com/office/drawing/2010/main" val="0"/>
                        </a:ext>
                      </a:extLst>
                    </a:blip>
                    <a:stretch>
                      <a:fillRect/>
                    </a:stretch>
                  </pic:blipFill>
                  <pic:spPr>
                    <a:xfrm>
                      <a:off x="0" y="0"/>
                      <a:ext cx="5943600" cy="3667125"/>
                    </a:xfrm>
                    <a:prstGeom prst="rect">
                      <a:avLst/>
                    </a:prstGeom>
                  </pic:spPr>
                </pic:pic>
              </a:graphicData>
            </a:graphic>
          </wp:inline>
        </w:drawing>
      </w:r>
    </w:p>
    <w:p w14:paraId="305995BB" w14:textId="7D7D3A0C" w:rsidR="56390E63" w:rsidRDefault="50C095A0" w:rsidP="7B6BA73F">
      <w:pPr>
        <w:pStyle w:val="FirstParagraph"/>
        <w:rPr>
          <w:i/>
          <w:iCs/>
          <w:color w:val="0D0D0D" w:themeColor="text1" w:themeTint="F2"/>
          <w:sz w:val="22"/>
          <w:szCs w:val="22"/>
        </w:rPr>
      </w:pPr>
      <w:r w:rsidRPr="7B6BA73F">
        <w:rPr>
          <w:i/>
          <w:iCs/>
          <w:color w:val="0D0D0D" w:themeColor="text1" w:themeTint="F2"/>
          <w:sz w:val="22"/>
          <w:szCs w:val="22"/>
        </w:rPr>
        <w:t>A</w:t>
      </w:r>
      <w:r w:rsidR="2C05BFD0" w:rsidRPr="7B6BA73F">
        <w:rPr>
          <w:i/>
          <w:iCs/>
          <w:color w:val="0D0D0D" w:themeColor="text1" w:themeTint="F2"/>
          <w:sz w:val="22"/>
          <w:szCs w:val="22"/>
        </w:rPr>
        <w:t xml:space="preserve"> well lit office space cheered up with plants, wood tones, and funky lighting</w:t>
      </w:r>
      <w:r w:rsidR="130B55C5" w:rsidRPr="7B6BA73F">
        <w:rPr>
          <w:i/>
          <w:iCs/>
          <w:color w:val="0D0D0D" w:themeColor="text1" w:themeTint="F2"/>
          <w:sz w:val="22"/>
          <w:szCs w:val="22"/>
        </w:rPr>
        <w:t>.</w:t>
      </w:r>
    </w:p>
    <w:p w14:paraId="5649F249" w14:textId="02BBE081" w:rsidR="472B0239" w:rsidRDefault="472B0239" w:rsidP="16F16182">
      <w:pPr>
        <w:spacing w:before="240" w:after="240"/>
        <w:rPr>
          <w:rFonts w:ascii="Aptos" w:eastAsia="Aptos" w:hAnsi="Aptos" w:cs="Aptos"/>
          <w:color w:val="000000" w:themeColor="text1"/>
        </w:rPr>
      </w:pPr>
      <w:r w:rsidRPr="16F16182">
        <w:rPr>
          <w:color w:val="000000" w:themeColor="text1"/>
        </w:rPr>
        <w:t xml:space="preserve">From </w:t>
      </w:r>
      <w:hyperlink r:id="rId51">
        <w:r w:rsidRPr="16F16182">
          <w:rPr>
            <w:rStyle w:val="Hyperlink"/>
            <w:i/>
            <w:iCs/>
          </w:rPr>
          <w:t>Wikimedia</w:t>
        </w:r>
      </w:hyperlink>
      <w:r w:rsidRPr="16F16182">
        <w:rPr>
          <w:color w:val="000000" w:themeColor="text1"/>
        </w:rPr>
        <w:t xml:space="preserve"> (Lydia Jane Lewington, 2022). Creative Commons.</w:t>
      </w:r>
    </w:p>
    <w:p w14:paraId="2C467F94" w14:textId="78052C29" w:rsidR="0074232D" w:rsidRDefault="4C82E8AB" w:rsidP="16F16182">
      <w:pPr>
        <w:spacing w:before="180" w:after="180"/>
        <w:rPr>
          <w:rFonts w:ascii="Aptos" w:eastAsia="Aptos" w:hAnsi="Aptos" w:cs="Aptos"/>
          <w:color w:val="000000" w:themeColor="text1"/>
        </w:rPr>
      </w:pPr>
      <w:r w:rsidRPr="16F16182">
        <w:rPr>
          <w:rFonts w:ascii="Aptos" w:eastAsia="Aptos" w:hAnsi="Aptos" w:cs="Aptos"/>
          <w:color w:val="000000" w:themeColor="text1"/>
        </w:rPr>
        <w:t>In your mind, take a few minutes to think about what you would learn about your church by attending a service there as a stranger</w:t>
      </w:r>
      <w:r w:rsidR="3044B642" w:rsidRPr="16F16182">
        <w:rPr>
          <w:rFonts w:ascii="Aptos" w:eastAsia="Aptos" w:hAnsi="Aptos" w:cs="Aptos"/>
          <w:color w:val="000000" w:themeColor="text1"/>
        </w:rPr>
        <w:t xml:space="preserve">? </w:t>
      </w:r>
    </w:p>
    <w:p w14:paraId="618E0D04" w14:textId="613C3BA5" w:rsidR="0074232D" w:rsidRDefault="43AC1B9C" w:rsidP="7851726B">
      <w:pPr>
        <w:spacing w:before="180" w:after="180"/>
        <w:rPr>
          <w:rFonts w:ascii="Aptos" w:eastAsia="Aptos" w:hAnsi="Aptos" w:cs="Aptos"/>
          <w:color w:val="000000" w:themeColor="text1"/>
        </w:rPr>
      </w:pPr>
      <w:r w:rsidRPr="40274BC8">
        <w:rPr>
          <w:rFonts w:ascii="Aptos" w:eastAsia="Aptos" w:hAnsi="Aptos" w:cs="Aptos"/>
          <w:color w:val="000000" w:themeColor="text1"/>
        </w:rPr>
        <w:t xml:space="preserve">Have you ever visited a different religion’s place of worship? </w:t>
      </w:r>
      <w:r w:rsidR="3044B642" w:rsidRPr="40274BC8">
        <w:rPr>
          <w:rFonts w:ascii="Aptos" w:eastAsia="Aptos" w:hAnsi="Aptos" w:cs="Aptos"/>
          <w:color w:val="000000" w:themeColor="text1"/>
        </w:rPr>
        <w:t>Would you have a different work or school experience if the activities were held in a different building?</w:t>
      </w:r>
    </w:p>
    <w:p w14:paraId="01816D1A" w14:textId="40902872" w:rsidR="0074232D" w:rsidRDefault="4AE95278" w:rsidP="16F16182">
      <w:pPr>
        <w:spacing w:before="180" w:after="180"/>
        <w:rPr>
          <w:rFonts w:ascii="Aptos" w:eastAsia="Aptos" w:hAnsi="Aptos" w:cs="Aptos"/>
          <w:b/>
          <w:bCs/>
          <w:color w:val="000000" w:themeColor="text1"/>
        </w:rPr>
      </w:pPr>
      <w:r w:rsidRPr="16F16182">
        <w:rPr>
          <w:rFonts w:ascii="Aptos" w:eastAsia="Aptos" w:hAnsi="Aptos" w:cs="Aptos"/>
          <w:b/>
          <w:bCs/>
          <w:color w:val="000000" w:themeColor="text1"/>
        </w:rPr>
        <w:t>Questions to Consider:</w:t>
      </w:r>
      <w:r w:rsidR="38E55684" w:rsidRPr="16F16182">
        <w:rPr>
          <w:rFonts w:ascii="Aptos" w:eastAsia="Aptos" w:hAnsi="Aptos" w:cs="Aptos"/>
          <w:b/>
          <w:bCs/>
          <w:color w:val="000000" w:themeColor="text1"/>
        </w:rPr>
        <w:t xml:space="preserve"> </w:t>
      </w:r>
    </w:p>
    <w:p w14:paraId="0808B64A" w14:textId="5A21C0A1" w:rsidR="38E55684" w:rsidRDefault="38E55684" w:rsidP="16F16182">
      <w:pPr>
        <w:pStyle w:val="ListParagraph"/>
        <w:numPr>
          <w:ilvl w:val="0"/>
          <w:numId w:val="15"/>
        </w:numPr>
        <w:spacing w:before="180" w:after="180"/>
        <w:rPr>
          <w:rFonts w:ascii="Aptos" w:eastAsia="Aptos" w:hAnsi="Aptos" w:cs="Aptos"/>
          <w:color w:val="000000" w:themeColor="text1"/>
        </w:rPr>
      </w:pPr>
      <w:r w:rsidRPr="16F16182">
        <w:rPr>
          <w:rFonts w:ascii="Aptos" w:eastAsia="Aptos" w:hAnsi="Aptos" w:cs="Aptos"/>
          <w:color w:val="000000" w:themeColor="text1"/>
        </w:rPr>
        <w:t>Bonus: Take notes in a reflective journal about what stood out to you, and discuss with someone else who knows the space. If taking class sy</w:t>
      </w:r>
      <w:r w:rsidR="3FFE32BB" w:rsidRPr="16F16182">
        <w:rPr>
          <w:rFonts w:ascii="Aptos" w:eastAsia="Aptos" w:hAnsi="Aptos" w:cs="Aptos"/>
          <w:color w:val="000000" w:themeColor="text1"/>
        </w:rPr>
        <w:t>nchronously, be prepared to share your unique experience of a place in class discussion.</w:t>
      </w:r>
    </w:p>
    <w:p w14:paraId="4FD0402F" w14:textId="6A35B3A8" w:rsidR="0074232D" w:rsidRDefault="4AE95278" w:rsidP="16F16182">
      <w:pPr>
        <w:pStyle w:val="ListParagraph"/>
        <w:numPr>
          <w:ilvl w:val="0"/>
          <w:numId w:val="15"/>
        </w:numPr>
        <w:spacing w:before="180" w:after="180"/>
        <w:rPr>
          <w:rFonts w:ascii="Aptos" w:eastAsia="Aptos" w:hAnsi="Aptos" w:cs="Aptos"/>
          <w:color w:val="000000" w:themeColor="text1"/>
        </w:rPr>
      </w:pPr>
      <w:r w:rsidRPr="16F16182">
        <w:rPr>
          <w:rFonts w:ascii="Aptos" w:eastAsia="Aptos" w:hAnsi="Aptos" w:cs="Aptos"/>
          <w:color w:val="000000" w:themeColor="text1"/>
        </w:rPr>
        <w:t>What do you think this community or institution values</w:t>
      </w:r>
      <w:r w:rsidR="4D4F0177" w:rsidRPr="16F16182">
        <w:rPr>
          <w:rFonts w:ascii="Aptos" w:eastAsia="Aptos" w:hAnsi="Aptos" w:cs="Aptos"/>
          <w:color w:val="000000" w:themeColor="text1"/>
        </w:rPr>
        <w:t>,</w:t>
      </w:r>
      <w:r w:rsidRPr="16F16182">
        <w:rPr>
          <w:rFonts w:ascii="Aptos" w:eastAsia="Aptos" w:hAnsi="Aptos" w:cs="Aptos"/>
          <w:color w:val="000000" w:themeColor="text1"/>
        </w:rPr>
        <w:t xml:space="preserve"> based solely on the sensory experience or physical space</w:t>
      </w:r>
      <w:r w:rsidR="0EEFB67C" w:rsidRPr="16F16182">
        <w:rPr>
          <w:rFonts w:ascii="Aptos" w:eastAsia="Aptos" w:hAnsi="Aptos" w:cs="Aptos"/>
          <w:color w:val="000000" w:themeColor="text1"/>
        </w:rPr>
        <w:t xml:space="preserve"> where</w:t>
      </w:r>
      <w:r w:rsidRPr="16F16182">
        <w:rPr>
          <w:rFonts w:ascii="Aptos" w:eastAsia="Aptos" w:hAnsi="Aptos" w:cs="Aptos"/>
          <w:color w:val="000000" w:themeColor="text1"/>
        </w:rPr>
        <w:t xml:space="preserve"> the activities happen in?</w:t>
      </w:r>
      <w:r w:rsidR="320AA415" w:rsidRPr="16F16182">
        <w:rPr>
          <w:rFonts w:ascii="Aptos" w:eastAsia="Aptos" w:hAnsi="Aptos" w:cs="Aptos"/>
          <w:color w:val="000000" w:themeColor="text1"/>
        </w:rPr>
        <w:t xml:space="preserve"> </w:t>
      </w:r>
    </w:p>
    <w:p w14:paraId="1EE54239" w14:textId="17FEDAEB" w:rsidR="0074232D" w:rsidRDefault="320AA415" w:rsidP="16F16182">
      <w:pPr>
        <w:pStyle w:val="ListParagraph"/>
        <w:spacing w:before="180" w:after="180"/>
        <w:rPr>
          <w:rFonts w:ascii="Aptos" w:eastAsia="Aptos" w:hAnsi="Aptos" w:cs="Aptos"/>
          <w:color w:val="000000" w:themeColor="text1"/>
        </w:rPr>
      </w:pPr>
      <w:r w:rsidRPr="16F16182">
        <w:rPr>
          <w:rFonts w:ascii="Aptos" w:eastAsia="Aptos" w:hAnsi="Aptos" w:cs="Aptos"/>
          <w:color w:val="000000" w:themeColor="text1"/>
        </w:rPr>
        <w:t xml:space="preserve">If you are thinking of a church or other religion’s faith community, </w:t>
      </w:r>
      <w:r w:rsidR="3FE72DA2" w:rsidRPr="16F16182">
        <w:rPr>
          <w:rFonts w:ascii="Aptos" w:eastAsia="Aptos" w:hAnsi="Aptos" w:cs="Aptos"/>
          <w:color w:val="000000" w:themeColor="text1"/>
        </w:rPr>
        <w:t>be specific about what their space suggests to you about how they see God</w:t>
      </w:r>
      <w:r w:rsidR="274F43A3" w:rsidRPr="16F16182">
        <w:rPr>
          <w:rFonts w:ascii="Aptos" w:eastAsia="Aptos" w:hAnsi="Aptos" w:cs="Aptos"/>
          <w:color w:val="000000" w:themeColor="text1"/>
        </w:rPr>
        <w:t xml:space="preserve"> or </w:t>
      </w:r>
      <w:r w:rsidR="3FE72DA2" w:rsidRPr="16F16182">
        <w:rPr>
          <w:rFonts w:ascii="Aptos" w:eastAsia="Aptos" w:hAnsi="Aptos" w:cs="Aptos"/>
          <w:color w:val="000000" w:themeColor="text1"/>
        </w:rPr>
        <w:t xml:space="preserve">worship. </w:t>
      </w:r>
    </w:p>
    <w:p w14:paraId="5248BF5C" w14:textId="2DD6F86D" w:rsidR="0074232D" w:rsidRDefault="4AE95278" w:rsidP="16F16182">
      <w:pPr>
        <w:pStyle w:val="ListParagraph"/>
        <w:numPr>
          <w:ilvl w:val="0"/>
          <w:numId w:val="15"/>
        </w:numPr>
        <w:spacing w:before="180" w:after="180"/>
        <w:rPr>
          <w:rFonts w:ascii="Aptos" w:eastAsia="Aptos" w:hAnsi="Aptos" w:cs="Aptos"/>
          <w:color w:val="000000" w:themeColor="text1"/>
        </w:rPr>
      </w:pPr>
      <w:r w:rsidRPr="16F16182">
        <w:rPr>
          <w:rFonts w:ascii="Aptos" w:eastAsia="Aptos" w:hAnsi="Aptos" w:cs="Aptos"/>
          <w:color w:val="000000" w:themeColor="text1"/>
        </w:rPr>
        <w:t>Were there any sensory elements that you realized contribute</w:t>
      </w:r>
      <w:r w:rsidR="01767701" w:rsidRPr="16F16182">
        <w:rPr>
          <w:rFonts w:ascii="Aptos" w:eastAsia="Aptos" w:hAnsi="Aptos" w:cs="Aptos"/>
          <w:color w:val="000000" w:themeColor="text1"/>
        </w:rPr>
        <w:t>d</w:t>
      </w:r>
      <w:r w:rsidRPr="16F16182">
        <w:rPr>
          <w:rFonts w:ascii="Aptos" w:eastAsia="Aptos" w:hAnsi="Aptos" w:cs="Aptos"/>
          <w:color w:val="000000" w:themeColor="text1"/>
        </w:rPr>
        <w:t xml:space="preserve"> to your experience there even if you did not pay attention to them before? (</w:t>
      </w:r>
      <w:r w:rsidR="5A02BE54" w:rsidRPr="16F16182">
        <w:rPr>
          <w:rFonts w:ascii="Aptos" w:eastAsia="Aptos" w:hAnsi="Aptos" w:cs="Aptos"/>
          <w:color w:val="000000" w:themeColor="text1"/>
        </w:rPr>
        <w:t>e</w:t>
      </w:r>
      <w:r w:rsidR="0DE92571" w:rsidRPr="16F16182">
        <w:rPr>
          <w:rFonts w:ascii="Aptos" w:eastAsia="Aptos" w:hAnsi="Aptos" w:cs="Aptos"/>
          <w:color w:val="000000" w:themeColor="text1"/>
        </w:rPr>
        <w:t xml:space="preserve">.g., </w:t>
      </w:r>
      <w:r w:rsidRPr="16F16182">
        <w:rPr>
          <w:rFonts w:ascii="Aptos" w:eastAsia="Aptos" w:hAnsi="Aptos" w:cs="Aptos"/>
          <w:color w:val="000000" w:themeColor="text1"/>
        </w:rPr>
        <w:t xml:space="preserve">incense, music, </w:t>
      </w:r>
      <w:r w:rsidR="6D102BF0" w:rsidRPr="16F16182">
        <w:rPr>
          <w:rFonts w:ascii="Aptos" w:eastAsia="Aptos" w:hAnsi="Aptos" w:cs="Aptos"/>
          <w:color w:val="000000" w:themeColor="text1"/>
        </w:rPr>
        <w:t xml:space="preserve">lighting, </w:t>
      </w:r>
      <w:r w:rsidRPr="16F16182">
        <w:rPr>
          <w:rFonts w:ascii="Aptos" w:eastAsia="Aptos" w:hAnsi="Aptos" w:cs="Aptos"/>
          <w:color w:val="000000" w:themeColor="text1"/>
        </w:rPr>
        <w:t>chalk dust (schoo</w:t>
      </w:r>
      <w:r w:rsidR="0F558E9B" w:rsidRPr="16F16182">
        <w:rPr>
          <w:rFonts w:ascii="Aptos" w:eastAsia="Aptos" w:hAnsi="Aptos" w:cs="Aptos"/>
          <w:color w:val="000000" w:themeColor="text1"/>
        </w:rPr>
        <w:t xml:space="preserve">l), etc). </w:t>
      </w:r>
    </w:p>
    <w:p w14:paraId="0A6EE40B" w14:textId="137FCD97" w:rsidR="0074232D" w:rsidRDefault="0F558E9B" w:rsidP="7851726B">
      <w:pPr>
        <w:pStyle w:val="ListParagraph"/>
        <w:numPr>
          <w:ilvl w:val="0"/>
          <w:numId w:val="15"/>
        </w:numPr>
        <w:spacing w:before="180" w:after="180"/>
        <w:rPr>
          <w:rFonts w:ascii="Aptos" w:eastAsia="Aptos" w:hAnsi="Aptos" w:cs="Aptos"/>
          <w:color w:val="000000" w:themeColor="text1"/>
        </w:rPr>
      </w:pPr>
      <w:r w:rsidRPr="7851726B">
        <w:rPr>
          <w:rFonts w:ascii="Aptos" w:eastAsia="Aptos" w:hAnsi="Aptos" w:cs="Aptos"/>
          <w:color w:val="000000" w:themeColor="text1"/>
        </w:rPr>
        <w:t xml:space="preserve">Have you been in a community or institution where the ethos or social experience felt at odds with the visual, auditory, etc cues? </w:t>
      </w:r>
    </w:p>
    <w:p w14:paraId="49A1F4FE" w14:textId="0EF0D669" w:rsidR="0074232D" w:rsidRDefault="44598C40" w:rsidP="16F16182">
      <w:pPr>
        <w:pStyle w:val="ListParagraph"/>
        <w:spacing w:before="180" w:after="180"/>
        <w:rPr>
          <w:rFonts w:ascii="Aptos" w:eastAsia="Aptos" w:hAnsi="Aptos" w:cs="Aptos"/>
          <w:color w:val="000000" w:themeColor="text1"/>
        </w:rPr>
      </w:pPr>
      <w:r w:rsidRPr="7B6BA73F">
        <w:rPr>
          <w:rFonts w:ascii="Aptos" w:eastAsia="Aptos" w:hAnsi="Aptos" w:cs="Aptos"/>
          <w:color w:val="000000" w:themeColor="text1"/>
        </w:rPr>
        <w:t>For example,</w:t>
      </w:r>
      <w:r w:rsidR="46381483" w:rsidRPr="7B6BA73F">
        <w:rPr>
          <w:rFonts w:ascii="Aptos" w:eastAsia="Aptos" w:hAnsi="Aptos" w:cs="Aptos"/>
          <w:color w:val="000000" w:themeColor="text1"/>
        </w:rPr>
        <w:t xml:space="preserve"> a decorated space lacking in social warmth or a sparse place that felt socially warm?</w:t>
      </w:r>
      <w:r w:rsidR="3F99E0FC" w:rsidRPr="7B6BA73F">
        <w:rPr>
          <w:rFonts w:ascii="Aptos" w:eastAsia="Aptos" w:hAnsi="Aptos" w:cs="Aptos"/>
          <w:color w:val="000000" w:themeColor="text1"/>
        </w:rPr>
        <w:t>, an office building that was depressing yet the leadership managed to be calm and approachable.</w:t>
      </w:r>
      <w:r w:rsidR="46381483" w:rsidRPr="7B6BA73F">
        <w:rPr>
          <w:rFonts w:ascii="Aptos" w:eastAsia="Aptos" w:hAnsi="Aptos" w:cs="Aptos"/>
          <w:color w:val="000000" w:themeColor="text1"/>
        </w:rPr>
        <w:t xml:space="preserve"> How would a change of </w:t>
      </w:r>
      <w:r w:rsidR="65300521" w:rsidRPr="7B6BA73F">
        <w:rPr>
          <w:rFonts w:ascii="Aptos" w:eastAsia="Aptos" w:hAnsi="Aptos" w:cs="Aptos"/>
          <w:color w:val="000000" w:themeColor="text1"/>
        </w:rPr>
        <w:t xml:space="preserve">sensory </w:t>
      </w:r>
      <w:r w:rsidR="46381483" w:rsidRPr="7B6BA73F">
        <w:rPr>
          <w:rFonts w:ascii="Aptos" w:eastAsia="Aptos" w:hAnsi="Aptos" w:cs="Aptos"/>
          <w:color w:val="000000" w:themeColor="text1"/>
        </w:rPr>
        <w:t xml:space="preserve">context </w:t>
      </w:r>
      <w:r w:rsidR="2452DC20" w:rsidRPr="7B6BA73F">
        <w:rPr>
          <w:rFonts w:ascii="Aptos" w:eastAsia="Aptos" w:hAnsi="Aptos" w:cs="Aptos"/>
          <w:color w:val="000000" w:themeColor="text1"/>
        </w:rPr>
        <w:t>change your experience of that</w:t>
      </w:r>
      <w:r w:rsidR="1B9B0963" w:rsidRPr="7B6BA73F">
        <w:rPr>
          <w:rFonts w:ascii="Aptos" w:eastAsia="Aptos" w:hAnsi="Aptos" w:cs="Aptos"/>
          <w:color w:val="000000" w:themeColor="text1"/>
        </w:rPr>
        <w:t xml:space="preserve"> community</w:t>
      </w:r>
      <w:r w:rsidR="0BC9F825" w:rsidRPr="7B6BA73F">
        <w:rPr>
          <w:rFonts w:ascii="Aptos" w:eastAsia="Aptos" w:hAnsi="Aptos" w:cs="Aptos"/>
          <w:color w:val="000000" w:themeColor="text1"/>
        </w:rPr>
        <w:t xml:space="preserve"> or how people behaved </w:t>
      </w:r>
      <w:r w:rsidR="5E1930E2" w:rsidRPr="7B6BA73F">
        <w:rPr>
          <w:rFonts w:ascii="Aptos" w:eastAsia="Aptos" w:hAnsi="Aptos" w:cs="Aptos"/>
          <w:color w:val="000000" w:themeColor="text1"/>
        </w:rPr>
        <w:t xml:space="preserve">in </w:t>
      </w:r>
      <w:r w:rsidR="0BC9F825" w:rsidRPr="7B6BA73F">
        <w:rPr>
          <w:rFonts w:ascii="Aptos" w:eastAsia="Aptos" w:hAnsi="Aptos" w:cs="Aptos"/>
          <w:color w:val="000000" w:themeColor="text1"/>
        </w:rPr>
        <w:t>it?</w:t>
      </w:r>
    </w:p>
    <w:p w14:paraId="2481D402" w14:textId="106CCA80" w:rsidR="7D8F1FC2" w:rsidRDefault="7D8F1FC2" w:rsidP="7D8F1FC2">
      <w:pPr>
        <w:pStyle w:val="ListParagraph"/>
        <w:spacing w:before="180" w:after="180"/>
        <w:rPr>
          <w:rFonts w:ascii="Aptos" w:eastAsia="Aptos" w:hAnsi="Aptos" w:cs="Aptos"/>
          <w:color w:val="000000" w:themeColor="text1"/>
        </w:rPr>
      </w:pPr>
    </w:p>
    <w:p w14:paraId="5C53383C" w14:textId="5E361735" w:rsidR="0074232D" w:rsidRDefault="4C82E8AB" w:rsidP="1E777645">
      <w:pPr>
        <w:spacing w:before="180" w:after="180"/>
        <w:rPr>
          <w:rFonts w:ascii="Aptos" w:eastAsia="Aptos" w:hAnsi="Aptos" w:cs="Aptos"/>
          <w:color w:val="6ECFB1"/>
        </w:rPr>
      </w:pPr>
      <w:r w:rsidRPr="1E777645">
        <w:rPr>
          <w:rFonts w:ascii="Aptos" w:eastAsia="Aptos" w:hAnsi="Aptos" w:cs="Aptos"/>
          <w:b/>
          <w:bCs/>
          <w:color w:val="6ECFB1"/>
        </w:rPr>
        <w:t>&lt;End learning-activity&gt;</w:t>
      </w:r>
    </w:p>
    <w:p w14:paraId="40CB85F1" w14:textId="723EF602" w:rsidR="1E777645" w:rsidRDefault="1E777645" w:rsidP="1E777645">
      <w:pPr>
        <w:spacing w:before="180" w:after="180"/>
        <w:rPr>
          <w:rFonts w:ascii="Aptos" w:eastAsia="Aptos" w:hAnsi="Aptos" w:cs="Aptos"/>
          <w:b/>
          <w:bCs/>
          <w:color w:val="6ECFB1"/>
        </w:rPr>
      </w:pPr>
    </w:p>
    <w:p w14:paraId="06EA2B96" w14:textId="5FA87105" w:rsidR="0074232D" w:rsidRDefault="5A23165A" w:rsidP="6873943D">
      <w:pPr>
        <w:pStyle w:val="Heading3"/>
        <w:rPr>
          <w:rFonts w:ascii="Aptos" w:eastAsia="Aptos" w:hAnsi="Aptos" w:cs="Aptos"/>
          <w:color w:val="6ECFB1"/>
          <w:sz w:val="24"/>
          <w:szCs w:val="24"/>
        </w:rPr>
      </w:pPr>
      <w:r w:rsidRPr="6873943D">
        <w:rPr>
          <w:rFonts w:ascii="Aptos" w:eastAsia="Aptos" w:hAnsi="Aptos" w:cs="Aptos"/>
        </w:rPr>
        <w:t>Activity: Art and Christian Community</w:t>
      </w:r>
    </w:p>
    <w:p w14:paraId="362789DA" w14:textId="364B42D1" w:rsidR="0074232D" w:rsidRDefault="5A23165A" w:rsidP="7851726B">
      <w:pPr>
        <w:keepNext/>
        <w:keepLines/>
        <w:spacing w:before="180" w:after="180"/>
        <w:rPr>
          <w:rFonts w:ascii="Aptos" w:eastAsia="Aptos" w:hAnsi="Aptos" w:cs="Aptos"/>
          <w:b/>
          <w:bCs/>
          <w:color w:val="6ECFB1"/>
        </w:rPr>
      </w:pPr>
      <w:r w:rsidRPr="7851726B">
        <w:rPr>
          <w:rFonts w:ascii="Aptos" w:eastAsia="Aptos" w:hAnsi="Aptos" w:cs="Aptos"/>
          <w:b/>
          <w:bCs/>
          <w:color w:val="6ECFB1"/>
        </w:rPr>
        <w:t>&lt;Begin learning-activity&gt;</w:t>
      </w:r>
    </w:p>
    <w:p w14:paraId="265A6EA0" w14:textId="09380AB3" w:rsidR="0074232D" w:rsidRDefault="5A23165A" w:rsidP="7851726B">
      <w:pPr>
        <w:spacing w:before="180" w:after="180"/>
        <w:rPr>
          <w:rFonts w:ascii="Aptos" w:eastAsia="Aptos" w:hAnsi="Aptos" w:cs="Aptos"/>
          <w:b/>
          <w:bCs/>
          <w:color w:val="000000" w:themeColor="text1"/>
        </w:rPr>
      </w:pPr>
      <w:r w:rsidRPr="7851726B">
        <w:rPr>
          <w:rFonts w:ascii="Aptos" w:eastAsia="Aptos" w:hAnsi="Aptos" w:cs="Aptos"/>
          <w:b/>
          <w:bCs/>
          <w:color w:val="000000" w:themeColor="text1"/>
        </w:rPr>
        <w:t>Estimated Time: 45 mins</w:t>
      </w:r>
    </w:p>
    <w:p w14:paraId="79348BC3" w14:textId="1245E67E" w:rsidR="0074232D" w:rsidRDefault="5A23165A" w:rsidP="1A7F8E90">
      <w:pPr>
        <w:spacing w:before="180" w:after="180"/>
        <w:rPr>
          <w:rFonts w:ascii="Aptos" w:eastAsia="Aptos" w:hAnsi="Aptos" w:cs="Aptos"/>
          <w:color w:val="000000" w:themeColor="text1"/>
          <w:highlight w:val="yellow"/>
        </w:rPr>
      </w:pPr>
      <w:r w:rsidRPr="40274BC8">
        <w:rPr>
          <w:rFonts w:ascii="Aptos" w:eastAsia="Aptos" w:hAnsi="Aptos" w:cs="Aptos"/>
          <w:b/>
          <w:bCs/>
          <w:color w:val="000000" w:themeColor="text1"/>
        </w:rPr>
        <w:t>Mandatory</w:t>
      </w:r>
      <w:r w:rsidR="672FF48E" w:rsidRPr="40274BC8">
        <w:rPr>
          <w:rFonts w:ascii="Aptos" w:eastAsia="Aptos" w:hAnsi="Aptos" w:cs="Aptos"/>
          <w:b/>
          <w:bCs/>
          <w:color w:val="000000" w:themeColor="text1"/>
        </w:rPr>
        <w:t xml:space="preserve"> Watch</w:t>
      </w:r>
      <w:r w:rsidRPr="40274BC8">
        <w:rPr>
          <w:rFonts w:ascii="Aptos" w:eastAsia="Aptos" w:hAnsi="Aptos" w:cs="Aptos"/>
          <w:b/>
          <w:bCs/>
          <w:color w:val="000000" w:themeColor="text1"/>
        </w:rPr>
        <w:t>:</w:t>
      </w:r>
      <w:r w:rsidRPr="40274BC8">
        <w:rPr>
          <w:rFonts w:ascii="Aptos" w:eastAsia="Aptos" w:hAnsi="Aptos" w:cs="Aptos"/>
          <w:color w:val="000000" w:themeColor="text1"/>
        </w:rPr>
        <w:t xml:space="preserve"> In this lecture, hear more from John Skillen as he discusses </w:t>
      </w:r>
      <w:r w:rsidR="19D751F0" w:rsidRPr="40274BC8">
        <w:rPr>
          <w:rFonts w:ascii="Aptos" w:eastAsia="Aptos" w:hAnsi="Aptos" w:cs="Aptos"/>
          <w:color w:val="000000" w:themeColor="text1"/>
        </w:rPr>
        <w:t>what church art has meant to congregants over the centuries</w:t>
      </w:r>
      <w:r w:rsidRPr="40274BC8">
        <w:rPr>
          <w:rFonts w:ascii="Aptos" w:eastAsia="Aptos" w:hAnsi="Aptos" w:cs="Aptos"/>
          <w:color w:val="000000" w:themeColor="text1"/>
        </w:rPr>
        <w:t xml:space="preserve">. He references Wolterstorff’s research on </w:t>
      </w:r>
      <w:r w:rsidR="60449CC6" w:rsidRPr="40274BC8">
        <w:rPr>
          <w:rFonts w:ascii="Aptos" w:eastAsia="Aptos" w:hAnsi="Aptos" w:cs="Aptos"/>
          <w:color w:val="000000" w:themeColor="text1"/>
        </w:rPr>
        <w:t>work songs</w:t>
      </w:r>
      <w:r w:rsidRPr="40274BC8">
        <w:rPr>
          <w:rFonts w:ascii="Aptos" w:eastAsia="Aptos" w:hAnsi="Aptos" w:cs="Aptos"/>
          <w:color w:val="000000" w:themeColor="text1"/>
        </w:rPr>
        <w:t xml:space="preserve"> as a related extension of the same idea: that art serves an instrumental purpose in </w:t>
      </w:r>
      <w:r w:rsidR="76C3F3FF" w:rsidRPr="40274BC8">
        <w:rPr>
          <w:rFonts w:ascii="Aptos" w:eastAsia="Aptos" w:hAnsi="Aptos" w:cs="Aptos"/>
          <w:color w:val="000000" w:themeColor="text1"/>
        </w:rPr>
        <w:t xml:space="preserve">encouraging </w:t>
      </w:r>
      <w:r w:rsidRPr="40274BC8">
        <w:rPr>
          <w:rFonts w:ascii="Aptos" w:eastAsia="Aptos" w:hAnsi="Aptos" w:cs="Aptos"/>
          <w:color w:val="000000" w:themeColor="text1"/>
        </w:rPr>
        <w:t xml:space="preserve">and uplifting communities of faith. </w:t>
      </w:r>
      <w:r w:rsidR="6E8E6304" w:rsidRPr="40274BC8">
        <w:rPr>
          <w:rFonts w:ascii="Aptos" w:eastAsia="Aptos" w:hAnsi="Aptos" w:cs="Aptos"/>
          <w:color w:val="000000" w:themeColor="text1"/>
        </w:rPr>
        <w:t xml:space="preserve">What role does the art and style of building play in how they worship there, and what they are told is important for believers? </w:t>
      </w:r>
      <w:r w:rsidR="4C946B5D" w:rsidRPr="40274BC8">
        <w:rPr>
          <w:rFonts w:ascii="Aptos" w:eastAsia="Aptos" w:hAnsi="Aptos" w:cs="Aptos"/>
          <w:color w:val="000000" w:themeColor="text1"/>
        </w:rPr>
        <w:t>What does your place of worship tell you is important and praiseworthy? Does it say anything?</w:t>
      </w:r>
      <w:r w:rsidR="5715C6B0" w:rsidRPr="40274BC8">
        <w:rPr>
          <w:rFonts w:ascii="Aptos" w:eastAsia="Aptos" w:hAnsi="Aptos" w:cs="Aptos"/>
          <w:color w:val="000000" w:themeColor="text1"/>
        </w:rPr>
        <w:t xml:space="preserve"> This will help you consider the formative way that aesthetically designed things and spaces transform our</w:t>
      </w:r>
      <w:r w:rsidR="39189158" w:rsidRPr="40274BC8">
        <w:rPr>
          <w:rFonts w:ascii="Aptos" w:eastAsia="Aptos" w:hAnsi="Aptos" w:cs="Aptos"/>
          <w:color w:val="000000" w:themeColor="text1"/>
        </w:rPr>
        <w:t xml:space="preserve"> church</w:t>
      </w:r>
      <w:r w:rsidR="5715C6B0" w:rsidRPr="40274BC8">
        <w:rPr>
          <w:rFonts w:ascii="Aptos" w:eastAsia="Aptos" w:hAnsi="Aptos" w:cs="Aptos"/>
          <w:color w:val="000000" w:themeColor="text1"/>
        </w:rPr>
        <w:t xml:space="preserve"> lives,</w:t>
      </w:r>
      <w:r w:rsidR="487BF88B" w:rsidRPr="40274BC8">
        <w:rPr>
          <w:rFonts w:ascii="Aptos" w:eastAsia="Aptos" w:hAnsi="Aptos" w:cs="Aptos"/>
          <w:color w:val="000000" w:themeColor="text1"/>
        </w:rPr>
        <w:t xml:space="preserve"> which should help you reflect upon the things in spaces in your own life for the “Personal Aesthetic Audit” project.</w:t>
      </w:r>
    </w:p>
    <w:p w14:paraId="5CA8C331" w14:textId="370B2C28" w:rsidR="0074232D" w:rsidRDefault="09EA3BF8" w:rsidP="29052C8A">
      <w:pPr>
        <w:spacing w:before="180" w:after="180"/>
        <w:rPr>
          <w:rFonts w:ascii="Aptos" w:eastAsia="Aptos" w:hAnsi="Aptos" w:cs="Aptos"/>
        </w:rPr>
      </w:pPr>
      <w:r w:rsidRPr="40274BC8">
        <w:rPr>
          <w:rFonts w:ascii="Aptos" w:eastAsia="Aptos" w:hAnsi="Aptos" w:cs="Aptos"/>
          <w:b/>
          <w:bCs/>
        </w:rPr>
        <w:t>Watch:</w:t>
      </w:r>
      <w:r w:rsidR="3598B0CA" w:rsidRPr="40274BC8">
        <w:rPr>
          <w:rFonts w:ascii="Aptos" w:eastAsia="Aptos" w:hAnsi="Aptos" w:cs="Aptos"/>
          <w:b/>
          <w:bCs/>
        </w:rPr>
        <w:t xml:space="preserve"> </w:t>
      </w:r>
      <w:hyperlink r:id="rId52">
        <w:r w:rsidR="3598B0CA" w:rsidRPr="40274BC8">
          <w:rPr>
            <w:rStyle w:val="Hyperlink"/>
            <w:rFonts w:ascii="Aptos" w:eastAsia="Aptos" w:hAnsi="Aptos" w:cs="Aptos"/>
            <w:i/>
            <w:iCs/>
          </w:rPr>
          <w:t>John Skillen: Art and Christian Community - Anselm Society</w:t>
        </w:r>
      </w:hyperlink>
      <w:r w:rsidR="3598B0CA" w:rsidRPr="40274BC8">
        <w:rPr>
          <w:rFonts w:ascii="Aptos" w:eastAsia="Aptos" w:hAnsi="Aptos" w:cs="Aptos"/>
        </w:rPr>
        <w:t xml:space="preserve"> </w:t>
      </w:r>
      <w:r w:rsidR="0020C896" w:rsidRPr="40274BC8">
        <w:rPr>
          <w:rFonts w:ascii="Aptos" w:eastAsia="Aptos" w:hAnsi="Aptos" w:cs="Aptos"/>
        </w:rPr>
        <w:t>(Anselm Society, 2019)</w:t>
      </w:r>
    </w:p>
    <w:p w14:paraId="1AC87B22" w14:textId="02908FE8" w:rsidR="0074232D" w:rsidRDefault="5A23165A" w:rsidP="16F16182">
      <w:pPr>
        <w:spacing w:before="180" w:after="180"/>
        <w:rPr>
          <w:rFonts w:ascii="Aptos" w:eastAsia="Aptos" w:hAnsi="Aptos" w:cs="Aptos"/>
          <w:color w:val="000000" w:themeColor="text1"/>
        </w:rPr>
      </w:pPr>
      <w:hyperlink r:id="rId53">
        <w:r w:rsidRPr="40274BC8">
          <w:rPr>
            <w:rStyle w:val="Hyperlink"/>
            <w:rFonts w:ascii="Aptos" w:eastAsia="Aptos" w:hAnsi="Aptos" w:cs="Aptos"/>
          </w:rPr>
          <w:t>https://www.youtube.com/watch?v=1UDWWUMEOBE</w:t>
        </w:r>
      </w:hyperlink>
    </w:p>
    <w:p w14:paraId="7381E351" w14:textId="5E414830" w:rsidR="0074232D" w:rsidRDefault="5A23165A" w:rsidP="6873943D">
      <w:pPr>
        <w:spacing w:before="180" w:after="180"/>
        <w:rPr>
          <w:rFonts w:ascii="Aptos" w:eastAsia="Aptos" w:hAnsi="Aptos" w:cs="Aptos"/>
          <w:color w:val="6ECFB1"/>
        </w:rPr>
      </w:pPr>
      <w:r w:rsidRPr="6873943D">
        <w:rPr>
          <w:rFonts w:ascii="Aptos" w:eastAsia="Aptos" w:hAnsi="Aptos" w:cs="Aptos"/>
          <w:b/>
          <w:bCs/>
          <w:color w:val="6ECFB1"/>
        </w:rPr>
        <w:t>&lt;End learning-activity&gt;</w:t>
      </w:r>
    </w:p>
    <w:p w14:paraId="5A8F6C76" w14:textId="43166321" w:rsidR="0074232D" w:rsidRDefault="0074232D" w:rsidP="6873943D">
      <w:pPr>
        <w:pStyle w:val="FirstParagraph"/>
        <w:rPr>
          <w:rFonts w:ascii="Aptos" w:eastAsia="Aptos" w:hAnsi="Aptos" w:cs="Aptos"/>
          <w:b/>
          <w:bCs/>
          <w:color w:val="6ECFB1"/>
        </w:rPr>
      </w:pPr>
    </w:p>
    <w:p w14:paraId="7CAFB6C5" w14:textId="05FA9FB9" w:rsidR="0074232D" w:rsidRDefault="4C82E8AB" w:rsidP="16F16182">
      <w:pPr>
        <w:pStyle w:val="Heading3"/>
        <w:rPr>
          <w:rFonts w:ascii="Aptos" w:eastAsia="Aptos" w:hAnsi="Aptos" w:cs="Aptos"/>
        </w:rPr>
      </w:pPr>
      <w:r w:rsidRPr="16F16182">
        <w:rPr>
          <w:rFonts w:ascii="Aptos" w:eastAsia="Aptos" w:hAnsi="Aptos" w:cs="Aptos"/>
        </w:rPr>
        <w:t xml:space="preserve">Activity: </w:t>
      </w:r>
      <w:r w:rsidR="1E892C87" w:rsidRPr="16F16182">
        <w:rPr>
          <w:rFonts w:ascii="Aptos" w:eastAsia="Aptos" w:hAnsi="Aptos" w:cs="Aptos"/>
        </w:rPr>
        <w:t>What do Liturgy and Liturgical Art offer?</w:t>
      </w:r>
    </w:p>
    <w:p w14:paraId="64512AB8" w14:textId="7D7E9535" w:rsidR="224A0500" w:rsidRDefault="224A0500" w:rsidP="16F16182">
      <w:pPr>
        <w:pStyle w:val="FirstParagraph"/>
        <w:rPr>
          <w:rFonts w:ascii="Aptos" w:eastAsia="Aptos" w:hAnsi="Aptos" w:cs="Aptos"/>
          <w:color w:val="6ECFB1"/>
        </w:rPr>
      </w:pPr>
      <w:r w:rsidRPr="16F16182">
        <w:rPr>
          <w:rFonts w:ascii="Aptos" w:eastAsia="Aptos" w:hAnsi="Aptos" w:cs="Aptos"/>
          <w:b/>
          <w:bCs/>
          <w:color w:val="6ECFB1"/>
        </w:rPr>
        <w:t>&lt;Begin learning-activity&gt;</w:t>
      </w:r>
    </w:p>
    <w:p w14:paraId="469D7335" w14:textId="3CB35ACF" w:rsidR="224A0500" w:rsidRDefault="224A0500" w:rsidP="16F16182">
      <w:pPr>
        <w:spacing w:before="180" w:after="180"/>
        <w:rPr>
          <w:rFonts w:ascii="Aptos" w:eastAsia="Aptos" w:hAnsi="Aptos" w:cs="Aptos"/>
          <w:color w:val="000000" w:themeColor="text1"/>
        </w:rPr>
      </w:pPr>
      <w:r w:rsidRPr="16F16182">
        <w:rPr>
          <w:rFonts w:ascii="Aptos" w:eastAsia="Aptos" w:hAnsi="Aptos" w:cs="Aptos"/>
          <w:b/>
          <w:bCs/>
          <w:color w:val="000000" w:themeColor="text1"/>
        </w:rPr>
        <w:t>Estimated Time: 60 mins</w:t>
      </w:r>
    </w:p>
    <w:p w14:paraId="52F09BCC" w14:textId="42C5C802" w:rsidR="03FEA44B" w:rsidRDefault="03FEA44B" w:rsidP="1729E630">
      <w:pPr>
        <w:keepNext/>
        <w:keepLines/>
      </w:pPr>
      <w:r>
        <w:rPr>
          <w:noProof/>
        </w:rPr>
        <w:drawing>
          <wp:inline distT="0" distB="0" distL="0" distR="0" wp14:anchorId="050ED44C" wp14:editId="5C8466B2">
            <wp:extent cx="5943600" cy="3676650"/>
            <wp:effectExtent l="0" t="0" r="0" b="0"/>
            <wp:docPr id="1289837054"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837054" name=""/>
                    <pic:cNvPicPr/>
                  </pic:nvPicPr>
                  <pic:blipFill>
                    <a:blip r:embed="rId54">
                      <a:extLst>
                        <a:ext uri="{28A0092B-C50C-407E-A947-70E740481C1C}">
                          <a14:useLocalDpi xmlns:a14="http://schemas.microsoft.com/office/drawing/2010/main" val="0"/>
                        </a:ext>
                      </a:extLst>
                    </a:blip>
                    <a:stretch>
                      <a:fillRect/>
                    </a:stretch>
                  </pic:blipFill>
                  <pic:spPr>
                    <a:xfrm>
                      <a:off x="0" y="0"/>
                      <a:ext cx="5943600" cy="3676650"/>
                    </a:xfrm>
                    <a:prstGeom prst="rect">
                      <a:avLst/>
                    </a:prstGeom>
                  </pic:spPr>
                </pic:pic>
              </a:graphicData>
            </a:graphic>
          </wp:inline>
        </w:drawing>
      </w:r>
    </w:p>
    <w:p w14:paraId="31DE39FF" w14:textId="37DA4893" w:rsidR="03FEA44B" w:rsidRDefault="03FEA44B" w:rsidP="29052C8A">
      <w:pPr>
        <w:keepNext/>
        <w:keepLines/>
        <w:rPr>
          <w:i/>
          <w:iCs/>
          <w:color w:val="0D0D0D" w:themeColor="text1" w:themeTint="F2"/>
          <w:sz w:val="22"/>
          <w:szCs w:val="22"/>
        </w:rPr>
      </w:pPr>
      <w:r w:rsidRPr="29052C8A">
        <w:rPr>
          <w:i/>
          <w:iCs/>
          <w:color w:val="0D0D0D" w:themeColor="text1" w:themeTint="F2"/>
          <w:sz w:val="22"/>
          <w:szCs w:val="22"/>
        </w:rPr>
        <w:t>Catholic service in Kerala, India</w:t>
      </w:r>
      <w:r w:rsidR="512AEC81" w:rsidRPr="29052C8A">
        <w:rPr>
          <w:i/>
          <w:iCs/>
          <w:color w:val="0D0D0D" w:themeColor="text1" w:themeTint="F2"/>
          <w:sz w:val="22"/>
          <w:szCs w:val="22"/>
        </w:rPr>
        <w:t>.</w:t>
      </w:r>
    </w:p>
    <w:p w14:paraId="4BCE4CA2" w14:textId="0B1A9A35" w:rsidR="14215560" w:rsidRDefault="14215560" w:rsidP="16F16182">
      <w:pPr>
        <w:keepNext/>
        <w:keepLines/>
      </w:pPr>
      <w:r>
        <w:t xml:space="preserve">From </w:t>
      </w:r>
      <w:hyperlink r:id="rId55">
        <w:r w:rsidRPr="16F16182">
          <w:rPr>
            <w:rStyle w:val="Hyperlink"/>
            <w:i/>
            <w:iCs/>
          </w:rPr>
          <w:t>Wikimedia</w:t>
        </w:r>
      </w:hyperlink>
    </w:p>
    <w:p w14:paraId="1F825B45" w14:textId="7F86CD19" w:rsidR="53D5E0C1" w:rsidRDefault="1851363E" w:rsidP="1A7F8E90">
      <w:pPr>
        <w:spacing w:before="180" w:after="180"/>
        <w:rPr>
          <w:rFonts w:ascii="Aptos" w:eastAsia="Aptos" w:hAnsi="Aptos" w:cs="Aptos"/>
          <w:color w:val="000000" w:themeColor="text1"/>
        </w:rPr>
      </w:pPr>
      <w:r w:rsidRPr="40274BC8">
        <w:rPr>
          <w:rFonts w:ascii="Aptos" w:eastAsia="Aptos" w:hAnsi="Aptos" w:cs="Aptos"/>
          <w:b/>
          <w:bCs/>
          <w:color w:val="000000" w:themeColor="text1"/>
        </w:rPr>
        <w:t>Mandatory Reading/Listening:</w:t>
      </w:r>
      <w:r w:rsidR="162957CA" w:rsidRPr="40274BC8">
        <w:rPr>
          <w:rFonts w:ascii="Aptos" w:eastAsia="Aptos" w:hAnsi="Aptos" w:cs="Aptos"/>
          <w:b/>
          <w:bCs/>
          <w:color w:val="000000" w:themeColor="text1"/>
        </w:rPr>
        <w:t xml:space="preserve"> </w:t>
      </w:r>
      <w:r w:rsidRPr="40274BC8">
        <w:rPr>
          <w:rFonts w:ascii="Aptos" w:eastAsia="Aptos" w:hAnsi="Aptos" w:cs="Aptos"/>
          <w:color w:val="000000" w:themeColor="text1"/>
        </w:rPr>
        <w:t>Hear from some different perspectives of</w:t>
      </w:r>
      <w:r w:rsidR="1BE424DD" w:rsidRPr="40274BC8">
        <w:rPr>
          <w:rFonts w:ascii="Aptos" w:eastAsia="Aptos" w:hAnsi="Aptos" w:cs="Aptos"/>
          <w:color w:val="000000" w:themeColor="text1"/>
        </w:rPr>
        <w:t xml:space="preserve"> what liturgical arts</w:t>
      </w:r>
      <w:r w:rsidRPr="40274BC8">
        <w:rPr>
          <w:rFonts w:ascii="Aptos" w:eastAsia="Aptos" w:hAnsi="Aptos" w:cs="Aptos"/>
          <w:color w:val="000000" w:themeColor="text1"/>
        </w:rPr>
        <w:t xml:space="preserve"> can be or can offer </w:t>
      </w:r>
      <w:r w:rsidR="3EF7F250" w:rsidRPr="40274BC8">
        <w:rPr>
          <w:rFonts w:ascii="Aptos" w:eastAsia="Aptos" w:hAnsi="Aptos" w:cs="Aptos"/>
          <w:color w:val="000000" w:themeColor="text1"/>
        </w:rPr>
        <w:t xml:space="preserve">those with varying degrees of relationship to churches. </w:t>
      </w:r>
      <w:r w:rsidR="2C980BF3" w:rsidRPr="40274BC8">
        <w:rPr>
          <w:rFonts w:ascii="Aptos" w:eastAsia="Aptos" w:hAnsi="Aptos" w:cs="Aptos"/>
          <w:color w:val="000000" w:themeColor="text1"/>
        </w:rPr>
        <w:t>Together, these perspectives show that the benefits of including an aesthetic dimension of liturgy can show up in m</w:t>
      </w:r>
      <w:r w:rsidR="011CB4CA" w:rsidRPr="40274BC8">
        <w:rPr>
          <w:rFonts w:ascii="Aptos" w:eastAsia="Aptos" w:hAnsi="Aptos" w:cs="Aptos"/>
          <w:color w:val="000000" w:themeColor="text1"/>
        </w:rPr>
        <w:t xml:space="preserve">any different forms (as a work of justice or compassion, a means of connecting with God, others, or one’s history, as a reminder to act Christianly during the week, as an invitation to </w:t>
      </w:r>
      <w:r w:rsidR="73B404DB" w:rsidRPr="40274BC8">
        <w:rPr>
          <w:rFonts w:ascii="Aptos" w:eastAsia="Aptos" w:hAnsi="Aptos" w:cs="Aptos"/>
          <w:color w:val="000000" w:themeColor="text1"/>
        </w:rPr>
        <w:t>people of other/no faith background.) This exercise should help you</w:t>
      </w:r>
      <w:r w:rsidR="16A22BF4" w:rsidRPr="40274BC8">
        <w:rPr>
          <w:rFonts w:ascii="Aptos" w:eastAsia="Aptos" w:hAnsi="Aptos" w:cs="Aptos"/>
          <w:color w:val="000000" w:themeColor="text1"/>
        </w:rPr>
        <w:t xml:space="preserve"> to think about the same phenomenon (liturgy) from several different perspectives. In the same way, course assignments will ask you to consider </w:t>
      </w:r>
      <w:r w:rsidR="2DA0E805" w:rsidRPr="40274BC8">
        <w:rPr>
          <w:rFonts w:ascii="Aptos" w:eastAsia="Aptos" w:hAnsi="Aptos" w:cs="Aptos"/>
          <w:color w:val="000000" w:themeColor="text1"/>
        </w:rPr>
        <w:t>your own</w:t>
      </w:r>
      <w:r w:rsidR="16A22BF4" w:rsidRPr="40274BC8">
        <w:rPr>
          <w:rFonts w:ascii="Aptos" w:eastAsia="Aptos" w:hAnsi="Aptos" w:cs="Aptos"/>
          <w:color w:val="000000" w:themeColor="text1"/>
        </w:rPr>
        <w:t xml:space="preserve"> aesthetic experience</w:t>
      </w:r>
      <w:r w:rsidR="1316E826" w:rsidRPr="40274BC8">
        <w:rPr>
          <w:rFonts w:ascii="Aptos" w:eastAsia="Aptos" w:hAnsi="Aptos" w:cs="Aptos"/>
          <w:color w:val="000000" w:themeColor="text1"/>
        </w:rPr>
        <w:t>s</w:t>
      </w:r>
      <w:r w:rsidR="16A22BF4" w:rsidRPr="40274BC8">
        <w:rPr>
          <w:rFonts w:ascii="Aptos" w:eastAsia="Aptos" w:hAnsi="Aptos" w:cs="Aptos"/>
          <w:color w:val="000000" w:themeColor="text1"/>
        </w:rPr>
        <w:t xml:space="preserve"> through various lenses, so this is good practic</w:t>
      </w:r>
      <w:r w:rsidR="693E75F5" w:rsidRPr="40274BC8">
        <w:rPr>
          <w:rFonts w:ascii="Aptos" w:eastAsia="Aptos" w:hAnsi="Aptos" w:cs="Aptos"/>
          <w:color w:val="000000" w:themeColor="text1"/>
        </w:rPr>
        <w:t>e.</w:t>
      </w:r>
    </w:p>
    <w:p w14:paraId="2DB98CB6" w14:textId="35030FE5" w:rsidR="3F518172" w:rsidRDefault="3F518172" w:rsidP="40274BC8">
      <w:pPr>
        <w:pStyle w:val="ListParagraph"/>
        <w:numPr>
          <w:ilvl w:val="0"/>
          <w:numId w:val="14"/>
        </w:numPr>
        <w:spacing w:before="80" w:after="100"/>
        <w:rPr>
          <w:rFonts w:ascii="Aptos" w:eastAsia="Aptos" w:hAnsi="Aptos" w:cs="Aptos"/>
          <w:color w:val="000000" w:themeColor="text1"/>
        </w:rPr>
      </w:pPr>
      <w:r w:rsidRPr="40274BC8">
        <w:rPr>
          <w:rFonts w:ascii="Aptos" w:eastAsia="Aptos" w:hAnsi="Aptos" w:cs="Aptos"/>
          <w:b/>
          <w:bCs/>
          <w:color w:val="000000" w:themeColor="text1"/>
        </w:rPr>
        <w:t xml:space="preserve">Read: </w:t>
      </w:r>
      <w:r w:rsidRPr="40274BC8">
        <w:rPr>
          <w:rFonts w:ascii="Aptos" w:eastAsia="Aptos" w:hAnsi="Aptos" w:cs="Aptos"/>
          <w:color w:val="000000" w:themeColor="text1"/>
        </w:rPr>
        <w:t>“</w:t>
      </w:r>
      <w:hyperlink r:id="rId56">
        <w:r w:rsidRPr="40274BC8">
          <w:rPr>
            <w:rStyle w:val="Hyperlink"/>
            <w:rFonts w:ascii="Aptos" w:eastAsia="Aptos" w:hAnsi="Aptos" w:cs="Aptos"/>
          </w:rPr>
          <w:t>Power and Protest: A Christian Liturgical Response to Religious Trauma”</w:t>
        </w:r>
      </w:hyperlink>
      <w:r w:rsidRPr="40274BC8">
        <w:rPr>
          <w:rFonts w:ascii="Aptos" w:eastAsia="Aptos" w:hAnsi="Aptos" w:cs="Aptos"/>
          <w:color w:val="000000" w:themeColor="text1"/>
        </w:rPr>
        <w:t xml:space="preserve"> (Panchuk, 2023), pp. 77–93 (PDF).</w:t>
      </w:r>
    </w:p>
    <w:p w14:paraId="6E73D755" w14:textId="15D2F5A6" w:rsidR="05B54003" w:rsidRDefault="05B54003" w:rsidP="40274BC8">
      <w:pPr>
        <w:pStyle w:val="ListParagraph"/>
        <w:spacing w:before="80" w:after="100"/>
        <w:rPr>
          <w:rFonts w:ascii="Aptos" w:eastAsia="Aptos" w:hAnsi="Aptos" w:cs="Aptos"/>
          <w:color w:val="000000" w:themeColor="text1"/>
        </w:rPr>
      </w:pPr>
      <w:r w:rsidRPr="40274BC8">
        <w:rPr>
          <w:rFonts w:ascii="Aptos" w:eastAsia="Aptos" w:hAnsi="Aptos" w:cs="Aptos"/>
          <w:color w:val="000000" w:themeColor="text1"/>
        </w:rPr>
        <w:t xml:space="preserve">This chapter aims to think about ways that Christian tradition can speak redemptively to a current and widespread hurt. </w:t>
      </w:r>
      <w:r w:rsidR="2DB840BC" w:rsidRPr="40274BC8">
        <w:rPr>
          <w:rFonts w:ascii="Aptos" w:eastAsia="Aptos" w:hAnsi="Aptos" w:cs="Aptos"/>
          <w:color w:val="000000" w:themeColor="text1"/>
        </w:rPr>
        <w:t xml:space="preserve">Be forewarned: </w:t>
      </w:r>
      <w:r w:rsidR="094037B2" w:rsidRPr="40274BC8">
        <w:rPr>
          <w:rFonts w:ascii="Aptos" w:eastAsia="Aptos" w:hAnsi="Aptos" w:cs="Aptos"/>
          <w:color w:val="000000" w:themeColor="text1"/>
        </w:rPr>
        <w:t>i</w:t>
      </w:r>
      <w:r w:rsidRPr="40274BC8">
        <w:rPr>
          <w:rFonts w:ascii="Aptos" w:eastAsia="Aptos" w:hAnsi="Aptos" w:cs="Aptos"/>
          <w:color w:val="000000" w:themeColor="text1"/>
        </w:rPr>
        <w:t xml:space="preserve">t deals with topics like </w:t>
      </w:r>
      <w:r w:rsidR="11C576F1" w:rsidRPr="40274BC8">
        <w:rPr>
          <w:rFonts w:ascii="Aptos" w:eastAsia="Aptos" w:hAnsi="Aptos" w:cs="Aptos"/>
          <w:color w:val="000000" w:themeColor="text1"/>
        </w:rPr>
        <w:t>religious trauma and sexual violence</w:t>
      </w:r>
      <w:r w:rsidR="03BF6AFD" w:rsidRPr="40274BC8">
        <w:rPr>
          <w:rFonts w:ascii="Aptos" w:eastAsia="Aptos" w:hAnsi="Aptos" w:cs="Aptos"/>
          <w:color w:val="000000" w:themeColor="text1"/>
        </w:rPr>
        <w:t xml:space="preserve">, but does so sensitively and starts from </w:t>
      </w:r>
      <w:r w:rsidR="7325630C" w:rsidRPr="40274BC8">
        <w:rPr>
          <w:rFonts w:ascii="Aptos" w:eastAsia="Aptos" w:hAnsi="Aptos" w:cs="Aptos"/>
          <w:color w:val="000000" w:themeColor="text1"/>
        </w:rPr>
        <w:t xml:space="preserve">the </w:t>
      </w:r>
      <w:r w:rsidR="03BF6AFD" w:rsidRPr="40274BC8">
        <w:rPr>
          <w:rFonts w:ascii="Aptos" w:eastAsia="Aptos" w:hAnsi="Aptos" w:cs="Aptos"/>
          <w:color w:val="000000" w:themeColor="text1"/>
        </w:rPr>
        <w:t>belief of survivor testimony</w:t>
      </w:r>
      <w:r w:rsidR="45561B45" w:rsidRPr="40274BC8">
        <w:rPr>
          <w:rFonts w:ascii="Aptos" w:eastAsia="Aptos" w:hAnsi="Aptos" w:cs="Aptos"/>
          <w:color w:val="000000" w:themeColor="text1"/>
        </w:rPr>
        <w:t>.</w:t>
      </w:r>
    </w:p>
    <w:p w14:paraId="79049F90" w14:textId="227F7BD6" w:rsidR="16F16182" w:rsidRDefault="16F16182" w:rsidP="16F16182">
      <w:pPr>
        <w:pStyle w:val="ListParagraph"/>
        <w:spacing w:before="180" w:after="100"/>
        <w:rPr>
          <w:rFonts w:ascii="Aptos" w:eastAsia="Aptos" w:hAnsi="Aptos" w:cs="Aptos"/>
          <w:color w:val="000000" w:themeColor="text1"/>
        </w:rPr>
      </w:pPr>
    </w:p>
    <w:p w14:paraId="2A971D74" w14:textId="4B4C8DB8" w:rsidR="16E20BFF" w:rsidRDefault="53D5E0C1" w:rsidP="16F16182">
      <w:pPr>
        <w:pStyle w:val="ListParagraph"/>
        <w:numPr>
          <w:ilvl w:val="0"/>
          <w:numId w:val="14"/>
        </w:numPr>
        <w:spacing w:before="180" w:after="100"/>
        <w:rPr>
          <w:i/>
          <w:iCs/>
        </w:rPr>
      </w:pPr>
      <w:r w:rsidRPr="16F16182">
        <w:rPr>
          <w:rFonts w:ascii="Aptos" w:eastAsia="Aptos" w:hAnsi="Aptos" w:cs="Aptos"/>
          <w:b/>
          <w:bCs/>
          <w:color w:val="000000" w:themeColor="text1"/>
        </w:rPr>
        <w:t>Read</w:t>
      </w:r>
      <w:r w:rsidR="6F615CD4" w:rsidRPr="16F16182">
        <w:rPr>
          <w:rFonts w:ascii="Aptos" w:eastAsia="Aptos" w:hAnsi="Aptos" w:cs="Aptos"/>
          <w:color w:val="000000" w:themeColor="text1"/>
        </w:rPr>
        <w:t>:</w:t>
      </w:r>
      <w:r w:rsidRPr="16F16182">
        <w:rPr>
          <w:rFonts w:ascii="Aptos" w:eastAsia="Aptos" w:hAnsi="Aptos" w:cs="Aptos"/>
          <w:color w:val="000000" w:themeColor="text1"/>
        </w:rPr>
        <w:t xml:space="preserve"> </w:t>
      </w:r>
      <w:hyperlink r:id="rId57">
        <w:r w:rsidRPr="16F16182">
          <w:rPr>
            <w:rStyle w:val="Hyperlink"/>
            <w:i/>
            <w:iCs/>
          </w:rPr>
          <w:t>Liturgical arts: do they serve as a source of worship beyond the church walls</w:t>
        </w:r>
        <w:r w:rsidR="49BFE460" w:rsidRPr="16F16182">
          <w:rPr>
            <w:rStyle w:val="Hyperlink"/>
            <w:i/>
            <w:iCs/>
          </w:rPr>
          <w:t>?</w:t>
        </w:r>
      </w:hyperlink>
      <w:r w:rsidR="16E20BFF" w:rsidRPr="16F16182">
        <w:rPr>
          <w:rFonts w:ascii="Aptos" w:eastAsia="Aptos" w:hAnsi="Aptos" w:cs="Aptos"/>
          <w:color w:val="000000" w:themeColor="text1"/>
        </w:rPr>
        <w:t xml:space="preserve">This is a </w:t>
      </w:r>
      <w:r w:rsidR="034ADD8D" w:rsidRPr="16F16182">
        <w:rPr>
          <w:rFonts w:ascii="Aptos" w:eastAsia="Aptos" w:hAnsi="Aptos" w:cs="Aptos"/>
          <w:color w:val="000000" w:themeColor="text1"/>
        </w:rPr>
        <w:t xml:space="preserve">brief </w:t>
      </w:r>
      <w:r w:rsidR="16E20BFF" w:rsidRPr="16F16182">
        <w:rPr>
          <w:rFonts w:ascii="Aptos" w:eastAsia="Aptos" w:hAnsi="Aptos" w:cs="Aptos"/>
          <w:color w:val="000000" w:themeColor="text1"/>
        </w:rPr>
        <w:t>conversation from The Presbyterian Outlook</w:t>
      </w:r>
    </w:p>
    <w:p w14:paraId="48C0B943" w14:textId="6F11789E" w:rsidR="16F16182" w:rsidRDefault="16F16182" w:rsidP="16F16182">
      <w:pPr>
        <w:pStyle w:val="ListParagraph"/>
        <w:spacing w:before="180" w:after="100"/>
        <w:rPr>
          <w:i/>
          <w:iCs/>
        </w:rPr>
      </w:pPr>
    </w:p>
    <w:p w14:paraId="3FAE02FC" w14:textId="30FD8174" w:rsidR="53D5E0C1" w:rsidRDefault="317CAF54" w:rsidP="16F16182">
      <w:pPr>
        <w:pStyle w:val="ListParagraph"/>
        <w:numPr>
          <w:ilvl w:val="0"/>
          <w:numId w:val="14"/>
        </w:numPr>
        <w:spacing w:after="100"/>
      </w:pPr>
      <w:r w:rsidRPr="16F16182">
        <w:rPr>
          <w:b/>
          <w:bCs/>
        </w:rPr>
        <w:t>Read:</w:t>
      </w:r>
      <w:r w:rsidRPr="16F16182">
        <w:t xml:space="preserve"> </w:t>
      </w:r>
      <w:hyperlink r:id="rId58">
        <w:r w:rsidR="400A2B05" w:rsidRPr="16F16182">
          <w:rPr>
            <w:rStyle w:val="Hyperlink"/>
            <w:i/>
            <w:iCs/>
          </w:rPr>
          <w:t>“Lex Orandi: Liturgical Arts As Visible Signs and Expressions of Continuity”.</w:t>
        </w:r>
      </w:hyperlink>
    </w:p>
    <w:p w14:paraId="4BDC5CB5" w14:textId="4788B09E" w:rsidR="16F16182" w:rsidRDefault="225BD40F" w:rsidP="40274BC8">
      <w:pPr>
        <w:pStyle w:val="ListParagraph"/>
        <w:spacing w:after="100"/>
      </w:pPr>
      <w:r>
        <w:t>T</w:t>
      </w:r>
      <w:r w:rsidR="3E5993D4">
        <w:t xml:space="preserve">his article </w:t>
      </w:r>
      <w:r w:rsidR="10952FBA">
        <w:t xml:space="preserve">from the Catholic-focused Liturgical Arts Journal, </w:t>
      </w:r>
      <w:r w:rsidR="3BF9DD45">
        <w:t>demonstrates</w:t>
      </w:r>
      <w:r w:rsidR="7A709239">
        <w:t xml:space="preserve"> well</w:t>
      </w:r>
      <w:r w:rsidR="3E5993D4">
        <w:t xml:space="preserve"> that </w:t>
      </w:r>
      <w:r w:rsidR="5EE70B85">
        <w:t>liturgical</w:t>
      </w:r>
      <w:r w:rsidR="3E5993D4">
        <w:t xml:space="preserve"> art and architecture can be a ‘w</w:t>
      </w:r>
      <w:r w:rsidR="64FD0B2A">
        <w:t xml:space="preserve">ide’ door to share the faith, while </w:t>
      </w:r>
      <w:r w:rsidR="62C27EBE">
        <w:t xml:space="preserve">formal </w:t>
      </w:r>
      <w:r w:rsidR="64FD0B2A">
        <w:t xml:space="preserve">theology is a ‘narrow’ door because only some people are inclined to read books by theologians like St. Thomas Aquinas. </w:t>
      </w:r>
      <w:r w:rsidR="0685DC2C">
        <w:t>At times, t</w:t>
      </w:r>
      <w:r w:rsidR="64FD0B2A">
        <w:t>he point is</w:t>
      </w:r>
      <w:r w:rsidR="0B41CEAF">
        <w:t xml:space="preserve"> well made but sloppily done; it is accidently suggested that the group of Japanese tourists fawning over the beauty of Notre Dame </w:t>
      </w:r>
      <w:r w:rsidR="2B7AD6A1">
        <w:t xml:space="preserve">Cathedral in Paris require evangelism which that beauty can provide, but it should not be presumed that those same tourists are not </w:t>
      </w:r>
      <w:r w:rsidR="404138D9">
        <w:t xml:space="preserve">already </w:t>
      </w:r>
      <w:r w:rsidR="2B7AD6A1">
        <w:t>Christian</w:t>
      </w:r>
      <w:r w:rsidR="04C28387">
        <w:t xml:space="preserve"> or that they are spiritually lacking in some way</w:t>
      </w:r>
      <w:r w:rsidR="2B7AD6A1">
        <w:t xml:space="preserve">. </w:t>
      </w:r>
    </w:p>
    <w:p w14:paraId="005436E1" w14:textId="1B2FF875" w:rsidR="16F16182" w:rsidRDefault="215D9F53" w:rsidP="29052C8A">
      <w:pPr>
        <w:pStyle w:val="ListParagraph"/>
        <w:numPr>
          <w:ilvl w:val="0"/>
          <w:numId w:val="14"/>
        </w:numPr>
        <w:spacing w:before="180" w:after="100"/>
        <w:rPr>
          <w:rFonts w:ascii="Aptos" w:eastAsia="Aptos" w:hAnsi="Aptos" w:cs="Aptos"/>
          <w:color w:val="000000" w:themeColor="text1"/>
        </w:rPr>
      </w:pPr>
      <w:r w:rsidRPr="29052C8A">
        <w:rPr>
          <w:rFonts w:ascii="Aptos" w:eastAsia="Aptos" w:hAnsi="Aptos" w:cs="Aptos"/>
          <w:color w:val="000000" w:themeColor="text1"/>
        </w:rPr>
        <w:t xml:space="preserve">And finally, </w:t>
      </w:r>
      <w:r w:rsidRPr="29052C8A">
        <w:rPr>
          <w:rFonts w:ascii="Aptos" w:eastAsia="Aptos" w:hAnsi="Aptos" w:cs="Aptos"/>
        </w:rPr>
        <w:t xml:space="preserve">watch this short video from an Orthodox artist discussing what a common design language between churches in </w:t>
      </w:r>
      <w:r w:rsidRPr="29052C8A">
        <w:rPr>
          <w:rFonts w:ascii="Aptos" w:eastAsia="Aptos" w:hAnsi="Aptos" w:cs="Aptos"/>
          <w:color w:val="000000" w:themeColor="text1"/>
        </w:rPr>
        <w:t>different parts of the world offered him as a believer.</w:t>
      </w:r>
    </w:p>
    <w:p w14:paraId="2BF99ABF" w14:textId="18549ED3" w:rsidR="16F16182" w:rsidRDefault="16F16182" w:rsidP="29052C8A">
      <w:pPr>
        <w:pStyle w:val="ListParagraph"/>
        <w:spacing w:after="100"/>
      </w:pPr>
    </w:p>
    <w:p w14:paraId="16683605" w14:textId="54ED1247" w:rsidR="4E2DB3E3" w:rsidRDefault="4E2DB3E3" w:rsidP="29052C8A">
      <w:pPr>
        <w:pStyle w:val="ListParagraph"/>
        <w:spacing w:before="180" w:after="100"/>
        <w:rPr>
          <w:rFonts w:ascii="Aptos" w:eastAsia="Aptos" w:hAnsi="Aptos" w:cs="Aptos"/>
          <w:color w:val="000000" w:themeColor="text1"/>
        </w:rPr>
      </w:pPr>
      <w:r w:rsidRPr="29052C8A">
        <w:rPr>
          <w:rFonts w:ascii="Aptos" w:eastAsia="Aptos" w:hAnsi="Aptos" w:cs="Aptos"/>
          <w:b/>
          <w:bCs/>
          <w:color w:val="000000" w:themeColor="text1"/>
        </w:rPr>
        <w:t>Watch:</w:t>
      </w:r>
      <w:r w:rsidRPr="29052C8A">
        <w:rPr>
          <w:rFonts w:ascii="Aptos" w:eastAsia="Aptos" w:hAnsi="Aptos" w:cs="Aptos"/>
          <w:color w:val="000000" w:themeColor="text1"/>
        </w:rPr>
        <w:t xml:space="preserve"> </w:t>
      </w:r>
      <w:hyperlink r:id="rId59">
        <w:r w:rsidRPr="29052C8A">
          <w:rPr>
            <w:rStyle w:val="Hyperlink"/>
            <w:rFonts w:ascii="Aptos" w:eastAsia="Aptos" w:hAnsi="Aptos" w:cs="Aptos"/>
            <w:i/>
            <w:iCs/>
          </w:rPr>
          <w:t>What Does Orthodox Christian Liturgical Art Have to Offer the West?</w:t>
        </w:r>
      </w:hyperlink>
      <w:r w:rsidRPr="29052C8A">
        <w:rPr>
          <w:rFonts w:ascii="Aptos" w:eastAsia="Aptos" w:hAnsi="Aptos" w:cs="Aptos"/>
          <w:color w:val="000000" w:themeColor="text1"/>
        </w:rPr>
        <w:t xml:space="preserve"> (</w:t>
      </w:r>
      <w:r w:rsidR="11CB7738" w:rsidRPr="29052C8A">
        <w:rPr>
          <w:rFonts w:ascii="Aptos" w:eastAsia="Aptos" w:hAnsi="Aptos" w:cs="Aptos"/>
          <w:color w:val="000000" w:themeColor="text1"/>
        </w:rPr>
        <w:t xml:space="preserve">Protecting Veil, </w:t>
      </w:r>
      <w:r w:rsidRPr="29052C8A">
        <w:rPr>
          <w:rFonts w:ascii="Aptos" w:eastAsia="Aptos" w:hAnsi="Aptos" w:cs="Aptos"/>
          <w:color w:val="000000" w:themeColor="text1"/>
        </w:rPr>
        <w:t>2018)</w:t>
      </w:r>
    </w:p>
    <w:p w14:paraId="20147092" w14:textId="4A7A274C" w:rsidR="12A95264" w:rsidRDefault="12A95264" w:rsidP="16F16182">
      <w:pPr>
        <w:pStyle w:val="ListParagraph"/>
        <w:spacing w:before="180" w:after="100"/>
        <w:rPr>
          <w:rFonts w:ascii="Aptos" w:eastAsia="Aptos" w:hAnsi="Aptos" w:cs="Aptos"/>
          <w:color w:val="000000" w:themeColor="text1"/>
        </w:rPr>
      </w:pPr>
      <w:hyperlink r:id="rId60">
        <w:r w:rsidRPr="29052C8A">
          <w:rPr>
            <w:rStyle w:val="Hyperlink"/>
            <w:rFonts w:ascii="Aptos" w:eastAsia="Aptos" w:hAnsi="Aptos" w:cs="Aptos"/>
          </w:rPr>
          <w:t>https://www.youtube.com/watch?v=Ryvdxz1rl_k</w:t>
        </w:r>
      </w:hyperlink>
    </w:p>
    <w:p w14:paraId="50319900" w14:textId="4FB9C982" w:rsidR="16F16182" w:rsidRDefault="16F16182" w:rsidP="16F16182">
      <w:pPr>
        <w:pStyle w:val="ListParagraph"/>
        <w:spacing w:before="180" w:after="100"/>
        <w:rPr>
          <w:rFonts w:ascii="Aptos" w:eastAsia="Aptos" w:hAnsi="Aptos" w:cs="Aptos"/>
        </w:rPr>
      </w:pPr>
    </w:p>
    <w:p w14:paraId="625F85D2" w14:textId="6CE3DAD8" w:rsidR="57AE254C" w:rsidRDefault="57AE254C" w:rsidP="29052C8A">
      <w:pPr>
        <w:spacing w:before="180" w:after="100"/>
        <w:rPr>
          <w:rFonts w:ascii="Aptos" w:eastAsia="Aptos" w:hAnsi="Aptos" w:cs="Aptos"/>
          <w:b/>
          <w:bCs/>
          <w:color w:val="000000" w:themeColor="text1"/>
        </w:rPr>
      </w:pPr>
      <w:r w:rsidRPr="29052C8A">
        <w:rPr>
          <w:rFonts w:ascii="Aptos" w:eastAsia="Aptos" w:hAnsi="Aptos" w:cs="Aptos"/>
          <w:b/>
          <w:bCs/>
          <w:color w:val="000000" w:themeColor="text1"/>
        </w:rPr>
        <w:t xml:space="preserve">Questions to Consider: </w:t>
      </w:r>
    </w:p>
    <w:p w14:paraId="56DDBE10" w14:textId="087D1CD0" w:rsidR="0CCA049E" w:rsidRDefault="0CCA049E" w:rsidP="3939E9FB">
      <w:pPr>
        <w:pStyle w:val="ListParagraph"/>
        <w:numPr>
          <w:ilvl w:val="0"/>
          <w:numId w:val="13"/>
        </w:numPr>
        <w:spacing w:before="180" w:after="180"/>
        <w:rPr>
          <w:rFonts w:ascii="Aptos" w:eastAsia="Aptos" w:hAnsi="Aptos" w:cs="Aptos"/>
          <w:color w:val="000000" w:themeColor="text1"/>
        </w:rPr>
      </w:pPr>
      <w:r w:rsidRPr="3939E9FB">
        <w:rPr>
          <w:rFonts w:ascii="Aptos" w:eastAsia="Aptos" w:hAnsi="Aptos" w:cs="Aptos"/>
          <w:color w:val="000000" w:themeColor="text1"/>
        </w:rPr>
        <w:t xml:space="preserve">Did any of the opinions about what liturgy is or offers make you uncomfortable, and why? </w:t>
      </w:r>
    </w:p>
    <w:p w14:paraId="3CEC6C3A" w14:textId="062EB218" w:rsidR="0CCA049E" w:rsidRDefault="0CCA049E" w:rsidP="3939E9FB">
      <w:pPr>
        <w:pStyle w:val="ListParagraph"/>
        <w:numPr>
          <w:ilvl w:val="0"/>
          <w:numId w:val="13"/>
        </w:numPr>
        <w:spacing w:before="180" w:after="180"/>
        <w:rPr>
          <w:rFonts w:ascii="Aptos" w:eastAsia="Aptos" w:hAnsi="Aptos" w:cs="Aptos"/>
          <w:color w:val="000000" w:themeColor="text1"/>
        </w:rPr>
      </w:pPr>
      <w:r w:rsidRPr="3939E9FB">
        <w:rPr>
          <w:rFonts w:ascii="Aptos" w:eastAsia="Aptos" w:hAnsi="Aptos" w:cs="Aptos"/>
          <w:color w:val="000000" w:themeColor="text1"/>
        </w:rPr>
        <w:t>While recognizing that each person does not speak as a representative of their tradition as a whole, did you discern different emphases between speakers/writers?</w:t>
      </w:r>
    </w:p>
    <w:p w14:paraId="68663BA5" w14:textId="55287D03" w:rsidR="0CCA049E" w:rsidRDefault="0CCA049E" w:rsidP="3939E9FB">
      <w:pPr>
        <w:pStyle w:val="ListParagraph"/>
        <w:numPr>
          <w:ilvl w:val="0"/>
          <w:numId w:val="13"/>
        </w:numPr>
        <w:spacing w:before="180" w:after="180"/>
        <w:rPr>
          <w:rFonts w:ascii="Aptos" w:eastAsia="Aptos" w:hAnsi="Aptos" w:cs="Aptos"/>
          <w:color w:val="000000" w:themeColor="text1"/>
        </w:rPr>
      </w:pPr>
      <w:r w:rsidRPr="3939E9FB">
        <w:rPr>
          <w:rFonts w:ascii="Aptos" w:eastAsia="Aptos" w:hAnsi="Aptos" w:cs="Aptos"/>
          <w:color w:val="000000" w:themeColor="text1"/>
        </w:rPr>
        <w:t xml:space="preserve">What are some ways that liturgy and liturgical art and design have shaped your experience that were not mentioned </w:t>
      </w:r>
      <w:r w:rsidR="523B14C0" w:rsidRPr="3939E9FB">
        <w:rPr>
          <w:rFonts w:ascii="Aptos" w:eastAsia="Aptos" w:hAnsi="Aptos" w:cs="Aptos"/>
          <w:color w:val="000000" w:themeColor="text1"/>
        </w:rPr>
        <w:t>in these articles or video?</w:t>
      </w:r>
    </w:p>
    <w:p w14:paraId="56F1E328" w14:textId="68F0D38D" w:rsidR="523B14C0" w:rsidRDefault="523B14C0" w:rsidP="3939E9FB">
      <w:pPr>
        <w:pStyle w:val="ListParagraph"/>
        <w:numPr>
          <w:ilvl w:val="0"/>
          <w:numId w:val="13"/>
        </w:numPr>
        <w:spacing w:before="180" w:after="180"/>
        <w:rPr>
          <w:rFonts w:ascii="Aptos" w:eastAsia="Aptos" w:hAnsi="Aptos" w:cs="Aptos"/>
          <w:color w:val="000000" w:themeColor="text1"/>
        </w:rPr>
      </w:pPr>
      <w:r w:rsidRPr="3939E9FB">
        <w:rPr>
          <w:rFonts w:ascii="Aptos" w:eastAsia="Aptos" w:hAnsi="Aptos" w:cs="Aptos"/>
          <w:color w:val="000000" w:themeColor="text1"/>
        </w:rPr>
        <w:t>Which ideas were most and least convicting to you as arguments?</w:t>
      </w:r>
    </w:p>
    <w:p w14:paraId="69D4D144" w14:textId="21AF7032" w:rsidR="0074232D" w:rsidRDefault="4C82E8AB" w:rsidP="74FDE7AA">
      <w:pPr>
        <w:spacing w:before="180" w:after="180"/>
        <w:rPr>
          <w:rFonts w:ascii="Aptos" w:eastAsia="Aptos" w:hAnsi="Aptos" w:cs="Aptos"/>
          <w:color w:val="6ECFB1"/>
        </w:rPr>
      </w:pPr>
      <w:r w:rsidRPr="74FDE7AA">
        <w:rPr>
          <w:rFonts w:ascii="Aptos" w:eastAsia="Aptos" w:hAnsi="Aptos" w:cs="Aptos"/>
          <w:b/>
          <w:bCs/>
          <w:color w:val="6ECFB1"/>
        </w:rPr>
        <w:t>&lt;End learning-activity&gt;</w:t>
      </w:r>
    </w:p>
    <w:p w14:paraId="2EA47AF4" w14:textId="1458E5F4" w:rsidR="0074232D" w:rsidRDefault="0074232D" w:rsidP="74FDE7AA">
      <w:pPr>
        <w:pStyle w:val="FirstParagraph"/>
        <w:rPr>
          <w:rFonts w:ascii="Aptos" w:eastAsia="Aptos" w:hAnsi="Aptos" w:cs="Aptos"/>
          <w:b/>
          <w:bCs/>
          <w:color w:val="6ECFB1"/>
        </w:rPr>
      </w:pPr>
    </w:p>
    <w:p w14:paraId="51493955" w14:textId="507FDD8B" w:rsidR="0074232D" w:rsidRDefault="0074232D" w:rsidP="74FDE7AA">
      <w:pPr>
        <w:spacing w:before="180" w:after="180"/>
        <w:rPr>
          <w:rFonts w:ascii="Aptos" w:eastAsia="Aptos" w:hAnsi="Aptos" w:cs="Aptos"/>
          <w:color w:val="000000" w:themeColor="text1"/>
        </w:rPr>
      </w:pPr>
    </w:p>
    <w:p w14:paraId="4483E4E1" w14:textId="0C10C40F" w:rsidR="647501C8" w:rsidRDefault="647501C8" w:rsidP="7851726B">
      <w:pPr>
        <w:pStyle w:val="Heading2"/>
        <w:rPr>
          <w:rFonts w:ascii="Aptos Display" w:eastAsia="Aptos Display" w:hAnsi="Aptos Display" w:cs="Aptos Display"/>
        </w:rPr>
      </w:pPr>
      <w:r w:rsidRPr="7851726B">
        <w:rPr>
          <w:rFonts w:ascii="Aptos Display" w:eastAsia="Aptos Display" w:hAnsi="Aptos Display" w:cs="Aptos Display"/>
        </w:rPr>
        <w:t>Museums and Institutions</w:t>
      </w:r>
    </w:p>
    <w:p w14:paraId="31E9E448" w14:textId="5DF478B4" w:rsidR="2CADC442" w:rsidRDefault="4578FEC2" w:rsidP="7B6BA73F">
      <w:pPr>
        <w:keepNext/>
        <w:keepLines/>
        <w:spacing w:before="180" w:after="180"/>
        <w:rPr>
          <w:rFonts w:ascii="Aptos" w:eastAsia="Aptos" w:hAnsi="Aptos" w:cs="Aptos"/>
          <w:i/>
          <w:iCs/>
          <w:color w:val="0D0D0D" w:themeColor="text1" w:themeTint="F2"/>
          <w:sz w:val="22"/>
          <w:szCs w:val="22"/>
        </w:rPr>
      </w:pPr>
      <w:r>
        <w:rPr>
          <w:noProof/>
        </w:rPr>
        <w:drawing>
          <wp:inline distT="0" distB="0" distL="0" distR="0" wp14:anchorId="038E7472" wp14:editId="5A91D9B7">
            <wp:extent cx="5943600" cy="3333750"/>
            <wp:effectExtent l="0" t="0" r="0" b="0"/>
            <wp:docPr id="1380025789"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025789" name=""/>
                    <pic:cNvPicPr/>
                  </pic:nvPicPr>
                  <pic:blipFill>
                    <a:blip r:embed="rId61">
                      <a:extLst>
                        <a:ext uri="{28A0092B-C50C-407E-A947-70E740481C1C}">
                          <a14:useLocalDpi xmlns:a14="http://schemas.microsoft.com/office/drawing/2010/main" val="0"/>
                        </a:ext>
                      </a:extLst>
                    </a:blip>
                    <a:stretch>
                      <a:fillRect/>
                    </a:stretch>
                  </pic:blipFill>
                  <pic:spPr>
                    <a:xfrm>
                      <a:off x="0" y="0"/>
                      <a:ext cx="5943600" cy="3333750"/>
                    </a:xfrm>
                    <a:prstGeom prst="rect">
                      <a:avLst/>
                    </a:prstGeom>
                  </pic:spPr>
                </pic:pic>
              </a:graphicData>
            </a:graphic>
          </wp:inline>
        </w:drawing>
      </w:r>
      <w:r w:rsidR="6AC1B8C4" w:rsidRPr="7B6BA73F">
        <w:rPr>
          <w:rFonts w:ascii="Aptos" w:eastAsia="Aptos" w:hAnsi="Aptos" w:cs="Aptos"/>
          <w:i/>
          <w:iCs/>
          <w:color w:val="0D0D0D" w:themeColor="text1" w:themeTint="F2"/>
          <w:sz w:val="22"/>
          <w:szCs w:val="22"/>
        </w:rPr>
        <w:t>Edvard Munch’s The Scream on display at MOMA.</w:t>
      </w:r>
    </w:p>
    <w:p w14:paraId="4841E028" w14:textId="49A0309B" w:rsidR="2CADC442" w:rsidRDefault="282DAE6D" w:rsidP="29052C8A">
      <w:pPr>
        <w:spacing w:before="240" w:after="240"/>
        <w:rPr>
          <w:rFonts w:ascii="Aptos" w:eastAsia="Aptos" w:hAnsi="Aptos" w:cs="Aptos"/>
          <w:color w:val="000000" w:themeColor="text1"/>
        </w:rPr>
      </w:pPr>
      <w:r w:rsidRPr="29052C8A">
        <w:rPr>
          <w:color w:val="000000" w:themeColor="text1"/>
        </w:rPr>
        <w:t xml:space="preserve">From </w:t>
      </w:r>
      <w:hyperlink r:id="rId62">
        <w:r w:rsidRPr="29052C8A">
          <w:rPr>
            <w:rStyle w:val="Hyperlink"/>
            <w:i/>
            <w:iCs/>
          </w:rPr>
          <w:t>Wikimedia</w:t>
        </w:r>
      </w:hyperlink>
      <w:r w:rsidR="223898CC" w:rsidRPr="29052C8A">
        <w:rPr>
          <w:color w:val="000000" w:themeColor="text1"/>
        </w:rPr>
        <w:t xml:space="preserve"> </w:t>
      </w:r>
      <w:r w:rsidRPr="29052C8A">
        <w:rPr>
          <w:color w:val="000000" w:themeColor="text1"/>
        </w:rPr>
        <w:t>(Parker Miles Blohm, 2013). Creative Commons</w:t>
      </w:r>
    </w:p>
    <w:p w14:paraId="2222822A" w14:textId="480A23D8" w:rsidR="2CADC442" w:rsidRDefault="2CADC442" w:rsidP="29052C8A">
      <w:pPr>
        <w:spacing w:before="240" w:after="240"/>
        <w:rPr>
          <w:rFonts w:ascii="Aptos" w:eastAsia="Aptos" w:hAnsi="Aptos" w:cs="Aptos"/>
          <w:color w:val="000000" w:themeColor="text1"/>
        </w:rPr>
      </w:pPr>
      <w:r w:rsidRPr="29052C8A">
        <w:rPr>
          <w:rFonts w:ascii="Aptos" w:eastAsia="Aptos" w:hAnsi="Aptos" w:cs="Aptos"/>
          <w:color w:val="000000" w:themeColor="text1"/>
        </w:rPr>
        <w:t xml:space="preserve">Where should Christians sell and display their art, and where should Christians go to </w:t>
      </w:r>
      <w:r w:rsidR="6E16CF12" w:rsidRPr="29052C8A">
        <w:rPr>
          <w:rFonts w:ascii="Aptos" w:eastAsia="Aptos" w:hAnsi="Aptos" w:cs="Aptos"/>
          <w:color w:val="000000" w:themeColor="text1"/>
        </w:rPr>
        <w:t>experience</w:t>
      </w:r>
      <w:r w:rsidRPr="29052C8A">
        <w:rPr>
          <w:rFonts w:ascii="Aptos" w:eastAsia="Aptos" w:hAnsi="Aptos" w:cs="Aptos"/>
          <w:color w:val="000000" w:themeColor="text1"/>
        </w:rPr>
        <w:t xml:space="preserve"> art? </w:t>
      </w:r>
      <w:r w:rsidR="3E8DCB45" w:rsidRPr="29052C8A">
        <w:rPr>
          <w:rFonts w:ascii="Aptos" w:eastAsia="Aptos" w:hAnsi="Aptos" w:cs="Aptos"/>
          <w:color w:val="000000" w:themeColor="text1"/>
        </w:rPr>
        <w:t>There are few straight-forward answers and - like many topics in this course</w:t>
      </w:r>
      <w:r w:rsidR="2290FFAC" w:rsidRPr="29052C8A">
        <w:rPr>
          <w:rFonts w:ascii="Aptos" w:eastAsia="Aptos" w:hAnsi="Aptos" w:cs="Aptos"/>
          <w:color w:val="000000" w:themeColor="text1"/>
        </w:rPr>
        <w:t xml:space="preserve"> – it involves creating a rubric for discernment.</w:t>
      </w:r>
    </w:p>
    <w:p w14:paraId="48321B09" w14:textId="40665D01" w:rsidR="0074232D" w:rsidRDefault="6676A82B" w:rsidP="7B6BA73F">
      <w:pPr>
        <w:pStyle w:val="FirstParagraph"/>
        <w:rPr>
          <w:rFonts w:ascii="Aptos" w:eastAsia="Aptos" w:hAnsi="Aptos" w:cs="Aptos"/>
          <w:color w:val="000000" w:themeColor="text1"/>
        </w:rPr>
      </w:pPr>
      <w:r w:rsidRPr="7B6BA73F">
        <w:rPr>
          <w:rFonts w:ascii="Aptos" w:eastAsia="Aptos" w:hAnsi="Aptos" w:cs="Aptos"/>
          <w:color w:val="000000" w:themeColor="text1"/>
        </w:rPr>
        <w:t>In one sense, the tight association between fine arts and the institutional model of support for fine arts (the museum and gallery) sets up a limited relationship between the work of art and the viewer. Art is primarily meant to be contemplated in such spaces</w:t>
      </w:r>
      <w:r w:rsidR="42466202" w:rsidRPr="7B6BA73F">
        <w:rPr>
          <w:rFonts w:ascii="Aptos" w:eastAsia="Aptos" w:hAnsi="Aptos" w:cs="Aptos"/>
          <w:color w:val="000000" w:themeColor="text1"/>
        </w:rPr>
        <w:t>, with a calm posture and a good measure of quiet. The gallery space sets the terms of our interaction, and prioritizes (probably unintentionally) a ‘disinterested’ form of engagement with the work of creative people that only represents some smal</w:t>
      </w:r>
      <w:r w:rsidR="2B5B32DB" w:rsidRPr="7B6BA73F">
        <w:rPr>
          <w:rFonts w:ascii="Aptos" w:eastAsia="Aptos" w:hAnsi="Aptos" w:cs="Aptos"/>
          <w:color w:val="000000" w:themeColor="text1"/>
        </w:rPr>
        <w:t>l part of what art could mean for us. “Now if one looks at our society’s works of high art one is at once struck by the fact that they are almost exclusively intended, by producer or distributor, for contemplation.</w:t>
      </w:r>
      <w:r w:rsidR="4905039F" w:rsidRPr="7B6BA73F">
        <w:rPr>
          <w:rFonts w:ascii="Aptos" w:eastAsia="Aptos" w:hAnsi="Aptos" w:cs="Aptos"/>
          <w:color w:val="000000" w:themeColor="text1"/>
        </w:rPr>
        <w:t>..The vast diversity of intended use of works of art is here narrowed down to just this one.” (Wolterstorff, ___, 24) We may think this is exactly what we perpetuate when we hang works of ar</w:t>
      </w:r>
      <w:r w:rsidR="5A29AE5D" w:rsidRPr="7B6BA73F">
        <w:rPr>
          <w:rFonts w:ascii="Aptos" w:eastAsia="Aptos" w:hAnsi="Aptos" w:cs="Aptos"/>
          <w:color w:val="000000" w:themeColor="text1"/>
        </w:rPr>
        <w:t>t on our walls at home, but in fact the role that art plays in our home life is very different: we rarely play music and then sit and contemplate it with the</w:t>
      </w:r>
      <w:r w:rsidR="2698BB3C" w:rsidRPr="7B6BA73F">
        <w:rPr>
          <w:rFonts w:ascii="Aptos" w:eastAsia="Aptos" w:hAnsi="Aptos" w:cs="Aptos"/>
          <w:color w:val="000000" w:themeColor="text1"/>
        </w:rPr>
        <w:t xml:space="preserve"> strict attention we might in a concert venue.</w:t>
      </w:r>
      <w:r w:rsidR="315AC035" w:rsidRPr="7B6BA73F">
        <w:rPr>
          <w:rFonts w:ascii="Aptos" w:eastAsia="Aptos" w:hAnsi="Aptos" w:cs="Aptos"/>
          <w:color w:val="000000" w:themeColor="text1"/>
        </w:rPr>
        <w:t xml:space="preserve"> “One characteristic feature of our institution of high art is the important role played within it by special seperated rooms and buildings – concert halls, art galleries,</w:t>
      </w:r>
      <w:r w:rsidR="5E1403BB" w:rsidRPr="7B6BA73F">
        <w:rPr>
          <w:rFonts w:ascii="Aptos" w:eastAsia="Aptos" w:hAnsi="Aptos" w:cs="Aptos"/>
          <w:color w:val="000000" w:themeColor="text1"/>
        </w:rPr>
        <w:t xml:space="preserve"> theatres, readings rooms.” (Wolterstorff, __, 25)</w:t>
      </w:r>
      <w:r w:rsidR="2698BB3C" w:rsidRPr="7B6BA73F">
        <w:rPr>
          <w:rFonts w:ascii="Aptos" w:eastAsia="Aptos" w:hAnsi="Aptos" w:cs="Aptos"/>
          <w:color w:val="000000" w:themeColor="text1"/>
        </w:rPr>
        <w:t xml:space="preserve"> Instead, </w:t>
      </w:r>
      <w:r w:rsidR="797BC1BB" w:rsidRPr="7B6BA73F">
        <w:rPr>
          <w:rFonts w:ascii="Aptos" w:eastAsia="Aptos" w:hAnsi="Aptos" w:cs="Aptos"/>
          <w:color w:val="000000" w:themeColor="text1"/>
        </w:rPr>
        <w:t>music at home</w:t>
      </w:r>
      <w:r w:rsidR="2698BB3C" w:rsidRPr="7B6BA73F">
        <w:rPr>
          <w:rFonts w:ascii="Aptos" w:eastAsia="Aptos" w:hAnsi="Aptos" w:cs="Aptos"/>
          <w:color w:val="000000" w:themeColor="text1"/>
        </w:rPr>
        <w:t xml:space="preserve"> lifts us, sets the mood for our cooking or study, it accompanies us through our day. So too the visual art in our home changes the way we live in that space. We have selected art because it already means something to us</w:t>
      </w:r>
      <w:r w:rsidR="7E2E0D43" w:rsidRPr="7B6BA73F">
        <w:rPr>
          <w:rFonts w:ascii="Aptos" w:eastAsia="Aptos" w:hAnsi="Aptos" w:cs="Aptos"/>
          <w:color w:val="000000" w:themeColor="text1"/>
        </w:rPr>
        <w:t xml:space="preserve"> and we wish to have it around to affect us</w:t>
      </w:r>
      <w:r w:rsidR="338E7536" w:rsidRPr="7B6BA73F">
        <w:rPr>
          <w:rFonts w:ascii="Aptos" w:eastAsia="Aptos" w:hAnsi="Aptos" w:cs="Aptos"/>
          <w:color w:val="000000" w:themeColor="text1"/>
        </w:rPr>
        <w:t xml:space="preserve">, in both the case of paintings and family photographs. </w:t>
      </w:r>
      <w:r w:rsidR="7E2E0D43" w:rsidRPr="7B6BA73F">
        <w:rPr>
          <w:rFonts w:ascii="Aptos" w:eastAsia="Aptos" w:hAnsi="Aptos" w:cs="Aptos"/>
          <w:color w:val="000000" w:themeColor="text1"/>
        </w:rPr>
        <w:t xml:space="preserve">We choose nice pottery pieces from artisanal fairs because we know it will bring an element of joy to our day to feel the piece in our hands. </w:t>
      </w:r>
      <w:r w:rsidR="7E2E0D43" w:rsidRPr="7B6BA73F">
        <w:rPr>
          <w:rFonts w:ascii="Aptos" w:eastAsia="Aptos" w:hAnsi="Aptos" w:cs="Aptos"/>
          <w:i/>
          <w:iCs/>
          <w:color w:val="000000" w:themeColor="text1"/>
        </w:rPr>
        <w:t>So close</w:t>
      </w:r>
      <w:r w:rsidR="7E2E0D43" w:rsidRPr="7B6BA73F">
        <w:rPr>
          <w:rFonts w:ascii="Aptos" w:eastAsia="Aptos" w:hAnsi="Aptos" w:cs="Aptos"/>
          <w:color w:val="000000" w:themeColor="text1"/>
        </w:rPr>
        <w:t xml:space="preserve"> a focus on the museum model facilities a</w:t>
      </w:r>
      <w:r w:rsidR="5256D06F" w:rsidRPr="7B6BA73F">
        <w:rPr>
          <w:rFonts w:ascii="Aptos" w:eastAsia="Aptos" w:hAnsi="Aptos" w:cs="Aptos"/>
          <w:color w:val="000000" w:themeColor="text1"/>
        </w:rPr>
        <w:t xml:space="preserve"> limitation of our critical vision, in a way that causes us to ignore </w:t>
      </w:r>
      <w:r w:rsidR="5256D06F" w:rsidRPr="7B6BA73F">
        <w:rPr>
          <w:rFonts w:ascii="Aptos" w:eastAsia="Aptos" w:hAnsi="Aptos" w:cs="Aptos"/>
          <w:i/>
          <w:iCs/>
          <w:color w:val="000000" w:themeColor="text1"/>
        </w:rPr>
        <w:t>all the ways that humans are created to create</w:t>
      </w:r>
      <w:r w:rsidR="5256D06F" w:rsidRPr="7B6BA73F">
        <w:rPr>
          <w:rFonts w:ascii="Aptos" w:eastAsia="Aptos" w:hAnsi="Aptos" w:cs="Aptos"/>
          <w:color w:val="000000" w:themeColor="text1"/>
        </w:rPr>
        <w:t xml:space="preserve">. </w:t>
      </w:r>
      <w:r w:rsidR="15D28152" w:rsidRPr="7B6BA73F">
        <w:rPr>
          <w:rFonts w:ascii="Aptos" w:eastAsia="Aptos" w:hAnsi="Aptos" w:cs="Aptos"/>
          <w:color w:val="000000" w:themeColor="text1"/>
        </w:rPr>
        <w:t xml:space="preserve">Wolterstorff argues that the aesthetic dimension of our lives is </w:t>
      </w:r>
      <w:r w:rsidR="15D28152" w:rsidRPr="7B6BA73F">
        <w:rPr>
          <w:rFonts w:ascii="Aptos" w:eastAsia="Aptos" w:hAnsi="Aptos" w:cs="Aptos"/>
          <w:i/>
          <w:iCs/>
          <w:color w:val="000000" w:themeColor="text1"/>
        </w:rPr>
        <w:t>instrumental</w:t>
      </w:r>
      <w:r w:rsidR="15D28152" w:rsidRPr="7B6BA73F">
        <w:rPr>
          <w:rFonts w:ascii="Aptos" w:eastAsia="Aptos" w:hAnsi="Aptos" w:cs="Aptos"/>
          <w:color w:val="000000" w:themeColor="text1"/>
        </w:rPr>
        <w:t xml:space="preserve">, we make art in order to do something, to cause something for ourselves or others. </w:t>
      </w:r>
      <w:r w:rsidR="7F6D42FC" w:rsidRPr="7B6BA73F">
        <w:rPr>
          <w:rFonts w:ascii="Aptos" w:eastAsia="Aptos" w:hAnsi="Aptos" w:cs="Aptos"/>
          <w:color w:val="000000" w:themeColor="text1"/>
        </w:rPr>
        <w:t>“Though art for contemplation, especially intellectualized contemplation requires leisure, it should be obvious that leisure is not in general a condition for commerce with the arts. Within the world’s music are to be found w</w:t>
      </w:r>
      <w:r w:rsidR="4BB9FE07" w:rsidRPr="7B6BA73F">
        <w:rPr>
          <w:rFonts w:ascii="Aptos" w:eastAsia="Aptos" w:hAnsi="Aptos" w:cs="Aptos"/>
          <w:color w:val="000000" w:themeColor="text1"/>
        </w:rPr>
        <w:t xml:space="preserve">ork songs.” (Wolterstorff, 1996, 26). </w:t>
      </w:r>
    </w:p>
    <w:p w14:paraId="67049DD3" w14:textId="4F50DC1C" w:rsidR="0074232D" w:rsidRDefault="4BB9FE07" w:rsidP="7B6BA73F">
      <w:pPr>
        <w:pStyle w:val="FirstParagraph"/>
        <w:rPr>
          <w:rFonts w:ascii="Aptos" w:eastAsia="Aptos" w:hAnsi="Aptos" w:cs="Aptos"/>
          <w:color w:val="000000" w:themeColor="text1"/>
        </w:rPr>
      </w:pPr>
      <w:r w:rsidRPr="7B6BA73F">
        <w:rPr>
          <w:rFonts w:ascii="Aptos" w:eastAsia="Aptos" w:hAnsi="Aptos" w:cs="Aptos"/>
          <w:color w:val="000000" w:themeColor="text1"/>
        </w:rPr>
        <w:t xml:space="preserve">The institutional model for the creation and appreciation of art is not all bad. Just as Christians set up and </w:t>
      </w:r>
      <w:r w:rsidR="5F7CB8E2" w:rsidRPr="7B6BA73F">
        <w:rPr>
          <w:rFonts w:ascii="Aptos" w:eastAsia="Aptos" w:hAnsi="Aptos" w:cs="Aptos"/>
          <w:color w:val="000000" w:themeColor="text1"/>
        </w:rPr>
        <w:t>designate</w:t>
      </w:r>
      <w:r w:rsidRPr="7B6BA73F">
        <w:rPr>
          <w:rFonts w:ascii="Aptos" w:eastAsia="Aptos" w:hAnsi="Aptos" w:cs="Aptos"/>
          <w:color w:val="000000" w:themeColor="text1"/>
        </w:rPr>
        <w:t xml:space="preserve"> </w:t>
      </w:r>
      <w:r w:rsidR="789B906D" w:rsidRPr="7B6BA73F">
        <w:rPr>
          <w:rFonts w:ascii="Aptos" w:eastAsia="Aptos" w:hAnsi="Aptos" w:cs="Aptos"/>
          <w:color w:val="000000" w:themeColor="text1"/>
        </w:rPr>
        <w:t>other institutions for different purposes (church, government, school, health care)</w:t>
      </w:r>
      <w:r w:rsidR="464E54D6" w:rsidRPr="7B6BA73F">
        <w:rPr>
          <w:rFonts w:ascii="Aptos" w:eastAsia="Aptos" w:hAnsi="Aptos" w:cs="Aptos"/>
          <w:color w:val="000000" w:themeColor="text1"/>
        </w:rPr>
        <w:t xml:space="preserve">, institutions for art can be an opportunity to recognize the aesthetic aspect of our experience, to support people who feel called to minister to God’s people artistically in the way that people feel called to minister medically or spiritually and the like. </w:t>
      </w:r>
      <w:r w:rsidR="2FC42E37" w:rsidRPr="7B6BA73F">
        <w:rPr>
          <w:rFonts w:ascii="Aptos" w:eastAsia="Aptos" w:hAnsi="Aptos" w:cs="Aptos"/>
          <w:color w:val="000000" w:themeColor="text1"/>
        </w:rPr>
        <w:t>Healthy societies seem to support art institutions while unhealthy ones defund (economic pressure) or shutter them (authoritarianism).</w:t>
      </w:r>
      <w:r w:rsidR="539226F1" w:rsidRPr="7B6BA73F">
        <w:rPr>
          <w:rFonts w:ascii="Aptos" w:eastAsia="Aptos" w:hAnsi="Aptos" w:cs="Aptos"/>
          <w:color w:val="000000" w:themeColor="text1"/>
        </w:rPr>
        <w:t xml:space="preserve"> Whether one feels very interested in the public funding of arts in these large museums or not, it is a reality that one’s tax dollars are already going toward such programs; that is enough reason to be interested. </w:t>
      </w:r>
      <w:r w:rsidR="4AA560EB" w:rsidRPr="7B6BA73F">
        <w:rPr>
          <w:rFonts w:ascii="Aptos" w:eastAsia="Aptos" w:hAnsi="Aptos" w:cs="Aptos"/>
          <w:color w:val="000000" w:themeColor="text1"/>
        </w:rPr>
        <w:t>Calvin Seerveld argues that it is not just Christian artists who are needed, but Christian critics and an engaged public</w:t>
      </w:r>
      <w:r w:rsidR="30EF1DCB" w:rsidRPr="7B6BA73F">
        <w:rPr>
          <w:rFonts w:ascii="Aptos" w:eastAsia="Aptos" w:hAnsi="Aptos" w:cs="Aptos"/>
          <w:color w:val="000000" w:themeColor="text1"/>
        </w:rPr>
        <w:t xml:space="preserve"> too</w:t>
      </w:r>
      <w:r w:rsidR="4AA560EB" w:rsidRPr="7B6BA73F">
        <w:rPr>
          <w:rFonts w:ascii="Aptos" w:eastAsia="Aptos" w:hAnsi="Aptos" w:cs="Aptos"/>
          <w:color w:val="000000" w:themeColor="text1"/>
        </w:rPr>
        <w:t xml:space="preserve">. </w:t>
      </w:r>
    </w:p>
    <w:p w14:paraId="3B6F75F1" w14:textId="5085852A" w:rsidR="0074232D" w:rsidRDefault="5ECC9827" w:rsidP="190EA530">
      <w:pPr>
        <w:pStyle w:val="FirstParagraph"/>
        <w:ind w:left="720"/>
        <w:rPr>
          <w:rFonts w:ascii="Aptos" w:eastAsia="Aptos" w:hAnsi="Aptos" w:cs="Aptos"/>
          <w:color w:val="000000" w:themeColor="text1"/>
        </w:rPr>
      </w:pPr>
      <w:r w:rsidRPr="190EA530">
        <w:rPr>
          <w:rFonts w:ascii="Aptos" w:eastAsia="Aptos" w:hAnsi="Aptos" w:cs="Aptos"/>
          <w:color w:val="000000" w:themeColor="text1"/>
        </w:rPr>
        <w:t>“A critic is called to the norm of discerning excellences and testing whether the spirit of the piece be from God or not...</w:t>
      </w:r>
      <w:r w:rsidR="598D834D" w:rsidRPr="190EA530">
        <w:rPr>
          <w:rFonts w:ascii="Aptos" w:eastAsia="Aptos" w:hAnsi="Aptos" w:cs="Aptos"/>
          <w:color w:val="000000" w:themeColor="text1"/>
        </w:rPr>
        <w:t>And the public who view paintings, play songs, read poetry, glance at advertisements, go to the cinema and wear clothe are claled to the norm of growing up to be sensitive to the differences between w</w:t>
      </w:r>
      <w:r w:rsidR="1A54B40F" w:rsidRPr="190EA530">
        <w:rPr>
          <w:rFonts w:ascii="Aptos" w:eastAsia="Aptos" w:hAnsi="Aptos" w:cs="Aptos"/>
          <w:color w:val="000000" w:themeColor="text1"/>
        </w:rPr>
        <w:t>h</w:t>
      </w:r>
      <w:r w:rsidR="598D834D" w:rsidRPr="190EA530">
        <w:rPr>
          <w:rFonts w:ascii="Aptos" w:eastAsia="Aptos" w:hAnsi="Aptos" w:cs="Aptos"/>
          <w:color w:val="000000" w:themeColor="text1"/>
        </w:rPr>
        <w:t>at is good and what is ev</w:t>
      </w:r>
      <w:r w:rsidR="0382030A" w:rsidRPr="190EA530">
        <w:rPr>
          <w:rFonts w:ascii="Aptos" w:eastAsia="Aptos" w:hAnsi="Aptos" w:cs="Aptos"/>
          <w:color w:val="000000" w:themeColor="text1"/>
        </w:rPr>
        <w:t>il artistically and of gently correcting those who do wrong.”</w:t>
      </w:r>
      <w:r w:rsidR="622B66A6" w:rsidRPr="190EA530">
        <w:rPr>
          <w:rFonts w:ascii="Aptos" w:eastAsia="Aptos" w:hAnsi="Aptos" w:cs="Aptos"/>
          <w:color w:val="000000" w:themeColor="text1"/>
        </w:rPr>
        <w:t xml:space="preserve"> (Seerveld, 2000, 27)</w:t>
      </w:r>
    </w:p>
    <w:p w14:paraId="4906316F" w14:textId="2144718F" w:rsidR="0074232D" w:rsidRDefault="43C8F3F9" w:rsidP="190EA530">
      <w:pPr>
        <w:pStyle w:val="FirstParagraph"/>
        <w:rPr>
          <w:rFonts w:ascii="Aptos" w:eastAsia="Aptos" w:hAnsi="Aptos" w:cs="Aptos"/>
          <w:color w:val="000000" w:themeColor="text1"/>
        </w:rPr>
      </w:pPr>
      <w:r w:rsidRPr="190EA530">
        <w:rPr>
          <w:rFonts w:ascii="Aptos" w:eastAsia="Aptos" w:hAnsi="Aptos" w:cs="Aptos"/>
          <w:color w:val="000000" w:themeColor="text1"/>
        </w:rPr>
        <w:t xml:space="preserve">There is also the fact that much </w:t>
      </w:r>
      <w:r w:rsidR="34C54014" w:rsidRPr="190EA530">
        <w:rPr>
          <w:rFonts w:ascii="Aptos" w:eastAsia="Aptos" w:hAnsi="Aptos" w:cs="Aptos"/>
          <w:color w:val="000000" w:themeColor="text1"/>
        </w:rPr>
        <w:t xml:space="preserve">Christian, religious, and </w:t>
      </w:r>
      <w:r w:rsidRPr="190EA530">
        <w:rPr>
          <w:rFonts w:ascii="Aptos" w:eastAsia="Aptos" w:hAnsi="Aptos" w:cs="Aptos"/>
          <w:color w:val="000000" w:themeColor="text1"/>
        </w:rPr>
        <w:t>humanist art</w:t>
      </w:r>
      <w:r w:rsidR="47337AE6" w:rsidRPr="190EA530">
        <w:rPr>
          <w:rFonts w:ascii="Aptos" w:eastAsia="Aptos" w:hAnsi="Aptos" w:cs="Aptos"/>
          <w:color w:val="000000" w:themeColor="text1"/>
        </w:rPr>
        <w:t xml:space="preserve"> from the past</w:t>
      </w:r>
      <w:r w:rsidRPr="190EA530">
        <w:rPr>
          <w:rFonts w:ascii="Aptos" w:eastAsia="Aptos" w:hAnsi="Aptos" w:cs="Aptos"/>
          <w:color w:val="000000" w:themeColor="text1"/>
        </w:rPr>
        <w:t xml:space="preserve"> is kept by these institutions.</w:t>
      </w:r>
      <w:r w:rsidR="73FF86C0" w:rsidRPr="190EA530">
        <w:rPr>
          <w:rFonts w:ascii="Aptos" w:eastAsia="Aptos" w:hAnsi="Aptos" w:cs="Aptos"/>
          <w:color w:val="000000" w:themeColor="text1"/>
        </w:rPr>
        <w:t xml:space="preserve"> Just as much art in the museum has been taken through acts of colonial pillaging, there is much art in museums that have been removed from their contexts of creation, </w:t>
      </w:r>
      <w:r w:rsidR="2C611A3D" w:rsidRPr="190EA530">
        <w:rPr>
          <w:rFonts w:ascii="Aptos" w:eastAsia="Aptos" w:hAnsi="Aptos" w:cs="Aptos"/>
          <w:color w:val="000000" w:themeColor="text1"/>
        </w:rPr>
        <w:t xml:space="preserve">like communion vessels, ornately carved altars, and altarpieces. Seeing them there, removed from their life of service, means that we see them through different lenses. </w:t>
      </w:r>
      <w:r w:rsidR="56007300" w:rsidRPr="190EA530">
        <w:rPr>
          <w:rFonts w:ascii="Aptos" w:eastAsia="Aptos" w:hAnsi="Aptos" w:cs="Aptos"/>
          <w:color w:val="000000" w:themeColor="text1"/>
        </w:rPr>
        <w:t xml:space="preserve">(For more on this topic, read John E. Skillen’s </w:t>
      </w:r>
      <w:r w:rsidR="56007300" w:rsidRPr="190EA530">
        <w:rPr>
          <w:rFonts w:ascii="Aptos" w:eastAsia="Aptos" w:hAnsi="Aptos" w:cs="Aptos"/>
          <w:i/>
          <w:iCs/>
          <w:color w:val="000000" w:themeColor="text1"/>
        </w:rPr>
        <w:t xml:space="preserve">Putting Art (back) in its Place, </w:t>
      </w:r>
      <w:r w:rsidR="56007300" w:rsidRPr="190EA530">
        <w:rPr>
          <w:rFonts w:ascii="Aptos" w:eastAsia="Aptos" w:hAnsi="Aptos" w:cs="Aptos"/>
          <w:color w:val="000000" w:themeColor="text1"/>
        </w:rPr>
        <w:t xml:space="preserve">2016). </w:t>
      </w:r>
      <w:r w:rsidR="2C611A3D" w:rsidRPr="190EA530">
        <w:rPr>
          <w:rFonts w:ascii="Aptos" w:eastAsia="Aptos" w:hAnsi="Aptos" w:cs="Aptos"/>
          <w:color w:val="000000" w:themeColor="text1"/>
        </w:rPr>
        <w:t>Yes, we probably appreciate mor</w:t>
      </w:r>
      <w:r w:rsidR="257FB0E6" w:rsidRPr="190EA530">
        <w:rPr>
          <w:rFonts w:ascii="Aptos" w:eastAsia="Aptos" w:hAnsi="Aptos" w:cs="Aptos"/>
          <w:color w:val="000000" w:themeColor="text1"/>
        </w:rPr>
        <w:t>e quickly the skilled labour that went into preparing them, the carving, metal work, and delicate painting. However, we also loose the experience of them as religious objects.</w:t>
      </w:r>
      <w:r w:rsidR="2C611A3D" w:rsidRPr="190EA530">
        <w:rPr>
          <w:rFonts w:ascii="Aptos" w:eastAsia="Aptos" w:hAnsi="Aptos" w:cs="Aptos"/>
          <w:color w:val="000000" w:themeColor="text1"/>
        </w:rPr>
        <w:t xml:space="preserve"> </w:t>
      </w:r>
      <w:r w:rsidRPr="190EA530">
        <w:rPr>
          <w:rFonts w:ascii="Aptos" w:eastAsia="Aptos" w:hAnsi="Aptos" w:cs="Aptos"/>
          <w:color w:val="000000" w:themeColor="text1"/>
        </w:rPr>
        <w:t>Perhaps these artworks could find other homes, but that is unlikely</w:t>
      </w:r>
      <w:r w:rsidR="4184C018" w:rsidRPr="190EA530">
        <w:rPr>
          <w:rFonts w:ascii="Aptos" w:eastAsia="Aptos" w:hAnsi="Aptos" w:cs="Aptos"/>
          <w:color w:val="000000" w:themeColor="text1"/>
        </w:rPr>
        <w:t>, and would probably restrict free, public access to the art</w:t>
      </w:r>
      <w:r w:rsidRPr="190EA530">
        <w:rPr>
          <w:rFonts w:ascii="Aptos" w:eastAsia="Aptos" w:hAnsi="Aptos" w:cs="Aptos"/>
          <w:color w:val="000000" w:themeColor="text1"/>
        </w:rPr>
        <w:t>. Visiting museums, both</w:t>
      </w:r>
      <w:r w:rsidR="62C40985" w:rsidRPr="190EA530">
        <w:rPr>
          <w:rFonts w:ascii="Aptos" w:eastAsia="Aptos" w:hAnsi="Aptos" w:cs="Aptos"/>
          <w:color w:val="000000" w:themeColor="text1"/>
        </w:rPr>
        <w:t xml:space="preserve"> as adults and children, is part of </w:t>
      </w:r>
      <w:r w:rsidR="4180E463" w:rsidRPr="190EA530">
        <w:rPr>
          <w:rFonts w:ascii="Aptos" w:eastAsia="Aptos" w:hAnsi="Aptos" w:cs="Aptos"/>
          <w:color w:val="000000" w:themeColor="text1"/>
        </w:rPr>
        <w:t>passing on heritage and tradition</w:t>
      </w:r>
      <w:r w:rsidR="6811F3D3" w:rsidRPr="190EA530">
        <w:rPr>
          <w:rFonts w:ascii="Aptos" w:eastAsia="Aptos" w:hAnsi="Aptos" w:cs="Aptos"/>
          <w:color w:val="000000" w:themeColor="text1"/>
        </w:rPr>
        <w:t xml:space="preserve"> as well as a means </w:t>
      </w:r>
      <w:r w:rsidR="4180E463" w:rsidRPr="190EA530">
        <w:rPr>
          <w:rFonts w:ascii="Aptos" w:eastAsia="Aptos" w:hAnsi="Aptos" w:cs="Aptos"/>
          <w:color w:val="000000" w:themeColor="text1"/>
        </w:rPr>
        <w:t xml:space="preserve">of exposing ourselves to art created by people whose lives are very different from our own. </w:t>
      </w:r>
      <w:r w:rsidR="0382030A" w:rsidRPr="190EA530">
        <w:rPr>
          <w:rFonts w:ascii="Aptos" w:eastAsia="Aptos" w:hAnsi="Aptos" w:cs="Aptos"/>
          <w:color w:val="000000" w:themeColor="text1"/>
        </w:rPr>
        <w:t>If institutions of art are here to stay, if they have a rightful place among our other institutions, and if we do not want to see them disappear, the public who engage with the art must care about what happens in those spaces as wel</w:t>
      </w:r>
      <w:r w:rsidR="3C8AF40E" w:rsidRPr="190EA530">
        <w:rPr>
          <w:rFonts w:ascii="Aptos" w:eastAsia="Aptos" w:hAnsi="Aptos" w:cs="Aptos"/>
          <w:color w:val="000000" w:themeColor="text1"/>
        </w:rPr>
        <w:t>l. Since it is not simply the content or style of a work that makes it glorify God, but rather the spirit in which it is created, Christians are not exempt from caring about the institutions of fine arts in our culture simply because they are not</w:t>
      </w:r>
      <w:r w:rsidR="1C1A69F9" w:rsidRPr="190EA530">
        <w:rPr>
          <w:rFonts w:ascii="Aptos" w:eastAsia="Aptos" w:hAnsi="Aptos" w:cs="Aptos"/>
          <w:color w:val="000000" w:themeColor="text1"/>
        </w:rPr>
        <w:t xml:space="preserve"> always</w:t>
      </w:r>
      <w:r w:rsidR="3C8AF40E" w:rsidRPr="190EA530">
        <w:rPr>
          <w:rFonts w:ascii="Aptos" w:eastAsia="Aptos" w:hAnsi="Aptos" w:cs="Aptos"/>
          <w:color w:val="000000" w:themeColor="text1"/>
        </w:rPr>
        <w:t xml:space="preserve"> the most welcoming or </w:t>
      </w:r>
      <w:r w:rsidR="6375ABED" w:rsidRPr="190EA530">
        <w:rPr>
          <w:rFonts w:ascii="Aptos" w:eastAsia="Aptos" w:hAnsi="Aptos" w:cs="Aptos"/>
          <w:color w:val="000000" w:themeColor="text1"/>
        </w:rPr>
        <w:t>accommodating</w:t>
      </w:r>
      <w:r w:rsidR="52611F3A" w:rsidRPr="190EA530">
        <w:rPr>
          <w:rFonts w:ascii="Aptos" w:eastAsia="Aptos" w:hAnsi="Aptos" w:cs="Aptos"/>
          <w:color w:val="000000" w:themeColor="text1"/>
        </w:rPr>
        <w:t xml:space="preserve"> of overtly religious artists in our day and age. </w:t>
      </w:r>
    </w:p>
    <w:p w14:paraId="7D442097" w14:textId="0F01D886" w:rsidR="0074232D" w:rsidRDefault="0074232D" w:rsidP="190EA530">
      <w:pPr>
        <w:pStyle w:val="FirstParagraph"/>
        <w:rPr>
          <w:rFonts w:ascii="Aptos" w:eastAsia="Aptos" w:hAnsi="Aptos" w:cs="Aptos"/>
          <w:color w:val="000000" w:themeColor="text1"/>
        </w:rPr>
      </w:pPr>
    </w:p>
    <w:p w14:paraId="2F35CD22" w14:textId="2D1079F1" w:rsidR="0074232D" w:rsidRDefault="057D8A95" w:rsidP="40274BC8">
      <w:pPr>
        <w:pStyle w:val="FirstParagraph"/>
        <w:rPr>
          <w:i/>
          <w:iCs/>
          <w:color w:val="000000" w:themeColor="text1"/>
          <w:sz w:val="22"/>
          <w:szCs w:val="22"/>
        </w:rPr>
      </w:pPr>
      <w:r>
        <w:rPr>
          <w:noProof/>
        </w:rPr>
        <w:drawing>
          <wp:inline distT="0" distB="0" distL="0" distR="0" wp14:anchorId="169E4CC6" wp14:editId="164E209F">
            <wp:extent cx="5943600" cy="3171825"/>
            <wp:effectExtent l="0" t="0" r="0" b="0"/>
            <wp:docPr id="627634926"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634926" name=""/>
                    <pic:cNvPicPr/>
                  </pic:nvPicPr>
                  <pic:blipFill>
                    <a:blip r:embed="rId63">
                      <a:extLst>
                        <a:ext uri="{28A0092B-C50C-407E-A947-70E740481C1C}">
                          <a14:useLocalDpi xmlns:a14="http://schemas.microsoft.com/office/drawing/2010/main" val="0"/>
                        </a:ext>
                      </a:extLst>
                    </a:blip>
                    <a:stretch>
                      <a:fillRect/>
                    </a:stretch>
                  </pic:blipFill>
                  <pic:spPr>
                    <a:xfrm>
                      <a:off x="0" y="0"/>
                      <a:ext cx="5943600" cy="3171825"/>
                    </a:xfrm>
                    <a:prstGeom prst="rect">
                      <a:avLst/>
                    </a:prstGeom>
                  </pic:spPr>
                </pic:pic>
              </a:graphicData>
            </a:graphic>
          </wp:inline>
        </w:drawing>
      </w:r>
      <w:r w:rsidRPr="40274BC8">
        <w:rPr>
          <w:i/>
          <w:iCs/>
          <w:color w:val="000000" w:themeColor="text1"/>
          <w:sz w:val="22"/>
          <w:szCs w:val="22"/>
        </w:rPr>
        <w:t xml:space="preserve">Hieronymos Bosch’s best known work, The Garden of Earthly Delights may have been intended as an altarpiece, given its </w:t>
      </w:r>
      <w:r w:rsidR="219E36B4" w:rsidRPr="40274BC8">
        <w:rPr>
          <w:i/>
          <w:iCs/>
          <w:color w:val="000000" w:themeColor="text1"/>
          <w:sz w:val="22"/>
          <w:szCs w:val="22"/>
        </w:rPr>
        <w:t xml:space="preserve">triptych form, scale, and the obviously Christian imagery. It hangs in Madrid’s Museo del Prado. The context in which we view art changes how we interpret it. In the museum, it is a quirky wonder of colour and </w:t>
      </w:r>
      <w:r w:rsidR="342083FB" w:rsidRPr="40274BC8">
        <w:rPr>
          <w:i/>
          <w:iCs/>
          <w:color w:val="000000" w:themeColor="text1"/>
          <w:sz w:val="22"/>
          <w:szCs w:val="22"/>
        </w:rPr>
        <w:t>strange detail, but the religious nature of the contemplation is lost because of where we go to see it. Nevertheless, it is protected, maintained, and publicly viewable, all of which also matters.</w:t>
      </w:r>
    </w:p>
    <w:p w14:paraId="1CC6FF64" w14:textId="065F06B5" w:rsidR="14F608C4" w:rsidRDefault="14F608C4" w:rsidP="5DB0D0AC">
      <w:pPr>
        <w:keepNext/>
        <w:keepLines/>
      </w:pPr>
    </w:p>
    <w:p w14:paraId="71119C03" w14:textId="7B998DF9" w:rsidR="0074232D" w:rsidRDefault="07F9E5F1" w:rsidP="7B6BA73F">
      <w:pPr>
        <w:spacing w:before="240" w:after="240"/>
        <w:rPr>
          <w:rFonts w:ascii="Aptos" w:eastAsia="Aptos" w:hAnsi="Aptos" w:cs="Aptos"/>
          <w:color w:val="000000" w:themeColor="text1"/>
        </w:rPr>
      </w:pPr>
      <w:r w:rsidRPr="7B6BA73F">
        <w:rPr>
          <w:color w:val="000000" w:themeColor="text1"/>
        </w:rPr>
        <w:t xml:space="preserve">From </w:t>
      </w:r>
      <w:hyperlink r:id="rId64">
        <w:r w:rsidRPr="7B6BA73F">
          <w:rPr>
            <w:rStyle w:val="Hyperlink"/>
            <w:i/>
            <w:iCs/>
          </w:rPr>
          <w:t>Wikimedia</w:t>
        </w:r>
      </w:hyperlink>
      <w:r w:rsidRPr="7B6BA73F">
        <w:rPr>
          <w:color w:val="000000" w:themeColor="text1"/>
        </w:rPr>
        <w:t xml:space="preserve"> (Hieronymos Bosch, 1490-1500). Creative Commons.</w:t>
      </w:r>
    </w:p>
    <w:p w14:paraId="72AB2B2D" w14:textId="64EC9355" w:rsidR="0074232D" w:rsidRDefault="2FC42E37" w:rsidP="7B6BA73F">
      <w:pPr>
        <w:pStyle w:val="FirstParagraph"/>
        <w:rPr>
          <w:rFonts w:ascii="Aptos" w:eastAsia="Aptos" w:hAnsi="Aptos" w:cs="Aptos"/>
          <w:color w:val="000000" w:themeColor="text1"/>
        </w:rPr>
      </w:pPr>
      <w:r w:rsidRPr="7B6BA73F">
        <w:rPr>
          <w:rFonts w:ascii="Aptos" w:eastAsia="Aptos" w:hAnsi="Aptos" w:cs="Aptos"/>
          <w:color w:val="000000" w:themeColor="text1"/>
        </w:rPr>
        <w:t>There is</w:t>
      </w:r>
      <w:r w:rsidR="37B608FB" w:rsidRPr="7B6BA73F">
        <w:rPr>
          <w:rFonts w:ascii="Aptos" w:eastAsia="Aptos" w:hAnsi="Aptos" w:cs="Aptos"/>
          <w:color w:val="000000" w:themeColor="text1"/>
        </w:rPr>
        <w:t xml:space="preserve">, however, the </w:t>
      </w:r>
      <w:r w:rsidRPr="7B6BA73F">
        <w:rPr>
          <w:rFonts w:ascii="Aptos" w:eastAsia="Aptos" w:hAnsi="Aptos" w:cs="Aptos"/>
          <w:color w:val="000000" w:themeColor="text1"/>
        </w:rPr>
        <w:t xml:space="preserve">very real possibility that some Christianly-minded or </w:t>
      </w:r>
      <w:r w:rsidR="11E7A52F" w:rsidRPr="7B6BA73F">
        <w:rPr>
          <w:rFonts w:ascii="Aptos" w:eastAsia="Aptos" w:hAnsi="Aptos" w:cs="Aptos"/>
          <w:color w:val="000000" w:themeColor="text1"/>
        </w:rPr>
        <w:t>Christian</w:t>
      </w:r>
      <w:r w:rsidR="52AEE55F" w:rsidRPr="7B6BA73F">
        <w:rPr>
          <w:rFonts w:ascii="Aptos" w:eastAsia="Aptos" w:hAnsi="Aptos" w:cs="Aptos"/>
          <w:color w:val="000000" w:themeColor="text1"/>
        </w:rPr>
        <w:t>-</w:t>
      </w:r>
      <w:r w:rsidRPr="7B6BA73F">
        <w:rPr>
          <w:rFonts w:ascii="Aptos" w:eastAsia="Aptos" w:hAnsi="Aptos" w:cs="Aptos"/>
          <w:color w:val="000000" w:themeColor="text1"/>
        </w:rPr>
        <w:t xml:space="preserve">humanist art will not find a home in </w:t>
      </w:r>
      <w:r w:rsidR="2617A75C" w:rsidRPr="7B6BA73F">
        <w:rPr>
          <w:rFonts w:ascii="Aptos" w:eastAsia="Aptos" w:hAnsi="Aptos" w:cs="Aptos"/>
          <w:color w:val="000000" w:themeColor="text1"/>
        </w:rPr>
        <w:t xml:space="preserve">the larger institutions, both government and private ones, because the message behind the art </w:t>
      </w:r>
      <w:r w:rsidR="5E160131" w:rsidRPr="7B6BA73F">
        <w:rPr>
          <w:rFonts w:ascii="Aptos" w:eastAsia="Aptos" w:hAnsi="Aptos" w:cs="Aptos"/>
          <w:color w:val="000000" w:themeColor="text1"/>
        </w:rPr>
        <w:t xml:space="preserve">does not match the spirit of the age. For that reason, Seerveld advocates the creation of artistic spaces intended for Christians, and people of faith </w:t>
      </w:r>
      <w:r w:rsidR="4F6ED20F" w:rsidRPr="7B6BA73F">
        <w:rPr>
          <w:rFonts w:ascii="Aptos" w:eastAsia="Aptos" w:hAnsi="Aptos" w:cs="Aptos"/>
          <w:color w:val="000000" w:themeColor="text1"/>
        </w:rPr>
        <w:t xml:space="preserve">or </w:t>
      </w:r>
      <w:r w:rsidR="5E160131" w:rsidRPr="7B6BA73F">
        <w:rPr>
          <w:rFonts w:ascii="Aptos" w:eastAsia="Aptos" w:hAnsi="Aptos" w:cs="Aptos"/>
          <w:color w:val="000000" w:themeColor="text1"/>
        </w:rPr>
        <w:t>curiosity most generally, where we do no</w:t>
      </w:r>
      <w:r w:rsidR="062D187B" w:rsidRPr="7B6BA73F">
        <w:rPr>
          <w:rFonts w:ascii="Aptos" w:eastAsia="Aptos" w:hAnsi="Aptos" w:cs="Aptos"/>
          <w:color w:val="000000" w:themeColor="text1"/>
        </w:rPr>
        <w:t xml:space="preserve">t expect the artist to compromise in order to provide for themselves. </w:t>
      </w:r>
      <w:r w:rsidR="7276AE76" w:rsidRPr="7B6BA73F">
        <w:rPr>
          <w:rFonts w:ascii="Aptos" w:eastAsia="Aptos" w:hAnsi="Aptos" w:cs="Aptos"/>
          <w:color w:val="000000" w:themeColor="text1"/>
        </w:rPr>
        <w:t>“A crucial first step must be to unite as a christian organization of artists, based on a statement of faith and a statement of purpose.” (Seerveld, 2000, 33)</w:t>
      </w:r>
      <w:r w:rsidR="30095652" w:rsidRPr="7B6BA73F">
        <w:rPr>
          <w:rFonts w:ascii="Aptos" w:eastAsia="Aptos" w:hAnsi="Aptos" w:cs="Aptos"/>
          <w:color w:val="000000" w:themeColor="text1"/>
        </w:rPr>
        <w:t xml:space="preserve"> </w:t>
      </w:r>
      <w:r w:rsidR="4C2EE398" w:rsidRPr="7B6BA73F">
        <w:rPr>
          <w:rFonts w:ascii="Aptos" w:eastAsia="Aptos" w:hAnsi="Aptos" w:cs="Aptos"/>
          <w:color w:val="000000" w:themeColor="text1"/>
        </w:rPr>
        <w:t xml:space="preserve">Seerveld says that setting up Christian galleries is not an isolationist project of </w:t>
      </w:r>
      <w:r w:rsidR="7B245AC7" w:rsidRPr="7B6BA73F">
        <w:rPr>
          <w:rFonts w:ascii="Aptos" w:eastAsia="Aptos" w:hAnsi="Aptos" w:cs="Aptos"/>
          <w:color w:val="000000" w:themeColor="text1"/>
        </w:rPr>
        <w:t>retrenching from an impure world</w:t>
      </w:r>
      <w:r w:rsidR="6210F292" w:rsidRPr="7B6BA73F">
        <w:rPr>
          <w:rFonts w:ascii="Aptos" w:eastAsia="Aptos" w:hAnsi="Aptos" w:cs="Aptos"/>
          <w:color w:val="000000" w:themeColor="text1"/>
        </w:rPr>
        <w:t>, creating one’s own version of something so that one can stay in a Christian bubble</w:t>
      </w:r>
      <w:r w:rsidR="4C2EE398" w:rsidRPr="7B6BA73F">
        <w:rPr>
          <w:rFonts w:ascii="Aptos" w:eastAsia="Aptos" w:hAnsi="Aptos" w:cs="Aptos"/>
          <w:color w:val="000000" w:themeColor="text1"/>
        </w:rPr>
        <w:t>.</w:t>
      </w:r>
      <w:r w:rsidR="547ED297" w:rsidRPr="7B6BA73F">
        <w:rPr>
          <w:rFonts w:ascii="Aptos" w:eastAsia="Aptos" w:hAnsi="Aptos" w:cs="Aptos"/>
          <w:color w:val="000000" w:themeColor="text1"/>
        </w:rPr>
        <w:t xml:space="preserve"> Christian arts projects, as human projects, will be imperfect and lacking in wisdom at various moments. But the benefit of such imperfect ventures </w:t>
      </w:r>
      <w:r w:rsidR="6B3F1D0E" w:rsidRPr="7B6BA73F">
        <w:rPr>
          <w:rFonts w:ascii="Aptos" w:eastAsia="Aptos" w:hAnsi="Aptos" w:cs="Aptos"/>
          <w:color w:val="000000" w:themeColor="text1"/>
        </w:rPr>
        <w:t>(</w:t>
      </w:r>
      <w:r w:rsidR="41D45678" w:rsidRPr="7B6BA73F">
        <w:rPr>
          <w:rFonts w:ascii="Aptos" w:eastAsia="Aptos" w:hAnsi="Aptos" w:cs="Aptos"/>
          <w:color w:val="000000" w:themeColor="text1"/>
        </w:rPr>
        <w:t xml:space="preserve">supporting </w:t>
      </w:r>
      <w:r w:rsidR="6B3F1D0E" w:rsidRPr="7B6BA73F">
        <w:rPr>
          <w:rFonts w:ascii="Aptos" w:eastAsia="Aptos" w:hAnsi="Aptos" w:cs="Aptos"/>
          <w:color w:val="000000" w:themeColor="text1"/>
        </w:rPr>
        <w:t>liturgical art</w:t>
      </w:r>
      <w:r w:rsidR="073FB06F" w:rsidRPr="7B6BA73F">
        <w:rPr>
          <w:rFonts w:ascii="Aptos" w:eastAsia="Aptos" w:hAnsi="Aptos" w:cs="Aptos"/>
          <w:color w:val="000000" w:themeColor="text1"/>
        </w:rPr>
        <w:t xml:space="preserve">, and </w:t>
      </w:r>
      <w:r w:rsidR="6B3F1D0E" w:rsidRPr="7B6BA73F">
        <w:rPr>
          <w:rFonts w:ascii="Aptos" w:eastAsia="Aptos" w:hAnsi="Aptos" w:cs="Aptos"/>
          <w:color w:val="000000" w:themeColor="text1"/>
        </w:rPr>
        <w:t xml:space="preserve">christian cooperatives and galleries) </w:t>
      </w:r>
      <w:r w:rsidR="547ED297" w:rsidRPr="7B6BA73F">
        <w:rPr>
          <w:rFonts w:ascii="Aptos" w:eastAsia="Aptos" w:hAnsi="Aptos" w:cs="Aptos"/>
          <w:color w:val="000000" w:themeColor="text1"/>
        </w:rPr>
        <w:t>is two</w:t>
      </w:r>
      <w:r w:rsidR="192E29D9" w:rsidRPr="7B6BA73F">
        <w:rPr>
          <w:rFonts w:ascii="Aptos" w:eastAsia="Aptos" w:hAnsi="Aptos" w:cs="Aptos"/>
          <w:color w:val="000000" w:themeColor="text1"/>
        </w:rPr>
        <w:t>-</w:t>
      </w:r>
      <w:r w:rsidR="547ED297" w:rsidRPr="7B6BA73F">
        <w:rPr>
          <w:rFonts w:ascii="Aptos" w:eastAsia="Aptos" w:hAnsi="Aptos" w:cs="Aptos"/>
          <w:color w:val="000000" w:themeColor="text1"/>
        </w:rPr>
        <w:t>fold: Firstly, it allows Christians to train and grow in their skills rather than</w:t>
      </w:r>
      <w:r w:rsidR="48839A55" w:rsidRPr="7B6BA73F">
        <w:rPr>
          <w:rFonts w:ascii="Aptos" w:eastAsia="Aptos" w:hAnsi="Aptos" w:cs="Aptos"/>
          <w:color w:val="000000" w:themeColor="text1"/>
        </w:rPr>
        <w:t xml:space="preserve"> requiring them to be amateurs</w:t>
      </w:r>
      <w:r w:rsidR="267076CD" w:rsidRPr="7B6BA73F">
        <w:rPr>
          <w:rFonts w:ascii="Aptos" w:eastAsia="Aptos" w:hAnsi="Aptos" w:cs="Aptos"/>
          <w:color w:val="000000" w:themeColor="text1"/>
        </w:rPr>
        <w:t>. “</w:t>
      </w:r>
      <w:r w:rsidR="26DC1FF7" w:rsidRPr="7B6BA73F">
        <w:rPr>
          <w:rFonts w:ascii="Aptos" w:eastAsia="Aptos" w:hAnsi="Aptos" w:cs="Aptos"/>
          <w:color w:val="000000" w:themeColor="text1"/>
        </w:rPr>
        <w:t>[T]he christian community should plan to support Christians becoming professional jazz musicians or professional short-story writings or professional painters, rather than restricting them to being just gifted amateurs who can turn their artisti</w:t>
      </w:r>
      <w:r w:rsidR="7AF82A61" w:rsidRPr="7B6BA73F">
        <w:rPr>
          <w:rFonts w:ascii="Aptos" w:eastAsia="Aptos" w:hAnsi="Aptos" w:cs="Aptos"/>
          <w:color w:val="000000" w:themeColor="text1"/>
        </w:rPr>
        <w:t xml:space="preserve">c hand to many things.” (Seerveld, 2000, 36) </w:t>
      </w:r>
      <w:r w:rsidR="0872E465" w:rsidRPr="7B6BA73F">
        <w:rPr>
          <w:rFonts w:ascii="Aptos" w:eastAsia="Aptos" w:hAnsi="Aptos" w:cs="Aptos"/>
          <w:color w:val="000000" w:themeColor="text1"/>
        </w:rPr>
        <w:t>Secondly, w</w:t>
      </w:r>
      <w:r w:rsidR="19D39819" w:rsidRPr="7B6BA73F">
        <w:rPr>
          <w:rFonts w:ascii="Aptos" w:eastAsia="Aptos" w:hAnsi="Aptos" w:cs="Aptos"/>
          <w:color w:val="000000" w:themeColor="text1"/>
        </w:rPr>
        <w:t>hat Christian art should aim at and what is wanted by the large culture moment may not align</w:t>
      </w:r>
      <w:r w:rsidR="67B92A0B" w:rsidRPr="7B6BA73F">
        <w:rPr>
          <w:rFonts w:ascii="Aptos" w:eastAsia="Aptos" w:hAnsi="Aptos" w:cs="Aptos"/>
          <w:color w:val="000000" w:themeColor="text1"/>
        </w:rPr>
        <w:t>, and so institutions of art and artists that are supported both spiritually and financially can provide the opportunity for work and compensation</w:t>
      </w:r>
      <w:r w:rsidR="19D39819" w:rsidRPr="7B6BA73F">
        <w:rPr>
          <w:rFonts w:ascii="Aptos" w:eastAsia="Aptos" w:hAnsi="Aptos" w:cs="Aptos"/>
          <w:color w:val="000000" w:themeColor="text1"/>
        </w:rPr>
        <w:t xml:space="preserve">. </w:t>
      </w:r>
      <w:r w:rsidR="59746EDA" w:rsidRPr="7B6BA73F">
        <w:rPr>
          <w:rFonts w:ascii="Aptos" w:eastAsia="Aptos" w:hAnsi="Aptos" w:cs="Aptos"/>
          <w:color w:val="000000" w:themeColor="text1"/>
        </w:rPr>
        <w:t xml:space="preserve">“Art and all culture worthy of Jesus Christ’s living name must not have the cachet of </w:t>
      </w:r>
      <w:r w:rsidR="2E60B8FF" w:rsidRPr="7B6BA73F">
        <w:rPr>
          <w:rFonts w:ascii="Aptos" w:eastAsia="Aptos" w:hAnsi="Aptos" w:cs="Aptos"/>
          <w:color w:val="000000" w:themeColor="text1"/>
        </w:rPr>
        <w:t>what</w:t>
      </w:r>
      <w:r w:rsidR="59746EDA" w:rsidRPr="7B6BA73F">
        <w:rPr>
          <w:rFonts w:ascii="Aptos" w:eastAsia="Aptos" w:hAnsi="Aptos" w:cs="Aptos"/>
          <w:color w:val="000000" w:themeColor="text1"/>
        </w:rPr>
        <w:t xml:space="preserve"> is structur</w:t>
      </w:r>
      <w:r w:rsidR="0BAE8615" w:rsidRPr="7B6BA73F">
        <w:rPr>
          <w:rFonts w:ascii="Aptos" w:eastAsia="Aptos" w:hAnsi="Aptos" w:cs="Aptos"/>
          <w:color w:val="000000" w:themeColor="text1"/>
        </w:rPr>
        <w:t xml:space="preserve">ally obsolete or be stigmatized by wishful thinking for bygone days. </w:t>
      </w:r>
      <w:r w:rsidR="59746EDA" w:rsidRPr="7B6BA73F">
        <w:rPr>
          <w:rFonts w:ascii="Aptos" w:eastAsia="Aptos" w:hAnsi="Aptos" w:cs="Aptos"/>
          <w:color w:val="000000" w:themeColor="text1"/>
        </w:rPr>
        <w:t>Christian culturing must not produce museum pieces.” (Rainbows, 172)</w:t>
      </w:r>
      <w:r w:rsidR="699D72DA" w:rsidRPr="7B6BA73F">
        <w:rPr>
          <w:rFonts w:ascii="Aptos" w:eastAsia="Aptos" w:hAnsi="Aptos" w:cs="Aptos"/>
          <w:color w:val="000000" w:themeColor="text1"/>
        </w:rPr>
        <w:t xml:space="preserve"> Although Christian art will not be prone to the commercialization and high price point of most gallery art if it is well supported by a Christian community, it may als</w:t>
      </w:r>
      <w:r w:rsidR="4EE6C478" w:rsidRPr="7B6BA73F">
        <w:rPr>
          <w:rFonts w:ascii="Aptos" w:eastAsia="Aptos" w:hAnsi="Aptos" w:cs="Aptos"/>
          <w:color w:val="000000" w:themeColor="text1"/>
        </w:rPr>
        <w:t xml:space="preserve">o be unattractive to those same publics if it resists agendas of nostalgia, atheism, etc. </w:t>
      </w:r>
    </w:p>
    <w:p w14:paraId="13900E3E" w14:textId="31DA2396" w:rsidR="24E27003" w:rsidRDefault="223C4B11" w:rsidP="39B4D113">
      <w:pPr>
        <w:pStyle w:val="Heading3"/>
        <w:rPr>
          <w:rFonts w:ascii="Aptos" w:eastAsia="Aptos" w:hAnsi="Aptos" w:cs="Aptos"/>
        </w:rPr>
      </w:pPr>
      <w:r w:rsidRPr="39B4D113">
        <w:rPr>
          <w:rFonts w:ascii="Aptos" w:eastAsia="Aptos" w:hAnsi="Aptos" w:cs="Aptos"/>
        </w:rPr>
        <w:t>Gallery</w:t>
      </w:r>
    </w:p>
    <w:p w14:paraId="2BE5A0A8" w14:textId="77777777" w:rsidR="00135A02" w:rsidRDefault="00135A02" w:rsidP="00135A02">
      <w:r>
        <w:t>Unit 3.3</w:t>
      </w:r>
    </w:p>
    <w:p w14:paraId="23511FC1" w14:textId="77777777" w:rsidR="00135A02" w:rsidRDefault="00135A02" w:rsidP="00135A02"/>
    <w:p w14:paraId="7A3BF6F7" w14:textId="77777777" w:rsidR="00135A02" w:rsidRDefault="00135A02" w:rsidP="00135A02">
      <w:r>
        <w:rPr>
          <w:noProof/>
        </w:rPr>
        <w:drawing>
          <wp:inline distT="0" distB="0" distL="0" distR="0" wp14:anchorId="75C1FA4D" wp14:editId="2DAC4DB7">
            <wp:extent cx="5429250" cy="7239000"/>
            <wp:effectExtent l="0" t="0" r="0" b="0"/>
            <wp:docPr id="976561403"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561403" name=""/>
                    <pic:cNvPicPr/>
                  </pic:nvPicPr>
                  <pic:blipFill>
                    <a:blip r:embed="rId65">
                      <a:extLst>
                        <a:ext uri="{28A0092B-C50C-407E-A947-70E740481C1C}">
                          <a14:useLocalDpi xmlns:a14="http://schemas.microsoft.com/office/drawing/2010/main"/>
                        </a:ext>
                      </a:extLst>
                    </a:blip>
                    <a:stretch>
                      <a:fillRect/>
                    </a:stretch>
                  </pic:blipFill>
                  <pic:spPr>
                    <a:xfrm>
                      <a:off x="0" y="0"/>
                      <a:ext cx="5429250" cy="7239000"/>
                    </a:xfrm>
                    <a:prstGeom prst="rect">
                      <a:avLst/>
                    </a:prstGeom>
                  </pic:spPr>
                </pic:pic>
              </a:graphicData>
            </a:graphic>
          </wp:inline>
        </w:drawing>
      </w:r>
    </w:p>
    <w:p w14:paraId="697E6959" w14:textId="77777777" w:rsidR="00135A02" w:rsidRDefault="00135A02" w:rsidP="00135A02">
      <w:r>
        <w:t>What is the appropriate place to see church artefacts?</w:t>
      </w:r>
    </w:p>
    <w:p w14:paraId="319C72B2" w14:textId="77777777" w:rsidR="00135A02" w:rsidRDefault="00135A02" w:rsidP="00135A02"/>
    <w:p w14:paraId="59E8D7B3" w14:textId="77777777" w:rsidR="00135A02" w:rsidRDefault="00135A02" w:rsidP="00135A02">
      <w:r>
        <w:rPr>
          <w:noProof/>
        </w:rPr>
        <w:drawing>
          <wp:inline distT="0" distB="0" distL="0" distR="0" wp14:anchorId="462E34FB" wp14:editId="75B3504E">
            <wp:extent cx="5943600" cy="4448175"/>
            <wp:effectExtent l="0" t="0" r="0" b="0"/>
            <wp:docPr id="1434898947"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898947" name=""/>
                    <pic:cNvPicPr/>
                  </pic:nvPicPr>
                  <pic:blipFill>
                    <a:blip r:embed="rId66">
                      <a:extLst>
                        <a:ext uri="{28A0092B-C50C-407E-A947-70E740481C1C}">
                          <a14:useLocalDpi xmlns:a14="http://schemas.microsoft.com/office/drawing/2010/main" val="0"/>
                        </a:ext>
                      </a:extLst>
                    </a:blip>
                    <a:stretch>
                      <a:fillRect/>
                    </a:stretch>
                  </pic:blipFill>
                  <pic:spPr>
                    <a:xfrm>
                      <a:off x="0" y="0"/>
                      <a:ext cx="5943600" cy="4448175"/>
                    </a:xfrm>
                    <a:prstGeom prst="rect">
                      <a:avLst/>
                    </a:prstGeom>
                  </pic:spPr>
                </pic:pic>
              </a:graphicData>
            </a:graphic>
          </wp:inline>
        </w:drawing>
      </w:r>
    </w:p>
    <w:p w14:paraId="54A7E157" w14:textId="77777777" w:rsidR="00135A02" w:rsidRDefault="00135A02" w:rsidP="00135A02">
      <w:r>
        <w:t>Is religious art, if it is accepted by curators, best surving God’s people in museums?, why or why not?</w:t>
      </w:r>
    </w:p>
    <w:p w14:paraId="477CB559" w14:textId="77777777" w:rsidR="00135A02" w:rsidRDefault="00135A02" w:rsidP="00135A02"/>
    <w:p w14:paraId="16460302" w14:textId="77777777" w:rsidR="00135A02" w:rsidRDefault="00135A02" w:rsidP="00135A02">
      <w:r>
        <w:rPr>
          <w:noProof/>
        </w:rPr>
        <w:drawing>
          <wp:inline distT="0" distB="0" distL="0" distR="0" wp14:anchorId="7B1CB958" wp14:editId="17FF4C4C">
            <wp:extent cx="5943600" cy="4448175"/>
            <wp:effectExtent l="0" t="0" r="0" b="0"/>
            <wp:docPr id="913245189" name="drawing"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245189" name=""/>
                    <pic:cNvPicPr/>
                  </pic:nvPicPr>
                  <pic:blipFill>
                    <a:blip r:embed="rId67">
                      <a:extLst>
                        <a:ext uri="{28A0092B-C50C-407E-A947-70E740481C1C}">
                          <a14:useLocalDpi xmlns:a14="http://schemas.microsoft.com/office/drawing/2010/main" val="0"/>
                        </a:ext>
                      </a:extLst>
                    </a:blip>
                    <a:stretch>
                      <a:fillRect/>
                    </a:stretch>
                  </pic:blipFill>
                  <pic:spPr>
                    <a:xfrm>
                      <a:off x="0" y="0"/>
                      <a:ext cx="5943600" cy="4448175"/>
                    </a:xfrm>
                    <a:prstGeom prst="rect">
                      <a:avLst/>
                    </a:prstGeom>
                  </pic:spPr>
                </pic:pic>
              </a:graphicData>
            </a:graphic>
          </wp:inline>
        </w:drawing>
      </w:r>
      <w:r>
        <w:t>Does reproduction (especially mass reproduction) change the nature of religious art? If you can replicate something widely, what does that say about the spiritual content? Does mass replication do anything helpful (like providing access?) or does it just imply profit to the mass producer?</w:t>
      </w:r>
    </w:p>
    <w:p w14:paraId="16EE17E1" w14:textId="77777777" w:rsidR="00135A02" w:rsidRDefault="00135A02" w:rsidP="00135A02"/>
    <w:p w14:paraId="4716D666" w14:textId="77777777" w:rsidR="00135A02" w:rsidRDefault="00135A02" w:rsidP="00135A02">
      <w:r>
        <w:rPr>
          <w:noProof/>
        </w:rPr>
        <w:drawing>
          <wp:inline distT="0" distB="0" distL="0" distR="0" wp14:anchorId="381EC5AB" wp14:editId="0F920498">
            <wp:extent cx="5943600" cy="4448175"/>
            <wp:effectExtent l="0" t="0" r="0" b="0"/>
            <wp:docPr id="993704233" name="drawing"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704233" name=""/>
                    <pic:cNvPicPr/>
                  </pic:nvPicPr>
                  <pic:blipFill>
                    <a:blip r:embed="rId68">
                      <a:extLst>
                        <a:ext uri="{28A0092B-C50C-407E-A947-70E740481C1C}">
                          <a14:useLocalDpi xmlns:a14="http://schemas.microsoft.com/office/drawing/2010/main" val="0"/>
                        </a:ext>
                      </a:extLst>
                    </a:blip>
                    <a:stretch>
                      <a:fillRect/>
                    </a:stretch>
                  </pic:blipFill>
                  <pic:spPr>
                    <a:xfrm>
                      <a:off x="0" y="0"/>
                      <a:ext cx="5943600" cy="4448175"/>
                    </a:xfrm>
                    <a:prstGeom prst="rect">
                      <a:avLst/>
                    </a:prstGeom>
                  </pic:spPr>
                </pic:pic>
              </a:graphicData>
            </a:graphic>
          </wp:inline>
        </w:drawing>
      </w:r>
    </w:p>
    <w:p w14:paraId="522BE1B8" w14:textId="77777777" w:rsidR="00135A02" w:rsidRDefault="00135A02" w:rsidP="00135A02">
      <w:r>
        <w:t>Art ‘came of age’ in a certain respect when it developed as its own institution outside of the church. Museums and galleries are now respected and funded right alongside schools, libraries, and other institutions as ‘spaces of learning’. Supposing we cannot completely say museums are ‘wholly good’ vs. ‘wholly bad’ for society, what can we argue they do to serve God’s kingdom already in their current form? How could they do more? What role do Christians have in these spaces, often ‘secular’ and funded by non-religious organizations or ‘secular’ governments?</w:t>
      </w:r>
    </w:p>
    <w:p w14:paraId="787F2170" w14:textId="77777777" w:rsidR="00135A02" w:rsidRDefault="00135A02" w:rsidP="00135A02"/>
    <w:p w14:paraId="4032BE79" w14:textId="77777777" w:rsidR="00135A02" w:rsidRDefault="00135A02" w:rsidP="00135A02"/>
    <w:p w14:paraId="0CE32D09" w14:textId="259241BF" w:rsidR="00135A02" w:rsidRPr="00135A02" w:rsidRDefault="00135A02" w:rsidP="00135A02"/>
    <w:p w14:paraId="7E7541BE" w14:textId="1D3946BA" w:rsidR="1784B74E" w:rsidRDefault="1784B74E" w:rsidP="190EA530">
      <w:pPr>
        <w:pStyle w:val="Heading3"/>
        <w:rPr>
          <w:rFonts w:ascii="Aptos" w:eastAsia="Aptos" w:hAnsi="Aptos" w:cs="Aptos"/>
          <w:color w:val="6ECFB1"/>
          <w:sz w:val="24"/>
          <w:szCs w:val="24"/>
        </w:rPr>
      </w:pPr>
      <w:r w:rsidRPr="7851726B">
        <w:rPr>
          <w:rFonts w:ascii="Aptos" w:eastAsia="Aptos" w:hAnsi="Aptos" w:cs="Aptos"/>
        </w:rPr>
        <w:t>Activity: A History Lesson on Museums, Craftspeople, and Patrons</w:t>
      </w:r>
    </w:p>
    <w:p w14:paraId="77ACA963" w14:textId="364B42D1" w:rsidR="3A7AE37D" w:rsidRDefault="3A7AE37D" w:rsidP="7851726B">
      <w:pPr>
        <w:keepNext/>
        <w:keepLines/>
        <w:spacing w:before="180" w:after="180"/>
        <w:rPr>
          <w:rFonts w:ascii="Aptos" w:eastAsia="Aptos" w:hAnsi="Aptos" w:cs="Aptos"/>
          <w:b/>
          <w:bCs/>
          <w:color w:val="6ECFB1"/>
        </w:rPr>
      </w:pPr>
      <w:r w:rsidRPr="7851726B">
        <w:rPr>
          <w:rFonts w:ascii="Aptos" w:eastAsia="Aptos" w:hAnsi="Aptos" w:cs="Aptos"/>
          <w:b/>
          <w:bCs/>
          <w:color w:val="6ECFB1"/>
        </w:rPr>
        <w:t>&lt;Begin learning-activity&gt;</w:t>
      </w:r>
    </w:p>
    <w:p w14:paraId="5B8852E6" w14:textId="6BC51279" w:rsidR="3A7AE37D" w:rsidRDefault="3A7AE37D" w:rsidP="7851726B">
      <w:pPr>
        <w:spacing w:before="180" w:after="180"/>
        <w:rPr>
          <w:rFonts w:ascii="Aptos" w:eastAsia="Aptos" w:hAnsi="Aptos" w:cs="Aptos"/>
          <w:color w:val="000000" w:themeColor="text1"/>
        </w:rPr>
      </w:pPr>
      <w:r w:rsidRPr="7851726B">
        <w:rPr>
          <w:rFonts w:ascii="Aptos" w:eastAsia="Aptos" w:hAnsi="Aptos" w:cs="Aptos"/>
          <w:b/>
          <w:bCs/>
          <w:color w:val="000000" w:themeColor="text1"/>
        </w:rPr>
        <w:t>Estimated Time:  15 mins</w:t>
      </w:r>
    </w:p>
    <w:p w14:paraId="545F0876" w14:textId="016856FE" w:rsidR="609AFB33" w:rsidRDefault="4B07B14F" w:rsidP="190EA530">
      <w:pPr>
        <w:keepNext/>
        <w:keepLines/>
      </w:pPr>
      <w:r>
        <w:rPr>
          <w:noProof/>
        </w:rPr>
        <w:drawing>
          <wp:inline distT="0" distB="0" distL="0" distR="0" wp14:anchorId="03DFCF64" wp14:editId="6E3F2C51">
            <wp:extent cx="2691011" cy="4057650"/>
            <wp:effectExtent l="0" t="0" r="0" b="0"/>
            <wp:docPr id="1672636933"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636933" name=""/>
                    <pic:cNvPicPr/>
                  </pic:nvPicPr>
                  <pic:blipFill>
                    <a:blip r:embed="rId69">
                      <a:extLst>
                        <a:ext uri="{28A0092B-C50C-407E-A947-70E740481C1C}">
                          <a14:useLocalDpi xmlns:a14="http://schemas.microsoft.com/office/drawing/2010/main"/>
                        </a:ext>
                      </a:extLst>
                    </a:blip>
                    <a:stretch>
                      <a:fillRect/>
                    </a:stretch>
                  </pic:blipFill>
                  <pic:spPr>
                    <a:xfrm>
                      <a:off x="0" y="0"/>
                      <a:ext cx="2691011" cy="4057650"/>
                    </a:xfrm>
                    <a:prstGeom prst="rect">
                      <a:avLst/>
                    </a:prstGeom>
                  </pic:spPr>
                </pic:pic>
              </a:graphicData>
            </a:graphic>
          </wp:inline>
        </w:drawing>
      </w:r>
    </w:p>
    <w:p w14:paraId="797115DE" w14:textId="605A590A" w:rsidR="609AFB33" w:rsidRDefault="4B07B14F" w:rsidP="7B6BA73F">
      <w:pPr>
        <w:keepNext/>
        <w:keepLines/>
        <w:rPr>
          <w:rFonts w:ascii="Aptos" w:eastAsia="Aptos" w:hAnsi="Aptos" w:cs="Aptos"/>
          <w:i/>
          <w:iCs/>
          <w:color w:val="0D0D0D" w:themeColor="text1" w:themeTint="F2"/>
          <w:sz w:val="22"/>
          <w:szCs w:val="22"/>
        </w:rPr>
      </w:pPr>
      <w:r w:rsidRPr="7B6BA73F">
        <w:rPr>
          <w:i/>
          <w:iCs/>
          <w:color w:val="0D0D0D" w:themeColor="text1" w:themeTint="F2"/>
          <w:sz w:val="22"/>
          <w:szCs w:val="22"/>
        </w:rPr>
        <w:t xml:space="preserve">A mosaic ceiling in the Royal Ontario Museum, Toronto, which reads </w:t>
      </w:r>
      <w:r w:rsidR="073201EB" w:rsidRPr="7B6BA73F">
        <w:rPr>
          <w:i/>
          <w:iCs/>
          <w:color w:val="0D0D0D" w:themeColor="text1" w:themeTint="F2"/>
          <w:sz w:val="22"/>
          <w:szCs w:val="22"/>
        </w:rPr>
        <w:t>‘</w:t>
      </w:r>
      <w:r w:rsidRPr="7B6BA73F">
        <w:rPr>
          <w:i/>
          <w:iCs/>
          <w:color w:val="0D0D0D" w:themeColor="text1" w:themeTint="F2"/>
          <w:sz w:val="22"/>
          <w:szCs w:val="22"/>
        </w:rPr>
        <w:t>That all men may know His Work.</w:t>
      </w:r>
      <w:r w:rsidR="0CA5D678" w:rsidRPr="7B6BA73F">
        <w:rPr>
          <w:i/>
          <w:iCs/>
          <w:color w:val="0D0D0D" w:themeColor="text1" w:themeTint="F2"/>
          <w:sz w:val="22"/>
          <w:szCs w:val="22"/>
        </w:rPr>
        <w:t>’</w:t>
      </w:r>
      <w:r w:rsidR="009E175B" w:rsidRPr="7B6BA73F">
        <w:rPr>
          <w:i/>
          <w:iCs/>
          <w:color w:val="0D0D0D" w:themeColor="text1" w:themeTint="F2"/>
          <w:sz w:val="22"/>
          <w:szCs w:val="22"/>
        </w:rPr>
        <w:t xml:space="preserve"> The mosaic features “</w:t>
      </w:r>
      <w:r w:rsidR="009E175B" w:rsidRPr="7B6BA73F">
        <w:rPr>
          <w:rFonts w:ascii="Aptos" w:hAnsi="Aptos"/>
          <w:i/>
          <w:iCs/>
          <w:color w:val="0D0D0D" w:themeColor="text1" w:themeTint="F2"/>
          <w:sz w:val="22"/>
          <w:szCs w:val="22"/>
        </w:rPr>
        <w:t>symbols of the civilizations of the world from the early ages of the Indigenous peoples of the Americas through to the European Middle Ages</w:t>
      </w:r>
      <w:r w:rsidR="3F632AE2" w:rsidRPr="7B6BA73F">
        <w:rPr>
          <w:i/>
          <w:iCs/>
          <w:color w:val="0D0D0D" w:themeColor="text1" w:themeTint="F2"/>
          <w:sz w:val="22"/>
          <w:szCs w:val="22"/>
        </w:rPr>
        <w:t xml:space="preserve">.” </w:t>
      </w:r>
      <w:hyperlink r:id="rId70">
        <w:r w:rsidR="3F632AE2" w:rsidRPr="7B6BA73F">
          <w:rPr>
            <w:rStyle w:val="Hyperlink"/>
            <w:i/>
            <w:iCs/>
            <w:sz w:val="22"/>
            <w:szCs w:val="22"/>
          </w:rPr>
          <w:t xml:space="preserve">This article </w:t>
        </w:r>
        <w:r w:rsidR="3CA7D307" w:rsidRPr="7B6BA73F">
          <w:rPr>
            <w:rStyle w:val="Hyperlink"/>
            <w:i/>
            <w:iCs/>
            <w:sz w:val="22"/>
            <w:szCs w:val="22"/>
          </w:rPr>
          <w:t>from</w:t>
        </w:r>
        <w:r w:rsidR="3F632AE2" w:rsidRPr="7B6BA73F">
          <w:rPr>
            <w:rStyle w:val="Hyperlink"/>
            <w:i/>
            <w:iCs/>
            <w:sz w:val="22"/>
            <w:szCs w:val="22"/>
          </w:rPr>
          <w:t xml:space="preserve"> the Royal Ontario Museum</w:t>
        </w:r>
      </w:hyperlink>
      <w:r w:rsidR="52AB6F3D" w:rsidRPr="7B6BA73F">
        <w:rPr>
          <w:i/>
          <w:iCs/>
          <w:color w:val="0D0D0D" w:themeColor="text1" w:themeTint="F2"/>
          <w:sz w:val="22"/>
          <w:szCs w:val="22"/>
        </w:rPr>
        <w:t>,</w:t>
      </w:r>
      <w:r w:rsidR="3F632AE2" w:rsidRPr="7B6BA73F">
        <w:rPr>
          <w:i/>
          <w:iCs/>
          <w:color w:val="0D0D0D" w:themeColor="text1" w:themeTint="F2"/>
          <w:sz w:val="22"/>
          <w:szCs w:val="22"/>
        </w:rPr>
        <w:t xml:space="preserve"> about trying to find the artisans and artist associated with the project</w:t>
      </w:r>
      <w:r w:rsidR="524761E3" w:rsidRPr="7B6BA73F">
        <w:rPr>
          <w:i/>
          <w:iCs/>
          <w:color w:val="0D0D0D" w:themeColor="text1" w:themeTint="F2"/>
          <w:sz w:val="22"/>
          <w:szCs w:val="22"/>
        </w:rPr>
        <w:t>,</w:t>
      </w:r>
      <w:r w:rsidR="3F632AE2" w:rsidRPr="7B6BA73F">
        <w:rPr>
          <w:i/>
          <w:iCs/>
          <w:color w:val="0D0D0D" w:themeColor="text1" w:themeTint="F2"/>
          <w:sz w:val="22"/>
          <w:szCs w:val="22"/>
        </w:rPr>
        <w:t xml:space="preserve"> is interesting but </w:t>
      </w:r>
      <w:r w:rsidR="141A4F6A" w:rsidRPr="7B6BA73F">
        <w:rPr>
          <w:i/>
          <w:iCs/>
          <w:color w:val="0D0D0D" w:themeColor="text1" w:themeTint="F2"/>
          <w:sz w:val="22"/>
          <w:szCs w:val="22"/>
        </w:rPr>
        <w:t>the author</w:t>
      </w:r>
      <w:r w:rsidR="3F632AE2" w:rsidRPr="7B6BA73F">
        <w:rPr>
          <w:i/>
          <w:iCs/>
          <w:color w:val="0D0D0D" w:themeColor="text1" w:themeTint="F2"/>
          <w:sz w:val="22"/>
          <w:szCs w:val="22"/>
        </w:rPr>
        <w:t xml:space="preserve"> goes absurd distance</w:t>
      </w:r>
      <w:r w:rsidR="552522F9" w:rsidRPr="7B6BA73F">
        <w:rPr>
          <w:i/>
          <w:iCs/>
          <w:color w:val="0D0D0D" w:themeColor="text1" w:themeTint="F2"/>
          <w:sz w:val="22"/>
          <w:szCs w:val="22"/>
        </w:rPr>
        <w:t>s</w:t>
      </w:r>
      <w:r w:rsidR="3F632AE2" w:rsidRPr="7B6BA73F">
        <w:rPr>
          <w:i/>
          <w:iCs/>
          <w:color w:val="0D0D0D" w:themeColor="text1" w:themeTint="F2"/>
          <w:sz w:val="22"/>
          <w:szCs w:val="22"/>
        </w:rPr>
        <w:t xml:space="preserve"> to avoid discussing the </w:t>
      </w:r>
      <w:r w:rsidR="306B2130" w:rsidRPr="7B6BA73F">
        <w:rPr>
          <w:i/>
          <w:iCs/>
          <w:color w:val="0D0D0D" w:themeColor="text1" w:themeTint="F2"/>
          <w:sz w:val="22"/>
          <w:szCs w:val="22"/>
        </w:rPr>
        <w:t xml:space="preserve">religious </w:t>
      </w:r>
      <w:r w:rsidR="3F632AE2" w:rsidRPr="7B6BA73F">
        <w:rPr>
          <w:i/>
          <w:iCs/>
          <w:color w:val="0D0D0D" w:themeColor="text1" w:themeTint="F2"/>
          <w:sz w:val="22"/>
          <w:szCs w:val="22"/>
        </w:rPr>
        <w:t xml:space="preserve">history associated </w:t>
      </w:r>
      <w:r w:rsidR="4FF5FC4B" w:rsidRPr="7B6BA73F">
        <w:rPr>
          <w:i/>
          <w:iCs/>
          <w:color w:val="0D0D0D" w:themeColor="text1" w:themeTint="F2"/>
          <w:sz w:val="22"/>
          <w:szCs w:val="22"/>
        </w:rPr>
        <w:t xml:space="preserve">with this ‘Byzantine style’, not mentioning the </w:t>
      </w:r>
      <w:r w:rsidR="624FD804" w:rsidRPr="7B6BA73F">
        <w:rPr>
          <w:i/>
          <w:iCs/>
          <w:color w:val="0D0D0D" w:themeColor="text1" w:themeTint="F2"/>
          <w:sz w:val="22"/>
          <w:szCs w:val="22"/>
        </w:rPr>
        <w:t xml:space="preserve">words at the centre or the fact that this kind of mosaic would be found in a church building. Rather, the author says </w:t>
      </w:r>
      <w:r w:rsidR="624FD804" w:rsidRPr="7B6BA73F">
        <w:rPr>
          <w:rFonts w:ascii="Aptos" w:eastAsia="Aptos" w:hAnsi="Aptos" w:cs="Aptos"/>
          <w:i/>
          <w:iCs/>
          <w:color w:val="0D0D0D" w:themeColor="text1" w:themeTint="F2"/>
          <w:sz w:val="22"/>
          <w:szCs w:val="22"/>
        </w:rPr>
        <w:t>the mosaic is said to express “unity in diversity.”</w:t>
      </w:r>
    </w:p>
    <w:p w14:paraId="503301E1" w14:textId="7E37373A" w:rsidR="14F608C4" w:rsidRDefault="25087DFA" w:rsidP="3D5B246C">
      <w:pPr>
        <w:keepNext/>
        <w:keepLines/>
      </w:pPr>
      <w:r>
        <w:t xml:space="preserve">From </w:t>
      </w:r>
      <w:hyperlink r:id="rId71">
        <w:r w:rsidRPr="29052C8A">
          <w:rPr>
            <w:rStyle w:val="Hyperlink"/>
            <w:i/>
            <w:iCs/>
          </w:rPr>
          <w:t>Wikimedia</w:t>
        </w:r>
      </w:hyperlink>
      <w:r>
        <w:t xml:space="preserve"> (Unknown, 2009). Creative Commons. </w:t>
      </w:r>
    </w:p>
    <w:p w14:paraId="2B99287E" w14:textId="334869D8" w:rsidR="328A3099" w:rsidRDefault="67C20E21" w:rsidP="6873943D">
      <w:pPr>
        <w:spacing w:before="180" w:after="180"/>
        <w:rPr>
          <w:rFonts w:ascii="Aptos" w:eastAsia="Aptos" w:hAnsi="Aptos" w:cs="Aptos"/>
          <w:color w:val="000000" w:themeColor="text1"/>
        </w:rPr>
      </w:pPr>
      <w:r w:rsidRPr="29052C8A">
        <w:rPr>
          <w:rFonts w:ascii="Aptos" w:eastAsia="Aptos" w:hAnsi="Aptos" w:cs="Aptos"/>
          <w:color w:val="000000" w:themeColor="text1"/>
        </w:rPr>
        <w:t xml:space="preserve">In this short reading, </w:t>
      </w:r>
      <w:r w:rsidR="1784B74E" w:rsidRPr="29052C8A">
        <w:rPr>
          <w:rFonts w:ascii="Aptos" w:eastAsia="Aptos" w:hAnsi="Aptos" w:cs="Aptos"/>
          <w:color w:val="000000" w:themeColor="text1"/>
        </w:rPr>
        <w:t>Calvin Seerveld explains well the transition between artisans creating art for churches and the institutional museum model we have toda</w:t>
      </w:r>
      <w:r w:rsidR="2F379B92" w:rsidRPr="29052C8A">
        <w:rPr>
          <w:rFonts w:ascii="Aptos" w:eastAsia="Aptos" w:hAnsi="Aptos" w:cs="Aptos"/>
          <w:color w:val="000000" w:themeColor="text1"/>
        </w:rPr>
        <w:t>y: the good, the bad, and the ugly parts of this story.</w:t>
      </w:r>
      <w:r w:rsidR="1784B74E" w:rsidRPr="29052C8A">
        <w:rPr>
          <w:rFonts w:ascii="Aptos" w:eastAsia="Aptos" w:hAnsi="Aptos" w:cs="Aptos"/>
          <w:color w:val="000000" w:themeColor="text1"/>
        </w:rPr>
        <w:t xml:space="preserve"> </w:t>
      </w:r>
    </w:p>
    <w:p w14:paraId="4871EB0B" w14:textId="0DED5FA5" w:rsidR="785F012F" w:rsidRDefault="785F012F" w:rsidP="40274BC8">
      <w:pPr>
        <w:pStyle w:val="ListParagraph"/>
        <w:numPr>
          <w:ilvl w:val="0"/>
          <w:numId w:val="12"/>
        </w:numPr>
        <w:spacing w:before="180" w:after="180"/>
        <w:rPr>
          <w:rFonts w:ascii="Aptos" w:eastAsia="Aptos" w:hAnsi="Aptos" w:cs="Aptos"/>
          <w:color w:val="000000" w:themeColor="text1"/>
        </w:rPr>
      </w:pPr>
      <w:r w:rsidRPr="40274BC8">
        <w:rPr>
          <w:rFonts w:ascii="Aptos" w:eastAsia="Aptos" w:hAnsi="Aptos" w:cs="Aptos"/>
          <w:b/>
          <w:bCs/>
          <w:color w:val="000000" w:themeColor="text1"/>
        </w:rPr>
        <w:t xml:space="preserve">Read: </w:t>
      </w:r>
      <w:r w:rsidRPr="40274BC8">
        <w:rPr>
          <w:rFonts w:ascii="Aptos" w:eastAsia="Aptos" w:hAnsi="Aptos" w:cs="Aptos"/>
          <w:color w:val="000000" w:themeColor="text1"/>
        </w:rPr>
        <w:t xml:space="preserve">Seerveld, “The Human Response,” in </w:t>
      </w:r>
      <w:r w:rsidRPr="40274BC8">
        <w:rPr>
          <w:rFonts w:ascii="Aptos" w:eastAsia="Aptos" w:hAnsi="Aptos" w:cs="Aptos"/>
          <w:i/>
          <w:iCs/>
          <w:color w:val="000000" w:themeColor="text1"/>
        </w:rPr>
        <w:t>Bearing Fresh Olive Leaves: Alternative Steps in Understanding Art</w:t>
      </w:r>
      <w:r w:rsidRPr="40274BC8">
        <w:rPr>
          <w:rFonts w:ascii="Aptos" w:eastAsia="Aptos" w:hAnsi="Aptos" w:cs="Aptos"/>
          <w:color w:val="000000" w:themeColor="text1"/>
        </w:rPr>
        <w:t xml:space="preserve"> (2000), pp. 47–60.</w:t>
      </w:r>
    </w:p>
    <w:p w14:paraId="0764A1A5" w14:textId="4E27B2A9" w:rsidR="3B5E9FA3" w:rsidRDefault="3B5E9FA3" w:rsidP="29052C8A">
      <w:pPr>
        <w:spacing w:before="180" w:after="180"/>
        <w:rPr>
          <w:rFonts w:ascii="Aptos" w:eastAsia="Aptos" w:hAnsi="Aptos" w:cs="Aptos"/>
          <w:b/>
          <w:bCs/>
          <w:color w:val="000000" w:themeColor="text1"/>
        </w:rPr>
      </w:pPr>
      <w:r w:rsidRPr="40274BC8">
        <w:rPr>
          <w:rFonts w:ascii="Aptos" w:eastAsia="Aptos" w:hAnsi="Aptos" w:cs="Aptos"/>
          <w:b/>
          <w:bCs/>
          <w:color w:val="000000" w:themeColor="text1"/>
        </w:rPr>
        <w:t xml:space="preserve">Question to Consider: </w:t>
      </w:r>
    </w:p>
    <w:p w14:paraId="3C1DE0BC" w14:textId="5325BE86" w:rsidR="45F05633" w:rsidRDefault="45F05633" w:rsidP="29052C8A">
      <w:pPr>
        <w:pStyle w:val="ListParagraph"/>
        <w:numPr>
          <w:ilvl w:val="0"/>
          <w:numId w:val="1"/>
        </w:numPr>
        <w:spacing w:before="180" w:after="180"/>
        <w:rPr>
          <w:rFonts w:ascii="Aptos" w:eastAsia="Aptos" w:hAnsi="Aptos" w:cs="Aptos"/>
          <w:color w:val="000000" w:themeColor="text1"/>
        </w:rPr>
      </w:pPr>
      <w:r w:rsidRPr="29052C8A">
        <w:rPr>
          <w:rFonts w:ascii="Aptos" w:eastAsia="Aptos" w:hAnsi="Aptos" w:cs="Aptos"/>
          <w:color w:val="000000" w:themeColor="text1"/>
        </w:rPr>
        <w:t>What</w:t>
      </w:r>
      <w:r w:rsidR="5B61B8F1" w:rsidRPr="29052C8A">
        <w:rPr>
          <w:rFonts w:ascii="Aptos" w:eastAsia="Aptos" w:hAnsi="Aptos" w:cs="Aptos"/>
          <w:color w:val="000000" w:themeColor="text1"/>
        </w:rPr>
        <w:t xml:space="preserve"> </w:t>
      </w:r>
      <w:r w:rsidR="7BCE3025" w:rsidRPr="29052C8A">
        <w:rPr>
          <w:rFonts w:ascii="Aptos" w:eastAsia="Aptos" w:hAnsi="Aptos" w:cs="Aptos"/>
          <w:color w:val="000000" w:themeColor="text1"/>
        </w:rPr>
        <w:t xml:space="preserve">surprised you the most about the changes to the patronage of the </w:t>
      </w:r>
      <w:r w:rsidR="4C10DC63" w:rsidRPr="29052C8A">
        <w:rPr>
          <w:rFonts w:ascii="Aptos" w:eastAsia="Aptos" w:hAnsi="Aptos" w:cs="Aptos"/>
          <w:color w:val="000000" w:themeColor="text1"/>
        </w:rPr>
        <w:t>a</w:t>
      </w:r>
      <w:r w:rsidR="7BCE3025" w:rsidRPr="29052C8A">
        <w:rPr>
          <w:rFonts w:ascii="Aptos" w:eastAsia="Aptos" w:hAnsi="Aptos" w:cs="Aptos"/>
          <w:color w:val="000000" w:themeColor="text1"/>
        </w:rPr>
        <w:t xml:space="preserve">rts of </w:t>
      </w:r>
      <w:r w:rsidR="64C47D54" w:rsidRPr="29052C8A">
        <w:rPr>
          <w:rFonts w:ascii="Aptos" w:eastAsia="Aptos" w:hAnsi="Aptos" w:cs="Aptos"/>
          <w:color w:val="000000" w:themeColor="text1"/>
        </w:rPr>
        <w:t>o</w:t>
      </w:r>
      <w:r w:rsidR="7BCE3025" w:rsidRPr="29052C8A">
        <w:rPr>
          <w:rFonts w:ascii="Aptos" w:eastAsia="Aptos" w:hAnsi="Aptos" w:cs="Aptos"/>
          <w:color w:val="000000" w:themeColor="text1"/>
        </w:rPr>
        <w:t>ver the last few centuries?</w:t>
      </w:r>
    </w:p>
    <w:p w14:paraId="119906B8" w14:textId="1BAF5951" w:rsidR="65DC1470" w:rsidRDefault="65DC1470" w:rsidP="29052C8A">
      <w:pPr>
        <w:pStyle w:val="ListParagraph"/>
        <w:numPr>
          <w:ilvl w:val="0"/>
          <w:numId w:val="1"/>
        </w:numPr>
        <w:spacing w:before="180" w:after="180"/>
        <w:rPr>
          <w:rFonts w:ascii="Aptos" w:eastAsia="Aptos" w:hAnsi="Aptos" w:cs="Aptos"/>
          <w:color w:val="000000" w:themeColor="text1"/>
        </w:rPr>
      </w:pPr>
      <w:r w:rsidRPr="29052C8A">
        <w:rPr>
          <w:rFonts w:ascii="Aptos" w:eastAsia="Aptos" w:hAnsi="Aptos" w:cs="Aptos"/>
          <w:color w:val="000000" w:themeColor="text1"/>
        </w:rPr>
        <w:t>What does Seerveld say are the benefits and drawbacks to the way this situation has changed?</w:t>
      </w:r>
    </w:p>
    <w:p w14:paraId="60752938" w14:textId="4B143D96" w:rsidR="65DC1470" w:rsidRDefault="65DC1470" w:rsidP="29052C8A">
      <w:pPr>
        <w:pStyle w:val="ListParagraph"/>
        <w:numPr>
          <w:ilvl w:val="0"/>
          <w:numId w:val="1"/>
        </w:numPr>
        <w:spacing w:before="180" w:after="180"/>
        <w:rPr>
          <w:rFonts w:ascii="Aptos" w:eastAsia="Aptos" w:hAnsi="Aptos" w:cs="Aptos"/>
          <w:color w:val="000000" w:themeColor="text1"/>
        </w:rPr>
      </w:pPr>
      <w:r w:rsidRPr="29052C8A">
        <w:rPr>
          <w:rFonts w:ascii="Aptos" w:eastAsia="Aptos" w:hAnsi="Aptos" w:cs="Aptos"/>
          <w:color w:val="000000" w:themeColor="text1"/>
        </w:rPr>
        <w:t>Can you think of any other benefits or limitations?</w:t>
      </w:r>
    </w:p>
    <w:p w14:paraId="76500834" w14:textId="4C1F8014" w:rsidR="190EA530" w:rsidRDefault="1784B74E" w:rsidP="6873943D">
      <w:pPr>
        <w:keepNext/>
        <w:keepLines/>
        <w:spacing w:before="180" w:after="180"/>
        <w:rPr>
          <w:rFonts w:ascii="Aptos" w:eastAsia="Aptos" w:hAnsi="Aptos" w:cs="Aptos"/>
          <w:color w:val="6ECFB1"/>
        </w:rPr>
      </w:pPr>
      <w:r w:rsidRPr="6873943D">
        <w:rPr>
          <w:rFonts w:ascii="Aptos" w:eastAsia="Aptos" w:hAnsi="Aptos" w:cs="Aptos"/>
          <w:b/>
          <w:bCs/>
          <w:color w:val="6ECFB1"/>
        </w:rPr>
        <w:t>&lt;End learning-activity&gt;</w:t>
      </w:r>
    </w:p>
    <w:p w14:paraId="63752571" w14:textId="1BDB5E2C" w:rsidR="6873943D" w:rsidRDefault="6873943D" w:rsidP="6873943D">
      <w:pPr>
        <w:spacing w:before="180" w:after="180"/>
        <w:rPr>
          <w:rFonts w:ascii="Aptos" w:eastAsia="Aptos" w:hAnsi="Aptos" w:cs="Aptos"/>
          <w:b/>
          <w:bCs/>
          <w:color w:val="6ECFB1"/>
        </w:rPr>
      </w:pPr>
    </w:p>
    <w:p w14:paraId="618BDF58" w14:textId="50E1F3CA" w:rsidR="05AAB5C9" w:rsidRDefault="05AAB5C9" w:rsidP="190EA530">
      <w:pPr>
        <w:pStyle w:val="Heading3"/>
        <w:rPr>
          <w:rFonts w:ascii="Aptos" w:eastAsia="Aptos" w:hAnsi="Aptos" w:cs="Aptos"/>
          <w:color w:val="6ECFB1"/>
          <w:sz w:val="24"/>
          <w:szCs w:val="24"/>
        </w:rPr>
      </w:pPr>
      <w:r w:rsidRPr="7851726B">
        <w:rPr>
          <w:rFonts w:ascii="Aptos" w:eastAsia="Aptos" w:hAnsi="Aptos" w:cs="Aptos"/>
        </w:rPr>
        <w:t>Activity: The Aesthetic Beyond the Museum</w:t>
      </w:r>
    </w:p>
    <w:p w14:paraId="379F4368" w14:textId="364B42D1" w:rsidR="24702C56" w:rsidRDefault="24702C56" w:rsidP="7851726B">
      <w:pPr>
        <w:keepNext/>
        <w:keepLines/>
        <w:spacing w:before="180" w:after="180"/>
        <w:rPr>
          <w:rFonts w:ascii="Aptos" w:eastAsia="Aptos" w:hAnsi="Aptos" w:cs="Aptos"/>
          <w:b/>
          <w:bCs/>
          <w:color w:val="6ECFB1"/>
        </w:rPr>
      </w:pPr>
      <w:r w:rsidRPr="7851726B">
        <w:rPr>
          <w:rFonts w:ascii="Aptos" w:eastAsia="Aptos" w:hAnsi="Aptos" w:cs="Aptos"/>
          <w:b/>
          <w:bCs/>
          <w:color w:val="6ECFB1"/>
        </w:rPr>
        <w:t>&lt;Begin learning-activity&gt;</w:t>
      </w:r>
    </w:p>
    <w:p w14:paraId="157EEB6F" w14:textId="4670C170" w:rsidR="24702C56" w:rsidRDefault="24702C56" w:rsidP="7851726B">
      <w:pPr>
        <w:spacing w:before="180" w:after="180"/>
        <w:rPr>
          <w:rFonts w:ascii="Aptos" w:eastAsia="Aptos" w:hAnsi="Aptos" w:cs="Aptos"/>
          <w:b/>
          <w:bCs/>
          <w:color w:val="000000" w:themeColor="text1"/>
        </w:rPr>
      </w:pPr>
      <w:r w:rsidRPr="7851726B">
        <w:rPr>
          <w:rFonts w:ascii="Aptos" w:eastAsia="Aptos" w:hAnsi="Aptos" w:cs="Aptos"/>
          <w:b/>
          <w:bCs/>
          <w:color w:val="000000" w:themeColor="text1"/>
        </w:rPr>
        <w:t>Estimated Time: 60 mins</w:t>
      </w:r>
    </w:p>
    <w:p w14:paraId="67DC135F" w14:textId="2140EC4E" w:rsidR="21B31293" w:rsidRDefault="615EA5D9" w:rsidP="190EA530">
      <w:pPr>
        <w:keepNext/>
        <w:keepLines/>
      </w:pPr>
      <w:r>
        <w:rPr>
          <w:noProof/>
        </w:rPr>
        <w:drawing>
          <wp:inline distT="0" distB="0" distL="0" distR="0" wp14:anchorId="235C640E" wp14:editId="42380894">
            <wp:extent cx="5300663" cy="3533775"/>
            <wp:effectExtent l="0" t="0" r="0" b="0"/>
            <wp:docPr id="145104629"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04629" name=""/>
                    <pic:cNvPicPr/>
                  </pic:nvPicPr>
                  <pic:blipFill>
                    <a:blip r:embed="rId72">
                      <a:extLst>
                        <a:ext uri="{28A0092B-C50C-407E-A947-70E740481C1C}">
                          <a14:useLocalDpi xmlns:a14="http://schemas.microsoft.com/office/drawing/2010/main"/>
                        </a:ext>
                      </a:extLst>
                    </a:blip>
                    <a:stretch>
                      <a:fillRect/>
                    </a:stretch>
                  </pic:blipFill>
                  <pic:spPr>
                    <a:xfrm>
                      <a:off x="0" y="0"/>
                      <a:ext cx="5300663" cy="3533775"/>
                    </a:xfrm>
                    <a:prstGeom prst="rect">
                      <a:avLst/>
                    </a:prstGeom>
                  </pic:spPr>
                </pic:pic>
              </a:graphicData>
            </a:graphic>
          </wp:inline>
        </w:drawing>
      </w:r>
    </w:p>
    <w:p w14:paraId="3DF2F039" w14:textId="0673D3AA" w:rsidR="14F608C4" w:rsidRDefault="21B31293" w:rsidP="29052C8A">
      <w:pPr>
        <w:keepNext/>
        <w:keepLines/>
        <w:rPr>
          <w:i/>
          <w:iCs/>
          <w:color w:val="0D0D0D" w:themeColor="text1" w:themeTint="F2"/>
          <w:sz w:val="22"/>
          <w:szCs w:val="22"/>
        </w:rPr>
      </w:pPr>
      <w:r w:rsidRPr="29052C8A">
        <w:rPr>
          <w:i/>
          <w:iCs/>
          <w:color w:val="0D0D0D" w:themeColor="text1" w:themeTint="F2"/>
          <w:sz w:val="22"/>
          <w:szCs w:val="22"/>
        </w:rPr>
        <w:t>The face of the Duomo in Orvieto, Italy</w:t>
      </w:r>
      <w:r w:rsidR="570C7A73" w:rsidRPr="29052C8A">
        <w:rPr>
          <w:i/>
          <w:iCs/>
          <w:color w:val="0D0D0D" w:themeColor="text1" w:themeTint="F2"/>
          <w:sz w:val="22"/>
          <w:szCs w:val="22"/>
        </w:rPr>
        <w:t>.</w:t>
      </w:r>
    </w:p>
    <w:p w14:paraId="427EEC6D" w14:textId="2C0388B8" w:rsidR="21B31293" w:rsidRDefault="257CFBC2" w:rsidP="29052C8A">
      <w:pPr>
        <w:keepNext/>
        <w:keepLines/>
        <w:rPr>
          <w:rFonts w:ascii="Aptos" w:eastAsia="Aptos" w:hAnsi="Aptos" w:cs="Aptos"/>
          <w:color w:val="000000" w:themeColor="text1"/>
        </w:rPr>
      </w:pPr>
      <w:r w:rsidRPr="29052C8A">
        <w:rPr>
          <w:color w:val="000000" w:themeColor="text1"/>
        </w:rPr>
        <w:t xml:space="preserve">From </w:t>
      </w:r>
      <w:hyperlink r:id="rId73">
        <w:r w:rsidRPr="29052C8A">
          <w:rPr>
            <w:rStyle w:val="Hyperlink"/>
            <w:i/>
            <w:iCs/>
          </w:rPr>
          <w:t>Wikimedia</w:t>
        </w:r>
      </w:hyperlink>
      <w:r w:rsidRPr="29052C8A">
        <w:rPr>
          <w:color w:val="000000" w:themeColor="text1"/>
        </w:rPr>
        <w:t xml:space="preserve"> (Gerdy Ling, 2011). Creative Commons.</w:t>
      </w:r>
    </w:p>
    <w:p w14:paraId="70083091" w14:textId="606C13EA" w:rsidR="04F06570" w:rsidRDefault="04F06570" w:rsidP="1A7F8E90">
      <w:pPr>
        <w:keepNext/>
        <w:keepLines/>
        <w:rPr>
          <w:rFonts w:ascii="Aptos" w:eastAsia="Aptos" w:hAnsi="Aptos" w:cs="Aptos"/>
          <w:color w:val="000000" w:themeColor="text1"/>
        </w:rPr>
      </w:pPr>
      <w:r w:rsidRPr="40274BC8">
        <w:rPr>
          <w:rFonts w:ascii="Aptos" w:eastAsia="Aptos" w:hAnsi="Aptos" w:cs="Aptos"/>
          <w:b/>
          <w:bCs/>
          <w:color w:val="000000" w:themeColor="text1"/>
        </w:rPr>
        <w:t>Mandatory Reading:</w:t>
      </w:r>
      <w:r w:rsidRPr="40274BC8">
        <w:rPr>
          <w:rFonts w:ascii="Aptos" w:eastAsia="Aptos" w:hAnsi="Aptos" w:cs="Aptos"/>
          <w:color w:val="000000" w:themeColor="text1"/>
        </w:rPr>
        <w:t xml:space="preserve"> </w:t>
      </w:r>
      <w:r w:rsidR="1AE33DF7" w:rsidRPr="40274BC8">
        <w:rPr>
          <w:rFonts w:ascii="Aptos" w:eastAsia="Aptos" w:hAnsi="Aptos" w:cs="Aptos"/>
          <w:color w:val="000000" w:themeColor="text1"/>
        </w:rPr>
        <w:t>Here are two short readings that focus on very distinct (but not contradictory) ways that Christians should imagine the integration of art beyond the museum. For John Skillen, the decontextualization of Christian art f</w:t>
      </w:r>
      <w:r w:rsidR="08EE89BB" w:rsidRPr="40274BC8">
        <w:rPr>
          <w:rFonts w:ascii="Aptos" w:eastAsia="Aptos" w:hAnsi="Aptos" w:cs="Aptos"/>
          <w:color w:val="000000" w:themeColor="text1"/>
        </w:rPr>
        <w:t xml:space="preserve">rom places of worship has artificially adjusted our experience of it, and limits what it can mean for us as people of faith. Relatedly, Nicholas Wolterstorff discusses how the institutional model </w:t>
      </w:r>
      <w:r w:rsidR="492BF3BB" w:rsidRPr="40274BC8">
        <w:rPr>
          <w:rFonts w:ascii="Aptos" w:eastAsia="Aptos" w:hAnsi="Aptos" w:cs="Aptos"/>
          <w:color w:val="000000" w:themeColor="text1"/>
        </w:rPr>
        <w:t>of ‘intellectual contemplation’ restricts us seeing all the other ways the aesthetic may be positively implicated in our lives, in the wider city, in o</w:t>
      </w:r>
      <w:r w:rsidR="0794ABA2" w:rsidRPr="40274BC8">
        <w:rPr>
          <w:rFonts w:ascii="Aptos" w:eastAsia="Aptos" w:hAnsi="Aptos" w:cs="Aptos"/>
          <w:color w:val="000000" w:themeColor="text1"/>
        </w:rPr>
        <w:t>ur churches, homes and daily lives, etc</w:t>
      </w:r>
      <w:r w:rsidR="27B80B15" w:rsidRPr="40274BC8">
        <w:rPr>
          <w:rFonts w:ascii="Aptos" w:eastAsia="Aptos" w:hAnsi="Aptos" w:cs="Aptos"/>
          <w:color w:val="000000" w:themeColor="text1"/>
        </w:rPr>
        <w:t>. These readings will help you understand the role that museums may or may not play in supporting artists as Christians in and beyond our churches.</w:t>
      </w:r>
    </w:p>
    <w:p w14:paraId="0A1E3524" w14:textId="17C5C8FC" w:rsidR="27B3BEDA" w:rsidRDefault="27B3BEDA" w:rsidP="40274BC8">
      <w:pPr>
        <w:pStyle w:val="ListParagraph"/>
        <w:numPr>
          <w:ilvl w:val="0"/>
          <w:numId w:val="11"/>
        </w:numPr>
        <w:spacing w:before="80" w:after="0"/>
        <w:rPr>
          <w:rFonts w:ascii="Aptos" w:eastAsia="Aptos" w:hAnsi="Aptos" w:cs="Aptos"/>
          <w:color w:val="000000" w:themeColor="text1"/>
        </w:rPr>
      </w:pPr>
      <w:r w:rsidRPr="40274BC8">
        <w:rPr>
          <w:rFonts w:ascii="Aptos" w:eastAsia="Aptos" w:hAnsi="Aptos" w:cs="Aptos"/>
          <w:b/>
          <w:bCs/>
          <w:color w:val="000000" w:themeColor="text1"/>
        </w:rPr>
        <w:t>Read:</w:t>
      </w:r>
      <w:r w:rsidRPr="40274BC8">
        <w:rPr>
          <w:rFonts w:ascii="Aptos" w:eastAsia="Aptos" w:hAnsi="Aptos" w:cs="Aptos"/>
          <w:color w:val="000000" w:themeColor="text1"/>
        </w:rPr>
        <w:t xml:space="preserve"> “</w:t>
      </w:r>
      <w:hyperlink r:id="rId74">
        <w:r w:rsidRPr="40274BC8">
          <w:rPr>
            <w:rStyle w:val="Hyperlink"/>
            <w:rFonts w:ascii="Aptos" w:eastAsia="Aptos" w:hAnsi="Aptos" w:cs="Aptos"/>
          </w:rPr>
          <w:t>Introduction: The (Dis)Placement of Art</w:t>
        </w:r>
      </w:hyperlink>
      <w:r w:rsidRPr="40274BC8">
        <w:rPr>
          <w:rFonts w:ascii="Aptos" w:eastAsia="Aptos" w:hAnsi="Aptos" w:cs="Aptos"/>
          <w:color w:val="000000" w:themeColor="text1"/>
        </w:rPr>
        <w:t>” (Skillen, 2016), pp. 1–21 (PDF).</w:t>
      </w:r>
    </w:p>
    <w:p w14:paraId="6B3E7F02" w14:textId="7E809DC6" w:rsidR="5B51073F" w:rsidRDefault="5B51073F" w:rsidP="40274BC8">
      <w:pPr>
        <w:pStyle w:val="ListParagraph"/>
        <w:numPr>
          <w:ilvl w:val="0"/>
          <w:numId w:val="11"/>
        </w:numPr>
        <w:spacing w:before="80" w:after="0"/>
        <w:rPr>
          <w:rFonts w:ascii="Aptos" w:eastAsia="Aptos" w:hAnsi="Aptos" w:cs="Aptos"/>
          <w:color w:val="000000" w:themeColor="text1"/>
        </w:rPr>
      </w:pPr>
      <w:r w:rsidRPr="40274BC8">
        <w:rPr>
          <w:rFonts w:ascii="Aptos" w:eastAsia="Aptos" w:hAnsi="Aptos" w:cs="Aptos"/>
          <w:b/>
          <w:bCs/>
          <w:color w:val="000000" w:themeColor="text1"/>
        </w:rPr>
        <w:t>Read:</w:t>
      </w:r>
      <w:r w:rsidRPr="40274BC8">
        <w:rPr>
          <w:rFonts w:ascii="Aptos" w:eastAsia="Aptos" w:hAnsi="Aptos" w:cs="Aptos"/>
          <w:color w:val="000000" w:themeColor="text1"/>
        </w:rPr>
        <w:t xml:space="preserve"> Wolterstorff, “Liberation” and “Participation,” in </w:t>
      </w:r>
      <w:r w:rsidRPr="40274BC8">
        <w:rPr>
          <w:rFonts w:ascii="Aptos" w:eastAsia="Aptos" w:hAnsi="Aptos" w:cs="Aptos"/>
          <w:i/>
          <w:iCs/>
          <w:color w:val="000000" w:themeColor="text1"/>
        </w:rPr>
        <w:t>Art in Action: Toward a Christian Aesthetic</w:t>
      </w:r>
      <w:r w:rsidRPr="40274BC8">
        <w:rPr>
          <w:rFonts w:ascii="Aptos" w:eastAsia="Aptos" w:hAnsi="Aptos" w:cs="Aptos"/>
          <w:color w:val="000000" w:themeColor="text1"/>
        </w:rPr>
        <w:t xml:space="preserve"> (1996), pp. 177–199.</w:t>
      </w:r>
    </w:p>
    <w:p w14:paraId="1EBF5E7E" w14:textId="3D916A01" w:rsidR="190EA530" w:rsidRDefault="190EA530" w:rsidP="190EA530">
      <w:pPr>
        <w:spacing w:after="0"/>
        <w:rPr>
          <w:rFonts w:ascii="Aptos" w:eastAsia="Aptos" w:hAnsi="Aptos" w:cs="Aptos"/>
          <w:color w:val="000000" w:themeColor="text1"/>
        </w:rPr>
      </w:pPr>
    </w:p>
    <w:p w14:paraId="4CD50560" w14:textId="58CFF22D" w:rsidR="1E4DB790" w:rsidRDefault="1E4DB790" w:rsidP="1A7F8E90">
      <w:pPr>
        <w:spacing w:after="0"/>
        <w:rPr>
          <w:rFonts w:ascii="Aptos" w:eastAsia="Aptos" w:hAnsi="Aptos" w:cs="Aptos"/>
          <w:b/>
          <w:bCs/>
          <w:color w:val="000000" w:themeColor="text1"/>
        </w:rPr>
      </w:pPr>
      <w:r w:rsidRPr="1A7F8E90">
        <w:rPr>
          <w:rFonts w:ascii="Aptos" w:eastAsia="Aptos" w:hAnsi="Aptos" w:cs="Aptos"/>
          <w:b/>
          <w:bCs/>
          <w:color w:val="000000" w:themeColor="text1"/>
        </w:rPr>
        <w:t>Questions to Consider:</w:t>
      </w:r>
    </w:p>
    <w:p w14:paraId="3F75645A" w14:textId="2027CB56" w:rsidR="7851726B" w:rsidRDefault="7851726B" w:rsidP="7851726B">
      <w:pPr>
        <w:spacing w:after="0"/>
        <w:rPr>
          <w:rFonts w:ascii="Aptos" w:eastAsia="Aptos" w:hAnsi="Aptos" w:cs="Aptos"/>
          <w:color w:val="000000" w:themeColor="text1"/>
        </w:rPr>
      </w:pPr>
    </w:p>
    <w:p w14:paraId="7DB37949" w14:textId="356E662B" w:rsidR="1E4DB790" w:rsidRDefault="1E4DB790" w:rsidP="190EA530">
      <w:pPr>
        <w:pStyle w:val="ListParagraph"/>
        <w:numPr>
          <w:ilvl w:val="0"/>
          <w:numId w:val="10"/>
        </w:numPr>
        <w:spacing w:after="0"/>
        <w:rPr>
          <w:rFonts w:ascii="Aptos" w:eastAsia="Aptos" w:hAnsi="Aptos" w:cs="Aptos"/>
          <w:color w:val="000000" w:themeColor="text1"/>
        </w:rPr>
      </w:pPr>
      <w:r w:rsidRPr="190EA530">
        <w:rPr>
          <w:rFonts w:ascii="Aptos" w:eastAsia="Aptos" w:hAnsi="Aptos" w:cs="Aptos"/>
          <w:color w:val="000000" w:themeColor="text1"/>
        </w:rPr>
        <w:t>How are Skillen and Wolterstorff’s concerns about the current context of art similar and different?</w:t>
      </w:r>
    </w:p>
    <w:p w14:paraId="1518E2EF" w14:textId="7D820C80" w:rsidR="1E4DB790" w:rsidRDefault="1E4DB790" w:rsidP="190EA530">
      <w:pPr>
        <w:pStyle w:val="ListParagraph"/>
        <w:numPr>
          <w:ilvl w:val="0"/>
          <w:numId w:val="10"/>
        </w:numPr>
        <w:spacing w:after="0"/>
        <w:rPr>
          <w:rFonts w:ascii="Aptos" w:eastAsia="Aptos" w:hAnsi="Aptos" w:cs="Aptos"/>
          <w:color w:val="000000" w:themeColor="text1"/>
        </w:rPr>
      </w:pPr>
      <w:r w:rsidRPr="190EA530">
        <w:rPr>
          <w:rFonts w:ascii="Aptos" w:eastAsia="Aptos" w:hAnsi="Aptos" w:cs="Aptos"/>
          <w:color w:val="000000" w:themeColor="text1"/>
        </w:rPr>
        <w:t>Are there any works of art that you saw in a museum whose religious significance was downplayed? Any works of art you would like to see returned to a religious context?</w:t>
      </w:r>
    </w:p>
    <w:p w14:paraId="34C8776F" w14:textId="08B71356" w:rsidR="1E4DB790" w:rsidRDefault="1E4DB790" w:rsidP="190EA530">
      <w:pPr>
        <w:pStyle w:val="ListParagraph"/>
        <w:numPr>
          <w:ilvl w:val="0"/>
          <w:numId w:val="10"/>
        </w:numPr>
        <w:spacing w:after="0"/>
        <w:rPr>
          <w:rFonts w:ascii="Aptos" w:eastAsia="Aptos" w:hAnsi="Aptos" w:cs="Aptos"/>
          <w:color w:val="000000" w:themeColor="text1"/>
        </w:rPr>
      </w:pPr>
      <w:r w:rsidRPr="190EA530">
        <w:rPr>
          <w:rFonts w:ascii="Aptos" w:eastAsia="Aptos" w:hAnsi="Aptos" w:cs="Aptos"/>
          <w:color w:val="000000" w:themeColor="text1"/>
        </w:rPr>
        <w:t>What are the benefits and drawbacks to putting art back in its place or origin? Note: this is a slightly different conversation than advocating for the return of stolen artwork</w:t>
      </w:r>
      <w:r w:rsidR="1511AE77" w:rsidRPr="190EA530">
        <w:rPr>
          <w:rFonts w:ascii="Aptos" w:eastAsia="Aptos" w:hAnsi="Aptos" w:cs="Aptos"/>
          <w:color w:val="000000" w:themeColor="text1"/>
        </w:rPr>
        <w:t xml:space="preserve"> </w:t>
      </w:r>
      <w:r w:rsidR="47502228" w:rsidRPr="190EA530">
        <w:rPr>
          <w:rFonts w:ascii="Aptos" w:eastAsia="Aptos" w:hAnsi="Aptos" w:cs="Aptos"/>
          <w:color w:val="000000" w:themeColor="text1"/>
        </w:rPr>
        <w:t xml:space="preserve">such a through </w:t>
      </w:r>
      <w:r w:rsidR="38DD9662" w:rsidRPr="190EA530">
        <w:rPr>
          <w:rFonts w:ascii="Aptos" w:eastAsia="Aptos" w:hAnsi="Aptos" w:cs="Aptos"/>
          <w:color w:val="000000" w:themeColor="text1"/>
        </w:rPr>
        <w:t xml:space="preserve">Colonial or Nazi pillaging </w:t>
      </w:r>
      <w:r w:rsidR="1511AE77" w:rsidRPr="190EA530">
        <w:rPr>
          <w:rFonts w:ascii="Aptos" w:eastAsia="Aptos" w:hAnsi="Aptos" w:cs="Aptos"/>
          <w:color w:val="000000" w:themeColor="text1"/>
        </w:rPr>
        <w:t>(it was stolen, af</w:t>
      </w:r>
      <w:r w:rsidR="6E81A810" w:rsidRPr="190EA530">
        <w:rPr>
          <w:rFonts w:ascii="Aptos" w:eastAsia="Aptos" w:hAnsi="Aptos" w:cs="Aptos"/>
          <w:color w:val="000000" w:themeColor="text1"/>
        </w:rPr>
        <w:t>ter</w:t>
      </w:r>
      <w:r w:rsidR="6C3F2B62" w:rsidRPr="190EA530">
        <w:rPr>
          <w:rFonts w:ascii="Aptos" w:eastAsia="Aptos" w:hAnsi="Aptos" w:cs="Aptos"/>
          <w:color w:val="000000" w:themeColor="text1"/>
        </w:rPr>
        <w:t xml:space="preserve"> </w:t>
      </w:r>
      <w:r w:rsidR="6E81A810" w:rsidRPr="190EA530">
        <w:rPr>
          <w:rFonts w:ascii="Aptos" w:eastAsia="Aptos" w:hAnsi="Aptos" w:cs="Aptos"/>
          <w:color w:val="000000" w:themeColor="text1"/>
        </w:rPr>
        <w:t>all</w:t>
      </w:r>
      <w:r w:rsidR="1511AE77" w:rsidRPr="190EA530">
        <w:rPr>
          <w:rFonts w:ascii="Aptos" w:eastAsia="Aptos" w:hAnsi="Aptos" w:cs="Aptos"/>
          <w:color w:val="000000" w:themeColor="text1"/>
        </w:rPr>
        <w:t>!</w:t>
      </w:r>
      <w:r w:rsidR="34E78E09" w:rsidRPr="190EA530">
        <w:rPr>
          <w:rFonts w:ascii="Aptos" w:eastAsia="Aptos" w:hAnsi="Aptos" w:cs="Aptos"/>
          <w:color w:val="000000" w:themeColor="text1"/>
        </w:rPr>
        <w:t>, which is less the case with ‘decommissioned’ church art</w:t>
      </w:r>
      <w:r w:rsidR="1511AE77" w:rsidRPr="190EA530">
        <w:rPr>
          <w:rFonts w:ascii="Aptos" w:eastAsia="Aptos" w:hAnsi="Aptos" w:cs="Aptos"/>
          <w:color w:val="000000" w:themeColor="text1"/>
        </w:rPr>
        <w:t>), but the</w:t>
      </w:r>
      <w:r w:rsidR="156EBC42" w:rsidRPr="190EA530">
        <w:rPr>
          <w:rFonts w:ascii="Aptos" w:eastAsia="Aptos" w:hAnsi="Aptos" w:cs="Aptos"/>
          <w:color w:val="000000" w:themeColor="text1"/>
        </w:rPr>
        <w:t>re is an overlapping concern about interpreting art s</w:t>
      </w:r>
      <w:r w:rsidR="3F7BA3B8" w:rsidRPr="190EA530">
        <w:rPr>
          <w:rFonts w:ascii="Aptos" w:eastAsia="Aptos" w:hAnsi="Aptos" w:cs="Aptos"/>
          <w:color w:val="000000" w:themeColor="text1"/>
        </w:rPr>
        <w:t xml:space="preserve">omewhere </w:t>
      </w:r>
      <w:r w:rsidR="156EBC42" w:rsidRPr="190EA530">
        <w:rPr>
          <w:rFonts w:ascii="Aptos" w:eastAsia="Aptos" w:hAnsi="Aptos" w:cs="Aptos"/>
          <w:color w:val="000000" w:themeColor="text1"/>
        </w:rPr>
        <w:t xml:space="preserve">besides its origin or intended context. </w:t>
      </w:r>
    </w:p>
    <w:p w14:paraId="4DD86C17" w14:textId="1D84017E" w:rsidR="2B491266" w:rsidRDefault="2B491266" w:rsidP="190EA530">
      <w:pPr>
        <w:pStyle w:val="ListParagraph"/>
        <w:numPr>
          <w:ilvl w:val="0"/>
          <w:numId w:val="10"/>
        </w:numPr>
        <w:spacing w:after="0"/>
        <w:rPr>
          <w:rFonts w:ascii="Aptos" w:eastAsia="Aptos" w:hAnsi="Aptos" w:cs="Aptos"/>
          <w:color w:val="000000" w:themeColor="text1"/>
        </w:rPr>
      </w:pPr>
      <w:r w:rsidRPr="190EA530">
        <w:rPr>
          <w:rFonts w:ascii="Aptos" w:eastAsia="Aptos" w:hAnsi="Aptos" w:cs="Aptos"/>
          <w:color w:val="000000" w:themeColor="text1"/>
        </w:rPr>
        <w:t>Can you think of other places, in the same train of thought as Wolterstorff, where aesthetic attention has been lacking because of a hyper-fixation with museum art or art meant for ‘disinterested’ contemplation?</w:t>
      </w:r>
    </w:p>
    <w:p w14:paraId="73A51852" w14:textId="0A877425" w:rsidR="4CC99070" w:rsidRDefault="05AAB5C9" w:rsidP="3939E9FB">
      <w:pPr>
        <w:spacing w:before="180" w:after="180"/>
        <w:rPr>
          <w:rFonts w:ascii="Aptos" w:eastAsia="Aptos" w:hAnsi="Aptos" w:cs="Aptos"/>
          <w:color w:val="6ECFB1"/>
        </w:rPr>
      </w:pPr>
      <w:r w:rsidRPr="3939E9FB">
        <w:rPr>
          <w:rFonts w:ascii="Aptos" w:eastAsia="Aptos" w:hAnsi="Aptos" w:cs="Aptos"/>
          <w:b/>
          <w:bCs/>
          <w:color w:val="6ECFB1"/>
        </w:rPr>
        <w:t>&lt;End learning-activity&gt;</w:t>
      </w:r>
    </w:p>
    <w:p w14:paraId="137FCC0E" w14:textId="01C4E502" w:rsidR="0074232D" w:rsidRDefault="0074232D" w:rsidP="6F7B3BA5">
      <w:pPr>
        <w:spacing w:before="180" w:after="180"/>
        <w:rPr>
          <w:rFonts w:ascii="Aptos" w:eastAsia="Aptos" w:hAnsi="Aptos" w:cs="Aptos"/>
          <w:color w:val="000000" w:themeColor="text1"/>
        </w:rPr>
      </w:pPr>
    </w:p>
    <w:p w14:paraId="0C55703A" w14:textId="7D6E54D6" w:rsidR="0074232D" w:rsidRDefault="46D9DE5C" w:rsidP="7851726B">
      <w:pPr>
        <w:pStyle w:val="Heading2"/>
        <w:rPr>
          <w:rFonts w:ascii="Aptos Display" w:eastAsia="Aptos Display" w:hAnsi="Aptos Display" w:cs="Aptos Display"/>
        </w:rPr>
      </w:pPr>
      <w:r w:rsidRPr="40274BC8">
        <w:rPr>
          <w:rFonts w:ascii="Aptos Display" w:eastAsia="Aptos Display" w:hAnsi="Aptos Display" w:cs="Aptos Display"/>
        </w:rPr>
        <w:t>Summary</w:t>
      </w:r>
    </w:p>
    <w:p w14:paraId="45D69344" w14:textId="29BAFC68" w:rsidR="0074232D" w:rsidRDefault="2CDF904F" w:rsidP="29052C8A">
      <w:pPr>
        <w:pStyle w:val="FirstParagraph"/>
        <w:rPr>
          <w:rFonts w:ascii="Aptos" w:eastAsia="Aptos" w:hAnsi="Aptos" w:cs="Aptos"/>
          <w:color w:val="000000" w:themeColor="text1"/>
        </w:rPr>
      </w:pPr>
      <w:r w:rsidRPr="29052C8A">
        <w:rPr>
          <w:rFonts w:ascii="Aptos" w:eastAsia="Aptos" w:hAnsi="Aptos" w:cs="Aptos"/>
          <w:color w:val="000000" w:themeColor="text1"/>
        </w:rPr>
        <w:t>In this unit, you have had the opportunity to learn about</w:t>
      </w:r>
      <w:r w:rsidR="76332A5A" w:rsidRPr="29052C8A">
        <w:rPr>
          <w:rFonts w:ascii="Aptos" w:eastAsia="Aptos" w:hAnsi="Aptos" w:cs="Aptos"/>
          <w:color w:val="000000" w:themeColor="text1"/>
        </w:rPr>
        <w:t xml:space="preserve"> art as a vocation that is appropriate for Christians</w:t>
      </w:r>
      <w:r w:rsidR="29CDF7BC" w:rsidRPr="29052C8A">
        <w:rPr>
          <w:rFonts w:ascii="Aptos" w:eastAsia="Aptos" w:hAnsi="Aptos" w:cs="Aptos"/>
          <w:color w:val="000000" w:themeColor="text1"/>
        </w:rPr>
        <w:t xml:space="preserve"> </w:t>
      </w:r>
      <w:r w:rsidR="25A9F6C8" w:rsidRPr="29052C8A">
        <w:rPr>
          <w:rFonts w:ascii="Aptos" w:eastAsia="Aptos" w:hAnsi="Aptos" w:cs="Aptos"/>
          <w:color w:val="000000" w:themeColor="text1"/>
        </w:rPr>
        <w:t xml:space="preserve">and learned about the historical development of the museum that pulled a lot of art out of the church. You were </w:t>
      </w:r>
      <w:r w:rsidR="4E81E5E9" w:rsidRPr="29052C8A">
        <w:rPr>
          <w:rFonts w:ascii="Aptos" w:eastAsia="Aptos" w:hAnsi="Aptos" w:cs="Aptos"/>
          <w:color w:val="000000" w:themeColor="text1"/>
        </w:rPr>
        <w:t>invited</w:t>
      </w:r>
      <w:r w:rsidR="25A9F6C8" w:rsidRPr="29052C8A">
        <w:rPr>
          <w:rFonts w:ascii="Aptos" w:eastAsia="Aptos" w:hAnsi="Aptos" w:cs="Aptos"/>
          <w:color w:val="000000" w:themeColor="text1"/>
        </w:rPr>
        <w:t xml:space="preserve"> to brainstorm how to support artis</w:t>
      </w:r>
      <w:r w:rsidR="03F5165C" w:rsidRPr="29052C8A">
        <w:rPr>
          <w:rFonts w:ascii="Aptos" w:eastAsia="Aptos" w:hAnsi="Aptos" w:cs="Aptos"/>
          <w:color w:val="000000" w:themeColor="text1"/>
        </w:rPr>
        <w:t>t</w:t>
      </w:r>
      <w:r w:rsidR="25A9F6C8" w:rsidRPr="29052C8A">
        <w:rPr>
          <w:rFonts w:ascii="Aptos" w:eastAsia="Aptos" w:hAnsi="Aptos" w:cs="Aptos"/>
          <w:color w:val="000000" w:themeColor="text1"/>
        </w:rPr>
        <w:t>s in your differ</w:t>
      </w:r>
      <w:r w:rsidR="32CE907B" w:rsidRPr="29052C8A">
        <w:rPr>
          <w:rFonts w:ascii="Aptos" w:eastAsia="Aptos" w:hAnsi="Aptos" w:cs="Aptos"/>
          <w:color w:val="000000" w:themeColor="text1"/>
        </w:rPr>
        <w:t>ent community circles. You were</w:t>
      </w:r>
      <w:r w:rsidR="79FD91E3" w:rsidRPr="29052C8A">
        <w:rPr>
          <w:rFonts w:ascii="Aptos" w:eastAsia="Aptos" w:hAnsi="Aptos" w:cs="Aptos"/>
          <w:color w:val="000000" w:themeColor="text1"/>
        </w:rPr>
        <w:t xml:space="preserve"> also</w:t>
      </w:r>
      <w:r w:rsidR="32CE907B" w:rsidRPr="29052C8A">
        <w:rPr>
          <w:rFonts w:ascii="Aptos" w:eastAsia="Aptos" w:hAnsi="Aptos" w:cs="Aptos"/>
          <w:color w:val="000000" w:themeColor="text1"/>
        </w:rPr>
        <w:t xml:space="preserve"> asked to</w:t>
      </w:r>
      <w:r w:rsidR="76332A5A" w:rsidRPr="29052C8A">
        <w:rPr>
          <w:rFonts w:ascii="Aptos" w:eastAsia="Aptos" w:hAnsi="Aptos" w:cs="Aptos"/>
          <w:color w:val="000000" w:themeColor="text1"/>
        </w:rPr>
        <w:t xml:space="preserve"> </w:t>
      </w:r>
      <w:r w:rsidR="4783E222" w:rsidRPr="29052C8A">
        <w:rPr>
          <w:rFonts w:ascii="Aptos" w:eastAsia="Aptos" w:hAnsi="Aptos" w:cs="Aptos"/>
          <w:color w:val="000000" w:themeColor="text1"/>
        </w:rPr>
        <w:t>reflect upon</w:t>
      </w:r>
      <w:r w:rsidR="76332A5A" w:rsidRPr="29052C8A">
        <w:rPr>
          <w:rFonts w:ascii="Aptos" w:eastAsia="Aptos" w:hAnsi="Aptos" w:cs="Aptos"/>
          <w:color w:val="000000" w:themeColor="text1"/>
        </w:rPr>
        <w:t xml:space="preserve"> what liturgy and design contribute to the experience of worship, and to reconsider what museums, galleries, and concert halls offe</w:t>
      </w:r>
      <w:r w:rsidR="015F2AE7" w:rsidRPr="29052C8A">
        <w:rPr>
          <w:rFonts w:ascii="Aptos" w:eastAsia="Aptos" w:hAnsi="Aptos" w:cs="Aptos"/>
          <w:color w:val="000000" w:themeColor="text1"/>
        </w:rPr>
        <w:t>r Christian artists and believers at large.</w:t>
      </w:r>
      <w:r w:rsidR="40923F59" w:rsidRPr="29052C8A">
        <w:rPr>
          <w:rFonts w:ascii="Aptos" w:eastAsia="Aptos" w:hAnsi="Aptos" w:cs="Aptos"/>
          <w:color w:val="000000" w:themeColor="text1"/>
        </w:rPr>
        <w:t xml:space="preserve"> In the next unit, you will begin considering the aesthetic experience of not just liturgy, but all manner of activities in your week and your daily life.</w:t>
      </w:r>
    </w:p>
    <w:p w14:paraId="385C643C" w14:textId="44928334" w:rsidR="25BD55D4" w:rsidRDefault="294AC374" w:rsidP="7DE7875C">
      <w:pPr>
        <w:pStyle w:val="Heading2"/>
      </w:pPr>
      <w:r w:rsidRPr="74FDE7AA">
        <w:t>Checking Your Learning</w:t>
      </w:r>
    </w:p>
    <w:p w14:paraId="7600818C" w14:textId="202D86C3" w:rsidR="0074232D" w:rsidRDefault="2CDF904F" w:rsidP="6F7B3BA5">
      <w:pPr>
        <w:spacing w:before="180" w:after="180"/>
        <w:rPr>
          <w:rFonts w:ascii="Aptos" w:eastAsia="Aptos" w:hAnsi="Aptos" w:cs="Aptos"/>
          <w:color w:val="F7A474"/>
        </w:rPr>
      </w:pPr>
      <w:r w:rsidRPr="6F7B3BA5">
        <w:rPr>
          <w:rFonts w:ascii="Aptos" w:eastAsia="Aptos" w:hAnsi="Aptos" w:cs="Aptos"/>
          <w:b/>
          <w:bCs/>
          <w:color w:val="F7A474"/>
        </w:rPr>
        <w:t>&lt;Begin checking-your-learning&gt;</w:t>
      </w:r>
    </w:p>
    <w:p w14:paraId="1854750D" w14:textId="3CD98C4B" w:rsidR="0074232D" w:rsidRDefault="2CDF904F" w:rsidP="6F7B3BA5">
      <w:pPr>
        <w:spacing w:before="180" w:after="180"/>
        <w:rPr>
          <w:rFonts w:ascii="Aptos" w:eastAsia="Aptos" w:hAnsi="Aptos" w:cs="Aptos"/>
          <w:color w:val="000000" w:themeColor="text1"/>
        </w:rPr>
      </w:pPr>
      <w:r w:rsidRPr="6F7B3BA5">
        <w:rPr>
          <w:rFonts w:ascii="Aptos" w:eastAsia="Aptos" w:hAnsi="Aptos" w:cs="Aptos"/>
          <w:color w:val="000000" w:themeColor="text1"/>
        </w:rPr>
        <w:t>Before you move on to the next unit, you may want to check that you are able to:</w:t>
      </w:r>
    </w:p>
    <w:p w14:paraId="28543C2D" w14:textId="586557F1" w:rsidR="0074232D" w:rsidRDefault="2CDF904F" w:rsidP="1E777645">
      <w:pPr>
        <w:pStyle w:val="Compact"/>
        <w:numPr>
          <w:ilvl w:val="0"/>
          <w:numId w:val="21"/>
        </w:numPr>
        <w:rPr>
          <w:rFonts w:ascii="Aptos" w:eastAsia="Aptos" w:hAnsi="Aptos" w:cs="Aptos"/>
          <w:color w:val="000000" w:themeColor="text1"/>
        </w:rPr>
      </w:pPr>
      <w:r w:rsidRPr="1E777645">
        <w:rPr>
          <w:rFonts w:ascii="Aptos" w:eastAsia="Aptos" w:hAnsi="Aptos" w:cs="Aptos"/>
          <w:color w:val="000000" w:themeColor="text1"/>
        </w:rPr>
        <w:t>Describe</w:t>
      </w:r>
      <w:r w:rsidR="1724F22F" w:rsidRPr="1E777645">
        <w:rPr>
          <w:rFonts w:ascii="Aptos" w:eastAsia="Aptos" w:hAnsi="Aptos" w:cs="Aptos"/>
          <w:color w:val="000000" w:themeColor="text1"/>
        </w:rPr>
        <w:t xml:space="preserve"> the issues facing artists who want to make and sell work that deals explicitly with religious themes or is done from a Christian humanist perspective.</w:t>
      </w:r>
    </w:p>
    <w:p w14:paraId="0B915543" w14:textId="32A2383B" w:rsidR="0074232D" w:rsidRDefault="2CDF904F" w:rsidP="1E777645">
      <w:pPr>
        <w:pStyle w:val="Compact"/>
        <w:numPr>
          <w:ilvl w:val="0"/>
          <w:numId w:val="21"/>
        </w:numPr>
        <w:rPr>
          <w:rFonts w:ascii="Aptos" w:eastAsia="Aptos" w:hAnsi="Aptos" w:cs="Aptos"/>
          <w:color w:val="000000" w:themeColor="text1"/>
        </w:rPr>
      </w:pPr>
      <w:r w:rsidRPr="1E777645">
        <w:rPr>
          <w:rFonts w:ascii="Aptos" w:eastAsia="Aptos" w:hAnsi="Aptos" w:cs="Aptos"/>
          <w:color w:val="000000" w:themeColor="text1"/>
        </w:rPr>
        <w:t>Contrast</w:t>
      </w:r>
      <w:r w:rsidR="261ADC07" w:rsidRPr="1E777645">
        <w:rPr>
          <w:rFonts w:ascii="Aptos" w:eastAsia="Aptos" w:hAnsi="Aptos" w:cs="Aptos"/>
          <w:color w:val="000000" w:themeColor="text1"/>
        </w:rPr>
        <w:t xml:space="preserve"> differing perspectives about whether museums are good for society and Christian artists. </w:t>
      </w:r>
    </w:p>
    <w:p w14:paraId="68497F64" w14:textId="24EFDE01" w:rsidR="1857418D" w:rsidRDefault="1857418D" w:rsidP="1E777645">
      <w:pPr>
        <w:pStyle w:val="Compact"/>
        <w:numPr>
          <w:ilvl w:val="0"/>
          <w:numId w:val="21"/>
        </w:numPr>
        <w:rPr>
          <w:rFonts w:ascii="Aptos" w:eastAsia="Aptos" w:hAnsi="Aptos" w:cs="Aptos"/>
          <w:color w:val="000000" w:themeColor="text1"/>
        </w:rPr>
      </w:pPr>
      <w:r w:rsidRPr="1E777645">
        <w:rPr>
          <w:rFonts w:ascii="Aptos" w:eastAsia="Aptos" w:hAnsi="Aptos" w:cs="Aptos"/>
          <w:color w:val="000000" w:themeColor="text1"/>
        </w:rPr>
        <w:t>Recognize different forms that artistic creativity can take in liturgy.</w:t>
      </w:r>
    </w:p>
    <w:p w14:paraId="2B029AF9" w14:textId="3DC0F35E" w:rsidR="0074232D" w:rsidRDefault="2CDF904F" w:rsidP="1E777645">
      <w:pPr>
        <w:pStyle w:val="Compact"/>
        <w:numPr>
          <w:ilvl w:val="0"/>
          <w:numId w:val="21"/>
        </w:numPr>
        <w:rPr>
          <w:rFonts w:ascii="Aptos" w:eastAsia="Aptos" w:hAnsi="Aptos" w:cs="Aptos"/>
          <w:color w:val="000000" w:themeColor="text1"/>
        </w:rPr>
      </w:pPr>
      <w:r w:rsidRPr="1E777645">
        <w:rPr>
          <w:rFonts w:ascii="Aptos" w:eastAsia="Aptos" w:hAnsi="Aptos" w:cs="Aptos"/>
          <w:color w:val="000000" w:themeColor="text1"/>
        </w:rPr>
        <w:t>Create</w:t>
      </w:r>
      <w:r w:rsidR="2A78C9BE" w:rsidRPr="1E777645">
        <w:rPr>
          <w:rFonts w:ascii="Aptos" w:eastAsia="Aptos" w:hAnsi="Aptos" w:cs="Aptos"/>
          <w:color w:val="000000" w:themeColor="text1"/>
        </w:rPr>
        <w:t xml:space="preserve"> new habits for supporting artists in your community. </w:t>
      </w:r>
    </w:p>
    <w:p w14:paraId="691409A9" w14:textId="338D0607" w:rsidR="0074232D" w:rsidRDefault="2CDF904F" w:rsidP="6F7B3BA5">
      <w:pPr>
        <w:pStyle w:val="FirstParagraph"/>
        <w:rPr>
          <w:rFonts w:ascii="Aptos" w:eastAsia="Aptos" w:hAnsi="Aptos" w:cs="Aptos"/>
          <w:color w:val="F7A474"/>
        </w:rPr>
      </w:pPr>
      <w:r w:rsidRPr="6F7B3BA5">
        <w:rPr>
          <w:rFonts w:ascii="Aptos" w:eastAsia="Aptos" w:hAnsi="Aptos" w:cs="Aptos"/>
          <w:b/>
          <w:bCs/>
          <w:color w:val="F7A474"/>
        </w:rPr>
        <w:t>&lt;End checking-your-learning&gt;</w:t>
      </w:r>
    </w:p>
    <w:p w14:paraId="0E04A7D8" w14:textId="20F25A07" w:rsidR="0074232D" w:rsidRDefault="0074232D" w:rsidP="6F7B3BA5">
      <w:pPr>
        <w:spacing w:before="180" w:after="180"/>
        <w:rPr>
          <w:rFonts w:ascii="Aptos" w:eastAsia="Aptos" w:hAnsi="Aptos" w:cs="Aptos"/>
          <w:color w:val="000000" w:themeColor="text1"/>
        </w:rPr>
      </w:pPr>
    </w:p>
    <w:p w14:paraId="593FC490" w14:textId="7F8C961A" w:rsidR="0074232D" w:rsidRDefault="2CDF904F" w:rsidP="7D8F1FC2">
      <w:pPr>
        <w:pStyle w:val="Heading2"/>
        <w:rPr>
          <w:rFonts w:ascii="Aptos Display" w:eastAsia="Aptos Display" w:hAnsi="Aptos Display" w:cs="Aptos Display"/>
        </w:rPr>
      </w:pPr>
      <w:r w:rsidRPr="7D8F1FC2">
        <w:rPr>
          <w:rFonts w:ascii="Aptos Display" w:eastAsia="Aptos Display" w:hAnsi="Aptos Display" w:cs="Aptos Display"/>
        </w:rPr>
        <w:t>References</w:t>
      </w:r>
    </w:p>
    <w:p w14:paraId="74BD5817" w14:textId="3EDB695E" w:rsidR="7185A580" w:rsidRDefault="2631827B" w:rsidP="29052C8A">
      <w:pPr>
        <w:pStyle w:val="ListParagraph"/>
        <w:numPr>
          <w:ilvl w:val="0"/>
          <w:numId w:val="5"/>
        </w:numPr>
        <w:spacing w:after="0"/>
        <w:rPr>
          <w:rStyle w:val="Hyperlink"/>
          <w:rFonts w:ascii="Aptos" w:eastAsia="Aptos" w:hAnsi="Aptos" w:cs="Aptos"/>
        </w:rPr>
      </w:pPr>
      <w:r w:rsidRPr="7B6BA73F">
        <w:rPr>
          <w:rFonts w:ascii="Aptos" w:eastAsia="Aptos" w:hAnsi="Aptos" w:cs="Aptos"/>
        </w:rPr>
        <w:t>Anselm Society. (2019). John Skille</w:t>
      </w:r>
      <w:r w:rsidR="7C426BDC" w:rsidRPr="7B6BA73F">
        <w:rPr>
          <w:rFonts w:ascii="Aptos" w:eastAsia="Aptos" w:hAnsi="Aptos" w:cs="Aptos"/>
        </w:rPr>
        <w:t>n</w:t>
      </w:r>
      <w:r w:rsidRPr="7B6BA73F">
        <w:rPr>
          <w:rFonts w:ascii="Aptos" w:eastAsia="Aptos" w:hAnsi="Aptos" w:cs="Aptos"/>
        </w:rPr>
        <w:t>: Art and Christian Community – Anselm Socie</w:t>
      </w:r>
      <w:r w:rsidR="474DF641" w:rsidRPr="7B6BA73F">
        <w:rPr>
          <w:rFonts w:ascii="Aptos" w:eastAsia="Aptos" w:hAnsi="Aptos" w:cs="Aptos"/>
        </w:rPr>
        <w:t xml:space="preserve">ty [Video]. Youtube. </w:t>
      </w:r>
      <w:hyperlink r:id="rId75">
        <w:r w:rsidR="474DF641" w:rsidRPr="7B6BA73F">
          <w:rPr>
            <w:rStyle w:val="Hyperlink"/>
            <w:rFonts w:ascii="Aptos" w:eastAsia="Aptos" w:hAnsi="Aptos" w:cs="Aptos"/>
          </w:rPr>
          <w:t>https://www.youtube.com/watch?v=1UDWWUMEOBE</w:t>
        </w:r>
      </w:hyperlink>
    </w:p>
    <w:p w14:paraId="28E6B605" w14:textId="66A124CA" w:rsidR="1A9A06BE" w:rsidRDefault="1A9A06BE" w:rsidP="7B6BA73F">
      <w:pPr>
        <w:pStyle w:val="ListParagraph"/>
        <w:numPr>
          <w:ilvl w:val="0"/>
          <w:numId w:val="5"/>
        </w:numPr>
        <w:spacing w:after="0"/>
        <w:rPr>
          <w:rFonts w:ascii="Aptos" w:eastAsia="Aptos" w:hAnsi="Aptos" w:cs="Aptos"/>
          <w:color w:val="000000" w:themeColor="text1"/>
        </w:rPr>
      </w:pPr>
      <w:r w:rsidRPr="7B6BA73F">
        <w:rPr>
          <w:rFonts w:ascii="Aptos" w:eastAsia="Aptos" w:hAnsi="Aptos" w:cs="Aptos"/>
          <w:color w:val="000000" w:themeColor="text1"/>
        </w:rPr>
        <w:t>Michelle Panchuk’s essay, “Power and Protest: A Christian Liturgical Response to Religious Trauma”</w:t>
      </w:r>
      <w:r w:rsidRPr="7B6BA73F">
        <w:rPr>
          <w:rFonts w:ascii="Aptos" w:eastAsia="Aptos" w:hAnsi="Aptos" w:cs="Aptos"/>
          <w:i/>
          <w:iCs/>
          <w:color w:val="000000" w:themeColor="text1"/>
        </w:rPr>
        <w:t xml:space="preserve"> </w:t>
      </w:r>
      <w:r w:rsidRPr="7B6BA73F">
        <w:rPr>
          <w:rFonts w:ascii="Aptos" w:eastAsia="Aptos" w:hAnsi="Aptos" w:cs="Aptos"/>
          <w:color w:val="000000" w:themeColor="text1"/>
        </w:rPr>
        <w:t xml:space="preserve">from </w:t>
      </w:r>
      <w:r>
        <w:t xml:space="preserve">Simmons, J. A., Benson, B. E., &amp; DeRoo, N. (Eds.). (2023). </w:t>
      </w:r>
      <w:r w:rsidRPr="7B6BA73F">
        <w:rPr>
          <w:i/>
          <w:iCs/>
        </w:rPr>
        <w:t>Philosophies of Liturgy: Explorations of Embodied Religious Practice</w:t>
      </w:r>
      <w:r>
        <w:t xml:space="preserve">. Bloomsbury Publishing Plc, pg. 77-93. </w:t>
      </w:r>
      <w:r w:rsidRPr="7B6BA73F">
        <w:rPr>
          <w:rFonts w:ascii="Aptos" w:eastAsia="Aptos" w:hAnsi="Aptos" w:cs="Aptos"/>
          <w:color w:val="000000" w:themeColor="text1"/>
        </w:rPr>
        <w:t>[PDF].</w:t>
      </w:r>
    </w:p>
    <w:p w14:paraId="28FC1904" w14:textId="223816C6" w:rsidR="372F1E58" w:rsidRDefault="31E1B2FB" w:rsidP="7B6BA73F">
      <w:pPr>
        <w:pStyle w:val="ListParagraph"/>
        <w:numPr>
          <w:ilvl w:val="0"/>
          <w:numId w:val="5"/>
        </w:numPr>
        <w:spacing w:after="0"/>
        <w:rPr>
          <w:rFonts w:ascii="Aptos" w:eastAsia="Aptos" w:hAnsi="Aptos" w:cs="Aptos"/>
          <w:i/>
          <w:iCs/>
        </w:rPr>
      </w:pPr>
      <w:r w:rsidRPr="7B6BA73F">
        <w:rPr>
          <w:rFonts w:ascii="Aptos" w:eastAsia="Aptos" w:hAnsi="Aptos" w:cs="Aptos"/>
        </w:rPr>
        <w:t>Art and Theology. (</w:t>
      </w:r>
      <w:r w:rsidR="4518A63F" w:rsidRPr="7B6BA73F">
        <w:rPr>
          <w:rFonts w:ascii="Aptos" w:eastAsia="Aptos" w:hAnsi="Aptos" w:cs="Aptos"/>
        </w:rPr>
        <w:t xml:space="preserve">2025). </w:t>
      </w:r>
      <w:r w:rsidR="4518A63F" w:rsidRPr="7B6BA73F">
        <w:rPr>
          <w:rFonts w:ascii="Aptos" w:eastAsia="Aptos" w:hAnsi="Aptos" w:cs="Aptos"/>
          <w:i/>
          <w:iCs/>
        </w:rPr>
        <w:t xml:space="preserve">Four site-specficic art installations in churches for Pentecost. </w:t>
      </w:r>
      <w:hyperlink r:id="rId76">
        <w:r w:rsidR="4518A63F" w:rsidRPr="7B6BA73F">
          <w:rPr>
            <w:rStyle w:val="Hyperlink"/>
            <w:rFonts w:ascii="Aptos" w:eastAsia="Aptos" w:hAnsi="Aptos" w:cs="Aptos"/>
            <w:i/>
            <w:iCs/>
          </w:rPr>
          <w:t>https://artandtheology.org/2025/05/30/art-installations-churches-pentecost/</w:t>
        </w:r>
      </w:hyperlink>
    </w:p>
    <w:p w14:paraId="603731E2" w14:textId="7E17DC38" w:rsidR="6CF52D51" w:rsidRDefault="4B8C4B43" w:rsidP="1E777645">
      <w:pPr>
        <w:pStyle w:val="ListParagraph"/>
        <w:numPr>
          <w:ilvl w:val="0"/>
          <w:numId w:val="5"/>
        </w:numPr>
        <w:spacing w:after="0"/>
        <w:rPr>
          <w:rFonts w:ascii="Aptos" w:eastAsia="Aptos" w:hAnsi="Aptos" w:cs="Aptos"/>
        </w:rPr>
      </w:pPr>
      <w:r w:rsidRPr="7B6BA73F">
        <w:rPr>
          <w:rFonts w:ascii="Aptos" w:eastAsia="Aptos" w:hAnsi="Aptos" w:cs="Aptos"/>
        </w:rPr>
        <w:t xml:space="preserve">Seerveld, C. (2000). </w:t>
      </w:r>
      <w:r w:rsidRPr="7B6BA73F">
        <w:rPr>
          <w:rFonts w:ascii="Aptos" w:eastAsia="Aptos" w:hAnsi="Aptos" w:cs="Aptos"/>
          <w:i/>
          <w:iCs/>
        </w:rPr>
        <w:t>Bearing Fresh Olive Leaves: Alternative Steps in Understanding Art</w:t>
      </w:r>
      <w:r w:rsidRPr="7B6BA73F">
        <w:rPr>
          <w:rFonts w:ascii="Aptos" w:eastAsia="Aptos" w:hAnsi="Aptos" w:cs="Aptos"/>
        </w:rPr>
        <w:t>. Toronto Tuppence Press.</w:t>
      </w:r>
    </w:p>
    <w:p w14:paraId="47D205A2" w14:textId="791D570E" w:rsidR="6CF52D51" w:rsidRDefault="6CF52D51" w:rsidP="1E777645">
      <w:pPr>
        <w:pStyle w:val="ListParagraph"/>
        <w:numPr>
          <w:ilvl w:val="0"/>
          <w:numId w:val="5"/>
        </w:numPr>
        <w:spacing w:after="0"/>
        <w:rPr>
          <w:rFonts w:ascii="Aptos" w:eastAsia="Aptos" w:hAnsi="Aptos" w:cs="Aptos"/>
        </w:rPr>
      </w:pPr>
      <w:r w:rsidRPr="1E777645">
        <w:rPr>
          <w:rFonts w:ascii="Aptos" w:eastAsia="Aptos" w:hAnsi="Aptos" w:cs="Aptos"/>
        </w:rPr>
        <w:t xml:space="preserve">Simmons, J. A., Benson, B. E., &amp; DeRoo, N. (Eds.). (2023). </w:t>
      </w:r>
      <w:r w:rsidRPr="1E777645">
        <w:rPr>
          <w:rFonts w:ascii="Aptos" w:eastAsia="Aptos" w:hAnsi="Aptos" w:cs="Aptos"/>
          <w:i/>
          <w:iCs/>
        </w:rPr>
        <w:t>Philosophies of Liturgy: Explorations of Embodied Religious Practice</w:t>
      </w:r>
      <w:r w:rsidRPr="1E777645">
        <w:rPr>
          <w:rFonts w:ascii="Aptos" w:eastAsia="Aptos" w:hAnsi="Aptos" w:cs="Aptos"/>
        </w:rPr>
        <w:t>. Bloomsbury Publishing Plc.</w:t>
      </w:r>
    </w:p>
    <w:p w14:paraId="13F10A92" w14:textId="40F4287E" w:rsidR="6CF52D51" w:rsidRDefault="6CF52D51" w:rsidP="1E777645">
      <w:pPr>
        <w:pStyle w:val="ListParagraph"/>
        <w:numPr>
          <w:ilvl w:val="0"/>
          <w:numId w:val="5"/>
        </w:numPr>
        <w:spacing w:after="0"/>
        <w:rPr>
          <w:rFonts w:ascii="Aptos" w:eastAsia="Aptos" w:hAnsi="Aptos" w:cs="Aptos"/>
        </w:rPr>
      </w:pPr>
      <w:r w:rsidRPr="1E777645">
        <w:rPr>
          <w:rFonts w:ascii="Aptos" w:eastAsia="Aptos" w:hAnsi="Aptos" w:cs="Aptos"/>
        </w:rPr>
        <w:t xml:space="preserve">Skillen, J. E. (2016). </w:t>
      </w:r>
      <w:r w:rsidRPr="1E777645">
        <w:rPr>
          <w:rFonts w:ascii="Aptos" w:eastAsia="Aptos" w:hAnsi="Aptos" w:cs="Aptos"/>
          <w:i/>
          <w:iCs/>
        </w:rPr>
        <w:t>Putting Art (Back) in Its Place</w:t>
      </w:r>
      <w:r w:rsidRPr="1E777645">
        <w:rPr>
          <w:rFonts w:ascii="Aptos" w:eastAsia="Aptos" w:hAnsi="Aptos" w:cs="Aptos"/>
        </w:rPr>
        <w:t>. Tyndale House Publishers.</w:t>
      </w:r>
    </w:p>
    <w:p w14:paraId="28D62D06" w14:textId="52D8D0F5" w:rsidR="6CF52D51" w:rsidRDefault="6CF52D51" w:rsidP="1E777645">
      <w:pPr>
        <w:pStyle w:val="ListParagraph"/>
        <w:numPr>
          <w:ilvl w:val="0"/>
          <w:numId w:val="5"/>
        </w:numPr>
        <w:spacing w:after="0"/>
        <w:rPr>
          <w:rFonts w:ascii="Aptos" w:eastAsia="Aptos" w:hAnsi="Aptos" w:cs="Aptos"/>
        </w:rPr>
      </w:pPr>
      <w:r w:rsidRPr="1E777645">
        <w:rPr>
          <w:rFonts w:ascii="Aptos" w:eastAsia="Aptos" w:hAnsi="Aptos" w:cs="Aptos"/>
        </w:rPr>
        <w:t xml:space="preserve">Smith, J. K. A. (2009). </w:t>
      </w:r>
      <w:r w:rsidRPr="1E777645">
        <w:rPr>
          <w:rFonts w:ascii="Aptos" w:eastAsia="Aptos" w:hAnsi="Aptos" w:cs="Aptos"/>
          <w:i/>
          <w:iCs/>
        </w:rPr>
        <w:t>Desiring the Kingdom (Cultural Liturgies): Worship, Worldview, and Cultural Formation</w:t>
      </w:r>
      <w:r w:rsidRPr="1E777645">
        <w:rPr>
          <w:rFonts w:ascii="Aptos" w:eastAsia="Aptos" w:hAnsi="Aptos" w:cs="Aptos"/>
        </w:rPr>
        <w:t>. Baker Academic.</w:t>
      </w:r>
    </w:p>
    <w:p w14:paraId="7D403799" w14:textId="526815D8" w:rsidR="7D8F1FC2" w:rsidRDefault="4B8C4B43" w:rsidP="7B6BA73F">
      <w:pPr>
        <w:pStyle w:val="ListParagraph"/>
        <w:numPr>
          <w:ilvl w:val="0"/>
          <w:numId w:val="5"/>
        </w:numPr>
        <w:spacing w:before="180" w:after="0"/>
        <w:rPr>
          <w:rFonts w:ascii="Aptos" w:eastAsia="Aptos" w:hAnsi="Aptos" w:cs="Aptos"/>
        </w:rPr>
      </w:pPr>
      <w:r w:rsidRPr="7B6BA73F">
        <w:rPr>
          <w:rFonts w:ascii="Aptos" w:eastAsia="Aptos" w:hAnsi="Aptos" w:cs="Aptos"/>
        </w:rPr>
        <w:t xml:space="preserve">Wolterstorff, N. (1996). </w:t>
      </w:r>
      <w:r w:rsidRPr="7B6BA73F">
        <w:rPr>
          <w:rFonts w:ascii="Aptos" w:eastAsia="Aptos" w:hAnsi="Aptos" w:cs="Aptos"/>
          <w:i/>
          <w:iCs/>
        </w:rPr>
        <w:t>Art in Action: Toward a Christian Aesthetic</w:t>
      </w:r>
      <w:r w:rsidRPr="7B6BA73F">
        <w:rPr>
          <w:rFonts w:ascii="Aptos" w:eastAsia="Aptos" w:hAnsi="Aptos" w:cs="Aptos"/>
        </w:rPr>
        <w:t xml:space="preserve"> (1st edition). Eerdmans.</w:t>
      </w:r>
    </w:p>
    <w:p w14:paraId="06555954" w14:textId="064566DF" w:rsidR="7D8F1FC2" w:rsidRDefault="7D8F1FC2" w:rsidP="7D8F1FC2">
      <w:pPr>
        <w:spacing w:before="180" w:after="180"/>
        <w:rPr>
          <w:rFonts w:ascii="Aptos" w:eastAsia="Aptos" w:hAnsi="Aptos" w:cs="Aptos"/>
          <w:color w:val="000000" w:themeColor="text1"/>
        </w:rPr>
      </w:pPr>
    </w:p>
    <w:sectPr w:rsidR="7D8F1F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intelligence2.xml><?xml version="1.0" encoding="utf-8"?>
<int2:intelligence xmlns:int2="http://schemas.microsoft.com/office/intelligence/2020/intelligence" xmlns:oel="http://schemas.microsoft.com/office/2019/extlst">
  <int2:observations>
    <int2:textHash int2:hashCode="K9X7Xd4L2h5wl4" int2:id="A9kkovjE">
      <int2:state int2:value="Rejected" int2:type="spell"/>
    </int2:textHash>
    <int2:textHash int2:hashCode="edQaR+j+xVhWpq" int2:id="q0Xxlj9z">
      <int2:state int2:value="Rejected" int2:type="spell"/>
    </int2:textHash>
    <int2:textHash int2:hashCode="5iY/rHSMdyTQ6e" int2:id="ATEuhDxp">
      <int2:state int2:value="Rejected" int2:type="spell"/>
    </int2:textHash>
    <int2:textHash int2:hashCode="IxSy46Sh99sWW+" int2:id="0m2Hcv1F">
      <int2:state int2:value="Rejected" int2:type="spell"/>
    </int2:textHash>
    <int2:textHash int2:hashCode="Aey1ch3mH0kpZc" int2:id="GKFsgRkB">
      <int2:state int2:value="Rejected" int2:type="spell"/>
    </int2:textHash>
    <int2:textHash int2:hashCode="gkFoto0BN6C4RG" int2:id="DR8xBpe9">
      <int2:state int2:value="Rejected" int2:type="spell"/>
    </int2:textHash>
    <int2:textHash int2:hashCode="HmQg+t//I2pAnE" int2:id="vxfKYFMg">
      <int2:state int2:value="Rejected" int2:type="spell"/>
    </int2:textHash>
    <int2:bookmark int2:bookmarkName="_Int_tdIlIOgi" int2:invalidationBookmarkName="" int2:hashCode="fsZP7K4ItHPNJn" int2:id="fi6sv8pc">
      <int2:state int2:value="Rejected" int2:type="gram"/>
    </int2:bookmark>
    <int2:bookmark int2:bookmarkName="_Int_sdAPYCFD" int2:invalidationBookmarkName="" int2:hashCode="6aOMBQg0Jj/OgT" int2:id="ZKD20F87">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53A16"/>
    <w:multiLevelType w:val="hybridMultilevel"/>
    <w:tmpl w:val="FFFFFFFF"/>
    <w:lvl w:ilvl="0" w:tplc="1536095C">
      <w:start w:val="1"/>
      <w:numFmt w:val="bullet"/>
      <w:lvlText w:val=""/>
      <w:lvlJc w:val="left"/>
      <w:pPr>
        <w:ind w:left="720" w:hanging="360"/>
      </w:pPr>
      <w:rPr>
        <w:rFonts w:ascii="Symbol" w:hAnsi="Symbol" w:hint="default"/>
      </w:rPr>
    </w:lvl>
    <w:lvl w:ilvl="1" w:tplc="7B5860AE">
      <w:start w:val="1"/>
      <w:numFmt w:val="bullet"/>
      <w:lvlText w:val="o"/>
      <w:lvlJc w:val="left"/>
      <w:pPr>
        <w:ind w:left="1440" w:hanging="360"/>
      </w:pPr>
      <w:rPr>
        <w:rFonts w:ascii="Courier New" w:hAnsi="Courier New" w:hint="default"/>
      </w:rPr>
    </w:lvl>
    <w:lvl w:ilvl="2" w:tplc="4DF887A6">
      <w:start w:val="1"/>
      <w:numFmt w:val="bullet"/>
      <w:lvlText w:val=""/>
      <w:lvlJc w:val="left"/>
      <w:pPr>
        <w:ind w:left="2160" w:hanging="360"/>
      </w:pPr>
      <w:rPr>
        <w:rFonts w:ascii="Wingdings" w:hAnsi="Wingdings" w:hint="default"/>
      </w:rPr>
    </w:lvl>
    <w:lvl w:ilvl="3" w:tplc="608684E8">
      <w:start w:val="1"/>
      <w:numFmt w:val="bullet"/>
      <w:lvlText w:val=""/>
      <w:lvlJc w:val="left"/>
      <w:pPr>
        <w:ind w:left="2880" w:hanging="360"/>
      </w:pPr>
      <w:rPr>
        <w:rFonts w:ascii="Symbol" w:hAnsi="Symbol" w:hint="default"/>
      </w:rPr>
    </w:lvl>
    <w:lvl w:ilvl="4" w:tplc="1FCE9E70">
      <w:start w:val="1"/>
      <w:numFmt w:val="bullet"/>
      <w:lvlText w:val="o"/>
      <w:lvlJc w:val="left"/>
      <w:pPr>
        <w:ind w:left="3600" w:hanging="360"/>
      </w:pPr>
      <w:rPr>
        <w:rFonts w:ascii="Courier New" w:hAnsi="Courier New" w:hint="default"/>
      </w:rPr>
    </w:lvl>
    <w:lvl w:ilvl="5" w:tplc="D848BBFE">
      <w:start w:val="1"/>
      <w:numFmt w:val="bullet"/>
      <w:lvlText w:val=""/>
      <w:lvlJc w:val="left"/>
      <w:pPr>
        <w:ind w:left="4320" w:hanging="360"/>
      </w:pPr>
      <w:rPr>
        <w:rFonts w:ascii="Wingdings" w:hAnsi="Wingdings" w:hint="default"/>
      </w:rPr>
    </w:lvl>
    <w:lvl w:ilvl="6" w:tplc="AE3844B0">
      <w:start w:val="1"/>
      <w:numFmt w:val="bullet"/>
      <w:lvlText w:val=""/>
      <w:lvlJc w:val="left"/>
      <w:pPr>
        <w:ind w:left="5040" w:hanging="360"/>
      </w:pPr>
      <w:rPr>
        <w:rFonts w:ascii="Symbol" w:hAnsi="Symbol" w:hint="default"/>
      </w:rPr>
    </w:lvl>
    <w:lvl w:ilvl="7" w:tplc="87961CF2">
      <w:start w:val="1"/>
      <w:numFmt w:val="bullet"/>
      <w:lvlText w:val="o"/>
      <w:lvlJc w:val="left"/>
      <w:pPr>
        <w:ind w:left="5760" w:hanging="360"/>
      </w:pPr>
      <w:rPr>
        <w:rFonts w:ascii="Courier New" w:hAnsi="Courier New" w:hint="default"/>
      </w:rPr>
    </w:lvl>
    <w:lvl w:ilvl="8" w:tplc="BBA088A2">
      <w:start w:val="1"/>
      <w:numFmt w:val="bullet"/>
      <w:lvlText w:val=""/>
      <w:lvlJc w:val="left"/>
      <w:pPr>
        <w:ind w:left="6480" w:hanging="360"/>
      </w:pPr>
      <w:rPr>
        <w:rFonts w:ascii="Wingdings" w:hAnsi="Wingdings" w:hint="default"/>
      </w:rPr>
    </w:lvl>
  </w:abstractNum>
  <w:abstractNum w:abstractNumId="1" w15:restartNumberingAfterBreak="0">
    <w:nsid w:val="033E5D22"/>
    <w:multiLevelType w:val="hybridMultilevel"/>
    <w:tmpl w:val="FFFFFFFF"/>
    <w:lvl w:ilvl="0" w:tplc="122EE900">
      <w:start w:val="1"/>
      <w:numFmt w:val="bullet"/>
      <w:lvlText w:val=""/>
      <w:lvlJc w:val="left"/>
      <w:pPr>
        <w:ind w:left="840" w:hanging="360"/>
      </w:pPr>
      <w:rPr>
        <w:rFonts w:ascii="Symbol" w:hAnsi="Symbol" w:hint="default"/>
      </w:rPr>
    </w:lvl>
    <w:lvl w:ilvl="1" w:tplc="3342DBF6">
      <w:start w:val="1"/>
      <w:numFmt w:val="bullet"/>
      <w:lvlText w:val="o"/>
      <w:lvlJc w:val="left"/>
      <w:pPr>
        <w:ind w:left="1560" w:hanging="360"/>
      </w:pPr>
      <w:rPr>
        <w:rFonts w:ascii="Courier New" w:hAnsi="Courier New" w:hint="default"/>
      </w:rPr>
    </w:lvl>
    <w:lvl w:ilvl="2" w:tplc="E812A170">
      <w:start w:val="1"/>
      <w:numFmt w:val="bullet"/>
      <w:lvlText w:val=""/>
      <w:lvlJc w:val="left"/>
      <w:pPr>
        <w:ind w:left="2280" w:hanging="360"/>
      </w:pPr>
      <w:rPr>
        <w:rFonts w:ascii="Wingdings" w:hAnsi="Wingdings" w:hint="default"/>
      </w:rPr>
    </w:lvl>
    <w:lvl w:ilvl="3" w:tplc="CCF671F6">
      <w:start w:val="1"/>
      <w:numFmt w:val="bullet"/>
      <w:lvlText w:val=""/>
      <w:lvlJc w:val="left"/>
      <w:pPr>
        <w:ind w:left="3000" w:hanging="360"/>
      </w:pPr>
      <w:rPr>
        <w:rFonts w:ascii="Symbol" w:hAnsi="Symbol" w:hint="default"/>
      </w:rPr>
    </w:lvl>
    <w:lvl w:ilvl="4" w:tplc="48CC3410">
      <w:start w:val="1"/>
      <w:numFmt w:val="bullet"/>
      <w:lvlText w:val="o"/>
      <w:lvlJc w:val="left"/>
      <w:pPr>
        <w:ind w:left="3720" w:hanging="360"/>
      </w:pPr>
      <w:rPr>
        <w:rFonts w:ascii="Courier New" w:hAnsi="Courier New" w:hint="default"/>
      </w:rPr>
    </w:lvl>
    <w:lvl w:ilvl="5" w:tplc="B958E226">
      <w:start w:val="1"/>
      <w:numFmt w:val="bullet"/>
      <w:lvlText w:val=""/>
      <w:lvlJc w:val="left"/>
      <w:pPr>
        <w:ind w:left="4440" w:hanging="360"/>
      </w:pPr>
      <w:rPr>
        <w:rFonts w:ascii="Wingdings" w:hAnsi="Wingdings" w:hint="default"/>
      </w:rPr>
    </w:lvl>
    <w:lvl w:ilvl="6" w:tplc="5FACCE12">
      <w:start w:val="1"/>
      <w:numFmt w:val="bullet"/>
      <w:lvlText w:val=""/>
      <w:lvlJc w:val="left"/>
      <w:pPr>
        <w:ind w:left="5160" w:hanging="360"/>
      </w:pPr>
      <w:rPr>
        <w:rFonts w:ascii="Symbol" w:hAnsi="Symbol" w:hint="default"/>
      </w:rPr>
    </w:lvl>
    <w:lvl w:ilvl="7" w:tplc="1AD6DB96">
      <w:start w:val="1"/>
      <w:numFmt w:val="bullet"/>
      <w:lvlText w:val="o"/>
      <w:lvlJc w:val="left"/>
      <w:pPr>
        <w:ind w:left="5880" w:hanging="360"/>
      </w:pPr>
      <w:rPr>
        <w:rFonts w:ascii="Courier New" w:hAnsi="Courier New" w:hint="default"/>
      </w:rPr>
    </w:lvl>
    <w:lvl w:ilvl="8" w:tplc="A01A7E24">
      <w:start w:val="1"/>
      <w:numFmt w:val="bullet"/>
      <w:lvlText w:val=""/>
      <w:lvlJc w:val="left"/>
      <w:pPr>
        <w:ind w:left="6600" w:hanging="360"/>
      </w:pPr>
      <w:rPr>
        <w:rFonts w:ascii="Wingdings" w:hAnsi="Wingdings" w:hint="default"/>
      </w:rPr>
    </w:lvl>
  </w:abstractNum>
  <w:abstractNum w:abstractNumId="2" w15:restartNumberingAfterBreak="0">
    <w:nsid w:val="0A328B43"/>
    <w:multiLevelType w:val="hybridMultilevel"/>
    <w:tmpl w:val="FFFFFFFF"/>
    <w:lvl w:ilvl="0" w:tplc="424A8C5C">
      <w:start w:val="1"/>
      <w:numFmt w:val="bullet"/>
      <w:lvlText w:val=""/>
      <w:lvlJc w:val="left"/>
      <w:pPr>
        <w:ind w:left="720" w:hanging="360"/>
      </w:pPr>
      <w:rPr>
        <w:rFonts w:ascii="Symbol" w:hAnsi="Symbol" w:hint="default"/>
      </w:rPr>
    </w:lvl>
    <w:lvl w:ilvl="1" w:tplc="2B748224">
      <w:start w:val="1"/>
      <w:numFmt w:val="bullet"/>
      <w:lvlText w:val="o"/>
      <w:lvlJc w:val="left"/>
      <w:pPr>
        <w:ind w:left="1440" w:hanging="360"/>
      </w:pPr>
      <w:rPr>
        <w:rFonts w:ascii="Courier New" w:hAnsi="Courier New" w:hint="default"/>
      </w:rPr>
    </w:lvl>
    <w:lvl w:ilvl="2" w:tplc="19D445EE">
      <w:start w:val="1"/>
      <w:numFmt w:val="bullet"/>
      <w:lvlText w:val=""/>
      <w:lvlJc w:val="left"/>
      <w:pPr>
        <w:ind w:left="2160" w:hanging="360"/>
      </w:pPr>
      <w:rPr>
        <w:rFonts w:ascii="Wingdings" w:hAnsi="Wingdings" w:hint="default"/>
      </w:rPr>
    </w:lvl>
    <w:lvl w:ilvl="3" w:tplc="1494DB36">
      <w:start w:val="1"/>
      <w:numFmt w:val="bullet"/>
      <w:lvlText w:val=""/>
      <w:lvlJc w:val="left"/>
      <w:pPr>
        <w:ind w:left="2880" w:hanging="360"/>
      </w:pPr>
      <w:rPr>
        <w:rFonts w:ascii="Symbol" w:hAnsi="Symbol" w:hint="default"/>
      </w:rPr>
    </w:lvl>
    <w:lvl w:ilvl="4" w:tplc="5CF804B4">
      <w:start w:val="1"/>
      <w:numFmt w:val="bullet"/>
      <w:lvlText w:val="o"/>
      <w:lvlJc w:val="left"/>
      <w:pPr>
        <w:ind w:left="3600" w:hanging="360"/>
      </w:pPr>
      <w:rPr>
        <w:rFonts w:ascii="Courier New" w:hAnsi="Courier New" w:hint="default"/>
      </w:rPr>
    </w:lvl>
    <w:lvl w:ilvl="5" w:tplc="B8C85438">
      <w:start w:val="1"/>
      <w:numFmt w:val="bullet"/>
      <w:lvlText w:val=""/>
      <w:lvlJc w:val="left"/>
      <w:pPr>
        <w:ind w:left="4320" w:hanging="360"/>
      </w:pPr>
      <w:rPr>
        <w:rFonts w:ascii="Wingdings" w:hAnsi="Wingdings" w:hint="default"/>
      </w:rPr>
    </w:lvl>
    <w:lvl w:ilvl="6" w:tplc="77489822">
      <w:start w:val="1"/>
      <w:numFmt w:val="bullet"/>
      <w:lvlText w:val=""/>
      <w:lvlJc w:val="left"/>
      <w:pPr>
        <w:ind w:left="5040" w:hanging="360"/>
      </w:pPr>
      <w:rPr>
        <w:rFonts w:ascii="Symbol" w:hAnsi="Symbol" w:hint="default"/>
      </w:rPr>
    </w:lvl>
    <w:lvl w:ilvl="7" w:tplc="E4DEC068">
      <w:start w:val="1"/>
      <w:numFmt w:val="bullet"/>
      <w:lvlText w:val="o"/>
      <w:lvlJc w:val="left"/>
      <w:pPr>
        <w:ind w:left="5760" w:hanging="360"/>
      </w:pPr>
      <w:rPr>
        <w:rFonts w:ascii="Courier New" w:hAnsi="Courier New" w:hint="default"/>
      </w:rPr>
    </w:lvl>
    <w:lvl w:ilvl="8" w:tplc="E44E17F2">
      <w:start w:val="1"/>
      <w:numFmt w:val="bullet"/>
      <w:lvlText w:val=""/>
      <w:lvlJc w:val="left"/>
      <w:pPr>
        <w:ind w:left="6480" w:hanging="360"/>
      </w:pPr>
      <w:rPr>
        <w:rFonts w:ascii="Wingdings" w:hAnsi="Wingdings" w:hint="default"/>
      </w:rPr>
    </w:lvl>
  </w:abstractNum>
  <w:abstractNum w:abstractNumId="3" w15:restartNumberingAfterBreak="0">
    <w:nsid w:val="136C4533"/>
    <w:multiLevelType w:val="multilevel"/>
    <w:tmpl w:val="FFFFFFFF"/>
    <w:lvl w:ilvl="0">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2BD6B2"/>
    <w:multiLevelType w:val="multilevel"/>
    <w:tmpl w:val="FFFFFFFF"/>
    <w:lvl w:ilvl="0">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7ADF9FE"/>
    <w:multiLevelType w:val="hybridMultilevel"/>
    <w:tmpl w:val="FFFFFFFF"/>
    <w:lvl w:ilvl="0" w:tplc="8AF0796A">
      <w:start w:val="1"/>
      <w:numFmt w:val="bullet"/>
      <w:lvlText w:val=""/>
      <w:lvlJc w:val="left"/>
      <w:pPr>
        <w:ind w:left="840" w:hanging="360"/>
      </w:pPr>
      <w:rPr>
        <w:rFonts w:ascii="Symbol" w:hAnsi="Symbol" w:hint="default"/>
      </w:rPr>
    </w:lvl>
    <w:lvl w:ilvl="1" w:tplc="7B0C04A4">
      <w:start w:val="1"/>
      <w:numFmt w:val="bullet"/>
      <w:lvlText w:val="o"/>
      <w:lvlJc w:val="left"/>
      <w:pPr>
        <w:ind w:left="1560" w:hanging="360"/>
      </w:pPr>
      <w:rPr>
        <w:rFonts w:ascii="Courier New" w:hAnsi="Courier New" w:hint="default"/>
      </w:rPr>
    </w:lvl>
    <w:lvl w:ilvl="2" w:tplc="4736639C">
      <w:start w:val="1"/>
      <w:numFmt w:val="bullet"/>
      <w:lvlText w:val=""/>
      <w:lvlJc w:val="left"/>
      <w:pPr>
        <w:ind w:left="2280" w:hanging="360"/>
      </w:pPr>
      <w:rPr>
        <w:rFonts w:ascii="Wingdings" w:hAnsi="Wingdings" w:hint="default"/>
      </w:rPr>
    </w:lvl>
    <w:lvl w:ilvl="3" w:tplc="E14CC49E">
      <w:start w:val="1"/>
      <w:numFmt w:val="bullet"/>
      <w:lvlText w:val=""/>
      <w:lvlJc w:val="left"/>
      <w:pPr>
        <w:ind w:left="3000" w:hanging="360"/>
      </w:pPr>
      <w:rPr>
        <w:rFonts w:ascii="Symbol" w:hAnsi="Symbol" w:hint="default"/>
      </w:rPr>
    </w:lvl>
    <w:lvl w:ilvl="4" w:tplc="52EA5240">
      <w:start w:val="1"/>
      <w:numFmt w:val="bullet"/>
      <w:lvlText w:val="o"/>
      <w:lvlJc w:val="left"/>
      <w:pPr>
        <w:ind w:left="3720" w:hanging="360"/>
      </w:pPr>
      <w:rPr>
        <w:rFonts w:ascii="Courier New" w:hAnsi="Courier New" w:hint="default"/>
      </w:rPr>
    </w:lvl>
    <w:lvl w:ilvl="5" w:tplc="E076A46A">
      <w:start w:val="1"/>
      <w:numFmt w:val="bullet"/>
      <w:lvlText w:val=""/>
      <w:lvlJc w:val="left"/>
      <w:pPr>
        <w:ind w:left="4440" w:hanging="360"/>
      </w:pPr>
      <w:rPr>
        <w:rFonts w:ascii="Wingdings" w:hAnsi="Wingdings" w:hint="default"/>
      </w:rPr>
    </w:lvl>
    <w:lvl w:ilvl="6" w:tplc="144CEACA">
      <w:start w:val="1"/>
      <w:numFmt w:val="bullet"/>
      <w:lvlText w:val=""/>
      <w:lvlJc w:val="left"/>
      <w:pPr>
        <w:ind w:left="5160" w:hanging="360"/>
      </w:pPr>
      <w:rPr>
        <w:rFonts w:ascii="Symbol" w:hAnsi="Symbol" w:hint="default"/>
      </w:rPr>
    </w:lvl>
    <w:lvl w:ilvl="7" w:tplc="E98E6EAE">
      <w:start w:val="1"/>
      <w:numFmt w:val="bullet"/>
      <w:lvlText w:val="o"/>
      <w:lvlJc w:val="left"/>
      <w:pPr>
        <w:ind w:left="5880" w:hanging="360"/>
      </w:pPr>
      <w:rPr>
        <w:rFonts w:ascii="Courier New" w:hAnsi="Courier New" w:hint="default"/>
      </w:rPr>
    </w:lvl>
    <w:lvl w:ilvl="8" w:tplc="62A25540">
      <w:start w:val="1"/>
      <w:numFmt w:val="bullet"/>
      <w:lvlText w:val=""/>
      <w:lvlJc w:val="left"/>
      <w:pPr>
        <w:ind w:left="6600" w:hanging="360"/>
      </w:pPr>
      <w:rPr>
        <w:rFonts w:ascii="Wingdings" w:hAnsi="Wingdings" w:hint="default"/>
      </w:rPr>
    </w:lvl>
  </w:abstractNum>
  <w:abstractNum w:abstractNumId="6" w15:restartNumberingAfterBreak="0">
    <w:nsid w:val="183865F1"/>
    <w:multiLevelType w:val="hybridMultilevel"/>
    <w:tmpl w:val="FFFFFFFF"/>
    <w:lvl w:ilvl="0" w:tplc="38822260">
      <w:start w:val="1"/>
      <w:numFmt w:val="bullet"/>
      <w:lvlText w:val=""/>
      <w:lvlJc w:val="left"/>
      <w:pPr>
        <w:ind w:left="720" w:hanging="360"/>
      </w:pPr>
      <w:rPr>
        <w:rFonts w:ascii="Symbol" w:hAnsi="Symbol" w:hint="default"/>
      </w:rPr>
    </w:lvl>
    <w:lvl w:ilvl="1" w:tplc="272E9440">
      <w:start w:val="1"/>
      <w:numFmt w:val="bullet"/>
      <w:lvlText w:val="o"/>
      <w:lvlJc w:val="left"/>
      <w:pPr>
        <w:ind w:left="1440" w:hanging="360"/>
      </w:pPr>
      <w:rPr>
        <w:rFonts w:ascii="Courier New" w:hAnsi="Courier New" w:hint="default"/>
      </w:rPr>
    </w:lvl>
    <w:lvl w:ilvl="2" w:tplc="DDE09884">
      <w:start w:val="1"/>
      <w:numFmt w:val="bullet"/>
      <w:lvlText w:val=""/>
      <w:lvlJc w:val="left"/>
      <w:pPr>
        <w:ind w:left="2160" w:hanging="360"/>
      </w:pPr>
      <w:rPr>
        <w:rFonts w:ascii="Wingdings" w:hAnsi="Wingdings" w:hint="default"/>
      </w:rPr>
    </w:lvl>
    <w:lvl w:ilvl="3" w:tplc="A3A201F8">
      <w:start w:val="1"/>
      <w:numFmt w:val="bullet"/>
      <w:lvlText w:val=""/>
      <w:lvlJc w:val="left"/>
      <w:pPr>
        <w:ind w:left="2880" w:hanging="360"/>
      </w:pPr>
      <w:rPr>
        <w:rFonts w:ascii="Symbol" w:hAnsi="Symbol" w:hint="default"/>
      </w:rPr>
    </w:lvl>
    <w:lvl w:ilvl="4" w:tplc="E732EC44">
      <w:start w:val="1"/>
      <w:numFmt w:val="bullet"/>
      <w:lvlText w:val="o"/>
      <w:lvlJc w:val="left"/>
      <w:pPr>
        <w:ind w:left="3600" w:hanging="360"/>
      </w:pPr>
      <w:rPr>
        <w:rFonts w:ascii="Courier New" w:hAnsi="Courier New" w:hint="default"/>
      </w:rPr>
    </w:lvl>
    <w:lvl w:ilvl="5" w:tplc="7D50EF8C">
      <w:start w:val="1"/>
      <w:numFmt w:val="bullet"/>
      <w:lvlText w:val=""/>
      <w:lvlJc w:val="left"/>
      <w:pPr>
        <w:ind w:left="4320" w:hanging="360"/>
      </w:pPr>
      <w:rPr>
        <w:rFonts w:ascii="Wingdings" w:hAnsi="Wingdings" w:hint="default"/>
      </w:rPr>
    </w:lvl>
    <w:lvl w:ilvl="6" w:tplc="9078DA38">
      <w:start w:val="1"/>
      <w:numFmt w:val="bullet"/>
      <w:lvlText w:val=""/>
      <w:lvlJc w:val="left"/>
      <w:pPr>
        <w:ind w:left="5040" w:hanging="360"/>
      </w:pPr>
      <w:rPr>
        <w:rFonts w:ascii="Symbol" w:hAnsi="Symbol" w:hint="default"/>
      </w:rPr>
    </w:lvl>
    <w:lvl w:ilvl="7" w:tplc="3D44CEDA">
      <w:start w:val="1"/>
      <w:numFmt w:val="bullet"/>
      <w:lvlText w:val="o"/>
      <w:lvlJc w:val="left"/>
      <w:pPr>
        <w:ind w:left="5760" w:hanging="360"/>
      </w:pPr>
      <w:rPr>
        <w:rFonts w:ascii="Courier New" w:hAnsi="Courier New" w:hint="default"/>
      </w:rPr>
    </w:lvl>
    <w:lvl w:ilvl="8" w:tplc="3B627044">
      <w:start w:val="1"/>
      <w:numFmt w:val="bullet"/>
      <w:lvlText w:val=""/>
      <w:lvlJc w:val="left"/>
      <w:pPr>
        <w:ind w:left="6480" w:hanging="360"/>
      </w:pPr>
      <w:rPr>
        <w:rFonts w:ascii="Wingdings" w:hAnsi="Wingdings" w:hint="default"/>
      </w:rPr>
    </w:lvl>
  </w:abstractNum>
  <w:abstractNum w:abstractNumId="7" w15:restartNumberingAfterBreak="0">
    <w:nsid w:val="1A70205F"/>
    <w:multiLevelType w:val="hybridMultilevel"/>
    <w:tmpl w:val="FFFFFFFF"/>
    <w:lvl w:ilvl="0" w:tplc="068C615E">
      <w:start w:val="1"/>
      <w:numFmt w:val="bullet"/>
      <w:lvlText w:val=""/>
      <w:lvlJc w:val="left"/>
      <w:pPr>
        <w:ind w:left="720" w:hanging="360"/>
      </w:pPr>
      <w:rPr>
        <w:rFonts w:ascii="Symbol" w:hAnsi="Symbol" w:hint="default"/>
      </w:rPr>
    </w:lvl>
    <w:lvl w:ilvl="1" w:tplc="AC96632A">
      <w:start w:val="1"/>
      <w:numFmt w:val="bullet"/>
      <w:lvlText w:val="o"/>
      <w:lvlJc w:val="left"/>
      <w:pPr>
        <w:ind w:left="1440" w:hanging="360"/>
      </w:pPr>
      <w:rPr>
        <w:rFonts w:ascii="Courier New" w:hAnsi="Courier New" w:hint="default"/>
      </w:rPr>
    </w:lvl>
    <w:lvl w:ilvl="2" w:tplc="BF30093C">
      <w:start w:val="1"/>
      <w:numFmt w:val="bullet"/>
      <w:lvlText w:val=""/>
      <w:lvlJc w:val="left"/>
      <w:pPr>
        <w:ind w:left="2160" w:hanging="360"/>
      </w:pPr>
      <w:rPr>
        <w:rFonts w:ascii="Wingdings" w:hAnsi="Wingdings" w:hint="default"/>
      </w:rPr>
    </w:lvl>
    <w:lvl w:ilvl="3" w:tplc="9220833C">
      <w:start w:val="1"/>
      <w:numFmt w:val="bullet"/>
      <w:lvlText w:val=""/>
      <w:lvlJc w:val="left"/>
      <w:pPr>
        <w:ind w:left="2880" w:hanging="360"/>
      </w:pPr>
      <w:rPr>
        <w:rFonts w:ascii="Symbol" w:hAnsi="Symbol" w:hint="default"/>
      </w:rPr>
    </w:lvl>
    <w:lvl w:ilvl="4" w:tplc="39061AF0">
      <w:start w:val="1"/>
      <w:numFmt w:val="bullet"/>
      <w:lvlText w:val="o"/>
      <w:lvlJc w:val="left"/>
      <w:pPr>
        <w:ind w:left="3600" w:hanging="360"/>
      </w:pPr>
      <w:rPr>
        <w:rFonts w:ascii="Courier New" w:hAnsi="Courier New" w:hint="default"/>
      </w:rPr>
    </w:lvl>
    <w:lvl w:ilvl="5" w:tplc="DEA4ECA2">
      <w:start w:val="1"/>
      <w:numFmt w:val="bullet"/>
      <w:lvlText w:val=""/>
      <w:lvlJc w:val="left"/>
      <w:pPr>
        <w:ind w:left="4320" w:hanging="360"/>
      </w:pPr>
      <w:rPr>
        <w:rFonts w:ascii="Wingdings" w:hAnsi="Wingdings" w:hint="default"/>
      </w:rPr>
    </w:lvl>
    <w:lvl w:ilvl="6" w:tplc="82489B9E">
      <w:start w:val="1"/>
      <w:numFmt w:val="bullet"/>
      <w:lvlText w:val=""/>
      <w:lvlJc w:val="left"/>
      <w:pPr>
        <w:ind w:left="5040" w:hanging="360"/>
      </w:pPr>
      <w:rPr>
        <w:rFonts w:ascii="Symbol" w:hAnsi="Symbol" w:hint="default"/>
      </w:rPr>
    </w:lvl>
    <w:lvl w:ilvl="7" w:tplc="90EE6146">
      <w:start w:val="1"/>
      <w:numFmt w:val="bullet"/>
      <w:lvlText w:val="o"/>
      <w:lvlJc w:val="left"/>
      <w:pPr>
        <w:ind w:left="5760" w:hanging="360"/>
      </w:pPr>
      <w:rPr>
        <w:rFonts w:ascii="Courier New" w:hAnsi="Courier New" w:hint="default"/>
      </w:rPr>
    </w:lvl>
    <w:lvl w:ilvl="8" w:tplc="19B45FCA">
      <w:start w:val="1"/>
      <w:numFmt w:val="bullet"/>
      <w:lvlText w:val=""/>
      <w:lvlJc w:val="left"/>
      <w:pPr>
        <w:ind w:left="6480" w:hanging="360"/>
      </w:pPr>
      <w:rPr>
        <w:rFonts w:ascii="Wingdings" w:hAnsi="Wingdings" w:hint="default"/>
      </w:rPr>
    </w:lvl>
  </w:abstractNum>
  <w:abstractNum w:abstractNumId="8" w15:restartNumberingAfterBreak="0">
    <w:nsid w:val="1BA5FA0C"/>
    <w:multiLevelType w:val="hybridMultilevel"/>
    <w:tmpl w:val="FFFFFFFF"/>
    <w:lvl w:ilvl="0" w:tplc="AF5AA36A">
      <w:start w:val="1"/>
      <w:numFmt w:val="decimal"/>
      <w:lvlText w:val="%1."/>
      <w:lvlJc w:val="left"/>
      <w:pPr>
        <w:ind w:left="720" w:hanging="360"/>
      </w:pPr>
    </w:lvl>
    <w:lvl w:ilvl="1" w:tplc="B5D88C20">
      <w:start w:val="1"/>
      <w:numFmt w:val="lowerLetter"/>
      <w:lvlText w:val="%2."/>
      <w:lvlJc w:val="left"/>
      <w:pPr>
        <w:ind w:left="1440" w:hanging="360"/>
      </w:pPr>
    </w:lvl>
    <w:lvl w:ilvl="2" w:tplc="0E82F86E">
      <w:start w:val="1"/>
      <w:numFmt w:val="lowerRoman"/>
      <w:lvlText w:val="%3."/>
      <w:lvlJc w:val="right"/>
      <w:pPr>
        <w:ind w:left="2160" w:hanging="180"/>
      </w:pPr>
    </w:lvl>
    <w:lvl w:ilvl="3" w:tplc="51BADD38">
      <w:start w:val="1"/>
      <w:numFmt w:val="decimal"/>
      <w:lvlText w:val="%4."/>
      <w:lvlJc w:val="left"/>
      <w:pPr>
        <w:ind w:left="2880" w:hanging="360"/>
      </w:pPr>
    </w:lvl>
    <w:lvl w:ilvl="4" w:tplc="6CFA4788">
      <w:start w:val="1"/>
      <w:numFmt w:val="lowerLetter"/>
      <w:lvlText w:val="%5."/>
      <w:lvlJc w:val="left"/>
      <w:pPr>
        <w:ind w:left="3600" w:hanging="360"/>
      </w:pPr>
    </w:lvl>
    <w:lvl w:ilvl="5" w:tplc="9754FDA2">
      <w:start w:val="1"/>
      <w:numFmt w:val="lowerRoman"/>
      <w:lvlText w:val="%6."/>
      <w:lvlJc w:val="right"/>
      <w:pPr>
        <w:ind w:left="4320" w:hanging="180"/>
      </w:pPr>
    </w:lvl>
    <w:lvl w:ilvl="6" w:tplc="CD665DFA">
      <w:start w:val="1"/>
      <w:numFmt w:val="decimal"/>
      <w:lvlText w:val="%7."/>
      <w:lvlJc w:val="left"/>
      <w:pPr>
        <w:ind w:left="5040" w:hanging="360"/>
      </w:pPr>
    </w:lvl>
    <w:lvl w:ilvl="7" w:tplc="D922954C">
      <w:start w:val="1"/>
      <w:numFmt w:val="lowerLetter"/>
      <w:lvlText w:val="%8."/>
      <w:lvlJc w:val="left"/>
      <w:pPr>
        <w:ind w:left="5760" w:hanging="360"/>
      </w:pPr>
    </w:lvl>
    <w:lvl w:ilvl="8" w:tplc="1B8C4B38">
      <w:start w:val="1"/>
      <w:numFmt w:val="lowerRoman"/>
      <w:lvlText w:val="%9."/>
      <w:lvlJc w:val="right"/>
      <w:pPr>
        <w:ind w:left="6480" w:hanging="180"/>
      </w:pPr>
    </w:lvl>
  </w:abstractNum>
  <w:abstractNum w:abstractNumId="9" w15:restartNumberingAfterBreak="0">
    <w:nsid w:val="22E3514A"/>
    <w:multiLevelType w:val="multilevel"/>
    <w:tmpl w:val="FFFFFFFF"/>
    <w:lvl w:ilvl="0">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0F48E0"/>
    <w:multiLevelType w:val="multilevel"/>
    <w:tmpl w:val="FFFFFFFF"/>
    <w:lvl w:ilvl="0">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60FF521"/>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6AF6B89"/>
    <w:multiLevelType w:val="multilevel"/>
    <w:tmpl w:val="FFFFFFFF"/>
    <w:lvl w:ilvl="0">
      <w:start w:val="1"/>
      <w:numFmt w:val="decimal"/>
      <w:lvlText w:val="%1."/>
      <w:lvlJc w:val="left"/>
      <w:pPr>
        <w:ind w:left="720" w:hanging="360"/>
      </w:pPr>
      <w:rPr>
        <w:rFonts w:ascii="Calibri" w:hAnsi="Calibri"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AB6E6EC"/>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679AA10"/>
    <w:multiLevelType w:val="hybridMultilevel"/>
    <w:tmpl w:val="FFFFFFFF"/>
    <w:lvl w:ilvl="0" w:tplc="891ED286">
      <w:start w:val="1"/>
      <w:numFmt w:val="decimal"/>
      <w:lvlText w:val="%1)"/>
      <w:lvlJc w:val="left"/>
      <w:pPr>
        <w:ind w:left="720" w:hanging="360"/>
      </w:pPr>
    </w:lvl>
    <w:lvl w:ilvl="1" w:tplc="1BB41768">
      <w:start w:val="1"/>
      <w:numFmt w:val="lowerLetter"/>
      <w:lvlText w:val="%2."/>
      <w:lvlJc w:val="left"/>
      <w:pPr>
        <w:ind w:left="1440" w:hanging="360"/>
      </w:pPr>
    </w:lvl>
    <w:lvl w:ilvl="2" w:tplc="5F84C54E">
      <w:start w:val="1"/>
      <w:numFmt w:val="lowerRoman"/>
      <w:lvlText w:val="%3."/>
      <w:lvlJc w:val="right"/>
      <w:pPr>
        <w:ind w:left="2160" w:hanging="180"/>
      </w:pPr>
    </w:lvl>
    <w:lvl w:ilvl="3" w:tplc="FACC291C">
      <w:start w:val="1"/>
      <w:numFmt w:val="decimal"/>
      <w:lvlText w:val="%4."/>
      <w:lvlJc w:val="left"/>
      <w:pPr>
        <w:ind w:left="2880" w:hanging="360"/>
      </w:pPr>
    </w:lvl>
    <w:lvl w:ilvl="4" w:tplc="7E388D12">
      <w:start w:val="1"/>
      <w:numFmt w:val="lowerLetter"/>
      <w:lvlText w:val="%5."/>
      <w:lvlJc w:val="left"/>
      <w:pPr>
        <w:ind w:left="3600" w:hanging="360"/>
      </w:pPr>
    </w:lvl>
    <w:lvl w:ilvl="5" w:tplc="6E38FA4C">
      <w:start w:val="1"/>
      <w:numFmt w:val="lowerRoman"/>
      <w:lvlText w:val="%6."/>
      <w:lvlJc w:val="right"/>
      <w:pPr>
        <w:ind w:left="4320" w:hanging="180"/>
      </w:pPr>
    </w:lvl>
    <w:lvl w:ilvl="6" w:tplc="E0BC3CBE">
      <w:start w:val="1"/>
      <w:numFmt w:val="decimal"/>
      <w:lvlText w:val="%7."/>
      <w:lvlJc w:val="left"/>
      <w:pPr>
        <w:ind w:left="5040" w:hanging="360"/>
      </w:pPr>
    </w:lvl>
    <w:lvl w:ilvl="7" w:tplc="9BE2D94E">
      <w:start w:val="1"/>
      <w:numFmt w:val="lowerLetter"/>
      <w:lvlText w:val="%8."/>
      <w:lvlJc w:val="left"/>
      <w:pPr>
        <w:ind w:left="5760" w:hanging="360"/>
      </w:pPr>
    </w:lvl>
    <w:lvl w:ilvl="8" w:tplc="106A1EB2">
      <w:start w:val="1"/>
      <w:numFmt w:val="lowerRoman"/>
      <w:lvlText w:val="%9."/>
      <w:lvlJc w:val="right"/>
      <w:pPr>
        <w:ind w:left="6480" w:hanging="180"/>
      </w:pPr>
    </w:lvl>
  </w:abstractNum>
  <w:abstractNum w:abstractNumId="15" w15:restartNumberingAfterBreak="0">
    <w:nsid w:val="3917F1F3"/>
    <w:multiLevelType w:val="hybridMultilevel"/>
    <w:tmpl w:val="FFFFFFFF"/>
    <w:lvl w:ilvl="0" w:tplc="65DE4BC6">
      <w:start w:val="1"/>
      <w:numFmt w:val="bullet"/>
      <w:lvlText w:val=""/>
      <w:lvlJc w:val="left"/>
      <w:pPr>
        <w:ind w:left="720" w:hanging="360"/>
      </w:pPr>
      <w:rPr>
        <w:rFonts w:ascii="Symbol" w:hAnsi="Symbol" w:hint="default"/>
      </w:rPr>
    </w:lvl>
    <w:lvl w:ilvl="1" w:tplc="83A033C8">
      <w:start w:val="1"/>
      <w:numFmt w:val="bullet"/>
      <w:lvlText w:val="o"/>
      <w:lvlJc w:val="left"/>
      <w:pPr>
        <w:ind w:left="1440" w:hanging="360"/>
      </w:pPr>
      <w:rPr>
        <w:rFonts w:ascii="Courier New" w:hAnsi="Courier New" w:hint="default"/>
      </w:rPr>
    </w:lvl>
    <w:lvl w:ilvl="2" w:tplc="0AE8CBBE">
      <w:start w:val="1"/>
      <w:numFmt w:val="bullet"/>
      <w:lvlText w:val=""/>
      <w:lvlJc w:val="left"/>
      <w:pPr>
        <w:ind w:left="2160" w:hanging="360"/>
      </w:pPr>
      <w:rPr>
        <w:rFonts w:ascii="Wingdings" w:hAnsi="Wingdings" w:hint="default"/>
      </w:rPr>
    </w:lvl>
    <w:lvl w:ilvl="3" w:tplc="EE942F60">
      <w:start w:val="1"/>
      <w:numFmt w:val="bullet"/>
      <w:lvlText w:val=""/>
      <w:lvlJc w:val="left"/>
      <w:pPr>
        <w:ind w:left="2880" w:hanging="360"/>
      </w:pPr>
      <w:rPr>
        <w:rFonts w:ascii="Symbol" w:hAnsi="Symbol" w:hint="default"/>
      </w:rPr>
    </w:lvl>
    <w:lvl w:ilvl="4" w:tplc="C8B0906A">
      <w:start w:val="1"/>
      <w:numFmt w:val="bullet"/>
      <w:lvlText w:val="o"/>
      <w:lvlJc w:val="left"/>
      <w:pPr>
        <w:ind w:left="3600" w:hanging="360"/>
      </w:pPr>
      <w:rPr>
        <w:rFonts w:ascii="Courier New" w:hAnsi="Courier New" w:hint="default"/>
      </w:rPr>
    </w:lvl>
    <w:lvl w:ilvl="5" w:tplc="A0600C80">
      <w:start w:val="1"/>
      <w:numFmt w:val="bullet"/>
      <w:lvlText w:val=""/>
      <w:lvlJc w:val="left"/>
      <w:pPr>
        <w:ind w:left="4320" w:hanging="360"/>
      </w:pPr>
      <w:rPr>
        <w:rFonts w:ascii="Wingdings" w:hAnsi="Wingdings" w:hint="default"/>
      </w:rPr>
    </w:lvl>
    <w:lvl w:ilvl="6" w:tplc="D9DC8D64">
      <w:start w:val="1"/>
      <w:numFmt w:val="bullet"/>
      <w:lvlText w:val=""/>
      <w:lvlJc w:val="left"/>
      <w:pPr>
        <w:ind w:left="5040" w:hanging="360"/>
      </w:pPr>
      <w:rPr>
        <w:rFonts w:ascii="Symbol" w:hAnsi="Symbol" w:hint="default"/>
      </w:rPr>
    </w:lvl>
    <w:lvl w:ilvl="7" w:tplc="AD32E5F0">
      <w:start w:val="1"/>
      <w:numFmt w:val="bullet"/>
      <w:lvlText w:val="o"/>
      <w:lvlJc w:val="left"/>
      <w:pPr>
        <w:ind w:left="5760" w:hanging="360"/>
      </w:pPr>
      <w:rPr>
        <w:rFonts w:ascii="Courier New" w:hAnsi="Courier New" w:hint="default"/>
      </w:rPr>
    </w:lvl>
    <w:lvl w:ilvl="8" w:tplc="B98A708E">
      <w:start w:val="1"/>
      <w:numFmt w:val="bullet"/>
      <w:lvlText w:val=""/>
      <w:lvlJc w:val="left"/>
      <w:pPr>
        <w:ind w:left="6480" w:hanging="360"/>
      </w:pPr>
      <w:rPr>
        <w:rFonts w:ascii="Wingdings" w:hAnsi="Wingdings" w:hint="default"/>
      </w:rPr>
    </w:lvl>
  </w:abstractNum>
  <w:abstractNum w:abstractNumId="16" w15:restartNumberingAfterBreak="0">
    <w:nsid w:val="39A6F88A"/>
    <w:multiLevelType w:val="multilevel"/>
    <w:tmpl w:val="FFFFFFFF"/>
    <w:lvl w:ilvl="0">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D9EBBB"/>
    <w:multiLevelType w:val="hybridMultilevel"/>
    <w:tmpl w:val="FFFFFFFF"/>
    <w:lvl w:ilvl="0" w:tplc="EEA61A84">
      <w:start w:val="1"/>
      <w:numFmt w:val="bullet"/>
      <w:lvlText w:val=""/>
      <w:lvlJc w:val="left"/>
      <w:pPr>
        <w:ind w:left="720" w:hanging="360"/>
      </w:pPr>
      <w:rPr>
        <w:rFonts w:ascii="Symbol" w:hAnsi="Symbol" w:hint="default"/>
      </w:rPr>
    </w:lvl>
    <w:lvl w:ilvl="1" w:tplc="9A2AA7F6">
      <w:start w:val="1"/>
      <w:numFmt w:val="bullet"/>
      <w:lvlText w:val="o"/>
      <w:lvlJc w:val="left"/>
      <w:pPr>
        <w:ind w:left="1440" w:hanging="360"/>
      </w:pPr>
      <w:rPr>
        <w:rFonts w:ascii="Courier New" w:hAnsi="Courier New" w:hint="default"/>
      </w:rPr>
    </w:lvl>
    <w:lvl w:ilvl="2" w:tplc="2354C43E">
      <w:start w:val="1"/>
      <w:numFmt w:val="bullet"/>
      <w:lvlText w:val=""/>
      <w:lvlJc w:val="left"/>
      <w:pPr>
        <w:ind w:left="2160" w:hanging="360"/>
      </w:pPr>
      <w:rPr>
        <w:rFonts w:ascii="Wingdings" w:hAnsi="Wingdings" w:hint="default"/>
      </w:rPr>
    </w:lvl>
    <w:lvl w:ilvl="3" w:tplc="1916ADB2">
      <w:start w:val="1"/>
      <w:numFmt w:val="bullet"/>
      <w:lvlText w:val=""/>
      <w:lvlJc w:val="left"/>
      <w:pPr>
        <w:ind w:left="2880" w:hanging="360"/>
      </w:pPr>
      <w:rPr>
        <w:rFonts w:ascii="Symbol" w:hAnsi="Symbol" w:hint="default"/>
      </w:rPr>
    </w:lvl>
    <w:lvl w:ilvl="4" w:tplc="0AD4CF58">
      <w:start w:val="1"/>
      <w:numFmt w:val="bullet"/>
      <w:lvlText w:val="o"/>
      <w:lvlJc w:val="left"/>
      <w:pPr>
        <w:ind w:left="3600" w:hanging="360"/>
      </w:pPr>
      <w:rPr>
        <w:rFonts w:ascii="Courier New" w:hAnsi="Courier New" w:hint="default"/>
      </w:rPr>
    </w:lvl>
    <w:lvl w:ilvl="5" w:tplc="187212C0">
      <w:start w:val="1"/>
      <w:numFmt w:val="bullet"/>
      <w:lvlText w:val=""/>
      <w:lvlJc w:val="left"/>
      <w:pPr>
        <w:ind w:left="4320" w:hanging="360"/>
      </w:pPr>
      <w:rPr>
        <w:rFonts w:ascii="Wingdings" w:hAnsi="Wingdings" w:hint="default"/>
      </w:rPr>
    </w:lvl>
    <w:lvl w:ilvl="6" w:tplc="B72237CC">
      <w:start w:val="1"/>
      <w:numFmt w:val="bullet"/>
      <w:lvlText w:val=""/>
      <w:lvlJc w:val="left"/>
      <w:pPr>
        <w:ind w:left="5040" w:hanging="360"/>
      </w:pPr>
      <w:rPr>
        <w:rFonts w:ascii="Symbol" w:hAnsi="Symbol" w:hint="default"/>
      </w:rPr>
    </w:lvl>
    <w:lvl w:ilvl="7" w:tplc="DA628B70">
      <w:start w:val="1"/>
      <w:numFmt w:val="bullet"/>
      <w:lvlText w:val="o"/>
      <w:lvlJc w:val="left"/>
      <w:pPr>
        <w:ind w:left="5760" w:hanging="360"/>
      </w:pPr>
      <w:rPr>
        <w:rFonts w:ascii="Courier New" w:hAnsi="Courier New" w:hint="default"/>
      </w:rPr>
    </w:lvl>
    <w:lvl w:ilvl="8" w:tplc="DA64EB7E">
      <w:start w:val="1"/>
      <w:numFmt w:val="bullet"/>
      <w:lvlText w:val=""/>
      <w:lvlJc w:val="left"/>
      <w:pPr>
        <w:ind w:left="6480" w:hanging="360"/>
      </w:pPr>
      <w:rPr>
        <w:rFonts w:ascii="Wingdings" w:hAnsi="Wingdings" w:hint="default"/>
      </w:rPr>
    </w:lvl>
  </w:abstractNum>
  <w:abstractNum w:abstractNumId="18" w15:restartNumberingAfterBreak="0">
    <w:nsid w:val="4B2FAE4F"/>
    <w:multiLevelType w:val="hybridMultilevel"/>
    <w:tmpl w:val="FFFFFFFF"/>
    <w:lvl w:ilvl="0" w:tplc="B6429A1C">
      <w:start w:val="1"/>
      <w:numFmt w:val="bullet"/>
      <w:lvlText w:val=""/>
      <w:lvlJc w:val="left"/>
      <w:pPr>
        <w:ind w:left="720" w:hanging="360"/>
      </w:pPr>
      <w:rPr>
        <w:rFonts w:ascii="Symbol" w:hAnsi="Symbol" w:hint="default"/>
      </w:rPr>
    </w:lvl>
    <w:lvl w:ilvl="1" w:tplc="B95C85CE">
      <w:start w:val="1"/>
      <w:numFmt w:val="bullet"/>
      <w:lvlText w:val="o"/>
      <w:lvlJc w:val="left"/>
      <w:pPr>
        <w:ind w:left="1440" w:hanging="360"/>
      </w:pPr>
      <w:rPr>
        <w:rFonts w:ascii="Courier New" w:hAnsi="Courier New" w:hint="default"/>
      </w:rPr>
    </w:lvl>
    <w:lvl w:ilvl="2" w:tplc="C1A206E0">
      <w:start w:val="1"/>
      <w:numFmt w:val="bullet"/>
      <w:lvlText w:val=""/>
      <w:lvlJc w:val="left"/>
      <w:pPr>
        <w:ind w:left="2160" w:hanging="360"/>
      </w:pPr>
      <w:rPr>
        <w:rFonts w:ascii="Wingdings" w:hAnsi="Wingdings" w:hint="default"/>
      </w:rPr>
    </w:lvl>
    <w:lvl w:ilvl="3" w:tplc="14963E56">
      <w:start w:val="1"/>
      <w:numFmt w:val="bullet"/>
      <w:lvlText w:val=""/>
      <w:lvlJc w:val="left"/>
      <w:pPr>
        <w:ind w:left="2880" w:hanging="360"/>
      </w:pPr>
      <w:rPr>
        <w:rFonts w:ascii="Symbol" w:hAnsi="Symbol" w:hint="default"/>
      </w:rPr>
    </w:lvl>
    <w:lvl w:ilvl="4" w:tplc="EF2ADC52">
      <w:start w:val="1"/>
      <w:numFmt w:val="bullet"/>
      <w:lvlText w:val="o"/>
      <w:lvlJc w:val="left"/>
      <w:pPr>
        <w:ind w:left="3600" w:hanging="360"/>
      </w:pPr>
      <w:rPr>
        <w:rFonts w:ascii="Courier New" w:hAnsi="Courier New" w:hint="default"/>
      </w:rPr>
    </w:lvl>
    <w:lvl w:ilvl="5" w:tplc="F6C0C2C4">
      <w:start w:val="1"/>
      <w:numFmt w:val="bullet"/>
      <w:lvlText w:val=""/>
      <w:lvlJc w:val="left"/>
      <w:pPr>
        <w:ind w:left="4320" w:hanging="360"/>
      </w:pPr>
      <w:rPr>
        <w:rFonts w:ascii="Wingdings" w:hAnsi="Wingdings" w:hint="default"/>
      </w:rPr>
    </w:lvl>
    <w:lvl w:ilvl="6" w:tplc="554A5FAC">
      <w:start w:val="1"/>
      <w:numFmt w:val="bullet"/>
      <w:lvlText w:val=""/>
      <w:lvlJc w:val="left"/>
      <w:pPr>
        <w:ind w:left="5040" w:hanging="360"/>
      </w:pPr>
      <w:rPr>
        <w:rFonts w:ascii="Symbol" w:hAnsi="Symbol" w:hint="default"/>
      </w:rPr>
    </w:lvl>
    <w:lvl w:ilvl="7" w:tplc="A82AFC06">
      <w:start w:val="1"/>
      <w:numFmt w:val="bullet"/>
      <w:lvlText w:val="o"/>
      <w:lvlJc w:val="left"/>
      <w:pPr>
        <w:ind w:left="5760" w:hanging="360"/>
      </w:pPr>
      <w:rPr>
        <w:rFonts w:ascii="Courier New" w:hAnsi="Courier New" w:hint="default"/>
      </w:rPr>
    </w:lvl>
    <w:lvl w:ilvl="8" w:tplc="1892F7B0">
      <w:start w:val="1"/>
      <w:numFmt w:val="bullet"/>
      <w:lvlText w:val=""/>
      <w:lvlJc w:val="left"/>
      <w:pPr>
        <w:ind w:left="6480" w:hanging="360"/>
      </w:pPr>
      <w:rPr>
        <w:rFonts w:ascii="Wingdings" w:hAnsi="Wingdings" w:hint="default"/>
      </w:rPr>
    </w:lvl>
  </w:abstractNum>
  <w:abstractNum w:abstractNumId="19" w15:restartNumberingAfterBreak="0">
    <w:nsid w:val="4E042BC8"/>
    <w:multiLevelType w:val="hybridMultilevel"/>
    <w:tmpl w:val="FFFFFFFF"/>
    <w:lvl w:ilvl="0" w:tplc="890274D0">
      <w:start w:val="1"/>
      <w:numFmt w:val="bullet"/>
      <w:lvlText w:val=""/>
      <w:lvlJc w:val="left"/>
      <w:pPr>
        <w:ind w:left="720" w:hanging="360"/>
      </w:pPr>
      <w:rPr>
        <w:rFonts w:ascii="Symbol" w:hAnsi="Symbol" w:hint="default"/>
      </w:rPr>
    </w:lvl>
    <w:lvl w:ilvl="1" w:tplc="DC66F1D6">
      <w:start w:val="1"/>
      <w:numFmt w:val="bullet"/>
      <w:lvlText w:val="o"/>
      <w:lvlJc w:val="left"/>
      <w:pPr>
        <w:ind w:left="1440" w:hanging="360"/>
      </w:pPr>
      <w:rPr>
        <w:rFonts w:ascii="Courier New" w:hAnsi="Courier New" w:hint="default"/>
      </w:rPr>
    </w:lvl>
    <w:lvl w:ilvl="2" w:tplc="27F079BA">
      <w:start w:val="1"/>
      <w:numFmt w:val="bullet"/>
      <w:lvlText w:val=""/>
      <w:lvlJc w:val="left"/>
      <w:pPr>
        <w:ind w:left="2160" w:hanging="360"/>
      </w:pPr>
      <w:rPr>
        <w:rFonts w:ascii="Wingdings" w:hAnsi="Wingdings" w:hint="default"/>
      </w:rPr>
    </w:lvl>
    <w:lvl w:ilvl="3" w:tplc="64CA0ED2">
      <w:start w:val="1"/>
      <w:numFmt w:val="bullet"/>
      <w:lvlText w:val=""/>
      <w:lvlJc w:val="left"/>
      <w:pPr>
        <w:ind w:left="2880" w:hanging="360"/>
      </w:pPr>
      <w:rPr>
        <w:rFonts w:ascii="Symbol" w:hAnsi="Symbol" w:hint="default"/>
      </w:rPr>
    </w:lvl>
    <w:lvl w:ilvl="4" w:tplc="0DD0462C">
      <w:start w:val="1"/>
      <w:numFmt w:val="bullet"/>
      <w:lvlText w:val="o"/>
      <w:lvlJc w:val="left"/>
      <w:pPr>
        <w:ind w:left="3600" w:hanging="360"/>
      </w:pPr>
      <w:rPr>
        <w:rFonts w:ascii="Courier New" w:hAnsi="Courier New" w:hint="default"/>
      </w:rPr>
    </w:lvl>
    <w:lvl w:ilvl="5" w:tplc="6A8259BC">
      <w:start w:val="1"/>
      <w:numFmt w:val="bullet"/>
      <w:lvlText w:val=""/>
      <w:lvlJc w:val="left"/>
      <w:pPr>
        <w:ind w:left="4320" w:hanging="360"/>
      </w:pPr>
      <w:rPr>
        <w:rFonts w:ascii="Wingdings" w:hAnsi="Wingdings" w:hint="default"/>
      </w:rPr>
    </w:lvl>
    <w:lvl w:ilvl="6" w:tplc="DE7E3036">
      <w:start w:val="1"/>
      <w:numFmt w:val="bullet"/>
      <w:lvlText w:val=""/>
      <w:lvlJc w:val="left"/>
      <w:pPr>
        <w:ind w:left="5040" w:hanging="360"/>
      </w:pPr>
      <w:rPr>
        <w:rFonts w:ascii="Symbol" w:hAnsi="Symbol" w:hint="default"/>
      </w:rPr>
    </w:lvl>
    <w:lvl w:ilvl="7" w:tplc="E6C6CFC6">
      <w:start w:val="1"/>
      <w:numFmt w:val="bullet"/>
      <w:lvlText w:val="o"/>
      <w:lvlJc w:val="left"/>
      <w:pPr>
        <w:ind w:left="5760" w:hanging="360"/>
      </w:pPr>
      <w:rPr>
        <w:rFonts w:ascii="Courier New" w:hAnsi="Courier New" w:hint="default"/>
      </w:rPr>
    </w:lvl>
    <w:lvl w:ilvl="8" w:tplc="7CE01322">
      <w:start w:val="1"/>
      <w:numFmt w:val="bullet"/>
      <w:lvlText w:val=""/>
      <w:lvlJc w:val="left"/>
      <w:pPr>
        <w:ind w:left="6480" w:hanging="360"/>
      </w:pPr>
      <w:rPr>
        <w:rFonts w:ascii="Wingdings" w:hAnsi="Wingdings" w:hint="default"/>
      </w:rPr>
    </w:lvl>
  </w:abstractNum>
  <w:abstractNum w:abstractNumId="20" w15:restartNumberingAfterBreak="0">
    <w:nsid w:val="4F9AF013"/>
    <w:multiLevelType w:val="multilevel"/>
    <w:tmpl w:val="FFFFFFFF"/>
    <w:lvl w:ilvl="0">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E8FD108"/>
    <w:multiLevelType w:val="hybridMultilevel"/>
    <w:tmpl w:val="FFFFFFFF"/>
    <w:lvl w:ilvl="0" w:tplc="84E0F060">
      <w:start w:val="1"/>
      <w:numFmt w:val="bullet"/>
      <w:lvlText w:val=""/>
      <w:lvlJc w:val="left"/>
      <w:pPr>
        <w:ind w:left="720" w:hanging="360"/>
      </w:pPr>
      <w:rPr>
        <w:rFonts w:ascii="Symbol" w:hAnsi="Symbol" w:hint="default"/>
      </w:rPr>
    </w:lvl>
    <w:lvl w:ilvl="1" w:tplc="18664954">
      <w:start w:val="1"/>
      <w:numFmt w:val="bullet"/>
      <w:lvlText w:val="o"/>
      <w:lvlJc w:val="left"/>
      <w:pPr>
        <w:ind w:left="1440" w:hanging="360"/>
      </w:pPr>
      <w:rPr>
        <w:rFonts w:ascii="Courier New" w:hAnsi="Courier New" w:hint="default"/>
      </w:rPr>
    </w:lvl>
    <w:lvl w:ilvl="2" w:tplc="9D4022C8">
      <w:start w:val="1"/>
      <w:numFmt w:val="bullet"/>
      <w:lvlText w:val=""/>
      <w:lvlJc w:val="left"/>
      <w:pPr>
        <w:ind w:left="2160" w:hanging="360"/>
      </w:pPr>
      <w:rPr>
        <w:rFonts w:ascii="Wingdings" w:hAnsi="Wingdings" w:hint="default"/>
      </w:rPr>
    </w:lvl>
    <w:lvl w:ilvl="3" w:tplc="CE66AC26">
      <w:start w:val="1"/>
      <w:numFmt w:val="bullet"/>
      <w:lvlText w:val=""/>
      <w:lvlJc w:val="left"/>
      <w:pPr>
        <w:ind w:left="2880" w:hanging="360"/>
      </w:pPr>
      <w:rPr>
        <w:rFonts w:ascii="Symbol" w:hAnsi="Symbol" w:hint="default"/>
      </w:rPr>
    </w:lvl>
    <w:lvl w:ilvl="4" w:tplc="C4745132">
      <w:start w:val="1"/>
      <w:numFmt w:val="bullet"/>
      <w:lvlText w:val="o"/>
      <w:lvlJc w:val="left"/>
      <w:pPr>
        <w:ind w:left="3600" w:hanging="360"/>
      </w:pPr>
      <w:rPr>
        <w:rFonts w:ascii="Courier New" w:hAnsi="Courier New" w:hint="default"/>
      </w:rPr>
    </w:lvl>
    <w:lvl w:ilvl="5" w:tplc="52E451EA">
      <w:start w:val="1"/>
      <w:numFmt w:val="bullet"/>
      <w:lvlText w:val=""/>
      <w:lvlJc w:val="left"/>
      <w:pPr>
        <w:ind w:left="4320" w:hanging="360"/>
      </w:pPr>
      <w:rPr>
        <w:rFonts w:ascii="Wingdings" w:hAnsi="Wingdings" w:hint="default"/>
      </w:rPr>
    </w:lvl>
    <w:lvl w:ilvl="6" w:tplc="F470FEC6">
      <w:start w:val="1"/>
      <w:numFmt w:val="bullet"/>
      <w:lvlText w:val=""/>
      <w:lvlJc w:val="left"/>
      <w:pPr>
        <w:ind w:left="5040" w:hanging="360"/>
      </w:pPr>
      <w:rPr>
        <w:rFonts w:ascii="Symbol" w:hAnsi="Symbol" w:hint="default"/>
      </w:rPr>
    </w:lvl>
    <w:lvl w:ilvl="7" w:tplc="7A5A6F9C">
      <w:start w:val="1"/>
      <w:numFmt w:val="bullet"/>
      <w:lvlText w:val="o"/>
      <w:lvlJc w:val="left"/>
      <w:pPr>
        <w:ind w:left="5760" w:hanging="360"/>
      </w:pPr>
      <w:rPr>
        <w:rFonts w:ascii="Courier New" w:hAnsi="Courier New" w:hint="default"/>
      </w:rPr>
    </w:lvl>
    <w:lvl w:ilvl="8" w:tplc="54FE0EE0">
      <w:start w:val="1"/>
      <w:numFmt w:val="bullet"/>
      <w:lvlText w:val=""/>
      <w:lvlJc w:val="left"/>
      <w:pPr>
        <w:ind w:left="6480" w:hanging="360"/>
      </w:pPr>
      <w:rPr>
        <w:rFonts w:ascii="Wingdings" w:hAnsi="Wingdings" w:hint="default"/>
      </w:rPr>
    </w:lvl>
  </w:abstractNum>
  <w:abstractNum w:abstractNumId="22" w15:restartNumberingAfterBreak="0">
    <w:nsid w:val="61168F64"/>
    <w:multiLevelType w:val="hybridMultilevel"/>
    <w:tmpl w:val="FFFFFFFF"/>
    <w:lvl w:ilvl="0" w:tplc="7BF26A7E">
      <w:start w:val="1"/>
      <w:numFmt w:val="bullet"/>
      <w:lvlText w:val=""/>
      <w:lvlJc w:val="left"/>
      <w:pPr>
        <w:ind w:left="720" w:hanging="360"/>
      </w:pPr>
      <w:rPr>
        <w:rFonts w:ascii="Symbol" w:hAnsi="Symbol" w:hint="default"/>
      </w:rPr>
    </w:lvl>
    <w:lvl w:ilvl="1" w:tplc="D15096FE">
      <w:start w:val="1"/>
      <w:numFmt w:val="bullet"/>
      <w:lvlText w:val="o"/>
      <w:lvlJc w:val="left"/>
      <w:pPr>
        <w:ind w:left="1440" w:hanging="360"/>
      </w:pPr>
      <w:rPr>
        <w:rFonts w:ascii="Courier New" w:hAnsi="Courier New" w:hint="default"/>
      </w:rPr>
    </w:lvl>
    <w:lvl w:ilvl="2" w:tplc="F662BE60">
      <w:start w:val="1"/>
      <w:numFmt w:val="bullet"/>
      <w:lvlText w:val=""/>
      <w:lvlJc w:val="left"/>
      <w:pPr>
        <w:ind w:left="2160" w:hanging="360"/>
      </w:pPr>
      <w:rPr>
        <w:rFonts w:ascii="Wingdings" w:hAnsi="Wingdings" w:hint="default"/>
      </w:rPr>
    </w:lvl>
    <w:lvl w:ilvl="3" w:tplc="E2A6B79A">
      <w:start w:val="1"/>
      <w:numFmt w:val="bullet"/>
      <w:lvlText w:val=""/>
      <w:lvlJc w:val="left"/>
      <w:pPr>
        <w:ind w:left="2880" w:hanging="360"/>
      </w:pPr>
      <w:rPr>
        <w:rFonts w:ascii="Symbol" w:hAnsi="Symbol" w:hint="default"/>
      </w:rPr>
    </w:lvl>
    <w:lvl w:ilvl="4" w:tplc="FE965DBC">
      <w:start w:val="1"/>
      <w:numFmt w:val="bullet"/>
      <w:lvlText w:val="o"/>
      <w:lvlJc w:val="left"/>
      <w:pPr>
        <w:ind w:left="3600" w:hanging="360"/>
      </w:pPr>
      <w:rPr>
        <w:rFonts w:ascii="Courier New" w:hAnsi="Courier New" w:hint="default"/>
      </w:rPr>
    </w:lvl>
    <w:lvl w:ilvl="5" w:tplc="6B9EF878">
      <w:start w:val="1"/>
      <w:numFmt w:val="bullet"/>
      <w:lvlText w:val=""/>
      <w:lvlJc w:val="left"/>
      <w:pPr>
        <w:ind w:left="4320" w:hanging="360"/>
      </w:pPr>
      <w:rPr>
        <w:rFonts w:ascii="Wingdings" w:hAnsi="Wingdings" w:hint="default"/>
      </w:rPr>
    </w:lvl>
    <w:lvl w:ilvl="6" w:tplc="CD6E7F5A">
      <w:start w:val="1"/>
      <w:numFmt w:val="bullet"/>
      <w:lvlText w:val=""/>
      <w:lvlJc w:val="left"/>
      <w:pPr>
        <w:ind w:left="5040" w:hanging="360"/>
      </w:pPr>
      <w:rPr>
        <w:rFonts w:ascii="Symbol" w:hAnsi="Symbol" w:hint="default"/>
      </w:rPr>
    </w:lvl>
    <w:lvl w:ilvl="7" w:tplc="0E1A716E">
      <w:start w:val="1"/>
      <w:numFmt w:val="bullet"/>
      <w:lvlText w:val="o"/>
      <w:lvlJc w:val="left"/>
      <w:pPr>
        <w:ind w:left="5760" w:hanging="360"/>
      </w:pPr>
      <w:rPr>
        <w:rFonts w:ascii="Courier New" w:hAnsi="Courier New" w:hint="default"/>
      </w:rPr>
    </w:lvl>
    <w:lvl w:ilvl="8" w:tplc="FC9EF6DA">
      <w:start w:val="1"/>
      <w:numFmt w:val="bullet"/>
      <w:lvlText w:val=""/>
      <w:lvlJc w:val="left"/>
      <w:pPr>
        <w:ind w:left="6480" w:hanging="360"/>
      </w:pPr>
      <w:rPr>
        <w:rFonts w:ascii="Wingdings" w:hAnsi="Wingdings" w:hint="default"/>
      </w:rPr>
    </w:lvl>
  </w:abstractNum>
  <w:abstractNum w:abstractNumId="23" w15:restartNumberingAfterBreak="0">
    <w:nsid w:val="63ABD4B2"/>
    <w:multiLevelType w:val="hybridMultilevel"/>
    <w:tmpl w:val="FFFFFFFF"/>
    <w:lvl w:ilvl="0" w:tplc="2CB43B6A">
      <w:start w:val="1"/>
      <w:numFmt w:val="bullet"/>
      <w:lvlText w:val=""/>
      <w:lvlJc w:val="left"/>
      <w:pPr>
        <w:ind w:left="840" w:hanging="360"/>
      </w:pPr>
      <w:rPr>
        <w:rFonts w:ascii="Symbol" w:hAnsi="Symbol" w:hint="default"/>
      </w:rPr>
    </w:lvl>
    <w:lvl w:ilvl="1" w:tplc="9F46CCFC">
      <w:start w:val="1"/>
      <w:numFmt w:val="bullet"/>
      <w:lvlText w:val="o"/>
      <w:lvlJc w:val="left"/>
      <w:pPr>
        <w:ind w:left="1560" w:hanging="360"/>
      </w:pPr>
      <w:rPr>
        <w:rFonts w:ascii="Courier New" w:hAnsi="Courier New" w:hint="default"/>
      </w:rPr>
    </w:lvl>
    <w:lvl w:ilvl="2" w:tplc="7F60F524">
      <w:start w:val="1"/>
      <w:numFmt w:val="bullet"/>
      <w:lvlText w:val=""/>
      <w:lvlJc w:val="left"/>
      <w:pPr>
        <w:ind w:left="2280" w:hanging="360"/>
      </w:pPr>
      <w:rPr>
        <w:rFonts w:ascii="Wingdings" w:hAnsi="Wingdings" w:hint="default"/>
      </w:rPr>
    </w:lvl>
    <w:lvl w:ilvl="3" w:tplc="306A9F46">
      <w:start w:val="1"/>
      <w:numFmt w:val="bullet"/>
      <w:lvlText w:val=""/>
      <w:lvlJc w:val="left"/>
      <w:pPr>
        <w:ind w:left="3000" w:hanging="360"/>
      </w:pPr>
      <w:rPr>
        <w:rFonts w:ascii="Symbol" w:hAnsi="Symbol" w:hint="default"/>
      </w:rPr>
    </w:lvl>
    <w:lvl w:ilvl="4" w:tplc="DBA6F040">
      <w:start w:val="1"/>
      <w:numFmt w:val="bullet"/>
      <w:lvlText w:val="o"/>
      <w:lvlJc w:val="left"/>
      <w:pPr>
        <w:ind w:left="3720" w:hanging="360"/>
      </w:pPr>
      <w:rPr>
        <w:rFonts w:ascii="Courier New" w:hAnsi="Courier New" w:hint="default"/>
      </w:rPr>
    </w:lvl>
    <w:lvl w:ilvl="5" w:tplc="835A9B62">
      <w:start w:val="1"/>
      <w:numFmt w:val="bullet"/>
      <w:lvlText w:val=""/>
      <w:lvlJc w:val="left"/>
      <w:pPr>
        <w:ind w:left="4440" w:hanging="360"/>
      </w:pPr>
      <w:rPr>
        <w:rFonts w:ascii="Wingdings" w:hAnsi="Wingdings" w:hint="default"/>
      </w:rPr>
    </w:lvl>
    <w:lvl w:ilvl="6" w:tplc="A83ED116">
      <w:start w:val="1"/>
      <w:numFmt w:val="bullet"/>
      <w:lvlText w:val=""/>
      <w:lvlJc w:val="left"/>
      <w:pPr>
        <w:ind w:left="5160" w:hanging="360"/>
      </w:pPr>
      <w:rPr>
        <w:rFonts w:ascii="Symbol" w:hAnsi="Symbol" w:hint="default"/>
      </w:rPr>
    </w:lvl>
    <w:lvl w:ilvl="7" w:tplc="D7A8C37C">
      <w:start w:val="1"/>
      <w:numFmt w:val="bullet"/>
      <w:lvlText w:val="o"/>
      <w:lvlJc w:val="left"/>
      <w:pPr>
        <w:ind w:left="5880" w:hanging="360"/>
      </w:pPr>
      <w:rPr>
        <w:rFonts w:ascii="Courier New" w:hAnsi="Courier New" w:hint="default"/>
      </w:rPr>
    </w:lvl>
    <w:lvl w:ilvl="8" w:tplc="FEB06B92">
      <w:start w:val="1"/>
      <w:numFmt w:val="bullet"/>
      <w:lvlText w:val=""/>
      <w:lvlJc w:val="left"/>
      <w:pPr>
        <w:ind w:left="6600" w:hanging="360"/>
      </w:pPr>
      <w:rPr>
        <w:rFonts w:ascii="Wingdings" w:hAnsi="Wingdings" w:hint="default"/>
      </w:rPr>
    </w:lvl>
  </w:abstractNum>
  <w:abstractNum w:abstractNumId="24" w15:restartNumberingAfterBreak="0">
    <w:nsid w:val="6FF899D8"/>
    <w:multiLevelType w:val="hybridMultilevel"/>
    <w:tmpl w:val="FFFFFFFF"/>
    <w:lvl w:ilvl="0" w:tplc="9C9820DA">
      <w:start w:val="1"/>
      <w:numFmt w:val="bullet"/>
      <w:lvlText w:val=""/>
      <w:lvlJc w:val="left"/>
      <w:pPr>
        <w:ind w:left="720" w:hanging="360"/>
      </w:pPr>
      <w:rPr>
        <w:rFonts w:ascii="Symbol" w:hAnsi="Symbol" w:hint="default"/>
      </w:rPr>
    </w:lvl>
    <w:lvl w:ilvl="1" w:tplc="BA2E0192">
      <w:start w:val="1"/>
      <w:numFmt w:val="bullet"/>
      <w:lvlText w:val="o"/>
      <w:lvlJc w:val="left"/>
      <w:pPr>
        <w:ind w:left="1440" w:hanging="360"/>
      </w:pPr>
      <w:rPr>
        <w:rFonts w:ascii="Courier New" w:hAnsi="Courier New" w:hint="default"/>
      </w:rPr>
    </w:lvl>
    <w:lvl w:ilvl="2" w:tplc="B60EBE42">
      <w:start w:val="1"/>
      <w:numFmt w:val="bullet"/>
      <w:lvlText w:val=""/>
      <w:lvlJc w:val="left"/>
      <w:pPr>
        <w:ind w:left="2160" w:hanging="360"/>
      </w:pPr>
      <w:rPr>
        <w:rFonts w:ascii="Wingdings" w:hAnsi="Wingdings" w:hint="default"/>
      </w:rPr>
    </w:lvl>
    <w:lvl w:ilvl="3" w:tplc="8EAABA32">
      <w:start w:val="1"/>
      <w:numFmt w:val="bullet"/>
      <w:lvlText w:val=""/>
      <w:lvlJc w:val="left"/>
      <w:pPr>
        <w:ind w:left="2880" w:hanging="360"/>
      </w:pPr>
      <w:rPr>
        <w:rFonts w:ascii="Symbol" w:hAnsi="Symbol" w:hint="default"/>
      </w:rPr>
    </w:lvl>
    <w:lvl w:ilvl="4" w:tplc="957078D2">
      <w:start w:val="1"/>
      <w:numFmt w:val="bullet"/>
      <w:lvlText w:val="o"/>
      <w:lvlJc w:val="left"/>
      <w:pPr>
        <w:ind w:left="3600" w:hanging="360"/>
      </w:pPr>
      <w:rPr>
        <w:rFonts w:ascii="Courier New" w:hAnsi="Courier New" w:hint="default"/>
      </w:rPr>
    </w:lvl>
    <w:lvl w:ilvl="5" w:tplc="7638C2CC">
      <w:start w:val="1"/>
      <w:numFmt w:val="bullet"/>
      <w:lvlText w:val=""/>
      <w:lvlJc w:val="left"/>
      <w:pPr>
        <w:ind w:left="4320" w:hanging="360"/>
      </w:pPr>
      <w:rPr>
        <w:rFonts w:ascii="Wingdings" w:hAnsi="Wingdings" w:hint="default"/>
      </w:rPr>
    </w:lvl>
    <w:lvl w:ilvl="6" w:tplc="AD5E9A9C">
      <w:start w:val="1"/>
      <w:numFmt w:val="bullet"/>
      <w:lvlText w:val=""/>
      <w:lvlJc w:val="left"/>
      <w:pPr>
        <w:ind w:left="5040" w:hanging="360"/>
      </w:pPr>
      <w:rPr>
        <w:rFonts w:ascii="Symbol" w:hAnsi="Symbol" w:hint="default"/>
      </w:rPr>
    </w:lvl>
    <w:lvl w:ilvl="7" w:tplc="D3422D4A">
      <w:start w:val="1"/>
      <w:numFmt w:val="bullet"/>
      <w:lvlText w:val="o"/>
      <w:lvlJc w:val="left"/>
      <w:pPr>
        <w:ind w:left="5760" w:hanging="360"/>
      </w:pPr>
      <w:rPr>
        <w:rFonts w:ascii="Courier New" w:hAnsi="Courier New" w:hint="default"/>
      </w:rPr>
    </w:lvl>
    <w:lvl w:ilvl="8" w:tplc="F5B48B46">
      <w:start w:val="1"/>
      <w:numFmt w:val="bullet"/>
      <w:lvlText w:val=""/>
      <w:lvlJc w:val="left"/>
      <w:pPr>
        <w:ind w:left="6480" w:hanging="360"/>
      </w:pPr>
      <w:rPr>
        <w:rFonts w:ascii="Wingdings" w:hAnsi="Wingdings" w:hint="default"/>
      </w:rPr>
    </w:lvl>
  </w:abstractNum>
  <w:abstractNum w:abstractNumId="25" w15:restartNumberingAfterBreak="0">
    <w:nsid w:val="700E6F67"/>
    <w:multiLevelType w:val="multilevel"/>
    <w:tmpl w:val="FFFFFFFF"/>
    <w:lvl w:ilvl="0">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6A7704B"/>
    <w:multiLevelType w:val="multilevel"/>
    <w:tmpl w:val="FFFFFFFF"/>
    <w:lvl w:ilvl="0">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7BE39C0"/>
    <w:multiLevelType w:val="hybridMultilevel"/>
    <w:tmpl w:val="FFFFFFFF"/>
    <w:lvl w:ilvl="0" w:tplc="A1C8E400">
      <w:start w:val="1"/>
      <w:numFmt w:val="bullet"/>
      <w:lvlText w:val=""/>
      <w:lvlJc w:val="left"/>
      <w:pPr>
        <w:ind w:left="720" w:hanging="360"/>
      </w:pPr>
      <w:rPr>
        <w:rFonts w:ascii="Symbol" w:hAnsi="Symbol" w:hint="default"/>
      </w:rPr>
    </w:lvl>
    <w:lvl w:ilvl="1" w:tplc="74AEC0C0">
      <w:start w:val="1"/>
      <w:numFmt w:val="bullet"/>
      <w:lvlText w:val="o"/>
      <w:lvlJc w:val="left"/>
      <w:pPr>
        <w:ind w:left="1440" w:hanging="360"/>
      </w:pPr>
      <w:rPr>
        <w:rFonts w:ascii="Courier New" w:hAnsi="Courier New" w:hint="default"/>
      </w:rPr>
    </w:lvl>
    <w:lvl w:ilvl="2" w:tplc="FBC6878A">
      <w:start w:val="1"/>
      <w:numFmt w:val="bullet"/>
      <w:lvlText w:val=""/>
      <w:lvlJc w:val="left"/>
      <w:pPr>
        <w:ind w:left="2160" w:hanging="360"/>
      </w:pPr>
      <w:rPr>
        <w:rFonts w:ascii="Wingdings" w:hAnsi="Wingdings" w:hint="default"/>
      </w:rPr>
    </w:lvl>
    <w:lvl w:ilvl="3" w:tplc="60A2B82E">
      <w:start w:val="1"/>
      <w:numFmt w:val="bullet"/>
      <w:lvlText w:val=""/>
      <w:lvlJc w:val="left"/>
      <w:pPr>
        <w:ind w:left="2880" w:hanging="360"/>
      </w:pPr>
      <w:rPr>
        <w:rFonts w:ascii="Symbol" w:hAnsi="Symbol" w:hint="default"/>
      </w:rPr>
    </w:lvl>
    <w:lvl w:ilvl="4" w:tplc="3EA802CA">
      <w:start w:val="1"/>
      <w:numFmt w:val="bullet"/>
      <w:lvlText w:val="o"/>
      <w:lvlJc w:val="left"/>
      <w:pPr>
        <w:ind w:left="3600" w:hanging="360"/>
      </w:pPr>
      <w:rPr>
        <w:rFonts w:ascii="Courier New" w:hAnsi="Courier New" w:hint="default"/>
      </w:rPr>
    </w:lvl>
    <w:lvl w:ilvl="5" w:tplc="3B188628">
      <w:start w:val="1"/>
      <w:numFmt w:val="bullet"/>
      <w:lvlText w:val=""/>
      <w:lvlJc w:val="left"/>
      <w:pPr>
        <w:ind w:left="4320" w:hanging="360"/>
      </w:pPr>
      <w:rPr>
        <w:rFonts w:ascii="Wingdings" w:hAnsi="Wingdings" w:hint="default"/>
      </w:rPr>
    </w:lvl>
    <w:lvl w:ilvl="6" w:tplc="537ACC0E">
      <w:start w:val="1"/>
      <w:numFmt w:val="bullet"/>
      <w:lvlText w:val=""/>
      <w:lvlJc w:val="left"/>
      <w:pPr>
        <w:ind w:left="5040" w:hanging="360"/>
      </w:pPr>
      <w:rPr>
        <w:rFonts w:ascii="Symbol" w:hAnsi="Symbol" w:hint="default"/>
      </w:rPr>
    </w:lvl>
    <w:lvl w:ilvl="7" w:tplc="CD62AA08">
      <w:start w:val="1"/>
      <w:numFmt w:val="bullet"/>
      <w:lvlText w:val="o"/>
      <w:lvlJc w:val="left"/>
      <w:pPr>
        <w:ind w:left="5760" w:hanging="360"/>
      </w:pPr>
      <w:rPr>
        <w:rFonts w:ascii="Courier New" w:hAnsi="Courier New" w:hint="default"/>
      </w:rPr>
    </w:lvl>
    <w:lvl w:ilvl="8" w:tplc="A84AAB1C">
      <w:start w:val="1"/>
      <w:numFmt w:val="bullet"/>
      <w:lvlText w:val=""/>
      <w:lvlJc w:val="left"/>
      <w:pPr>
        <w:ind w:left="6480" w:hanging="360"/>
      </w:pPr>
      <w:rPr>
        <w:rFonts w:ascii="Wingdings" w:hAnsi="Wingdings" w:hint="default"/>
      </w:rPr>
    </w:lvl>
  </w:abstractNum>
  <w:abstractNum w:abstractNumId="28" w15:restartNumberingAfterBreak="0">
    <w:nsid w:val="7CB190E4"/>
    <w:multiLevelType w:val="hybridMultilevel"/>
    <w:tmpl w:val="FFFFFFFF"/>
    <w:lvl w:ilvl="0" w:tplc="297CF160">
      <w:start w:val="1"/>
      <w:numFmt w:val="bullet"/>
      <w:lvlText w:val=""/>
      <w:lvlJc w:val="left"/>
      <w:pPr>
        <w:ind w:left="720" w:hanging="360"/>
      </w:pPr>
      <w:rPr>
        <w:rFonts w:ascii="Symbol" w:hAnsi="Symbol" w:hint="default"/>
      </w:rPr>
    </w:lvl>
    <w:lvl w:ilvl="1" w:tplc="B700255E">
      <w:start w:val="1"/>
      <w:numFmt w:val="bullet"/>
      <w:lvlText w:val="o"/>
      <w:lvlJc w:val="left"/>
      <w:pPr>
        <w:ind w:left="1440" w:hanging="360"/>
      </w:pPr>
      <w:rPr>
        <w:rFonts w:ascii="Courier New" w:hAnsi="Courier New" w:hint="default"/>
      </w:rPr>
    </w:lvl>
    <w:lvl w:ilvl="2" w:tplc="E1727E5E">
      <w:start w:val="1"/>
      <w:numFmt w:val="bullet"/>
      <w:lvlText w:val=""/>
      <w:lvlJc w:val="left"/>
      <w:pPr>
        <w:ind w:left="2160" w:hanging="360"/>
      </w:pPr>
      <w:rPr>
        <w:rFonts w:ascii="Wingdings" w:hAnsi="Wingdings" w:hint="default"/>
      </w:rPr>
    </w:lvl>
    <w:lvl w:ilvl="3" w:tplc="62D4DB02">
      <w:start w:val="1"/>
      <w:numFmt w:val="bullet"/>
      <w:lvlText w:val=""/>
      <w:lvlJc w:val="left"/>
      <w:pPr>
        <w:ind w:left="2880" w:hanging="360"/>
      </w:pPr>
      <w:rPr>
        <w:rFonts w:ascii="Symbol" w:hAnsi="Symbol" w:hint="default"/>
      </w:rPr>
    </w:lvl>
    <w:lvl w:ilvl="4" w:tplc="7B4CB120">
      <w:start w:val="1"/>
      <w:numFmt w:val="bullet"/>
      <w:lvlText w:val="o"/>
      <w:lvlJc w:val="left"/>
      <w:pPr>
        <w:ind w:left="3600" w:hanging="360"/>
      </w:pPr>
      <w:rPr>
        <w:rFonts w:ascii="Courier New" w:hAnsi="Courier New" w:hint="default"/>
      </w:rPr>
    </w:lvl>
    <w:lvl w:ilvl="5" w:tplc="B490730A">
      <w:start w:val="1"/>
      <w:numFmt w:val="bullet"/>
      <w:lvlText w:val=""/>
      <w:lvlJc w:val="left"/>
      <w:pPr>
        <w:ind w:left="4320" w:hanging="360"/>
      </w:pPr>
      <w:rPr>
        <w:rFonts w:ascii="Wingdings" w:hAnsi="Wingdings" w:hint="default"/>
      </w:rPr>
    </w:lvl>
    <w:lvl w:ilvl="6" w:tplc="BD90D432">
      <w:start w:val="1"/>
      <w:numFmt w:val="bullet"/>
      <w:lvlText w:val=""/>
      <w:lvlJc w:val="left"/>
      <w:pPr>
        <w:ind w:left="5040" w:hanging="360"/>
      </w:pPr>
      <w:rPr>
        <w:rFonts w:ascii="Symbol" w:hAnsi="Symbol" w:hint="default"/>
      </w:rPr>
    </w:lvl>
    <w:lvl w:ilvl="7" w:tplc="051A0010">
      <w:start w:val="1"/>
      <w:numFmt w:val="bullet"/>
      <w:lvlText w:val="o"/>
      <w:lvlJc w:val="left"/>
      <w:pPr>
        <w:ind w:left="5760" w:hanging="360"/>
      </w:pPr>
      <w:rPr>
        <w:rFonts w:ascii="Courier New" w:hAnsi="Courier New" w:hint="default"/>
      </w:rPr>
    </w:lvl>
    <w:lvl w:ilvl="8" w:tplc="CC9C3792">
      <w:start w:val="1"/>
      <w:numFmt w:val="bullet"/>
      <w:lvlText w:val=""/>
      <w:lvlJc w:val="left"/>
      <w:pPr>
        <w:ind w:left="6480" w:hanging="360"/>
      </w:pPr>
      <w:rPr>
        <w:rFonts w:ascii="Wingdings" w:hAnsi="Wingdings" w:hint="default"/>
      </w:rPr>
    </w:lvl>
  </w:abstractNum>
  <w:abstractNum w:abstractNumId="29" w15:restartNumberingAfterBreak="0">
    <w:nsid w:val="7F247140"/>
    <w:multiLevelType w:val="hybridMultilevel"/>
    <w:tmpl w:val="FFFFFFFF"/>
    <w:lvl w:ilvl="0" w:tplc="AE80F058">
      <w:start w:val="1"/>
      <w:numFmt w:val="bullet"/>
      <w:lvlText w:val=""/>
      <w:lvlJc w:val="left"/>
      <w:pPr>
        <w:ind w:left="720" w:hanging="360"/>
      </w:pPr>
      <w:rPr>
        <w:rFonts w:ascii="Symbol" w:hAnsi="Symbol" w:hint="default"/>
      </w:rPr>
    </w:lvl>
    <w:lvl w:ilvl="1" w:tplc="1A663AFE">
      <w:start w:val="1"/>
      <w:numFmt w:val="bullet"/>
      <w:lvlText w:val="o"/>
      <w:lvlJc w:val="left"/>
      <w:pPr>
        <w:ind w:left="1440" w:hanging="360"/>
      </w:pPr>
      <w:rPr>
        <w:rFonts w:ascii="Courier New" w:hAnsi="Courier New" w:hint="default"/>
      </w:rPr>
    </w:lvl>
    <w:lvl w:ilvl="2" w:tplc="6EE47B56">
      <w:start w:val="1"/>
      <w:numFmt w:val="bullet"/>
      <w:lvlText w:val=""/>
      <w:lvlJc w:val="left"/>
      <w:pPr>
        <w:ind w:left="2160" w:hanging="360"/>
      </w:pPr>
      <w:rPr>
        <w:rFonts w:ascii="Wingdings" w:hAnsi="Wingdings" w:hint="default"/>
      </w:rPr>
    </w:lvl>
    <w:lvl w:ilvl="3" w:tplc="0994CFC4">
      <w:start w:val="1"/>
      <w:numFmt w:val="bullet"/>
      <w:lvlText w:val=""/>
      <w:lvlJc w:val="left"/>
      <w:pPr>
        <w:ind w:left="2880" w:hanging="360"/>
      </w:pPr>
      <w:rPr>
        <w:rFonts w:ascii="Symbol" w:hAnsi="Symbol" w:hint="default"/>
      </w:rPr>
    </w:lvl>
    <w:lvl w:ilvl="4" w:tplc="5288AFF6">
      <w:start w:val="1"/>
      <w:numFmt w:val="bullet"/>
      <w:lvlText w:val="o"/>
      <w:lvlJc w:val="left"/>
      <w:pPr>
        <w:ind w:left="3600" w:hanging="360"/>
      </w:pPr>
      <w:rPr>
        <w:rFonts w:ascii="Courier New" w:hAnsi="Courier New" w:hint="default"/>
      </w:rPr>
    </w:lvl>
    <w:lvl w:ilvl="5" w:tplc="DB3C0E26">
      <w:start w:val="1"/>
      <w:numFmt w:val="bullet"/>
      <w:lvlText w:val=""/>
      <w:lvlJc w:val="left"/>
      <w:pPr>
        <w:ind w:left="4320" w:hanging="360"/>
      </w:pPr>
      <w:rPr>
        <w:rFonts w:ascii="Wingdings" w:hAnsi="Wingdings" w:hint="default"/>
      </w:rPr>
    </w:lvl>
    <w:lvl w:ilvl="6" w:tplc="0B2848F8">
      <w:start w:val="1"/>
      <w:numFmt w:val="bullet"/>
      <w:lvlText w:val=""/>
      <w:lvlJc w:val="left"/>
      <w:pPr>
        <w:ind w:left="5040" w:hanging="360"/>
      </w:pPr>
      <w:rPr>
        <w:rFonts w:ascii="Symbol" w:hAnsi="Symbol" w:hint="default"/>
      </w:rPr>
    </w:lvl>
    <w:lvl w:ilvl="7" w:tplc="DC2E4C44">
      <w:start w:val="1"/>
      <w:numFmt w:val="bullet"/>
      <w:lvlText w:val="o"/>
      <w:lvlJc w:val="left"/>
      <w:pPr>
        <w:ind w:left="5760" w:hanging="360"/>
      </w:pPr>
      <w:rPr>
        <w:rFonts w:ascii="Courier New" w:hAnsi="Courier New" w:hint="default"/>
      </w:rPr>
    </w:lvl>
    <w:lvl w:ilvl="8" w:tplc="30E42592">
      <w:start w:val="1"/>
      <w:numFmt w:val="bullet"/>
      <w:lvlText w:val=""/>
      <w:lvlJc w:val="left"/>
      <w:pPr>
        <w:ind w:left="6480" w:hanging="360"/>
      </w:pPr>
      <w:rPr>
        <w:rFonts w:ascii="Wingdings" w:hAnsi="Wingdings" w:hint="default"/>
      </w:rPr>
    </w:lvl>
  </w:abstractNum>
  <w:num w:numId="1" w16cid:durableId="1785493681">
    <w:abstractNumId w:val="15"/>
  </w:num>
  <w:num w:numId="2" w16cid:durableId="94252560">
    <w:abstractNumId w:val="22"/>
  </w:num>
  <w:num w:numId="3" w16cid:durableId="1726565141">
    <w:abstractNumId w:val="24"/>
  </w:num>
  <w:num w:numId="4" w16cid:durableId="614604790">
    <w:abstractNumId w:val="19"/>
  </w:num>
  <w:num w:numId="5" w16cid:durableId="392199380">
    <w:abstractNumId w:val="23"/>
  </w:num>
  <w:num w:numId="6" w16cid:durableId="641889619">
    <w:abstractNumId w:val="0"/>
  </w:num>
  <w:num w:numId="7" w16cid:durableId="1268125165">
    <w:abstractNumId w:val="29"/>
  </w:num>
  <w:num w:numId="8" w16cid:durableId="1093356218">
    <w:abstractNumId w:val="1"/>
  </w:num>
  <w:num w:numId="9" w16cid:durableId="1078552844">
    <w:abstractNumId w:val="14"/>
  </w:num>
  <w:num w:numId="10" w16cid:durableId="1208567965">
    <w:abstractNumId w:val="27"/>
  </w:num>
  <w:num w:numId="11" w16cid:durableId="1573463908">
    <w:abstractNumId w:val="5"/>
  </w:num>
  <w:num w:numId="12" w16cid:durableId="2090493899">
    <w:abstractNumId w:val="18"/>
  </w:num>
  <w:num w:numId="13" w16cid:durableId="1203976130">
    <w:abstractNumId w:val="28"/>
  </w:num>
  <w:num w:numId="14" w16cid:durableId="1709641584">
    <w:abstractNumId w:val="17"/>
  </w:num>
  <w:num w:numId="15" w16cid:durableId="1517036632">
    <w:abstractNumId w:val="2"/>
  </w:num>
  <w:num w:numId="16" w16cid:durableId="28730472">
    <w:abstractNumId w:val="21"/>
  </w:num>
  <w:num w:numId="17" w16cid:durableId="1998261968">
    <w:abstractNumId w:val="25"/>
  </w:num>
  <w:num w:numId="18" w16cid:durableId="169181179">
    <w:abstractNumId w:val="7"/>
  </w:num>
  <w:num w:numId="19" w16cid:durableId="1567179142">
    <w:abstractNumId w:val="10"/>
  </w:num>
  <w:num w:numId="20" w16cid:durableId="2051608942">
    <w:abstractNumId w:val="12"/>
  </w:num>
  <w:num w:numId="21" w16cid:durableId="1417942436">
    <w:abstractNumId w:val="3"/>
  </w:num>
  <w:num w:numId="22" w16cid:durableId="1328677561">
    <w:abstractNumId w:val="6"/>
  </w:num>
  <w:num w:numId="23" w16cid:durableId="1743987922">
    <w:abstractNumId w:val="11"/>
  </w:num>
  <w:num w:numId="24" w16cid:durableId="1222136030">
    <w:abstractNumId w:val="20"/>
  </w:num>
  <w:num w:numId="25" w16cid:durableId="822770930">
    <w:abstractNumId w:val="26"/>
  </w:num>
  <w:num w:numId="26" w16cid:durableId="1819422080">
    <w:abstractNumId w:val="4"/>
  </w:num>
  <w:num w:numId="27" w16cid:durableId="1651597842">
    <w:abstractNumId w:val="16"/>
  </w:num>
  <w:num w:numId="28" w16cid:durableId="1592808983">
    <w:abstractNumId w:val="13"/>
  </w:num>
  <w:num w:numId="29" w16cid:durableId="351342004">
    <w:abstractNumId w:val="9"/>
  </w:num>
  <w:num w:numId="30" w16cid:durableId="79162981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ulia de Boer">
    <w15:presenceInfo w15:providerId="AD" w15:userId="S::julia.deboer@twu.ca::0caec275-3276-44c9-a9ee-be40d096e6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76"/>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2D97DA64"/>
    <w:rsid w:val="000A9724"/>
    <w:rsid w:val="0011750D"/>
    <w:rsid w:val="00135A02"/>
    <w:rsid w:val="001C0D0E"/>
    <w:rsid w:val="0020C896"/>
    <w:rsid w:val="00266745"/>
    <w:rsid w:val="0030AF04"/>
    <w:rsid w:val="00326FB1"/>
    <w:rsid w:val="003BCEAB"/>
    <w:rsid w:val="0042052B"/>
    <w:rsid w:val="00437346"/>
    <w:rsid w:val="004CC7C3"/>
    <w:rsid w:val="0074232D"/>
    <w:rsid w:val="008B0270"/>
    <w:rsid w:val="009670EC"/>
    <w:rsid w:val="009E175B"/>
    <w:rsid w:val="00C3CF60"/>
    <w:rsid w:val="00E62235"/>
    <w:rsid w:val="00F01281"/>
    <w:rsid w:val="0112456C"/>
    <w:rsid w:val="0118B424"/>
    <w:rsid w:val="011CB4CA"/>
    <w:rsid w:val="0120B861"/>
    <w:rsid w:val="01406D23"/>
    <w:rsid w:val="015F2AE7"/>
    <w:rsid w:val="01606952"/>
    <w:rsid w:val="016912C1"/>
    <w:rsid w:val="01767701"/>
    <w:rsid w:val="017EC09F"/>
    <w:rsid w:val="019CEF58"/>
    <w:rsid w:val="01B48ABE"/>
    <w:rsid w:val="01B51B06"/>
    <w:rsid w:val="01BC1852"/>
    <w:rsid w:val="01DA4EFE"/>
    <w:rsid w:val="01DF19EF"/>
    <w:rsid w:val="01E7CF85"/>
    <w:rsid w:val="01F85EFC"/>
    <w:rsid w:val="02231FD1"/>
    <w:rsid w:val="02291386"/>
    <w:rsid w:val="0239A3A8"/>
    <w:rsid w:val="024C6A0A"/>
    <w:rsid w:val="0251DA01"/>
    <w:rsid w:val="02A0DA07"/>
    <w:rsid w:val="02C68895"/>
    <w:rsid w:val="02E40B0F"/>
    <w:rsid w:val="02E530FB"/>
    <w:rsid w:val="02E8D836"/>
    <w:rsid w:val="02F1139A"/>
    <w:rsid w:val="02FADCEA"/>
    <w:rsid w:val="02FDFA5F"/>
    <w:rsid w:val="032DE034"/>
    <w:rsid w:val="033D1E3D"/>
    <w:rsid w:val="034ADD8D"/>
    <w:rsid w:val="034CE139"/>
    <w:rsid w:val="034D8738"/>
    <w:rsid w:val="03673CC5"/>
    <w:rsid w:val="0382030A"/>
    <w:rsid w:val="038DAC9D"/>
    <w:rsid w:val="03A30402"/>
    <w:rsid w:val="03B2F964"/>
    <w:rsid w:val="03BF6AFD"/>
    <w:rsid w:val="03D4156F"/>
    <w:rsid w:val="03EC4E89"/>
    <w:rsid w:val="03F5165C"/>
    <w:rsid w:val="03FEA44B"/>
    <w:rsid w:val="041DC727"/>
    <w:rsid w:val="0470524F"/>
    <w:rsid w:val="047DBE86"/>
    <w:rsid w:val="04A064CA"/>
    <w:rsid w:val="04BC604B"/>
    <w:rsid w:val="04C28387"/>
    <w:rsid w:val="04C9A653"/>
    <w:rsid w:val="04E5B02F"/>
    <w:rsid w:val="04E83447"/>
    <w:rsid w:val="04F06570"/>
    <w:rsid w:val="050A3D69"/>
    <w:rsid w:val="050F69A6"/>
    <w:rsid w:val="0554B4B6"/>
    <w:rsid w:val="056EF564"/>
    <w:rsid w:val="0578A921"/>
    <w:rsid w:val="057D8A95"/>
    <w:rsid w:val="05AAB5C9"/>
    <w:rsid w:val="05AE5F9A"/>
    <w:rsid w:val="05B54003"/>
    <w:rsid w:val="05B5D41D"/>
    <w:rsid w:val="0607632F"/>
    <w:rsid w:val="06087CF8"/>
    <w:rsid w:val="062D187B"/>
    <w:rsid w:val="06609456"/>
    <w:rsid w:val="06629329"/>
    <w:rsid w:val="0669A818"/>
    <w:rsid w:val="066D6E20"/>
    <w:rsid w:val="0685DC2C"/>
    <w:rsid w:val="06901F6F"/>
    <w:rsid w:val="06963132"/>
    <w:rsid w:val="06A85BE0"/>
    <w:rsid w:val="06D1C829"/>
    <w:rsid w:val="06D9B51D"/>
    <w:rsid w:val="06FAB4C6"/>
    <w:rsid w:val="06FF36F5"/>
    <w:rsid w:val="073201EB"/>
    <w:rsid w:val="073D145E"/>
    <w:rsid w:val="073FB06F"/>
    <w:rsid w:val="0757AECE"/>
    <w:rsid w:val="0759456C"/>
    <w:rsid w:val="07747110"/>
    <w:rsid w:val="0791CA36"/>
    <w:rsid w:val="0794ABA2"/>
    <w:rsid w:val="07C0C88E"/>
    <w:rsid w:val="07CF631F"/>
    <w:rsid w:val="07D99EE3"/>
    <w:rsid w:val="07E89B2B"/>
    <w:rsid w:val="07E96F40"/>
    <w:rsid w:val="07F3B277"/>
    <w:rsid w:val="07F9E5F1"/>
    <w:rsid w:val="08007381"/>
    <w:rsid w:val="0818788B"/>
    <w:rsid w:val="0855A308"/>
    <w:rsid w:val="085BA2D2"/>
    <w:rsid w:val="086A15E8"/>
    <w:rsid w:val="0872E465"/>
    <w:rsid w:val="089E2AF0"/>
    <w:rsid w:val="08A4E5F7"/>
    <w:rsid w:val="08AC2908"/>
    <w:rsid w:val="08DBEC08"/>
    <w:rsid w:val="08EC5D03"/>
    <w:rsid w:val="08EE89BB"/>
    <w:rsid w:val="09092088"/>
    <w:rsid w:val="090AF9E7"/>
    <w:rsid w:val="0911BB63"/>
    <w:rsid w:val="093D5081"/>
    <w:rsid w:val="094037B2"/>
    <w:rsid w:val="09423D12"/>
    <w:rsid w:val="09480E08"/>
    <w:rsid w:val="094B8589"/>
    <w:rsid w:val="0959F9D0"/>
    <w:rsid w:val="095A2FFF"/>
    <w:rsid w:val="096E686D"/>
    <w:rsid w:val="097AE492"/>
    <w:rsid w:val="09845A82"/>
    <w:rsid w:val="099E3558"/>
    <w:rsid w:val="09A01339"/>
    <w:rsid w:val="09AE76EC"/>
    <w:rsid w:val="09C47F56"/>
    <w:rsid w:val="09D5A836"/>
    <w:rsid w:val="09D7BF65"/>
    <w:rsid w:val="09EA3BF8"/>
    <w:rsid w:val="09F459A7"/>
    <w:rsid w:val="0A03D508"/>
    <w:rsid w:val="0A0EF75B"/>
    <w:rsid w:val="0A34BE93"/>
    <w:rsid w:val="0A42F4A9"/>
    <w:rsid w:val="0A5F48DF"/>
    <w:rsid w:val="0A63CD13"/>
    <w:rsid w:val="0A6D45C0"/>
    <w:rsid w:val="0A74E7E5"/>
    <w:rsid w:val="0A7614E5"/>
    <w:rsid w:val="0A7F7E5D"/>
    <w:rsid w:val="0A8AB1A0"/>
    <w:rsid w:val="0A9B0142"/>
    <w:rsid w:val="0AA77FD3"/>
    <w:rsid w:val="0AC4696A"/>
    <w:rsid w:val="0AC4F64C"/>
    <w:rsid w:val="0AD5C813"/>
    <w:rsid w:val="0AD61BD5"/>
    <w:rsid w:val="0AD79527"/>
    <w:rsid w:val="0AEFA887"/>
    <w:rsid w:val="0AFF1F08"/>
    <w:rsid w:val="0B0D9577"/>
    <w:rsid w:val="0B38F9FA"/>
    <w:rsid w:val="0B41CEAF"/>
    <w:rsid w:val="0B5AA4F5"/>
    <w:rsid w:val="0B85FFF4"/>
    <w:rsid w:val="0B878A6F"/>
    <w:rsid w:val="0B8DA380"/>
    <w:rsid w:val="0B95A435"/>
    <w:rsid w:val="0BAE8615"/>
    <w:rsid w:val="0BC10CE5"/>
    <w:rsid w:val="0BC9F825"/>
    <w:rsid w:val="0BD4283B"/>
    <w:rsid w:val="0BD466C2"/>
    <w:rsid w:val="0BD88F89"/>
    <w:rsid w:val="0BEB7AAA"/>
    <w:rsid w:val="0BEE589F"/>
    <w:rsid w:val="0BF47C71"/>
    <w:rsid w:val="0C21C707"/>
    <w:rsid w:val="0C371F22"/>
    <w:rsid w:val="0C44DDD3"/>
    <w:rsid w:val="0C76CF35"/>
    <w:rsid w:val="0C86B059"/>
    <w:rsid w:val="0C9190A5"/>
    <w:rsid w:val="0C9FCEDD"/>
    <w:rsid w:val="0CA5D678"/>
    <w:rsid w:val="0CAE5708"/>
    <w:rsid w:val="0CCA049E"/>
    <w:rsid w:val="0CD7DA36"/>
    <w:rsid w:val="0CE6008D"/>
    <w:rsid w:val="0D08070F"/>
    <w:rsid w:val="0D27C1B4"/>
    <w:rsid w:val="0D4503F5"/>
    <w:rsid w:val="0D7F53BF"/>
    <w:rsid w:val="0DA21C26"/>
    <w:rsid w:val="0DA6E4CE"/>
    <w:rsid w:val="0DA8F65A"/>
    <w:rsid w:val="0DC16EB5"/>
    <w:rsid w:val="0DE92571"/>
    <w:rsid w:val="0DF41818"/>
    <w:rsid w:val="0DF7D0FB"/>
    <w:rsid w:val="0E059A45"/>
    <w:rsid w:val="0E231BA0"/>
    <w:rsid w:val="0E33544D"/>
    <w:rsid w:val="0E63F510"/>
    <w:rsid w:val="0E71CEF8"/>
    <w:rsid w:val="0E90EA7A"/>
    <w:rsid w:val="0E9274CF"/>
    <w:rsid w:val="0E9C332B"/>
    <w:rsid w:val="0EADDBC0"/>
    <w:rsid w:val="0EAF9856"/>
    <w:rsid w:val="0EB173E2"/>
    <w:rsid w:val="0EB279D5"/>
    <w:rsid w:val="0EB7CBA4"/>
    <w:rsid w:val="0ED22598"/>
    <w:rsid w:val="0EE8F0B6"/>
    <w:rsid w:val="0EEFB67C"/>
    <w:rsid w:val="0EF3ACE0"/>
    <w:rsid w:val="0F00FD40"/>
    <w:rsid w:val="0F057E51"/>
    <w:rsid w:val="0F1FD32F"/>
    <w:rsid w:val="0F3CCA14"/>
    <w:rsid w:val="0F479771"/>
    <w:rsid w:val="0F540896"/>
    <w:rsid w:val="0F558E9B"/>
    <w:rsid w:val="0F61C1B3"/>
    <w:rsid w:val="0F8AE696"/>
    <w:rsid w:val="0F935279"/>
    <w:rsid w:val="0F96B8D1"/>
    <w:rsid w:val="0FA21AF5"/>
    <w:rsid w:val="0FA26A5A"/>
    <w:rsid w:val="0FA37DF8"/>
    <w:rsid w:val="0FA48090"/>
    <w:rsid w:val="0FABAD1A"/>
    <w:rsid w:val="0FB77DB2"/>
    <w:rsid w:val="0FBB78D8"/>
    <w:rsid w:val="0FF20AD2"/>
    <w:rsid w:val="10066E2E"/>
    <w:rsid w:val="10365A6C"/>
    <w:rsid w:val="105F22E4"/>
    <w:rsid w:val="108F5737"/>
    <w:rsid w:val="10952FBA"/>
    <w:rsid w:val="10A61679"/>
    <w:rsid w:val="10AF25C0"/>
    <w:rsid w:val="10CFC568"/>
    <w:rsid w:val="10E406D9"/>
    <w:rsid w:val="10E8F541"/>
    <w:rsid w:val="10FD5C25"/>
    <w:rsid w:val="111DF7C6"/>
    <w:rsid w:val="1131F8F3"/>
    <w:rsid w:val="113401C4"/>
    <w:rsid w:val="113AAD1A"/>
    <w:rsid w:val="113D32A7"/>
    <w:rsid w:val="11545F2D"/>
    <w:rsid w:val="11619CD4"/>
    <w:rsid w:val="116B55F3"/>
    <w:rsid w:val="116D3BB2"/>
    <w:rsid w:val="117DA127"/>
    <w:rsid w:val="117DF953"/>
    <w:rsid w:val="117E2470"/>
    <w:rsid w:val="1185AD60"/>
    <w:rsid w:val="118844F5"/>
    <w:rsid w:val="1191D695"/>
    <w:rsid w:val="119C3885"/>
    <w:rsid w:val="11C44B77"/>
    <w:rsid w:val="11C576F1"/>
    <w:rsid w:val="11CB7738"/>
    <w:rsid w:val="11DC4DFC"/>
    <w:rsid w:val="11DEF265"/>
    <w:rsid w:val="11E7A52F"/>
    <w:rsid w:val="12176ECE"/>
    <w:rsid w:val="1219D881"/>
    <w:rsid w:val="122BBF18"/>
    <w:rsid w:val="1230A378"/>
    <w:rsid w:val="12392410"/>
    <w:rsid w:val="123D32A3"/>
    <w:rsid w:val="125F8D60"/>
    <w:rsid w:val="12618218"/>
    <w:rsid w:val="12659B9D"/>
    <w:rsid w:val="1272B9EC"/>
    <w:rsid w:val="127AD4E0"/>
    <w:rsid w:val="127FE4DC"/>
    <w:rsid w:val="12A95264"/>
    <w:rsid w:val="12FD6DB4"/>
    <w:rsid w:val="1302E62F"/>
    <w:rsid w:val="1305696A"/>
    <w:rsid w:val="130B55C5"/>
    <w:rsid w:val="130F0EBB"/>
    <w:rsid w:val="1316E826"/>
    <w:rsid w:val="1323C39C"/>
    <w:rsid w:val="132ACC8C"/>
    <w:rsid w:val="133E466B"/>
    <w:rsid w:val="1346E66D"/>
    <w:rsid w:val="1365DC38"/>
    <w:rsid w:val="139095DC"/>
    <w:rsid w:val="13FB97EA"/>
    <w:rsid w:val="13FCF2E5"/>
    <w:rsid w:val="141A4F6A"/>
    <w:rsid w:val="14215560"/>
    <w:rsid w:val="142269C0"/>
    <w:rsid w:val="14290C81"/>
    <w:rsid w:val="143F99BA"/>
    <w:rsid w:val="144D9931"/>
    <w:rsid w:val="149DDA9E"/>
    <w:rsid w:val="14E3FAB2"/>
    <w:rsid w:val="14E54015"/>
    <w:rsid w:val="14F608C4"/>
    <w:rsid w:val="14F8A7F7"/>
    <w:rsid w:val="14FD2EDC"/>
    <w:rsid w:val="1511AE77"/>
    <w:rsid w:val="1515738F"/>
    <w:rsid w:val="1524066D"/>
    <w:rsid w:val="1538AA8D"/>
    <w:rsid w:val="15470FF3"/>
    <w:rsid w:val="15504DBC"/>
    <w:rsid w:val="156EBC42"/>
    <w:rsid w:val="158843E8"/>
    <w:rsid w:val="158B260D"/>
    <w:rsid w:val="159DBB09"/>
    <w:rsid w:val="15B730B2"/>
    <w:rsid w:val="15C06715"/>
    <w:rsid w:val="15C6659B"/>
    <w:rsid w:val="15D0CAD3"/>
    <w:rsid w:val="15D28152"/>
    <w:rsid w:val="15E12661"/>
    <w:rsid w:val="15E379D5"/>
    <w:rsid w:val="15E3FA35"/>
    <w:rsid w:val="1612E59D"/>
    <w:rsid w:val="16148CF8"/>
    <w:rsid w:val="162957CA"/>
    <w:rsid w:val="1657EF13"/>
    <w:rsid w:val="1658F852"/>
    <w:rsid w:val="16652C8A"/>
    <w:rsid w:val="16661239"/>
    <w:rsid w:val="168F2823"/>
    <w:rsid w:val="16A22BF4"/>
    <w:rsid w:val="16B18679"/>
    <w:rsid w:val="16B28A39"/>
    <w:rsid w:val="16C2D4EC"/>
    <w:rsid w:val="16D85B52"/>
    <w:rsid w:val="16E20BFF"/>
    <w:rsid w:val="16F16182"/>
    <w:rsid w:val="16F8EB50"/>
    <w:rsid w:val="1711AD13"/>
    <w:rsid w:val="1724F22F"/>
    <w:rsid w:val="1729E630"/>
    <w:rsid w:val="173B14F0"/>
    <w:rsid w:val="17404B1A"/>
    <w:rsid w:val="174264B1"/>
    <w:rsid w:val="175235C3"/>
    <w:rsid w:val="175333FA"/>
    <w:rsid w:val="1784B74E"/>
    <w:rsid w:val="17A2E26A"/>
    <w:rsid w:val="17B653B0"/>
    <w:rsid w:val="17E33AC0"/>
    <w:rsid w:val="17E863C4"/>
    <w:rsid w:val="17EFF5CF"/>
    <w:rsid w:val="17FA1E0E"/>
    <w:rsid w:val="17FCCF44"/>
    <w:rsid w:val="17FF00CD"/>
    <w:rsid w:val="1825EA8F"/>
    <w:rsid w:val="18360839"/>
    <w:rsid w:val="184C17D7"/>
    <w:rsid w:val="1851363E"/>
    <w:rsid w:val="1857418D"/>
    <w:rsid w:val="186D4273"/>
    <w:rsid w:val="186D9B96"/>
    <w:rsid w:val="18726A5D"/>
    <w:rsid w:val="187BDAE7"/>
    <w:rsid w:val="1896F05B"/>
    <w:rsid w:val="18A24FA4"/>
    <w:rsid w:val="18A2C4A1"/>
    <w:rsid w:val="18A53970"/>
    <w:rsid w:val="18B45658"/>
    <w:rsid w:val="18B62544"/>
    <w:rsid w:val="18D03E10"/>
    <w:rsid w:val="18D327A6"/>
    <w:rsid w:val="18D6A7FD"/>
    <w:rsid w:val="18E3ABF1"/>
    <w:rsid w:val="18F6EBEE"/>
    <w:rsid w:val="18FB486D"/>
    <w:rsid w:val="190EA530"/>
    <w:rsid w:val="192771C0"/>
    <w:rsid w:val="192E29D9"/>
    <w:rsid w:val="1945D56B"/>
    <w:rsid w:val="1953185C"/>
    <w:rsid w:val="195441EC"/>
    <w:rsid w:val="1989E4AE"/>
    <w:rsid w:val="199935E7"/>
    <w:rsid w:val="19A02B20"/>
    <w:rsid w:val="19AD00ED"/>
    <w:rsid w:val="19B2DEB8"/>
    <w:rsid w:val="19C2C3B5"/>
    <w:rsid w:val="19CFBA1E"/>
    <w:rsid w:val="19D39819"/>
    <w:rsid w:val="19D751F0"/>
    <w:rsid w:val="19DD0E78"/>
    <w:rsid w:val="19EB35B0"/>
    <w:rsid w:val="19FFD6BD"/>
    <w:rsid w:val="1A14083A"/>
    <w:rsid w:val="1A1D7636"/>
    <w:rsid w:val="1A3602D7"/>
    <w:rsid w:val="1A3C7F86"/>
    <w:rsid w:val="1A468B58"/>
    <w:rsid w:val="1A53DD01"/>
    <w:rsid w:val="1A54B40F"/>
    <w:rsid w:val="1A7BDDAF"/>
    <w:rsid w:val="1A7F8E90"/>
    <w:rsid w:val="1A896F88"/>
    <w:rsid w:val="1A8A5025"/>
    <w:rsid w:val="1A9A06BE"/>
    <w:rsid w:val="1AE33DF7"/>
    <w:rsid w:val="1AE77B2E"/>
    <w:rsid w:val="1B01A174"/>
    <w:rsid w:val="1B1C0E55"/>
    <w:rsid w:val="1B2F403F"/>
    <w:rsid w:val="1B3636F6"/>
    <w:rsid w:val="1B594396"/>
    <w:rsid w:val="1B6D9966"/>
    <w:rsid w:val="1B76E164"/>
    <w:rsid w:val="1B82E143"/>
    <w:rsid w:val="1B8A429C"/>
    <w:rsid w:val="1B9B0963"/>
    <w:rsid w:val="1BB42A47"/>
    <w:rsid w:val="1BCA72EC"/>
    <w:rsid w:val="1BE424DD"/>
    <w:rsid w:val="1BE56854"/>
    <w:rsid w:val="1BF18AE7"/>
    <w:rsid w:val="1BF9F7CB"/>
    <w:rsid w:val="1C0483A1"/>
    <w:rsid w:val="1C0BF6D7"/>
    <w:rsid w:val="1C0E290F"/>
    <w:rsid w:val="1C139860"/>
    <w:rsid w:val="1C1A69F9"/>
    <w:rsid w:val="1C40384C"/>
    <w:rsid w:val="1C4E86B0"/>
    <w:rsid w:val="1C661766"/>
    <w:rsid w:val="1C67693B"/>
    <w:rsid w:val="1C698A6B"/>
    <w:rsid w:val="1C72C463"/>
    <w:rsid w:val="1C74EDB5"/>
    <w:rsid w:val="1CB886A7"/>
    <w:rsid w:val="1CD50C4F"/>
    <w:rsid w:val="1CDC6F01"/>
    <w:rsid w:val="1CEFF621"/>
    <w:rsid w:val="1D021AA5"/>
    <w:rsid w:val="1D23A40F"/>
    <w:rsid w:val="1D3558EF"/>
    <w:rsid w:val="1D62119D"/>
    <w:rsid w:val="1D7349F5"/>
    <w:rsid w:val="1D7ACA55"/>
    <w:rsid w:val="1D7AF637"/>
    <w:rsid w:val="1D97AA3D"/>
    <w:rsid w:val="1D993E6A"/>
    <w:rsid w:val="1D9E88F8"/>
    <w:rsid w:val="1DA99593"/>
    <w:rsid w:val="1DAB0081"/>
    <w:rsid w:val="1DC49E8A"/>
    <w:rsid w:val="1E3B8924"/>
    <w:rsid w:val="1E44DF74"/>
    <w:rsid w:val="1E467D01"/>
    <w:rsid w:val="1E4DB790"/>
    <w:rsid w:val="1E777645"/>
    <w:rsid w:val="1E7836F3"/>
    <w:rsid w:val="1E892C87"/>
    <w:rsid w:val="1ED154D7"/>
    <w:rsid w:val="1EE36175"/>
    <w:rsid w:val="1F17262D"/>
    <w:rsid w:val="1F1BC265"/>
    <w:rsid w:val="1F4771B4"/>
    <w:rsid w:val="1F4B3A70"/>
    <w:rsid w:val="1F654E36"/>
    <w:rsid w:val="1F809909"/>
    <w:rsid w:val="1F826D83"/>
    <w:rsid w:val="1F87C260"/>
    <w:rsid w:val="1F9F2838"/>
    <w:rsid w:val="1FECA892"/>
    <w:rsid w:val="1FF37744"/>
    <w:rsid w:val="1FF850F1"/>
    <w:rsid w:val="2013EF8F"/>
    <w:rsid w:val="2016797B"/>
    <w:rsid w:val="202D3B0F"/>
    <w:rsid w:val="2044AB3D"/>
    <w:rsid w:val="20467C6B"/>
    <w:rsid w:val="2056FAB4"/>
    <w:rsid w:val="2060ECF2"/>
    <w:rsid w:val="208BAEA4"/>
    <w:rsid w:val="209C6470"/>
    <w:rsid w:val="20A1424C"/>
    <w:rsid w:val="20B13B2E"/>
    <w:rsid w:val="20CBB723"/>
    <w:rsid w:val="20EC67DA"/>
    <w:rsid w:val="20F3E570"/>
    <w:rsid w:val="21001E29"/>
    <w:rsid w:val="210BDD2C"/>
    <w:rsid w:val="21113900"/>
    <w:rsid w:val="2117E957"/>
    <w:rsid w:val="2121DA21"/>
    <w:rsid w:val="2127E33D"/>
    <w:rsid w:val="21328378"/>
    <w:rsid w:val="21416ABE"/>
    <w:rsid w:val="2146694E"/>
    <w:rsid w:val="215D9F53"/>
    <w:rsid w:val="2166A37F"/>
    <w:rsid w:val="21972161"/>
    <w:rsid w:val="21994BC0"/>
    <w:rsid w:val="219B1751"/>
    <w:rsid w:val="219E36B4"/>
    <w:rsid w:val="21B31293"/>
    <w:rsid w:val="21C3A14C"/>
    <w:rsid w:val="21CDF448"/>
    <w:rsid w:val="21DDC3CD"/>
    <w:rsid w:val="21E0BA04"/>
    <w:rsid w:val="2206ABF6"/>
    <w:rsid w:val="2215BF66"/>
    <w:rsid w:val="223898CC"/>
    <w:rsid w:val="223A4355"/>
    <w:rsid w:val="223C4B11"/>
    <w:rsid w:val="22431A7A"/>
    <w:rsid w:val="2245AAE7"/>
    <w:rsid w:val="224A0500"/>
    <w:rsid w:val="224EB41B"/>
    <w:rsid w:val="225B8BCC"/>
    <w:rsid w:val="225BD40F"/>
    <w:rsid w:val="2275C379"/>
    <w:rsid w:val="228A9489"/>
    <w:rsid w:val="2290FFAC"/>
    <w:rsid w:val="22AE00C9"/>
    <w:rsid w:val="22BAA98D"/>
    <w:rsid w:val="22C76313"/>
    <w:rsid w:val="22D19A65"/>
    <w:rsid w:val="22D40024"/>
    <w:rsid w:val="22D69BF2"/>
    <w:rsid w:val="22DBC9F8"/>
    <w:rsid w:val="230244B2"/>
    <w:rsid w:val="2316FD57"/>
    <w:rsid w:val="231F51D0"/>
    <w:rsid w:val="2329FE1E"/>
    <w:rsid w:val="23391223"/>
    <w:rsid w:val="236EA08C"/>
    <w:rsid w:val="23749E85"/>
    <w:rsid w:val="2382B981"/>
    <w:rsid w:val="23B63CF7"/>
    <w:rsid w:val="240BAB86"/>
    <w:rsid w:val="2452DC20"/>
    <w:rsid w:val="245F6E5E"/>
    <w:rsid w:val="245FEFCC"/>
    <w:rsid w:val="24702C56"/>
    <w:rsid w:val="24752519"/>
    <w:rsid w:val="247CFC54"/>
    <w:rsid w:val="249D9E7D"/>
    <w:rsid w:val="24A18947"/>
    <w:rsid w:val="24A99C00"/>
    <w:rsid w:val="24AD25CD"/>
    <w:rsid w:val="24AE081B"/>
    <w:rsid w:val="24B573A0"/>
    <w:rsid w:val="24BF8AEA"/>
    <w:rsid w:val="24DF41E5"/>
    <w:rsid w:val="24E27003"/>
    <w:rsid w:val="24F50662"/>
    <w:rsid w:val="25087DFA"/>
    <w:rsid w:val="252040D8"/>
    <w:rsid w:val="252A43F9"/>
    <w:rsid w:val="2547524C"/>
    <w:rsid w:val="25678C14"/>
    <w:rsid w:val="2567DA51"/>
    <w:rsid w:val="25695D37"/>
    <w:rsid w:val="25719F27"/>
    <w:rsid w:val="257CFBC2"/>
    <w:rsid w:val="257FB0E6"/>
    <w:rsid w:val="25808172"/>
    <w:rsid w:val="259ACC7B"/>
    <w:rsid w:val="25A9F6C8"/>
    <w:rsid w:val="25AFC3DC"/>
    <w:rsid w:val="25BCE012"/>
    <w:rsid w:val="25BD55D4"/>
    <w:rsid w:val="25C5FED3"/>
    <w:rsid w:val="25E4B88E"/>
    <w:rsid w:val="25ED998D"/>
    <w:rsid w:val="25EFBE5E"/>
    <w:rsid w:val="2602F0E1"/>
    <w:rsid w:val="2617A75C"/>
    <w:rsid w:val="261ADC07"/>
    <w:rsid w:val="262BBB37"/>
    <w:rsid w:val="2631827B"/>
    <w:rsid w:val="26617DF9"/>
    <w:rsid w:val="266185A0"/>
    <w:rsid w:val="267076CD"/>
    <w:rsid w:val="2698BB3C"/>
    <w:rsid w:val="26A3410F"/>
    <w:rsid w:val="26CB98C9"/>
    <w:rsid w:val="26DC1FF7"/>
    <w:rsid w:val="26E1DBE9"/>
    <w:rsid w:val="270313E1"/>
    <w:rsid w:val="270740AB"/>
    <w:rsid w:val="27132919"/>
    <w:rsid w:val="2719DB24"/>
    <w:rsid w:val="273D429A"/>
    <w:rsid w:val="274F43A3"/>
    <w:rsid w:val="2757CB71"/>
    <w:rsid w:val="2760651E"/>
    <w:rsid w:val="276179AB"/>
    <w:rsid w:val="2765449F"/>
    <w:rsid w:val="276866FE"/>
    <w:rsid w:val="27B3BEDA"/>
    <w:rsid w:val="27B80B15"/>
    <w:rsid w:val="27BE1F67"/>
    <w:rsid w:val="27D094AA"/>
    <w:rsid w:val="27F8DB92"/>
    <w:rsid w:val="281A93BF"/>
    <w:rsid w:val="28236BDB"/>
    <w:rsid w:val="282BEC75"/>
    <w:rsid w:val="282DAE6D"/>
    <w:rsid w:val="28558B8D"/>
    <w:rsid w:val="287EB61F"/>
    <w:rsid w:val="28928471"/>
    <w:rsid w:val="28947212"/>
    <w:rsid w:val="289AF3BB"/>
    <w:rsid w:val="289E2A05"/>
    <w:rsid w:val="28B2C5FA"/>
    <w:rsid w:val="28CBABEA"/>
    <w:rsid w:val="28CC0C78"/>
    <w:rsid w:val="28DE0339"/>
    <w:rsid w:val="28EA5C1A"/>
    <w:rsid w:val="2900EC01"/>
    <w:rsid w:val="2901716F"/>
    <w:rsid w:val="29052C8A"/>
    <w:rsid w:val="2906610D"/>
    <w:rsid w:val="294AC374"/>
    <w:rsid w:val="29584DD0"/>
    <w:rsid w:val="29754C49"/>
    <w:rsid w:val="2987C9A0"/>
    <w:rsid w:val="29A169B5"/>
    <w:rsid w:val="29A524E0"/>
    <w:rsid w:val="29B40540"/>
    <w:rsid w:val="29B5B33B"/>
    <w:rsid w:val="29B7FA0F"/>
    <w:rsid w:val="29C3F4DA"/>
    <w:rsid w:val="29CDF7BC"/>
    <w:rsid w:val="29D37E6A"/>
    <w:rsid w:val="29D6FB8C"/>
    <w:rsid w:val="29F62E1D"/>
    <w:rsid w:val="29F789EB"/>
    <w:rsid w:val="29FDE653"/>
    <w:rsid w:val="2A435270"/>
    <w:rsid w:val="2A506C3B"/>
    <w:rsid w:val="2A587E84"/>
    <w:rsid w:val="2A5EC43A"/>
    <w:rsid w:val="2A6223CD"/>
    <w:rsid w:val="2A78C9BE"/>
    <w:rsid w:val="2ABD0006"/>
    <w:rsid w:val="2AE5B6A5"/>
    <w:rsid w:val="2B239E46"/>
    <w:rsid w:val="2B2916F7"/>
    <w:rsid w:val="2B33AA91"/>
    <w:rsid w:val="2B416BD2"/>
    <w:rsid w:val="2B4856F6"/>
    <w:rsid w:val="2B491266"/>
    <w:rsid w:val="2B53756D"/>
    <w:rsid w:val="2B59D2E9"/>
    <w:rsid w:val="2B5B32DB"/>
    <w:rsid w:val="2B5D2EBE"/>
    <w:rsid w:val="2B69DF24"/>
    <w:rsid w:val="2B7A0F27"/>
    <w:rsid w:val="2B7AD6A1"/>
    <w:rsid w:val="2BA95A9F"/>
    <w:rsid w:val="2BCDF842"/>
    <w:rsid w:val="2BE1F203"/>
    <w:rsid w:val="2BE435AA"/>
    <w:rsid w:val="2BED0A51"/>
    <w:rsid w:val="2C05BFD0"/>
    <w:rsid w:val="2C1CF4C4"/>
    <w:rsid w:val="2C29A7E0"/>
    <w:rsid w:val="2C2E63B9"/>
    <w:rsid w:val="2C318ABA"/>
    <w:rsid w:val="2C4B86DB"/>
    <w:rsid w:val="2C611A3D"/>
    <w:rsid w:val="2C70427E"/>
    <w:rsid w:val="2C980BF3"/>
    <w:rsid w:val="2CA81137"/>
    <w:rsid w:val="2CADC442"/>
    <w:rsid w:val="2CBFE1C2"/>
    <w:rsid w:val="2CD8DDD1"/>
    <w:rsid w:val="2CDF904F"/>
    <w:rsid w:val="2CFB9090"/>
    <w:rsid w:val="2D01D8A0"/>
    <w:rsid w:val="2D126B51"/>
    <w:rsid w:val="2D335141"/>
    <w:rsid w:val="2D3F4FC7"/>
    <w:rsid w:val="2D430BE1"/>
    <w:rsid w:val="2D480AA9"/>
    <w:rsid w:val="2D609F98"/>
    <w:rsid w:val="2D61440F"/>
    <w:rsid w:val="2D6A9EE3"/>
    <w:rsid w:val="2D903C24"/>
    <w:rsid w:val="2D947ACB"/>
    <w:rsid w:val="2D97DA64"/>
    <w:rsid w:val="2D982969"/>
    <w:rsid w:val="2DA0E805"/>
    <w:rsid w:val="2DAF56EC"/>
    <w:rsid w:val="2DB840BC"/>
    <w:rsid w:val="2DC44A2A"/>
    <w:rsid w:val="2DDD57F6"/>
    <w:rsid w:val="2DFE026B"/>
    <w:rsid w:val="2E174D73"/>
    <w:rsid w:val="2E4F769C"/>
    <w:rsid w:val="2E60B8FF"/>
    <w:rsid w:val="2E60EBC6"/>
    <w:rsid w:val="2E6946AE"/>
    <w:rsid w:val="2E7B5D5F"/>
    <w:rsid w:val="2E82C805"/>
    <w:rsid w:val="2E94C3A7"/>
    <w:rsid w:val="2E9F1B3B"/>
    <w:rsid w:val="2EB28AEA"/>
    <w:rsid w:val="2EBAA05C"/>
    <w:rsid w:val="2ED6FB5C"/>
    <w:rsid w:val="2EDAB8C4"/>
    <w:rsid w:val="2EE02FA0"/>
    <w:rsid w:val="2EF01A50"/>
    <w:rsid w:val="2EFF23AB"/>
    <w:rsid w:val="2F1C5D2D"/>
    <w:rsid w:val="2F379B92"/>
    <w:rsid w:val="2F5B1371"/>
    <w:rsid w:val="2F5BB0DD"/>
    <w:rsid w:val="2F6FE87E"/>
    <w:rsid w:val="2F82DB19"/>
    <w:rsid w:val="2F922AD2"/>
    <w:rsid w:val="2FAA8935"/>
    <w:rsid w:val="2FAFA036"/>
    <w:rsid w:val="2FC42E37"/>
    <w:rsid w:val="30095652"/>
    <w:rsid w:val="302C19D6"/>
    <w:rsid w:val="302D8081"/>
    <w:rsid w:val="3044B642"/>
    <w:rsid w:val="305DD8FE"/>
    <w:rsid w:val="305E3D34"/>
    <w:rsid w:val="306B2130"/>
    <w:rsid w:val="306F4212"/>
    <w:rsid w:val="3096AF85"/>
    <w:rsid w:val="30AE04F2"/>
    <w:rsid w:val="30C6D23E"/>
    <w:rsid w:val="30DC323B"/>
    <w:rsid w:val="30EF1DCB"/>
    <w:rsid w:val="30EF3178"/>
    <w:rsid w:val="310E3DF8"/>
    <w:rsid w:val="31177FF5"/>
    <w:rsid w:val="31247A72"/>
    <w:rsid w:val="31257E07"/>
    <w:rsid w:val="31283232"/>
    <w:rsid w:val="3133674E"/>
    <w:rsid w:val="31408C03"/>
    <w:rsid w:val="31415424"/>
    <w:rsid w:val="3154BE49"/>
    <w:rsid w:val="315AC035"/>
    <w:rsid w:val="31760F22"/>
    <w:rsid w:val="317CAF54"/>
    <w:rsid w:val="3189398E"/>
    <w:rsid w:val="31931938"/>
    <w:rsid w:val="31A65E40"/>
    <w:rsid w:val="31DD21A3"/>
    <w:rsid w:val="31E1B2FB"/>
    <w:rsid w:val="31F3D708"/>
    <w:rsid w:val="320AA415"/>
    <w:rsid w:val="322B9A43"/>
    <w:rsid w:val="3264ED90"/>
    <w:rsid w:val="327A5410"/>
    <w:rsid w:val="327A9AA3"/>
    <w:rsid w:val="328A3099"/>
    <w:rsid w:val="329836F9"/>
    <w:rsid w:val="32AC0BD2"/>
    <w:rsid w:val="32BD705D"/>
    <w:rsid w:val="32CE907B"/>
    <w:rsid w:val="32F9E643"/>
    <w:rsid w:val="32FADB15"/>
    <w:rsid w:val="32FC0159"/>
    <w:rsid w:val="3317361B"/>
    <w:rsid w:val="33184020"/>
    <w:rsid w:val="3355DEDF"/>
    <w:rsid w:val="337107DE"/>
    <w:rsid w:val="338E7536"/>
    <w:rsid w:val="33A96F55"/>
    <w:rsid w:val="33B16236"/>
    <w:rsid w:val="33E6FBE1"/>
    <w:rsid w:val="340DCFA1"/>
    <w:rsid w:val="342083FB"/>
    <w:rsid w:val="342A0692"/>
    <w:rsid w:val="34327C61"/>
    <w:rsid w:val="3439F1F7"/>
    <w:rsid w:val="3443D377"/>
    <w:rsid w:val="34538743"/>
    <w:rsid w:val="345DFD3A"/>
    <w:rsid w:val="34637D03"/>
    <w:rsid w:val="348CC053"/>
    <w:rsid w:val="34960725"/>
    <w:rsid w:val="349D0DE4"/>
    <w:rsid w:val="349F0CA6"/>
    <w:rsid w:val="34BFEB08"/>
    <w:rsid w:val="34C54014"/>
    <w:rsid w:val="34DA5DA0"/>
    <w:rsid w:val="34E78E09"/>
    <w:rsid w:val="34E7B612"/>
    <w:rsid w:val="350564EE"/>
    <w:rsid w:val="3510E438"/>
    <w:rsid w:val="3525DDEF"/>
    <w:rsid w:val="35640030"/>
    <w:rsid w:val="35727553"/>
    <w:rsid w:val="3579C06D"/>
    <w:rsid w:val="357ADED0"/>
    <w:rsid w:val="357AFB79"/>
    <w:rsid w:val="357DA230"/>
    <w:rsid w:val="358136A2"/>
    <w:rsid w:val="3598B0CA"/>
    <w:rsid w:val="35A4A296"/>
    <w:rsid w:val="35F28420"/>
    <w:rsid w:val="360E78DA"/>
    <w:rsid w:val="3612004E"/>
    <w:rsid w:val="3619A200"/>
    <w:rsid w:val="36244A8D"/>
    <w:rsid w:val="363BBD16"/>
    <w:rsid w:val="3679A750"/>
    <w:rsid w:val="3682495D"/>
    <w:rsid w:val="369FB6CA"/>
    <w:rsid w:val="36A3814E"/>
    <w:rsid w:val="36A3F04B"/>
    <w:rsid w:val="36A7442F"/>
    <w:rsid w:val="36A8D278"/>
    <w:rsid w:val="36AC45A8"/>
    <w:rsid w:val="36CD48C0"/>
    <w:rsid w:val="36E4CBAD"/>
    <w:rsid w:val="372F1E58"/>
    <w:rsid w:val="373A2EF6"/>
    <w:rsid w:val="374337D7"/>
    <w:rsid w:val="37B608FB"/>
    <w:rsid w:val="37D7F0B4"/>
    <w:rsid w:val="37F73A1D"/>
    <w:rsid w:val="381613BD"/>
    <w:rsid w:val="38192A06"/>
    <w:rsid w:val="381EB532"/>
    <w:rsid w:val="3830E6B1"/>
    <w:rsid w:val="384441CF"/>
    <w:rsid w:val="38493F94"/>
    <w:rsid w:val="38596293"/>
    <w:rsid w:val="3869F4D7"/>
    <w:rsid w:val="3873032B"/>
    <w:rsid w:val="3875B928"/>
    <w:rsid w:val="38814D2C"/>
    <w:rsid w:val="3887009A"/>
    <w:rsid w:val="388DB4F8"/>
    <w:rsid w:val="38CB80B7"/>
    <w:rsid w:val="38DD9662"/>
    <w:rsid w:val="38E2CF83"/>
    <w:rsid w:val="38E55684"/>
    <w:rsid w:val="38EE4886"/>
    <w:rsid w:val="38F10723"/>
    <w:rsid w:val="390A809C"/>
    <w:rsid w:val="39189158"/>
    <w:rsid w:val="391A6284"/>
    <w:rsid w:val="391C648D"/>
    <w:rsid w:val="391F0EAC"/>
    <w:rsid w:val="391F328C"/>
    <w:rsid w:val="3939E9FB"/>
    <w:rsid w:val="3943A5AB"/>
    <w:rsid w:val="395FEBB7"/>
    <w:rsid w:val="3965BC08"/>
    <w:rsid w:val="39686C7F"/>
    <w:rsid w:val="396A4F2C"/>
    <w:rsid w:val="396D3AFB"/>
    <w:rsid w:val="396E3909"/>
    <w:rsid w:val="397A35B7"/>
    <w:rsid w:val="398A9E18"/>
    <w:rsid w:val="39B32B09"/>
    <w:rsid w:val="39B4D113"/>
    <w:rsid w:val="39C00FD0"/>
    <w:rsid w:val="39D05D35"/>
    <w:rsid w:val="39D536D5"/>
    <w:rsid w:val="39E2B40F"/>
    <w:rsid w:val="39EB41B5"/>
    <w:rsid w:val="39F0678E"/>
    <w:rsid w:val="39F8A15F"/>
    <w:rsid w:val="39FE3FAE"/>
    <w:rsid w:val="3A11B50C"/>
    <w:rsid w:val="3A348303"/>
    <w:rsid w:val="3A4A3FEB"/>
    <w:rsid w:val="3A58122C"/>
    <w:rsid w:val="3A619044"/>
    <w:rsid w:val="3A6ADCC9"/>
    <w:rsid w:val="3A7AE37D"/>
    <w:rsid w:val="3A831033"/>
    <w:rsid w:val="3A9885D1"/>
    <w:rsid w:val="3AB793D8"/>
    <w:rsid w:val="3ACFBB32"/>
    <w:rsid w:val="3AD66E4D"/>
    <w:rsid w:val="3B232E71"/>
    <w:rsid w:val="3B43A217"/>
    <w:rsid w:val="3B4C68E9"/>
    <w:rsid w:val="3B5D8592"/>
    <w:rsid w:val="3B5E9FA3"/>
    <w:rsid w:val="3B616CEF"/>
    <w:rsid w:val="3B64AF66"/>
    <w:rsid w:val="3B659EDA"/>
    <w:rsid w:val="3B87A4F6"/>
    <w:rsid w:val="3BB9A67A"/>
    <w:rsid w:val="3BD42474"/>
    <w:rsid w:val="3BF9DD45"/>
    <w:rsid w:val="3C172B90"/>
    <w:rsid w:val="3C41A53F"/>
    <w:rsid w:val="3C4A6E38"/>
    <w:rsid w:val="3C87ED2A"/>
    <w:rsid w:val="3C8AF40E"/>
    <w:rsid w:val="3C9AD81F"/>
    <w:rsid w:val="3CA7D307"/>
    <w:rsid w:val="3CAC3F18"/>
    <w:rsid w:val="3CB46511"/>
    <w:rsid w:val="3CBB5983"/>
    <w:rsid w:val="3CD15F5B"/>
    <w:rsid w:val="3CD9C7C7"/>
    <w:rsid w:val="3CF7B356"/>
    <w:rsid w:val="3CF8FCB3"/>
    <w:rsid w:val="3D1899FE"/>
    <w:rsid w:val="3D5B246C"/>
    <w:rsid w:val="3D608C01"/>
    <w:rsid w:val="3D998DF7"/>
    <w:rsid w:val="3D9DC6D2"/>
    <w:rsid w:val="3D9F3222"/>
    <w:rsid w:val="3DA1DD7D"/>
    <w:rsid w:val="3DB70E9B"/>
    <w:rsid w:val="3DDEE71F"/>
    <w:rsid w:val="3E0B9489"/>
    <w:rsid w:val="3E0CD8A1"/>
    <w:rsid w:val="3E10A661"/>
    <w:rsid w:val="3E369AC5"/>
    <w:rsid w:val="3E42C5E7"/>
    <w:rsid w:val="3E5993D4"/>
    <w:rsid w:val="3E70946C"/>
    <w:rsid w:val="3E78807A"/>
    <w:rsid w:val="3E8DCB45"/>
    <w:rsid w:val="3E906177"/>
    <w:rsid w:val="3EAB6274"/>
    <w:rsid w:val="3EAC4C66"/>
    <w:rsid w:val="3EB1A922"/>
    <w:rsid w:val="3EB44F34"/>
    <w:rsid w:val="3EB81ED4"/>
    <w:rsid w:val="3EC56DD0"/>
    <w:rsid w:val="3ED0B27E"/>
    <w:rsid w:val="3EF7F250"/>
    <w:rsid w:val="3EFAE767"/>
    <w:rsid w:val="3F039CB4"/>
    <w:rsid w:val="3F1889F4"/>
    <w:rsid w:val="3F2ACFBA"/>
    <w:rsid w:val="3F430E8D"/>
    <w:rsid w:val="3F518172"/>
    <w:rsid w:val="3F632AE2"/>
    <w:rsid w:val="3F7BA3B8"/>
    <w:rsid w:val="3F929084"/>
    <w:rsid w:val="3F99E0FC"/>
    <w:rsid w:val="3F9F2C8C"/>
    <w:rsid w:val="3F9F8C84"/>
    <w:rsid w:val="3FB33ED1"/>
    <w:rsid w:val="3FB9E3F7"/>
    <w:rsid w:val="3FE3DFF2"/>
    <w:rsid w:val="3FE72DA2"/>
    <w:rsid w:val="3FFE32BB"/>
    <w:rsid w:val="400A2963"/>
    <w:rsid w:val="400A2B05"/>
    <w:rsid w:val="40274BC8"/>
    <w:rsid w:val="4027A6B7"/>
    <w:rsid w:val="40281D0D"/>
    <w:rsid w:val="40316290"/>
    <w:rsid w:val="404138D9"/>
    <w:rsid w:val="4042A5C9"/>
    <w:rsid w:val="40799DC4"/>
    <w:rsid w:val="4081D183"/>
    <w:rsid w:val="4081E456"/>
    <w:rsid w:val="40923F59"/>
    <w:rsid w:val="409966C3"/>
    <w:rsid w:val="40AF6E72"/>
    <w:rsid w:val="40D44DF7"/>
    <w:rsid w:val="40E364FD"/>
    <w:rsid w:val="4107DA79"/>
    <w:rsid w:val="411F8A6E"/>
    <w:rsid w:val="412B0546"/>
    <w:rsid w:val="415FC0D1"/>
    <w:rsid w:val="4173E40D"/>
    <w:rsid w:val="4180E463"/>
    <w:rsid w:val="418139A1"/>
    <w:rsid w:val="4184C018"/>
    <w:rsid w:val="418845AA"/>
    <w:rsid w:val="418984D2"/>
    <w:rsid w:val="4199ECFC"/>
    <w:rsid w:val="419A4595"/>
    <w:rsid w:val="41B06AC5"/>
    <w:rsid w:val="41B23160"/>
    <w:rsid w:val="41BCC5F0"/>
    <w:rsid w:val="41D1BA69"/>
    <w:rsid w:val="41D45678"/>
    <w:rsid w:val="41EE6576"/>
    <w:rsid w:val="41FB1994"/>
    <w:rsid w:val="41FFE836"/>
    <w:rsid w:val="423B74E0"/>
    <w:rsid w:val="423ECBA1"/>
    <w:rsid w:val="4245FEBB"/>
    <w:rsid w:val="42466202"/>
    <w:rsid w:val="425889B0"/>
    <w:rsid w:val="4269DC3B"/>
    <w:rsid w:val="4279FFCC"/>
    <w:rsid w:val="427CC8F7"/>
    <w:rsid w:val="428A3BDA"/>
    <w:rsid w:val="429A34E9"/>
    <w:rsid w:val="42BAF815"/>
    <w:rsid w:val="42C6BC7C"/>
    <w:rsid w:val="42CB58A0"/>
    <w:rsid w:val="42F70A5F"/>
    <w:rsid w:val="4302D6DC"/>
    <w:rsid w:val="430965DB"/>
    <w:rsid w:val="430CF978"/>
    <w:rsid w:val="430EAEA9"/>
    <w:rsid w:val="431D3FE7"/>
    <w:rsid w:val="4327D717"/>
    <w:rsid w:val="4350C621"/>
    <w:rsid w:val="4383CCA1"/>
    <w:rsid w:val="439E857C"/>
    <w:rsid w:val="439FEE71"/>
    <w:rsid w:val="43A471CD"/>
    <w:rsid w:val="43AC1B9C"/>
    <w:rsid w:val="43C8F3F9"/>
    <w:rsid w:val="43D6F32B"/>
    <w:rsid w:val="43E49467"/>
    <w:rsid w:val="43E8A604"/>
    <w:rsid w:val="43FC4E77"/>
    <w:rsid w:val="4455A43A"/>
    <w:rsid w:val="44598C40"/>
    <w:rsid w:val="446A7C8D"/>
    <w:rsid w:val="4473DD8C"/>
    <w:rsid w:val="44764780"/>
    <w:rsid w:val="44917FA5"/>
    <w:rsid w:val="4497FD06"/>
    <w:rsid w:val="44BDBC4B"/>
    <w:rsid w:val="44C5175E"/>
    <w:rsid w:val="44CDAE01"/>
    <w:rsid w:val="44D424FE"/>
    <w:rsid w:val="44DEDEB8"/>
    <w:rsid w:val="44EC67E5"/>
    <w:rsid w:val="44F9D7F6"/>
    <w:rsid w:val="45004395"/>
    <w:rsid w:val="4506B95D"/>
    <w:rsid w:val="4506E645"/>
    <w:rsid w:val="45080C6E"/>
    <w:rsid w:val="4518A63F"/>
    <w:rsid w:val="454DED0A"/>
    <w:rsid w:val="45561B45"/>
    <w:rsid w:val="4578FEC2"/>
    <w:rsid w:val="459146B4"/>
    <w:rsid w:val="45BEDD67"/>
    <w:rsid w:val="45C5B4C4"/>
    <w:rsid w:val="45D7B35D"/>
    <w:rsid w:val="45E90387"/>
    <w:rsid w:val="45F05633"/>
    <w:rsid w:val="460AFFAE"/>
    <w:rsid w:val="460F6B49"/>
    <w:rsid w:val="46381483"/>
    <w:rsid w:val="464E54D6"/>
    <w:rsid w:val="4661955D"/>
    <w:rsid w:val="468AFE0D"/>
    <w:rsid w:val="46925EE4"/>
    <w:rsid w:val="46B19BE3"/>
    <w:rsid w:val="46B58D98"/>
    <w:rsid w:val="46D9DE5C"/>
    <w:rsid w:val="470AD758"/>
    <w:rsid w:val="470D4158"/>
    <w:rsid w:val="472B0239"/>
    <w:rsid w:val="47337AE6"/>
    <w:rsid w:val="473C661F"/>
    <w:rsid w:val="474C5D34"/>
    <w:rsid w:val="474DF641"/>
    <w:rsid w:val="47502228"/>
    <w:rsid w:val="475D195E"/>
    <w:rsid w:val="47600742"/>
    <w:rsid w:val="476090C0"/>
    <w:rsid w:val="47651816"/>
    <w:rsid w:val="476833DD"/>
    <w:rsid w:val="4774A9A7"/>
    <w:rsid w:val="4783E222"/>
    <w:rsid w:val="4798A398"/>
    <w:rsid w:val="47AA1517"/>
    <w:rsid w:val="47F96E48"/>
    <w:rsid w:val="47F9E520"/>
    <w:rsid w:val="480E881E"/>
    <w:rsid w:val="48365E10"/>
    <w:rsid w:val="483C069B"/>
    <w:rsid w:val="48415B85"/>
    <w:rsid w:val="486F6F9C"/>
    <w:rsid w:val="487BF88B"/>
    <w:rsid w:val="48839A55"/>
    <w:rsid w:val="48AD69A5"/>
    <w:rsid w:val="48BA1F3A"/>
    <w:rsid w:val="48D462DC"/>
    <w:rsid w:val="48DF5153"/>
    <w:rsid w:val="48F9B068"/>
    <w:rsid w:val="4905039F"/>
    <w:rsid w:val="4911EBCE"/>
    <w:rsid w:val="4920116E"/>
    <w:rsid w:val="492BF3BB"/>
    <w:rsid w:val="4938EA69"/>
    <w:rsid w:val="4945724C"/>
    <w:rsid w:val="49488764"/>
    <w:rsid w:val="494B0282"/>
    <w:rsid w:val="4950F90B"/>
    <w:rsid w:val="4958699D"/>
    <w:rsid w:val="49964B29"/>
    <w:rsid w:val="49A6A5A6"/>
    <w:rsid w:val="49BFE460"/>
    <w:rsid w:val="49F1D8D3"/>
    <w:rsid w:val="4A2BD9B8"/>
    <w:rsid w:val="4A3F3E6F"/>
    <w:rsid w:val="4A4B70C8"/>
    <w:rsid w:val="4A527948"/>
    <w:rsid w:val="4A5C954D"/>
    <w:rsid w:val="4A5DABBB"/>
    <w:rsid w:val="4A658316"/>
    <w:rsid w:val="4AA560EB"/>
    <w:rsid w:val="4AC71DF2"/>
    <w:rsid w:val="4AC726F9"/>
    <w:rsid w:val="4AE95278"/>
    <w:rsid w:val="4AFB3821"/>
    <w:rsid w:val="4AFD5172"/>
    <w:rsid w:val="4B07B14F"/>
    <w:rsid w:val="4B0D89AE"/>
    <w:rsid w:val="4B14DEC6"/>
    <w:rsid w:val="4B191F5D"/>
    <w:rsid w:val="4B238E48"/>
    <w:rsid w:val="4B2D925F"/>
    <w:rsid w:val="4B3E027C"/>
    <w:rsid w:val="4B41174B"/>
    <w:rsid w:val="4B47A8E0"/>
    <w:rsid w:val="4B4880B2"/>
    <w:rsid w:val="4B5EA9EE"/>
    <w:rsid w:val="4B5F6BED"/>
    <w:rsid w:val="4B675E48"/>
    <w:rsid w:val="4B6E08F4"/>
    <w:rsid w:val="4B765676"/>
    <w:rsid w:val="4B8C4B43"/>
    <w:rsid w:val="4BA4C37A"/>
    <w:rsid w:val="4BB9FE07"/>
    <w:rsid w:val="4BC65BD9"/>
    <w:rsid w:val="4BD95A9C"/>
    <w:rsid w:val="4BE48752"/>
    <w:rsid w:val="4BE78379"/>
    <w:rsid w:val="4BEFA551"/>
    <w:rsid w:val="4BF35D9E"/>
    <w:rsid w:val="4BF958F3"/>
    <w:rsid w:val="4C05216B"/>
    <w:rsid w:val="4C10DC63"/>
    <w:rsid w:val="4C2EE398"/>
    <w:rsid w:val="4C3C9A75"/>
    <w:rsid w:val="4C82E8AB"/>
    <w:rsid w:val="4C8B7A31"/>
    <w:rsid w:val="4C946B5D"/>
    <w:rsid w:val="4CA09B93"/>
    <w:rsid w:val="4CA4C7FA"/>
    <w:rsid w:val="4CC99070"/>
    <w:rsid w:val="4CCCAA58"/>
    <w:rsid w:val="4CE368BF"/>
    <w:rsid w:val="4D016A74"/>
    <w:rsid w:val="4D049B1F"/>
    <w:rsid w:val="4D118F90"/>
    <w:rsid w:val="4D19BD66"/>
    <w:rsid w:val="4D2DE95F"/>
    <w:rsid w:val="4D354FC1"/>
    <w:rsid w:val="4D41CA25"/>
    <w:rsid w:val="4D4F0177"/>
    <w:rsid w:val="4D6343CB"/>
    <w:rsid w:val="4D7CEAEC"/>
    <w:rsid w:val="4D809786"/>
    <w:rsid w:val="4D85625B"/>
    <w:rsid w:val="4D946D2F"/>
    <w:rsid w:val="4DAADCB1"/>
    <w:rsid w:val="4DE3E831"/>
    <w:rsid w:val="4DE4D390"/>
    <w:rsid w:val="4DF3250A"/>
    <w:rsid w:val="4DF54C86"/>
    <w:rsid w:val="4DF9E08D"/>
    <w:rsid w:val="4E0217E9"/>
    <w:rsid w:val="4E0E71C1"/>
    <w:rsid w:val="4E2104C6"/>
    <w:rsid w:val="4E2DB3E3"/>
    <w:rsid w:val="4E466027"/>
    <w:rsid w:val="4E4C94EE"/>
    <w:rsid w:val="4E59F2B1"/>
    <w:rsid w:val="4E65C15A"/>
    <w:rsid w:val="4E81E5E9"/>
    <w:rsid w:val="4E8A1C15"/>
    <w:rsid w:val="4E8F3AC1"/>
    <w:rsid w:val="4EA61D68"/>
    <w:rsid w:val="4ED648C9"/>
    <w:rsid w:val="4EE609DB"/>
    <w:rsid w:val="4EE6C478"/>
    <w:rsid w:val="4F16F029"/>
    <w:rsid w:val="4F2302EE"/>
    <w:rsid w:val="4F5D3273"/>
    <w:rsid w:val="4F6ED20F"/>
    <w:rsid w:val="4F7B4CD8"/>
    <w:rsid w:val="4F7E3620"/>
    <w:rsid w:val="4F994D1E"/>
    <w:rsid w:val="4FAC7078"/>
    <w:rsid w:val="4FB99339"/>
    <w:rsid w:val="4FC633C3"/>
    <w:rsid w:val="4FC7D7D3"/>
    <w:rsid w:val="4FD061AB"/>
    <w:rsid w:val="4FF5FC4B"/>
    <w:rsid w:val="4FFC99DF"/>
    <w:rsid w:val="500C0210"/>
    <w:rsid w:val="501E88C3"/>
    <w:rsid w:val="502932D8"/>
    <w:rsid w:val="504800A6"/>
    <w:rsid w:val="505A82B5"/>
    <w:rsid w:val="5067CBDB"/>
    <w:rsid w:val="5083B55F"/>
    <w:rsid w:val="508B7186"/>
    <w:rsid w:val="509115E3"/>
    <w:rsid w:val="509EC111"/>
    <w:rsid w:val="50C095A0"/>
    <w:rsid w:val="50D74712"/>
    <w:rsid w:val="50EB4D8B"/>
    <w:rsid w:val="5124FD23"/>
    <w:rsid w:val="512AD232"/>
    <w:rsid w:val="512AEC81"/>
    <w:rsid w:val="5134DB4D"/>
    <w:rsid w:val="5144E7D0"/>
    <w:rsid w:val="5151BEAF"/>
    <w:rsid w:val="517D59B1"/>
    <w:rsid w:val="517D829B"/>
    <w:rsid w:val="5188F286"/>
    <w:rsid w:val="51945501"/>
    <w:rsid w:val="5197AF44"/>
    <w:rsid w:val="51A0D32B"/>
    <w:rsid w:val="51AD4878"/>
    <w:rsid w:val="51B54817"/>
    <w:rsid w:val="51BC0C53"/>
    <w:rsid w:val="51CDA789"/>
    <w:rsid w:val="51D47AE6"/>
    <w:rsid w:val="51DAE9A4"/>
    <w:rsid w:val="51ED6929"/>
    <w:rsid w:val="51F15763"/>
    <w:rsid w:val="51F1BF72"/>
    <w:rsid w:val="51F3AAB4"/>
    <w:rsid w:val="52100B30"/>
    <w:rsid w:val="523B14C0"/>
    <w:rsid w:val="524761E3"/>
    <w:rsid w:val="524F0191"/>
    <w:rsid w:val="52520969"/>
    <w:rsid w:val="5256D06F"/>
    <w:rsid w:val="52611F3A"/>
    <w:rsid w:val="527297EC"/>
    <w:rsid w:val="52763D9C"/>
    <w:rsid w:val="529C5491"/>
    <w:rsid w:val="52A71059"/>
    <w:rsid w:val="52AAE424"/>
    <w:rsid w:val="52AB6F3D"/>
    <w:rsid w:val="52AEE55F"/>
    <w:rsid w:val="52BAAAD9"/>
    <w:rsid w:val="52C7AF75"/>
    <w:rsid w:val="52D71D79"/>
    <w:rsid w:val="52E9562B"/>
    <w:rsid w:val="52EAE7CE"/>
    <w:rsid w:val="532B173B"/>
    <w:rsid w:val="532C2D69"/>
    <w:rsid w:val="5332A39D"/>
    <w:rsid w:val="533891FA"/>
    <w:rsid w:val="533AD915"/>
    <w:rsid w:val="533F5AE0"/>
    <w:rsid w:val="5349C4B1"/>
    <w:rsid w:val="534AEB60"/>
    <w:rsid w:val="53598D0A"/>
    <w:rsid w:val="5364AFAB"/>
    <w:rsid w:val="539226F1"/>
    <w:rsid w:val="53B0F686"/>
    <w:rsid w:val="53B18429"/>
    <w:rsid w:val="53CB743A"/>
    <w:rsid w:val="53D5E0C1"/>
    <w:rsid w:val="53F4C313"/>
    <w:rsid w:val="5419D8DC"/>
    <w:rsid w:val="54247CBE"/>
    <w:rsid w:val="5424D104"/>
    <w:rsid w:val="542979AC"/>
    <w:rsid w:val="542E3BA5"/>
    <w:rsid w:val="54409BF2"/>
    <w:rsid w:val="544377A5"/>
    <w:rsid w:val="544398C3"/>
    <w:rsid w:val="5455CF6E"/>
    <w:rsid w:val="547ED297"/>
    <w:rsid w:val="548095D7"/>
    <w:rsid w:val="54ADBF43"/>
    <w:rsid w:val="54B2E130"/>
    <w:rsid w:val="54BC9AB6"/>
    <w:rsid w:val="54BF82FE"/>
    <w:rsid w:val="54C9D8DB"/>
    <w:rsid w:val="54E5F630"/>
    <w:rsid w:val="54F9738B"/>
    <w:rsid w:val="55108831"/>
    <w:rsid w:val="5511DB56"/>
    <w:rsid w:val="5516D7C4"/>
    <w:rsid w:val="552522F9"/>
    <w:rsid w:val="553D4DCA"/>
    <w:rsid w:val="5567CFDF"/>
    <w:rsid w:val="5579DF6A"/>
    <w:rsid w:val="5585A323"/>
    <w:rsid w:val="5598841B"/>
    <w:rsid w:val="5598BA12"/>
    <w:rsid w:val="55AD2BFF"/>
    <w:rsid w:val="55AD8E26"/>
    <w:rsid w:val="55AF8857"/>
    <w:rsid w:val="55C9AC18"/>
    <w:rsid w:val="55E53656"/>
    <w:rsid w:val="55FE2DAF"/>
    <w:rsid w:val="56007300"/>
    <w:rsid w:val="56140B71"/>
    <w:rsid w:val="561E6A96"/>
    <w:rsid w:val="56390E63"/>
    <w:rsid w:val="56750A9B"/>
    <w:rsid w:val="569CC342"/>
    <w:rsid w:val="569FB20F"/>
    <w:rsid w:val="56B16542"/>
    <w:rsid w:val="56BA50E4"/>
    <w:rsid w:val="56BCE7AF"/>
    <w:rsid w:val="56BECCF2"/>
    <w:rsid w:val="56BF5A01"/>
    <w:rsid w:val="56D3DE9A"/>
    <w:rsid w:val="56FDE480"/>
    <w:rsid w:val="570C7A73"/>
    <w:rsid w:val="5715C6B0"/>
    <w:rsid w:val="57219F40"/>
    <w:rsid w:val="57303745"/>
    <w:rsid w:val="573D8006"/>
    <w:rsid w:val="5756E6F7"/>
    <w:rsid w:val="575EA446"/>
    <w:rsid w:val="57644218"/>
    <w:rsid w:val="576DBD5A"/>
    <w:rsid w:val="578C916A"/>
    <w:rsid w:val="57AE254C"/>
    <w:rsid w:val="57B00BA8"/>
    <w:rsid w:val="57B335AA"/>
    <w:rsid w:val="57B9AF2D"/>
    <w:rsid w:val="57BD342D"/>
    <w:rsid w:val="57D33C06"/>
    <w:rsid w:val="57E49089"/>
    <w:rsid w:val="580D0369"/>
    <w:rsid w:val="58111437"/>
    <w:rsid w:val="5812F363"/>
    <w:rsid w:val="582A76FA"/>
    <w:rsid w:val="582D26FD"/>
    <w:rsid w:val="5832DE06"/>
    <w:rsid w:val="58379852"/>
    <w:rsid w:val="5841641F"/>
    <w:rsid w:val="5874825D"/>
    <w:rsid w:val="587BB744"/>
    <w:rsid w:val="58908EA9"/>
    <w:rsid w:val="58AE589D"/>
    <w:rsid w:val="58BAACBF"/>
    <w:rsid w:val="58C6AA40"/>
    <w:rsid w:val="58E2D381"/>
    <w:rsid w:val="58EB8B1C"/>
    <w:rsid w:val="59122B13"/>
    <w:rsid w:val="591FB24E"/>
    <w:rsid w:val="5920C73A"/>
    <w:rsid w:val="59282CB3"/>
    <w:rsid w:val="5934F264"/>
    <w:rsid w:val="5951E3A8"/>
    <w:rsid w:val="59746EDA"/>
    <w:rsid w:val="5974F6B8"/>
    <w:rsid w:val="5982BD25"/>
    <w:rsid w:val="598745D6"/>
    <w:rsid w:val="598D834D"/>
    <w:rsid w:val="598FCF1E"/>
    <w:rsid w:val="59924633"/>
    <w:rsid w:val="59A438CB"/>
    <w:rsid w:val="59E7BD43"/>
    <w:rsid w:val="59F0B105"/>
    <w:rsid w:val="5A02BE54"/>
    <w:rsid w:val="5A0B8617"/>
    <w:rsid w:val="5A103417"/>
    <w:rsid w:val="5A23165A"/>
    <w:rsid w:val="5A29AE5D"/>
    <w:rsid w:val="5A2DBE44"/>
    <w:rsid w:val="5A308A94"/>
    <w:rsid w:val="5A3A34D2"/>
    <w:rsid w:val="5A4664CB"/>
    <w:rsid w:val="5A519BCA"/>
    <w:rsid w:val="5A5D4ACF"/>
    <w:rsid w:val="5A6BB5C3"/>
    <w:rsid w:val="5A7779DB"/>
    <w:rsid w:val="5A9F068B"/>
    <w:rsid w:val="5AB8B745"/>
    <w:rsid w:val="5AD2655F"/>
    <w:rsid w:val="5AD6B59B"/>
    <w:rsid w:val="5AEF2CC8"/>
    <w:rsid w:val="5AFC0796"/>
    <w:rsid w:val="5AFE4E62"/>
    <w:rsid w:val="5B09A7B1"/>
    <w:rsid w:val="5B1D6FF1"/>
    <w:rsid w:val="5B22C24F"/>
    <w:rsid w:val="5B2FB6E3"/>
    <w:rsid w:val="5B43953C"/>
    <w:rsid w:val="5B51073F"/>
    <w:rsid w:val="5B54ED00"/>
    <w:rsid w:val="5B61B8F1"/>
    <w:rsid w:val="5B6ACFD6"/>
    <w:rsid w:val="5B6F8626"/>
    <w:rsid w:val="5B80C8AF"/>
    <w:rsid w:val="5BB2C327"/>
    <w:rsid w:val="5BB57F99"/>
    <w:rsid w:val="5BB87285"/>
    <w:rsid w:val="5BCC52CB"/>
    <w:rsid w:val="5BD43BDC"/>
    <w:rsid w:val="5BD80103"/>
    <w:rsid w:val="5BEC1A6C"/>
    <w:rsid w:val="5C02AC45"/>
    <w:rsid w:val="5C08C498"/>
    <w:rsid w:val="5C171029"/>
    <w:rsid w:val="5C26B8B3"/>
    <w:rsid w:val="5C392C2D"/>
    <w:rsid w:val="5C399253"/>
    <w:rsid w:val="5C4442C5"/>
    <w:rsid w:val="5C519BDF"/>
    <w:rsid w:val="5C56779F"/>
    <w:rsid w:val="5C56DA12"/>
    <w:rsid w:val="5C7C1CB3"/>
    <w:rsid w:val="5C8F4D58"/>
    <w:rsid w:val="5CA1E3CE"/>
    <w:rsid w:val="5CB4F623"/>
    <w:rsid w:val="5CCC61B1"/>
    <w:rsid w:val="5CD50124"/>
    <w:rsid w:val="5CD86223"/>
    <w:rsid w:val="5CD86722"/>
    <w:rsid w:val="5CE76242"/>
    <w:rsid w:val="5CFC221B"/>
    <w:rsid w:val="5D25F5C2"/>
    <w:rsid w:val="5D322C95"/>
    <w:rsid w:val="5D417C3E"/>
    <w:rsid w:val="5D526E48"/>
    <w:rsid w:val="5D73EDCE"/>
    <w:rsid w:val="5D9B7F68"/>
    <w:rsid w:val="5DAFC802"/>
    <w:rsid w:val="5DB0D0AC"/>
    <w:rsid w:val="5DBDB31E"/>
    <w:rsid w:val="5DE44439"/>
    <w:rsid w:val="5E0FAB77"/>
    <w:rsid w:val="5E1403BB"/>
    <w:rsid w:val="5E160131"/>
    <w:rsid w:val="5E1930E2"/>
    <w:rsid w:val="5E3018BB"/>
    <w:rsid w:val="5E4E48BB"/>
    <w:rsid w:val="5E559E00"/>
    <w:rsid w:val="5E637D8D"/>
    <w:rsid w:val="5E6591F6"/>
    <w:rsid w:val="5E6E3EB7"/>
    <w:rsid w:val="5E9037C3"/>
    <w:rsid w:val="5EAACB6A"/>
    <w:rsid w:val="5EB7FD3D"/>
    <w:rsid w:val="5ECC9827"/>
    <w:rsid w:val="5EE2B2A5"/>
    <w:rsid w:val="5EE5EB47"/>
    <w:rsid w:val="5EE70B85"/>
    <w:rsid w:val="5EEC185D"/>
    <w:rsid w:val="5EEC2737"/>
    <w:rsid w:val="5EED57FE"/>
    <w:rsid w:val="5EF7D196"/>
    <w:rsid w:val="5EFA3E75"/>
    <w:rsid w:val="5F08F7AB"/>
    <w:rsid w:val="5F11BC4B"/>
    <w:rsid w:val="5F11CA3A"/>
    <w:rsid w:val="5F3695A1"/>
    <w:rsid w:val="5F36C3C8"/>
    <w:rsid w:val="5F3DE8B3"/>
    <w:rsid w:val="5F4D32E1"/>
    <w:rsid w:val="5F560E18"/>
    <w:rsid w:val="5F5837C6"/>
    <w:rsid w:val="5F6BD80F"/>
    <w:rsid w:val="5F716A66"/>
    <w:rsid w:val="5F72CC77"/>
    <w:rsid w:val="5F7CB8E2"/>
    <w:rsid w:val="5F8B41D4"/>
    <w:rsid w:val="5F9E5E1B"/>
    <w:rsid w:val="5FA557D9"/>
    <w:rsid w:val="5FA7D9F0"/>
    <w:rsid w:val="5FC96C78"/>
    <w:rsid w:val="5FE8339F"/>
    <w:rsid w:val="5FF15A40"/>
    <w:rsid w:val="5FF891F6"/>
    <w:rsid w:val="60104F78"/>
    <w:rsid w:val="6011B84C"/>
    <w:rsid w:val="602003EB"/>
    <w:rsid w:val="602153EE"/>
    <w:rsid w:val="602EF58F"/>
    <w:rsid w:val="60325927"/>
    <w:rsid w:val="6038DC30"/>
    <w:rsid w:val="603BB61E"/>
    <w:rsid w:val="603C7FC9"/>
    <w:rsid w:val="60402D89"/>
    <w:rsid w:val="6042AE5C"/>
    <w:rsid w:val="60449CC6"/>
    <w:rsid w:val="607A72DA"/>
    <w:rsid w:val="607A773F"/>
    <w:rsid w:val="60805080"/>
    <w:rsid w:val="609AFB33"/>
    <w:rsid w:val="60AFACB1"/>
    <w:rsid w:val="60EE6FB2"/>
    <w:rsid w:val="611542AF"/>
    <w:rsid w:val="61159FDC"/>
    <w:rsid w:val="6115E818"/>
    <w:rsid w:val="612D2E9D"/>
    <w:rsid w:val="615919DC"/>
    <w:rsid w:val="615EA5D9"/>
    <w:rsid w:val="6190DFE5"/>
    <w:rsid w:val="61A208C7"/>
    <w:rsid w:val="6204E34F"/>
    <w:rsid w:val="6210F292"/>
    <w:rsid w:val="621A1A96"/>
    <w:rsid w:val="622B66A6"/>
    <w:rsid w:val="6231E8A1"/>
    <w:rsid w:val="624577AB"/>
    <w:rsid w:val="624FD804"/>
    <w:rsid w:val="62500D02"/>
    <w:rsid w:val="625E0AB7"/>
    <w:rsid w:val="626EB0F0"/>
    <w:rsid w:val="6273D545"/>
    <w:rsid w:val="627CC65A"/>
    <w:rsid w:val="6282E646"/>
    <w:rsid w:val="62948E9B"/>
    <w:rsid w:val="62B5211B"/>
    <w:rsid w:val="62BCBB7A"/>
    <w:rsid w:val="62C25458"/>
    <w:rsid w:val="62C27EBE"/>
    <w:rsid w:val="62C40985"/>
    <w:rsid w:val="62D2463E"/>
    <w:rsid w:val="62DEAB7B"/>
    <w:rsid w:val="62E1B4AA"/>
    <w:rsid w:val="62F20CD3"/>
    <w:rsid w:val="6315C1E0"/>
    <w:rsid w:val="634651B5"/>
    <w:rsid w:val="63475079"/>
    <w:rsid w:val="6375ABED"/>
    <w:rsid w:val="63A81ED7"/>
    <w:rsid w:val="63B39770"/>
    <w:rsid w:val="63E85052"/>
    <w:rsid w:val="63ECF3C9"/>
    <w:rsid w:val="63ECFB6B"/>
    <w:rsid w:val="63EDE727"/>
    <w:rsid w:val="63FD194C"/>
    <w:rsid w:val="642D41D5"/>
    <w:rsid w:val="643B1A4E"/>
    <w:rsid w:val="6440EFDE"/>
    <w:rsid w:val="6454B549"/>
    <w:rsid w:val="645AA797"/>
    <w:rsid w:val="647501C8"/>
    <w:rsid w:val="64C46169"/>
    <w:rsid w:val="64C47D54"/>
    <w:rsid w:val="64D5DA1F"/>
    <w:rsid w:val="64E95459"/>
    <w:rsid w:val="64EC05ED"/>
    <w:rsid w:val="64FC3FF3"/>
    <w:rsid w:val="64FD0B2A"/>
    <w:rsid w:val="65031F4F"/>
    <w:rsid w:val="650DF603"/>
    <w:rsid w:val="65243733"/>
    <w:rsid w:val="65300521"/>
    <w:rsid w:val="654B3989"/>
    <w:rsid w:val="654B592B"/>
    <w:rsid w:val="6551C426"/>
    <w:rsid w:val="65560697"/>
    <w:rsid w:val="655EFEB8"/>
    <w:rsid w:val="655FFB41"/>
    <w:rsid w:val="656807A0"/>
    <w:rsid w:val="65775589"/>
    <w:rsid w:val="65842766"/>
    <w:rsid w:val="65A91E25"/>
    <w:rsid w:val="65B04728"/>
    <w:rsid w:val="65B3DED2"/>
    <w:rsid w:val="65B8A7A6"/>
    <w:rsid w:val="65DC1470"/>
    <w:rsid w:val="65E4A815"/>
    <w:rsid w:val="65E978F2"/>
    <w:rsid w:val="661B22C6"/>
    <w:rsid w:val="663E8E14"/>
    <w:rsid w:val="666605CD"/>
    <w:rsid w:val="6672F585"/>
    <w:rsid w:val="6676A82B"/>
    <w:rsid w:val="6677F11F"/>
    <w:rsid w:val="66945CC8"/>
    <w:rsid w:val="66A9338B"/>
    <w:rsid w:val="66ACBC8B"/>
    <w:rsid w:val="66C91443"/>
    <w:rsid w:val="66D3FD78"/>
    <w:rsid w:val="66D9400B"/>
    <w:rsid w:val="66DE50D6"/>
    <w:rsid w:val="66F8F0AA"/>
    <w:rsid w:val="672FF48E"/>
    <w:rsid w:val="6742FA68"/>
    <w:rsid w:val="674DD27B"/>
    <w:rsid w:val="67586C58"/>
    <w:rsid w:val="6764E436"/>
    <w:rsid w:val="6766D9C0"/>
    <w:rsid w:val="677A48B9"/>
    <w:rsid w:val="677B0125"/>
    <w:rsid w:val="677D83B6"/>
    <w:rsid w:val="6799477B"/>
    <w:rsid w:val="679CAE67"/>
    <w:rsid w:val="67B92A0B"/>
    <w:rsid w:val="67C20E21"/>
    <w:rsid w:val="67D8AEEA"/>
    <w:rsid w:val="680614BE"/>
    <w:rsid w:val="680F663D"/>
    <w:rsid w:val="6811F3D3"/>
    <w:rsid w:val="681DFAAE"/>
    <w:rsid w:val="6825C9F7"/>
    <w:rsid w:val="685CE1AC"/>
    <w:rsid w:val="685E139A"/>
    <w:rsid w:val="6873943D"/>
    <w:rsid w:val="689D2BE6"/>
    <w:rsid w:val="68A0E94F"/>
    <w:rsid w:val="68A3B5CE"/>
    <w:rsid w:val="68A91707"/>
    <w:rsid w:val="68B01E37"/>
    <w:rsid w:val="68B6ABB7"/>
    <w:rsid w:val="68B83C6E"/>
    <w:rsid w:val="68D1BD1D"/>
    <w:rsid w:val="68F3FAE2"/>
    <w:rsid w:val="68F90DD1"/>
    <w:rsid w:val="690A2AA9"/>
    <w:rsid w:val="690B6648"/>
    <w:rsid w:val="691C98AB"/>
    <w:rsid w:val="6935753A"/>
    <w:rsid w:val="693D2687"/>
    <w:rsid w:val="693E75F5"/>
    <w:rsid w:val="69427FEF"/>
    <w:rsid w:val="696689F5"/>
    <w:rsid w:val="6966EE98"/>
    <w:rsid w:val="6977E789"/>
    <w:rsid w:val="6984936B"/>
    <w:rsid w:val="69947AD6"/>
    <w:rsid w:val="699D72DA"/>
    <w:rsid w:val="69A21DF3"/>
    <w:rsid w:val="69F0CE49"/>
    <w:rsid w:val="6A04C17E"/>
    <w:rsid w:val="6A3B6A1A"/>
    <w:rsid w:val="6A41CCC5"/>
    <w:rsid w:val="6A4EBA95"/>
    <w:rsid w:val="6A50BEDB"/>
    <w:rsid w:val="6A53FD3B"/>
    <w:rsid w:val="6A542531"/>
    <w:rsid w:val="6A5C9591"/>
    <w:rsid w:val="6A7C59F3"/>
    <w:rsid w:val="6A7F2AB8"/>
    <w:rsid w:val="6A87594A"/>
    <w:rsid w:val="6A8CDD9C"/>
    <w:rsid w:val="6AB8A121"/>
    <w:rsid w:val="6AC1B8C4"/>
    <w:rsid w:val="6AC44C23"/>
    <w:rsid w:val="6AD14FB6"/>
    <w:rsid w:val="6AE4A0CA"/>
    <w:rsid w:val="6B02A04F"/>
    <w:rsid w:val="6B06764D"/>
    <w:rsid w:val="6B0C6E39"/>
    <w:rsid w:val="6B3F1D0E"/>
    <w:rsid w:val="6B5BAB31"/>
    <w:rsid w:val="6B7C611A"/>
    <w:rsid w:val="6B7D46FE"/>
    <w:rsid w:val="6B94EAA8"/>
    <w:rsid w:val="6B9739E2"/>
    <w:rsid w:val="6BCB2EEF"/>
    <w:rsid w:val="6BD77147"/>
    <w:rsid w:val="6BE97A2B"/>
    <w:rsid w:val="6C2260A3"/>
    <w:rsid w:val="6C3F2B62"/>
    <w:rsid w:val="6C435316"/>
    <w:rsid w:val="6C43D952"/>
    <w:rsid w:val="6C570F95"/>
    <w:rsid w:val="6C769577"/>
    <w:rsid w:val="6C7FAC2F"/>
    <w:rsid w:val="6C824E43"/>
    <w:rsid w:val="6CA1B848"/>
    <w:rsid w:val="6CB89258"/>
    <w:rsid w:val="6CC13DF0"/>
    <w:rsid w:val="6CE64071"/>
    <w:rsid w:val="6CF52D51"/>
    <w:rsid w:val="6D102BF0"/>
    <w:rsid w:val="6D3BA0A0"/>
    <w:rsid w:val="6D57F125"/>
    <w:rsid w:val="6D6C37BF"/>
    <w:rsid w:val="6D6C945E"/>
    <w:rsid w:val="6DC4F4C1"/>
    <w:rsid w:val="6DC902A8"/>
    <w:rsid w:val="6DE1FD14"/>
    <w:rsid w:val="6DF7F509"/>
    <w:rsid w:val="6E025E43"/>
    <w:rsid w:val="6E0B177E"/>
    <w:rsid w:val="6E102D7F"/>
    <w:rsid w:val="6E16CF12"/>
    <w:rsid w:val="6E1BF491"/>
    <w:rsid w:val="6E2208FD"/>
    <w:rsid w:val="6E3398EC"/>
    <w:rsid w:val="6E402ECC"/>
    <w:rsid w:val="6E4076BB"/>
    <w:rsid w:val="6E4B8B32"/>
    <w:rsid w:val="6E518197"/>
    <w:rsid w:val="6E591E7B"/>
    <w:rsid w:val="6E596A29"/>
    <w:rsid w:val="6E5F8D72"/>
    <w:rsid w:val="6E71AEDF"/>
    <w:rsid w:val="6E81A810"/>
    <w:rsid w:val="6E8E6304"/>
    <w:rsid w:val="6EBA2D35"/>
    <w:rsid w:val="6ED1801A"/>
    <w:rsid w:val="6ED2DE9B"/>
    <w:rsid w:val="6EDB4066"/>
    <w:rsid w:val="6EF0B6AC"/>
    <w:rsid w:val="6EF30103"/>
    <w:rsid w:val="6F0E5B15"/>
    <w:rsid w:val="6F1AAEDE"/>
    <w:rsid w:val="6F2A6785"/>
    <w:rsid w:val="6F35DEEB"/>
    <w:rsid w:val="6F4019E3"/>
    <w:rsid w:val="6F46C222"/>
    <w:rsid w:val="6F5254BA"/>
    <w:rsid w:val="6F595EDE"/>
    <w:rsid w:val="6F615CD4"/>
    <w:rsid w:val="6F660D93"/>
    <w:rsid w:val="6F67712D"/>
    <w:rsid w:val="6F73BDA5"/>
    <w:rsid w:val="6F7B3BA5"/>
    <w:rsid w:val="6F872DEF"/>
    <w:rsid w:val="6FB3CD65"/>
    <w:rsid w:val="6FC9A5BF"/>
    <w:rsid w:val="6FD35D79"/>
    <w:rsid w:val="6FEBEE44"/>
    <w:rsid w:val="6FEC895C"/>
    <w:rsid w:val="70041703"/>
    <w:rsid w:val="701189B0"/>
    <w:rsid w:val="7022D827"/>
    <w:rsid w:val="702375CC"/>
    <w:rsid w:val="702AFBA1"/>
    <w:rsid w:val="702C374D"/>
    <w:rsid w:val="7038C884"/>
    <w:rsid w:val="7042AA8D"/>
    <w:rsid w:val="704EB742"/>
    <w:rsid w:val="7072C957"/>
    <w:rsid w:val="70876FBA"/>
    <w:rsid w:val="709B728C"/>
    <w:rsid w:val="70A56A38"/>
    <w:rsid w:val="70C20652"/>
    <w:rsid w:val="70C45E1B"/>
    <w:rsid w:val="70D4FF2F"/>
    <w:rsid w:val="70EAA73C"/>
    <w:rsid w:val="70EFA4FD"/>
    <w:rsid w:val="70F3F30A"/>
    <w:rsid w:val="710B4398"/>
    <w:rsid w:val="7110A3A2"/>
    <w:rsid w:val="71301A94"/>
    <w:rsid w:val="713A5EA9"/>
    <w:rsid w:val="713D8573"/>
    <w:rsid w:val="7179FF47"/>
    <w:rsid w:val="717E5290"/>
    <w:rsid w:val="7185A580"/>
    <w:rsid w:val="718A6ED7"/>
    <w:rsid w:val="71927B6E"/>
    <w:rsid w:val="71BFAF98"/>
    <w:rsid w:val="71C5441C"/>
    <w:rsid w:val="71D8E202"/>
    <w:rsid w:val="721C3F92"/>
    <w:rsid w:val="721DE863"/>
    <w:rsid w:val="723F953B"/>
    <w:rsid w:val="72633FE5"/>
    <w:rsid w:val="726DFA3C"/>
    <w:rsid w:val="7276AE76"/>
    <w:rsid w:val="7285BCC9"/>
    <w:rsid w:val="728D8113"/>
    <w:rsid w:val="72A139DE"/>
    <w:rsid w:val="72AF32A4"/>
    <w:rsid w:val="72B5D000"/>
    <w:rsid w:val="72D9DE1E"/>
    <w:rsid w:val="72DA9B29"/>
    <w:rsid w:val="72FE1764"/>
    <w:rsid w:val="731E3429"/>
    <w:rsid w:val="7321F6AB"/>
    <w:rsid w:val="7325630C"/>
    <w:rsid w:val="7328D7C5"/>
    <w:rsid w:val="732D4459"/>
    <w:rsid w:val="7362C247"/>
    <w:rsid w:val="7379C880"/>
    <w:rsid w:val="73933807"/>
    <w:rsid w:val="739D91E1"/>
    <w:rsid w:val="73B1E5A7"/>
    <w:rsid w:val="73B404DB"/>
    <w:rsid w:val="73D81CB3"/>
    <w:rsid w:val="73FF86C0"/>
    <w:rsid w:val="74692786"/>
    <w:rsid w:val="747A6EB5"/>
    <w:rsid w:val="74875BEA"/>
    <w:rsid w:val="749026C4"/>
    <w:rsid w:val="74A01770"/>
    <w:rsid w:val="74AF7A0C"/>
    <w:rsid w:val="74F1A8C9"/>
    <w:rsid w:val="74F24EC7"/>
    <w:rsid w:val="74FDE7AA"/>
    <w:rsid w:val="755175DB"/>
    <w:rsid w:val="75696F6B"/>
    <w:rsid w:val="7573A3DE"/>
    <w:rsid w:val="757FE0E4"/>
    <w:rsid w:val="7586E92F"/>
    <w:rsid w:val="75C37A4E"/>
    <w:rsid w:val="75C8832D"/>
    <w:rsid w:val="75CF168B"/>
    <w:rsid w:val="75D1F2D6"/>
    <w:rsid w:val="75D33974"/>
    <w:rsid w:val="75F6BBFF"/>
    <w:rsid w:val="7601B4F5"/>
    <w:rsid w:val="760DBF9B"/>
    <w:rsid w:val="76321105"/>
    <w:rsid w:val="76332A5A"/>
    <w:rsid w:val="76440F2B"/>
    <w:rsid w:val="764673F7"/>
    <w:rsid w:val="7668790F"/>
    <w:rsid w:val="76726A4C"/>
    <w:rsid w:val="76733AAC"/>
    <w:rsid w:val="7683555B"/>
    <w:rsid w:val="7693D12E"/>
    <w:rsid w:val="769E094E"/>
    <w:rsid w:val="769F15B7"/>
    <w:rsid w:val="76B625EB"/>
    <w:rsid w:val="76BE17CA"/>
    <w:rsid w:val="76C3F3FF"/>
    <w:rsid w:val="76FDA0BB"/>
    <w:rsid w:val="770133AD"/>
    <w:rsid w:val="770DB2C3"/>
    <w:rsid w:val="771B4110"/>
    <w:rsid w:val="771B84BE"/>
    <w:rsid w:val="77433CE7"/>
    <w:rsid w:val="7745D736"/>
    <w:rsid w:val="77468263"/>
    <w:rsid w:val="77514D3F"/>
    <w:rsid w:val="7770C6A5"/>
    <w:rsid w:val="7777F144"/>
    <w:rsid w:val="778D0948"/>
    <w:rsid w:val="77951CFF"/>
    <w:rsid w:val="77998D74"/>
    <w:rsid w:val="77AB5340"/>
    <w:rsid w:val="77C109E9"/>
    <w:rsid w:val="77D5B126"/>
    <w:rsid w:val="7801852F"/>
    <w:rsid w:val="7806AFB7"/>
    <w:rsid w:val="781072DC"/>
    <w:rsid w:val="7818AD83"/>
    <w:rsid w:val="781BD619"/>
    <w:rsid w:val="7824CCBB"/>
    <w:rsid w:val="7851726B"/>
    <w:rsid w:val="785F012F"/>
    <w:rsid w:val="787E03DE"/>
    <w:rsid w:val="787F6DE4"/>
    <w:rsid w:val="789B906D"/>
    <w:rsid w:val="78A51626"/>
    <w:rsid w:val="78AA9559"/>
    <w:rsid w:val="78B7D359"/>
    <w:rsid w:val="78B9396B"/>
    <w:rsid w:val="78C193D7"/>
    <w:rsid w:val="78F90C9D"/>
    <w:rsid w:val="78FCF54B"/>
    <w:rsid w:val="79049766"/>
    <w:rsid w:val="7949C097"/>
    <w:rsid w:val="7956F933"/>
    <w:rsid w:val="796336C0"/>
    <w:rsid w:val="797BC1BB"/>
    <w:rsid w:val="7983CFED"/>
    <w:rsid w:val="79989910"/>
    <w:rsid w:val="7999B05A"/>
    <w:rsid w:val="79A227F8"/>
    <w:rsid w:val="79A271B9"/>
    <w:rsid w:val="79D8DD48"/>
    <w:rsid w:val="79EB9C2E"/>
    <w:rsid w:val="79F40BE9"/>
    <w:rsid w:val="79F51BD4"/>
    <w:rsid w:val="79FD91E3"/>
    <w:rsid w:val="7A0D979F"/>
    <w:rsid w:val="7A104BF0"/>
    <w:rsid w:val="7A130F49"/>
    <w:rsid w:val="7A1F8DA9"/>
    <w:rsid w:val="7A2751F7"/>
    <w:rsid w:val="7A2FC447"/>
    <w:rsid w:val="7A30A88D"/>
    <w:rsid w:val="7A332601"/>
    <w:rsid w:val="7A6F34C8"/>
    <w:rsid w:val="7A709239"/>
    <w:rsid w:val="7A88DDC5"/>
    <w:rsid w:val="7A8ECA76"/>
    <w:rsid w:val="7AAC0DB7"/>
    <w:rsid w:val="7ACA02DD"/>
    <w:rsid w:val="7ACCEFE3"/>
    <w:rsid w:val="7ACE58AE"/>
    <w:rsid w:val="7ACFD4B3"/>
    <w:rsid w:val="7AD4678F"/>
    <w:rsid w:val="7AE4978C"/>
    <w:rsid w:val="7AF49561"/>
    <w:rsid w:val="7AF82A61"/>
    <w:rsid w:val="7B245AC7"/>
    <w:rsid w:val="7B2816EC"/>
    <w:rsid w:val="7B2DBC71"/>
    <w:rsid w:val="7B3ECB1D"/>
    <w:rsid w:val="7B52E8B7"/>
    <w:rsid w:val="7B67FCA4"/>
    <w:rsid w:val="7B6BA73F"/>
    <w:rsid w:val="7B84E7E4"/>
    <w:rsid w:val="7B95DE65"/>
    <w:rsid w:val="7B966677"/>
    <w:rsid w:val="7B9927A2"/>
    <w:rsid w:val="7BAD1FE5"/>
    <w:rsid w:val="7BB70A0A"/>
    <w:rsid w:val="7BBA4A3A"/>
    <w:rsid w:val="7BCE3025"/>
    <w:rsid w:val="7BE171D3"/>
    <w:rsid w:val="7BF8E37E"/>
    <w:rsid w:val="7C024954"/>
    <w:rsid w:val="7C03DD65"/>
    <w:rsid w:val="7C426BDC"/>
    <w:rsid w:val="7C537AC2"/>
    <w:rsid w:val="7C5AF15E"/>
    <w:rsid w:val="7C6D8F5A"/>
    <w:rsid w:val="7C75E5DE"/>
    <w:rsid w:val="7C9C6EE0"/>
    <w:rsid w:val="7CABC5A7"/>
    <w:rsid w:val="7CAC687D"/>
    <w:rsid w:val="7CCB1765"/>
    <w:rsid w:val="7CCFA2CA"/>
    <w:rsid w:val="7CE22212"/>
    <w:rsid w:val="7CEB253E"/>
    <w:rsid w:val="7D2FF3B0"/>
    <w:rsid w:val="7D32F487"/>
    <w:rsid w:val="7D450AA4"/>
    <w:rsid w:val="7D80614D"/>
    <w:rsid w:val="7D8F1FC2"/>
    <w:rsid w:val="7D904C08"/>
    <w:rsid w:val="7DA7B9C2"/>
    <w:rsid w:val="7DAE075F"/>
    <w:rsid w:val="7DDC2D4F"/>
    <w:rsid w:val="7DE7875C"/>
    <w:rsid w:val="7DFF37B3"/>
    <w:rsid w:val="7E1894C2"/>
    <w:rsid w:val="7E1D3D6D"/>
    <w:rsid w:val="7E260A24"/>
    <w:rsid w:val="7E2E0D43"/>
    <w:rsid w:val="7E33AE4F"/>
    <w:rsid w:val="7E3E74D0"/>
    <w:rsid w:val="7E58A772"/>
    <w:rsid w:val="7E695191"/>
    <w:rsid w:val="7E6DD7AE"/>
    <w:rsid w:val="7E72A90D"/>
    <w:rsid w:val="7E9AB611"/>
    <w:rsid w:val="7E9E79E0"/>
    <w:rsid w:val="7EAF05DC"/>
    <w:rsid w:val="7EBD22C8"/>
    <w:rsid w:val="7EBD8168"/>
    <w:rsid w:val="7EC0FD65"/>
    <w:rsid w:val="7EC4809D"/>
    <w:rsid w:val="7ED2CCAD"/>
    <w:rsid w:val="7EDBE830"/>
    <w:rsid w:val="7EDDBED2"/>
    <w:rsid w:val="7EDE92AA"/>
    <w:rsid w:val="7EF7FE53"/>
    <w:rsid w:val="7F029CD1"/>
    <w:rsid w:val="7F07A211"/>
    <w:rsid w:val="7F0B9BE5"/>
    <w:rsid w:val="7F0BD9EE"/>
    <w:rsid w:val="7F2C8EC2"/>
    <w:rsid w:val="7F3F65ED"/>
    <w:rsid w:val="7F40FE02"/>
    <w:rsid w:val="7F4769F7"/>
    <w:rsid w:val="7F4804E0"/>
    <w:rsid w:val="7F542D6A"/>
    <w:rsid w:val="7F5C9D3F"/>
    <w:rsid w:val="7F5EBBAC"/>
    <w:rsid w:val="7F61E90E"/>
    <w:rsid w:val="7F6D42FC"/>
    <w:rsid w:val="7F9CE8B3"/>
    <w:rsid w:val="7F9D896D"/>
    <w:rsid w:val="7F9DC3B4"/>
    <w:rsid w:val="7FBC0B4A"/>
    <w:rsid w:val="7FD085B1"/>
    <w:rsid w:val="7FE061FA"/>
    <w:rsid w:val="7FF0BC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97DA64"/>
  <w15:chartTrackingRefBased/>
  <w15:docId w15:val="{D80B76D1-D0FD-4BFD-8408-D69F3FFD38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customStyle="1" w:styleId="FirstParagraph">
    <w:name w:val="First Paragraph"/>
    <w:basedOn w:val="Normal"/>
    <w:uiPriority w:val="1"/>
    <w:qFormat/>
    <w:rsid w:val="6F7B3BA5"/>
    <w:pPr>
      <w:spacing w:before="180" w:after="180"/>
    </w:pPr>
  </w:style>
  <w:style w:type="paragraph" w:customStyle="1" w:styleId="Compact">
    <w:name w:val="Compact"/>
    <w:basedOn w:val="Normal"/>
    <w:uiPriority w:val="1"/>
    <w:qFormat/>
    <w:rsid w:val="6F7B3BA5"/>
    <w:pPr>
      <w:spacing w:before="36" w:after="36"/>
    </w:pPr>
  </w:style>
  <w:style w:type="paragraph" w:styleId="ListParagraph">
    <w:name w:val="List Paragraph"/>
    <w:basedOn w:val="Normal"/>
    <w:uiPriority w:val="34"/>
    <w:qFormat/>
    <w:rsid w:val="6F7B3BA5"/>
    <w:pPr>
      <w:ind w:left="720"/>
      <w:contextualSpacing/>
    </w:pPr>
  </w:style>
  <w:style w:type="character" w:styleId="Hyperlink">
    <w:name w:val="Hyperlink"/>
    <w:basedOn w:val="DefaultParagraphFont"/>
    <w:uiPriority w:val="99"/>
    <w:unhideWhenUsed/>
    <w:rsid w:val="6F7B3BA5"/>
    <w:rPr>
      <w:color w:val="467886"/>
      <w:u w:val="single"/>
    </w:rPr>
  </w:style>
  <w:style w:type="character" w:styleId="Emphasis">
    <w:name w:val="Emphasis"/>
    <w:basedOn w:val="DefaultParagraphFont"/>
    <w:uiPriority w:val="20"/>
    <w:qFormat/>
    <w:rsid w:val="7DE7875C"/>
    <w:rPr>
      <w:i/>
      <w:iCs/>
    </w:rPr>
  </w:style>
  <w:style w:type="character" w:styleId="Strong">
    <w:name w:val="Strong"/>
    <w:basedOn w:val="DefaultParagraphFont"/>
    <w:uiPriority w:val="22"/>
    <w:qFormat/>
    <w:rsid w:val="7DE7875C"/>
    <w:rPr>
      <w:b/>
      <w:bCs/>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jpg"/><Relationship Id="rId21" Type="http://schemas.openxmlformats.org/officeDocument/2006/relationships/hyperlink" Target="https://quaker.org/how-do-quakers-worship/" TargetMode="External"/><Relationship Id="rId42" Type="http://schemas.openxmlformats.org/officeDocument/2006/relationships/image" Target="media/image24.jpg"/><Relationship Id="rId47" Type="http://schemas.openxmlformats.org/officeDocument/2006/relationships/image" Target="media/image29.jpg"/><Relationship Id="rId63" Type="http://schemas.openxmlformats.org/officeDocument/2006/relationships/image" Target="media/image34.jpg"/><Relationship Id="rId68" Type="http://schemas.openxmlformats.org/officeDocument/2006/relationships/image" Target="media/image38.jpg"/><Relationship Id="rId16" Type="http://schemas.openxmlformats.org/officeDocument/2006/relationships/hyperlink" Target="https://upload.wikimedia.org/wikipedia/commons/thumb/f/fa/%D0%9B%D0%BE%D0%B6%D0%BA%D0%B0%D1%80%D1%8C_%D0%A0%D0%B0%D0%BA%D0%B8%D1%82%D1%8F%D0%BD%D1%81%D0%BA%D0%B8%D0%B9_12.JPG/960px-%D0%9B%D0%BE%D0%B6%D0%BA%D0%B0%D1%80%D1%8C_%D0%A0%D0%B0%D0%BA%D0%B8%D1%82%D1%8F%D0%BD%D1%81%D0%BA%D0%B8%D0%B9_12.JPG" TargetMode="External"/><Relationship Id="rId11" Type="http://schemas.openxmlformats.org/officeDocument/2006/relationships/image" Target="media/image2.emf"/><Relationship Id="rId32" Type="http://schemas.openxmlformats.org/officeDocument/2006/relationships/image" Target="media/image14.jpg"/><Relationship Id="rId37" Type="http://schemas.openxmlformats.org/officeDocument/2006/relationships/image" Target="media/image19.jpg"/><Relationship Id="rId53" Type="http://schemas.openxmlformats.org/officeDocument/2006/relationships/hyperlink" Target="https://www.youtube.com/watch?v=1UDWWUMEOBE" TargetMode="External"/><Relationship Id="rId58" Type="http://schemas.openxmlformats.org/officeDocument/2006/relationships/hyperlink" Target="https://www.liturgicalartsjournal.com/2022/06/lex-orandi-liturgical-arts-as-visible.html" TargetMode="External"/><Relationship Id="rId74" Type="http://schemas.openxmlformats.org/officeDocument/2006/relationships/hyperlink" Target="https://mytwu.sharepoint.com/sites/LearningDesign/Shared%20Documents/Forms/AllItems.aspx?id=%2Fsites%2FLearningDesign%2FShared%20Documents%2FSAMC%20Doc%2FSAMC%20I%20PHIL%20370%2F2%2E%20Units%2FReading%20Files%2F3%2E3%20Skillen%20Putting%20Art%20%28Back%29%20in%20its%20Place%2Epdf&amp;viewid=40cf7fb5%2D2131%2D4adc%2Dbd1e%2D88296482bfbb&amp;parent=%2Fsites%2FLearningDesign%2FShared%20Documents%2FSAMC%20Doc%2FSAMC%20I%20PHIL%20370%2F2%2E%20Units%2FReading%20Files" TargetMode="Externa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33.jpg"/><Relationship Id="rId19" Type="http://schemas.openxmlformats.org/officeDocument/2006/relationships/image" Target="media/image5.jpg"/><Relationship Id="rId14" Type="http://schemas.openxmlformats.org/officeDocument/2006/relationships/hyperlink" Target="https://upload.wikimedia.org/wikipedia/commons/thumb/2/2a/Patrick_Damiaens_Houtornamentist_-Ornamentist.jpg/500px-Patrick_Damiaens_Houtornamentist_-Ornamentist.jpg" TargetMode="External"/><Relationship Id="rId22" Type="http://schemas.openxmlformats.org/officeDocument/2006/relationships/image" Target="media/image6.jpg"/><Relationship Id="rId27" Type="http://schemas.openxmlformats.org/officeDocument/2006/relationships/image" Target="media/image9.jpg"/><Relationship Id="rId30" Type="http://schemas.openxmlformats.org/officeDocument/2006/relationships/image" Target="media/image12.jpg"/><Relationship Id="rId35" Type="http://schemas.openxmlformats.org/officeDocument/2006/relationships/image" Target="media/image17.jpg"/><Relationship Id="rId43" Type="http://schemas.openxmlformats.org/officeDocument/2006/relationships/image" Target="media/image25.jpg"/><Relationship Id="rId48" Type="http://schemas.openxmlformats.org/officeDocument/2006/relationships/image" Target="media/image30.png"/><Relationship Id="rId56" Type="http://schemas.openxmlformats.org/officeDocument/2006/relationships/hyperlink" Target="https://mytwu.sharepoint.com/sites/LearningDesign/Shared%20Documents/Forms/AllItems.aspx?viewid=40cf7fb5%2D2131%2D4adc%2Dbd1e%2D88296482bfbb&amp;id=%2Fsites%2FLearningDesign%2FShared%20Documents%2FSAMC%20Doc%2FSAMC%20I%20PHIL%20370%2F2%2E%20Units%2FReading%20Files%2F3%2E2%20Michelle%20Panchuck%20Power%20and%20Protest%2Epdf&amp;parent=%2Fsites%2FLearningDesign%2FShared%20Documents%2FSAMC%20Doc%2FSAMC%20I%20PHIL%20370%2F2%2E%20Units%2FReading%20Files" TargetMode="External"/><Relationship Id="rId64" Type="http://schemas.openxmlformats.org/officeDocument/2006/relationships/hyperlink" Target="https://upload.wikimedia.org/wikipedia/commons/thumb/b/ba/Garden_delights.jpg/960px-Garden_delights.jpg" TargetMode="External"/><Relationship Id="rId69" Type="http://schemas.openxmlformats.org/officeDocument/2006/relationships/image" Target="media/image39.jpg"/><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upload.wikimedia.org/wikipedia/commons/thumb/d/d8/Office_space_oxford_street_fitzrovia_office_space_for_hire_20_desk_office.jpg/960px-Office_space_oxford_street_fitzrovia_office_space_for_hire_20_desk_office.jpg" TargetMode="External"/><Relationship Id="rId72" Type="http://schemas.openxmlformats.org/officeDocument/2006/relationships/image" Target="media/image40.jpg"/><Relationship Id="rId80" Type="http://schemas.microsoft.com/office/2019/05/relationships/documenttasks" Target="documenttasks/documenttasks1.xml"/><Relationship Id="rId3" Type="http://schemas.openxmlformats.org/officeDocument/2006/relationships/customXml" Target="../customXml/item3.xml"/><Relationship Id="rId12" Type="http://schemas.openxmlformats.org/officeDocument/2006/relationships/package" Target="embeddings/Microsoft_Word_Document.docx"/><Relationship Id="rId17" Type="http://schemas.openxmlformats.org/officeDocument/2006/relationships/hyperlink" Target="https://www.youtube.com/watch?v=zweMkuQc3pU" TargetMode="External"/><Relationship Id="rId25" Type="http://schemas.openxmlformats.org/officeDocument/2006/relationships/hyperlink" Target="https://upload.wikimedia.org/wikipedia/commons/thumb/f/f4/Christ_and_the_Disciples_on_the_Way_to_Emmaus_MET_DP818260.jpg/500px-Christ_and_the_Disciples_on_the_Way_to_Emmaus_MET_DP818260.jpg" TargetMode="External"/><Relationship Id="rId33" Type="http://schemas.openxmlformats.org/officeDocument/2006/relationships/image" Target="media/image15.jpg"/><Relationship Id="rId38" Type="http://schemas.openxmlformats.org/officeDocument/2006/relationships/image" Target="media/image20.jpg"/><Relationship Id="rId46" Type="http://schemas.openxmlformats.org/officeDocument/2006/relationships/image" Target="media/image28.jpg"/><Relationship Id="rId59" Type="http://schemas.openxmlformats.org/officeDocument/2006/relationships/hyperlink" Target="https://www.youtube.com/watch?v=Ryvdxz1rl_k" TargetMode="External"/><Relationship Id="rId67" Type="http://schemas.openxmlformats.org/officeDocument/2006/relationships/image" Target="media/image37.jpg"/><Relationship Id="rId20" Type="http://schemas.openxmlformats.org/officeDocument/2006/relationships/hyperlink" Target="https://upload.wikimedia.org/wikipedia/commons/thumb/b/ba/Almudena_Cathedral_%2851906894722%29.jpg/960px-Almudena_Cathedral_%2851906894722%29.jpg" TargetMode="External"/><Relationship Id="rId41" Type="http://schemas.openxmlformats.org/officeDocument/2006/relationships/image" Target="media/image23.jpg"/><Relationship Id="rId54" Type="http://schemas.openxmlformats.org/officeDocument/2006/relationships/image" Target="media/image32.jpg"/><Relationship Id="rId62" Type="http://schemas.openxmlformats.org/officeDocument/2006/relationships/hyperlink" Target="https://upload.wikimedia.org/wikipedia/commons/thumb/c/c3/Edvard_Munch%27s_The_Scream.jpg/960px-Edvard_Munch%27s_The_Scream.jpg" TargetMode="External"/><Relationship Id="rId70" Type="http://schemas.openxmlformats.org/officeDocument/2006/relationships/hyperlink" Target="https://www.rom.on.ca/media-centre/magazine/magnificent-rom-mosaic-ceiling" TargetMode="External"/><Relationship Id="rId75" Type="http://schemas.openxmlformats.org/officeDocument/2006/relationships/hyperlink" Target="https://www.youtube.com/watch?v=1UDWWUMEOBE"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jpg"/><Relationship Id="rId23" Type="http://schemas.openxmlformats.org/officeDocument/2006/relationships/hyperlink" Target="https://upload.wikimedia.org/wikipedia/commons/thumb/7/76/Cathedral_of_%C3%85rhus_floorplan_1879.JPG/250px-Cathedral_of_%C3%85rhus_floorplan_1879.JPG" TargetMode="External"/><Relationship Id="rId28" Type="http://schemas.openxmlformats.org/officeDocument/2006/relationships/image" Target="media/image10.jpg"/><Relationship Id="rId36" Type="http://schemas.openxmlformats.org/officeDocument/2006/relationships/image" Target="media/image18.jpg"/><Relationship Id="rId49" Type="http://schemas.openxmlformats.org/officeDocument/2006/relationships/hyperlink" Target="https://artandtheology.org/2025/05/30/art-installations-churches-pentecost/" TargetMode="External"/><Relationship Id="rId57" Type="http://schemas.openxmlformats.org/officeDocument/2006/relationships/hyperlink" Target="https://pres-outlook.org/2023/11/liturgical-arts-do-they-serve-as-a-source-of-worship-beyond-the-church-walls/" TargetMode="External"/><Relationship Id="rId10" Type="http://schemas.openxmlformats.org/officeDocument/2006/relationships/hyperlink" Target="https://commons.wikimedia.org/wiki/File:Organ_in_the_Church_-_geograph.org.uk_-_3990255.jpg" TargetMode="External"/><Relationship Id="rId31" Type="http://schemas.openxmlformats.org/officeDocument/2006/relationships/image" Target="media/image13.jpg"/><Relationship Id="rId44" Type="http://schemas.openxmlformats.org/officeDocument/2006/relationships/image" Target="media/image26.jpg"/><Relationship Id="rId52" Type="http://schemas.openxmlformats.org/officeDocument/2006/relationships/hyperlink" Target="https://www.youtube.com/watch?v=1UDWWUMEOBE" TargetMode="External"/><Relationship Id="rId60" Type="http://schemas.openxmlformats.org/officeDocument/2006/relationships/hyperlink" Target="https://www.youtube.com/watch?v=Ryvdxz1rl_k" TargetMode="External"/><Relationship Id="rId65" Type="http://schemas.openxmlformats.org/officeDocument/2006/relationships/image" Target="media/image35.jpg"/><Relationship Id="rId73" Type="http://schemas.openxmlformats.org/officeDocument/2006/relationships/hyperlink" Target="https://upload.wikimedia.org/wikipedia/commons/thumb/9/98/Duomo-di-Orvieto.jpg/960px-Duomo-di-Orvieto.jpg" TargetMode="External"/><Relationship Id="rId78" Type="http://schemas.microsoft.com/office/2011/relationships/people" Target="people.xml"/><Relationship Id="rId81"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image" Target="media/image1.jpg"/><Relationship Id="rId13" Type="http://schemas.openxmlformats.org/officeDocument/2006/relationships/image" Target="media/image3.jpg"/><Relationship Id="rId18" Type="http://schemas.openxmlformats.org/officeDocument/2006/relationships/hyperlink" Target="https://www.youtube.com/watch?v=zweMkuQc3pU" TargetMode="External"/><Relationship Id="rId39" Type="http://schemas.openxmlformats.org/officeDocument/2006/relationships/image" Target="media/image21.jpg"/><Relationship Id="rId34" Type="http://schemas.openxmlformats.org/officeDocument/2006/relationships/image" Target="media/image16.jpg"/><Relationship Id="rId50" Type="http://schemas.openxmlformats.org/officeDocument/2006/relationships/image" Target="media/image31.jpg"/><Relationship Id="rId55" Type="http://schemas.openxmlformats.org/officeDocument/2006/relationships/hyperlink" Target="https://upload.wikimedia.org/wikipedia/commons/thumb/d/d9/Eucharist_at_St._Mary%27s_Church%2C_Meenangadi.jpg/960px-Eucharist_at_St._Mary%27s_Church%2C_Meenangadi.jpg" TargetMode="External"/><Relationship Id="rId76" Type="http://schemas.openxmlformats.org/officeDocument/2006/relationships/hyperlink" Target="https://artandtheology.org/2025/05/30/art-installations-churches-pentecost/" TargetMode="External"/><Relationship Id="rId7" Type="http://schemas.openxmlformats.org/officeDocument/2006/relationships/settings" Target="settings.xml"/><Relationship Id="rId71" Type="http://schemas.openxmlformats.org/officeDocument/2006/relationships/hyperlink" Target="https://upload.wikimedia.org/wikipedia/commons/thumb/0/05/Mosaic_ceiling_at_the_ROM.jpg/960px-Mosaic_ceiling_at_the_ROM.jpg" TargetMode="External"/><Relationship Id="rId2" Type="http://schemas.openxmlformats.org/officeDocument/2006/relationships/customXml" Target="../customXml/item2.xml"/><Relationship Id="rId29" Type="http://schemas.openxmlformats.org/officeDocument/2006/relationships/image" Target="media/image11.jpg"/><Relationship Id="rId24" Type="http://schemas.openxmlformats.org/officeDocument/2006/relationships/image" Target="media/image7.jpg"/><Relationship Id="rId40" Type="http://schemas.openxmlformats.org/officeDocument/2006/relationships/image" Target="media/image22.jpg"/><Relationship Id="rId45" Type="http://schemas.openxmlformats.org/officeDocument/2006/relationships/image" Target="media/image27.jpg"/><Relationship Id="rId66" Type="http://schemas.openxmlformats.org/officeDocument/2006/relationships/image" Target="media/image36.jpg"/></Relationships>
</file>

<file path=word/documenttasks/documenttasks1.xml><?xml version="1.0" encoding="utf-8"?>
<t:Tasks xmlns:t="http://schemas.microsoft.com/office/tasks/2019/documenttasks" xmlns:oel="http://schemas.microsoft.com/office/2019/extlst">
  <t:Task id="{DA6477FA-549E-4851-86E1-5CD26590B3A6}">
    <t:Anchor>
      <t:Comment id="1962529599"/>
    </t:Anchor>
    <t:History>
      <t:Event id="{66091DC3-D8D0-4D4A-A763-AB7D2D6569C3}" time="2025-10-21T15:39:00.494Z">
        <t:Attribution userId="S::julia.deboer@twu.ca::0caec275-3276-44c9-a9ee-be40d096e683" userProvider="AD" userName="Julia de Boer"/>
        <t:Anchor>
          <t:Comment id="1962529599"/>
        </t:Anchor>
        <t:Create/>
      </t:Event>
      <t:Event id="{16C33BC7-04D3-4D82-817C-A319F5473F42}" time="2025-10-21T15:39:00.494Z">
        <t:Attribution userId="S::julia.deboer@twu.ca::0caec275-3276-44c9-a9ee-be40d096e683" userProvider="AD" userName="Julia de Boer"/>
        <t:Anchor>
          <t:Comment id="1962529599"/>
        </t:Anchor>
        <t:Assign userId="S::Sandra.Franco@twu.ca::9cfee809-9472-4dbb-bfbc-20ab19a1fa75" userProvider="AD" userName="Sandra Franco"/>
      </t:Event>
      <t:Event id="{79FD7C8B-B967-4C8B-97E7-E81E9F561976}" time="2025-10-21T15:39:00.494Z">
        <t:Attribution userId="S::julia.deboer@twu.ca::0caec275-3276-44c9-a9ee-be40d096e683" userProvider="AD" userName="Julia de Boer"/>
        <t:Anchor>
          <t:Comment id="1962529599"/>
        </t:Anchor>
        <t:SetTitle title="@Sandra Franco I think that I have this unit edited now."/>
      </t:Event>
    </t:History>
  </t:Task>
  <t:Task id="{2C3FD60C-D535-43CC-AF90-141E4773E1CF}">
    <t:Anchor>
      <t:Comment id="1404739744"/>
    </t:Anchor>
    <t:History>
      <t:Event id="{582E7C49-56ED-467B-8B50-54D31A9B11E7}" time="2025-10-28T06:33:02.529Z">
        <t:Attribution userId="S::sandra.franco@twu.ca::9cfee809-9472-4dbb-bfbc-20ab19a1fa75" userProvider="AD" userName="Sandra Franco"/>
        <t:Anchor>
          <t:Comment id="234945928"/>
        </t:Anchor>
        <t:Create/>
      </t:Event>
      <t:Event id="{C07FA178-27D7-450A-A36D-54929D1C07B8}" time="2025-10-28T06:33:02.529Z">
        <t:Attribution userId="S::sandra.franco@twu.ca::9cfee809-9472-4dbb-bfbc-20ab19a1fa75" userProvider="AD" userName="Sandra Franco"/>
        <t:Anchor>
          <t:Comment id="234945928"/>
        </t:Anchor>
        <t:Assign userId="S::Julia.DeBoer@twu.ca::0caec275-3276-44c9-a9ee-be40d096e683" userProvider="AD" userName="Julia de Boer"/>
      </t:Event>
      <t:Event id="{204DF108-A0F6-4D6F-BE89-D7B16089D2AE}" time="2025-10-28T06:33:02.529Z">
        <t:Attribution userId="S::sandra.franco@twu.ca::9cfee809-9472-4dbb-bfbc-20ab19a1fa75" userProvider="AD" userName="Sandra Franco"/>
        <t:Anchor>
          <t:Comment id="234945928"/>
        </t:Anchor>
        <t:SetTitle title="@Julia de Boer Hi Julia, could you please add a sentence that links the benefit of doing this activity to how it will help the student complete the assignment?"/>
      </t:Event>
      <t:Event id="{3B074691-2F5B-4BB3-908E-B2019EF2848B}" time="2025-10-28T12:15:57.01Z">
        <t:Attribution userId="S::julia.deboer@twu.ca::0caec275-3276-44c9-a9ee-be40d096e683" userProvider="AD" userName="Julia de Boer"/>
        <t:Progress percentComplete="100"/>
      </t:Event>
    </t:History>
  </t:Task>
  <t:Task id="{8E54992C-2F0B-4189-B0F3-FB1048E8066A}">
    <t:Anchor>
      <t:Comment id="1199403638"/>
    </t:Anchor>
    <t:History>
      <t:Event id="{3BE9EDF4-E431-4090-8EC9-88DF13D62C45}" time="2025-10-28T12:18:57.406Z">
        <t:Attribution userId="S::julia.deboer@twu.ca::0caec275-3276-44c9-a9ee-be40d096e683" userProvider="AD" userName="Julia de Boer"/>
        <t:Anchor>
          <t:Comment id="1199403638"/>
        </t:Anchor>
        <t:Create/>
      </t:Event>
      <t:Event id="{CFF49846-E492-4F47-A5EA-45E23D5A43E8}" time="2025-10-28T12:18:57.406Z">
        <t:Attribution userId="S::julia.deboer@twu.ca::0caec275-3276-44c9-a9ee-be40d096e683" userProvider="AD" userName="Julia de Boer"/>
        <t:Anchor>
          <t:Comment id="1199403638"/>
        </t:Anchor>
        <t:Assign userId="S::Sandra.Franco@twu.ca::9cfee809-9472-4dbb-bfbc-20ab19a1fa75" userProvider="AD" userName="Sandra Franco"/>
      </t:Event>
      <t:Event id="{4CA3302F-C5F2-4D87-B784-7C9462449503}" time="2025-10-28T12:18:57.406Z">
        <t:Attribution userId="S::julia.deboer@twu.ca::0caec275-3276-44c9-a9ee-be40d096e683" userProvider="AD" userName="Julia de Boer"/>
        <t:Anchor>
          <t:Comment id="1199403638"/>
        </t:Anchor>
        <t:SetTitle title="@Sandra Franco Added sentence."/>
      </t:Event>
      <t:Event id="{F0A514F4-F3C7-4266-9EDC-9070FCB99A25}" time="2025-10-28T18:53:03.598Z">
        <t:Attribution userId="S::sandra.franco@twu.ca::9cfee809-9472-4dbb-bfbc-20ab19a1fa75" userProvider="AD" userName="Sandra Franco"/>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9d705f2-2ccf-4334-aa50-f874a67b98f7">
      <Terms xmlns="http://schemas.microsoft.com/office/infopath/2007/PartnerControls"/>
    </lcf76f155ced4ddcb4097134ff3c332f>
    <IDnumber xmlns="49d705f2-2ccf-4334-aa50-f874a67b98f7" xsi:nil="true"/>
    <TaxCatchAll xmlns="c86c0f67-4c5d-441f-9bd8-74d90ef85cfe"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1B38F1B60B6EA47BC78195E80293703" ma:contentTypeVersion="17" ma:contentTypeDescription="Create a new document." ma:contentTypeScope="" ma:versionID="e213a781d7a25ee3f4069040f7d7f499">
  <xsd:schema xmlns:xsd="http://www.w3.org/2001/XMLSchema" xmlns:xs="http://www.w3.org/2001/XMLSchema" xmlns:p="http://schemas.microsoft.com/office/2006/metadata/properties" xmlns:ns2="49d705f2-2ccf-4334-aa50-f874a67b98f7" xmlns:ns3="c86c0f67-4c5d-441f-9bd8-74d90ef85cfe" targetNamespace="http://schemas.microsoft.com/office/2006/metadata/properties" ma:root="true" ma:fieldsID="3d043129df5eada4d08897ae2ae5d429" ns2:_="" ns3:_="">
    <xsd:import namespace="49d705f2-2ccf-4334-aa50-f874a67b98f7"/>
    <xsd:import namespace="c86c0f67-4c5d-441f-9bd8-74d90ef85cf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SearchProperties" minOccurs="0"/>
                <xsd:element ref="ns2:MediaServiceDateTaken" minOccurs="0"/>
                <xsd:element ref="ns2:MediaServiceObjectDetectorVersions" minOccurs="0"/>
                <xsd:element ref="ns2:MediaLengthInSecond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IDnumb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d705f2-2ccf-4334-aa50-f874a67b98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690e941-9b7d-4c07-9b13-2f4ad84e4591"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IDnumber" ma:index="24" nillable="true" ma:displayName="ID number" ma:format="Dropdown" ma:internalName="IDnumber"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c86c0f67-4c5d-441f-9bd8-74d90ef85cf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c25aa8c-217b-47fd-ab74-dddac4fb94c9}" ma:internalName="TaxCatchAll" ma:showField="CatchAllData" ma:web="c86c0f67-4c5d-441f-9bd8-74d90ef85c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53EE17-4E6D-ED45-A552-340CB1AC6778}">
  <ds:schemaRefs>
    <ds:schemaRef ds:uri="http://schemas.openxmlformats.org/officeDocument/2006/bibliography"/>
  </ds:schemaRefs>
</ds:datastoreItem>
</file>

<file path=customXml/itemProps2.xml><?xml version="1.0" encoding="utf-8"?>
<ds:datastoreItem xmlns:ds="http://schemas.openxmlformats.org/officeDocument/2006/customXml" ds:itemID="{E55AE564-75C7-49BA-8B93-3094BEAB654E}">
  <ds:schemaRefs>
    <ds:schemaRef ds:uri="http://schemas.microsoft.com/sharepoint/v3/contenttype/forms"/>
  </ds:schemaRefs>
</ds:datastoreItem>
</file>

<file path=customXml/itemProps3.xml><?xml version="1.0" encoding="utf-8"?>
<ds:datastoreItem xmlns:ds="http://schemas.openxmlformats.org/officeDocument/2006/customXml" ds:itemID="{87552182-36FB-47A0-9471-A22B26A0B26D}">
  <ds:schemaRefs>
    <ds:schemaRef ds:uri="http://schemas.microsoft.com/office/2006/metadata/properties"/>
    <ds:schemaRef ds:uri="http://schemas.microsoft.com/office/infopath/2007/PartnerControls"/>
    <ds:schemaRef ds:uri="49d705f2-2ccf-4334-aa50-f874a67b98f7"/>
    <ds:schemaRef ds:uri="c86c0f67-4c5d-441f-9bd8-74d90ef85cfe"/>
  </ds:schemaRefs>
</ds:datastoreItem>
</file>

<file path=customXml/itemProps4.xml><?xml version="1.0" encoding="utf-8"?>
<ds:datastoreItem xmlns:ds="http://schemas.openxmlformats.org/officeDocument/2006/customXml" ds:itemID="{1FAA04FA-A8E4-41E9-A471-DD7D8ADB4E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d705f2-2ccf-4334-aa50-f874a67b98f7"/>
    <ds:schemaRef ds:uri="c86c0f67-4c5d-441f-9bd8-74d90ef85c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8212</Words>
  <Characters>46813</Characters>
  <Application>Microsoft Office Word</Application>
  <DocSecurity>0</DocSecurity>
  <Lines>390</Lines>
  <Paragraphs>109</Paragraphs>
  <ScaleCrop>false</ScaleCrop>
  <Company/>
  <LinksUpToDate>false</LinksUpToDate>
  <CharactersWithSpaces>54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a Daza-Sanchez</dc:creator>
  <cp:keywords/>
  <dc:description/>
  <cp:lastModifiedBy>whc14</cp:lastModifiedBy>
  <cp:revision>12</cp:revision>
  <dcterms:created xsi:type="dcterms:W3CDTF">2025-07-15T23:07:00Z</dcterms:created>
  <dcterms:modified xsi:type="dcterms:W3CDTF">2025-11-14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B38F1B60B6EA47BC78195E80293703</vt:lpwstr>
  </property>
  <property fmtid="{D5CDD505-2E9C-101B-9397-08002B2CF9AE}" pid="3" name="MediaServiceImageTags">
    <vt:lpwstr/>
  </property>
</Properties>
</file>